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BBB12" w14:textId="43E83BF6" w:rsidR="00613E84" w:rsidRPr="0009444E" w:rsidRDefault="00D8457F">
      <w:pPr>
        <w:pStyle w:val="Heading3"/>
        <w:spacing w:line="216" w:lineRule="auto"/>
        <w:ind w:left="2160" w:firstLine="720"/>
        <w:jc w:val="both"/>
        <w:rPr>
          <w:rFonts w:ascii="Arial Black" w:hAnsi="Arial Black"/>
          <w:i/>
          <w:smallCaps/>
          <w:sz w:val="20"/>
        </w:rPr>
      </w:pPr>
      <w:r w:rsidRPr="0009444E">
        <w:rPr>
          <w:rFonts w:ascii="Garamond" w:hAnsi="Garamond"/>
          <w:b/>
          <w:bCs/>
          <w:noProof/>
          <w:sz w:val="20"/>
        </w:rPr>
        <w:drawing>
          <wp:anchor distT="0" distB="0" distL="114300" distR="114300" simplePos="0" relativeHeight="251654144" behindDoc="0" locked="0" layoutInCell="1" allowOverlap="1" wp14:anchorId="6D6F9979" wp14:editId="768ED563">
            <wp:simplePos x="0" y="0"/>
            <wp:positionH relativeFrom="column">
              <wp:posOffset>187961</wp:posOffset>
            </wp:positionH>
            <wp:positionV relativeFrom="paragraph">
              <wp:posOffset>634</wp:posOffset>
            </wp:positionV>
            <wp:extent cx="1286510" cy="1285875"/>
            <wp:effectExtent l="0" t="0" r="8890" b="9525"/>
            <wp:wrapNone/>
            <wp:docPr id="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6510"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00C76F85" w:rsidRPr="0009444E">
        <w:rPr>
          <w:rFonts w:ascii="Garamond" w:hAnsi="Garamond"/>
          <w:b/>
          <w:bCs/>
          <w:noProof/>
          <w:sz w:val="20"/>
        </w:rPr>
        <w:drawing>
          <wp:anchor distT="0" distB="0" distL="114300" distR="114300" simplePos="0" relativeHeight="251655168" behindDoc="0" locked="0" layoutInCell="1" allowOverlap="1" wp14:anchorId="10D185B1" wp14:editId="5B124602">
            <wp:simplePos x="0" y="0"/>
            <wp:positionH relativeFrom="column">
              <wp:posOffset>1905000</wp:posOffset>
            </wp:positionH>
            <wp:positionV relativeFrom="paragraph">
              <wp:posOffset>0</wp:posOffset>
            </wp:positionV>
            <wp:extent cx="4427855" cy="451485"/>
            <wp:effectExtent l="0" t="0" r="0" b="0"/>
            <wp:wrapNone/>
            <wp:docPr id="1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27855" cy="451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4475C2" w14:textId="77777777" w:rsidR="00613E84" w:rsidRPr="0009444E" w:rsidRDefault="00613E84">
      <w:pPr>
        <w:pStyle w:val="Heading3"/>
        <w:spacing w:line="216" w:lineRule="auto"/>
        <w:ind w:left="2160" w:firstLine="720"/>
        <w:jc w:val="both"/>
        <w:rPr>
          <w:rFonts w:ascii="Arial Black" w:hAnsi="Arial Black"/>
          <w:i/>
          <w:smallCaps/>
          <w:sz w:val="20"/>
        </w:rPr>
      </w:pPr>
    </w:p>
    <w:p w14:paraId="4966739C" w14:textId="77777777" w:rsidR="00613E84" w:rsidRPr="0009444E" w:rsidRDefault="00613E84">
      <w:pPr>
        <w:pStyle w:val="Heading3"/>
        <w:spacing w:line="216" w:lineRule="auto"/>
        <w:ind w:left="2160" w:firstLine="720"/>
        <w:jc w:val="both"/>
        <w:rPr>
          <w:rFonts w:ascii="Arial Black" w:hAnsi="Arial Black"/>
          <w:i/>
          <w:smallCaps/>
          <w:sz w:val="20"/>
        </w:rPr>
      </w:pPr>
      <w:r w:rsidRPr="0009444E">
        <w:rPr>
          <w:rFonts w:ascii="Arial Black" w:hAnsi="Arial Black"/>
          <w:i/>
          <w:smallCaps/>
          <w:sz w:val="20"/>
        </w:rPr>
        <w:t xml:space="preserve"> </w:t>
      </w:r>
    </w:p>
    <w:p w14:paraId="561B2826" w14:textId="421DA7DE" w:rsidR="00AC137F" w:rsidRDefault="00431A9C" w:rsidP="00AC137F">
      <w:pPr>
        <w:pStyle w:val="Heading3"/>
        <w:spacing w:line="216" w:lineRule="auto"/>
        <w:ind w:left="2160" w:firstLine="720"/>
        <w:jc w:val="both"/>
        <w:rPr>
          <w:rFonts w:ascii="Arial Black" w:hAnsi="Arial Black"/>
          <w:i/>
          <w:smallCaps/>
          <w:sz w:val="20"/>
        </w:rPr>
      </w:pPr>
      <w:r>
        <w:rPr>
          <w:rFonts w:ascii="Arial Black" w:hAnsi="Arial Black"/>
          <w:i/>
          <w:smallCaps/>
          <w:sz w:val="20"/>
        </w:rPr>
        <w:t>Wanda Warren</w:t>
      </w:r>
      <w:r w:rsidR="00AC137F" w:rsidRPr="0009444E">
        <w:rPr>
          <w:rFonts w:ascii="Arial Black" w:hAnsi="Arial Black"/>
          <w:i/>
          <w:smallCaps/>
          <w:sz w:val="20"/>
        </w:rPr>
        <w:t xml:space="preserve"> </w:t>
      </w:r>
      <w:r w:rsidR="00AC137F" w:rsidRPr="0009444E">
        <w:rPr>
          <w:rFonts w:ascii="Arial Black" w:hAnsi="Arial Black"/>
          <w:i/>
          <w:smallCaps/>
          <w:sz w:val="20"/>
        </w:rPr>
        <w:tab/>
      </w:r>
      <w:r w:rsidR="00AC137F" w:rsidRPr="0009444E">
        <w:rPr>
          <w:rFonts w:ascii="Arial Black" w:hAnsi="Arial Black"/>
          <w:i/>
          <w:smallCaps/>
          <w:sz w:val="20"/>
        </w:rPr>
        <w:tab/>
      </w:r>
      <w:r w:rsidR="00AC137F" w:rsidRPr="0009444E">
        <w:rPr>
          <w:rFonts w:ascii="Arial Black" w:hAnsi="Arial Black"/>
          <w:i/>
          <w:smallCaps/>
          <w:sz w:val="20"/>
        </w:rPr>
        <w:tab/>
      </w:r>
      <w:r>
        <w:rPr>
          <w:rFonts w:ascii="Arial Black" w:hAnsi="Arial Black"/>
          <w:i/>
          <w:smallCaps/>
          <w:sz w:val="20"/>
        </w:rPr>
        <w:t>Shawn Pursley</w:t>
      </w:r>
      <w:r w:rsidR="00AC137F">
        <w:rPr>
          <w:rFonts w:ascii="Arial Black" w:hAnsi="Arial Black"/>
          <w:i/>
          <w:smallCaps/>
          <w:sz w:val="20"/>
        </w:rPr>
        <w:t xml:space="preserve"> </w:t>
      </w:r>
    </w:p>
    <w:p w14:paraId="6AE022C7" w14:textId="228EA68E" w:rsidR="00AC137F" w:rsidRPr="00872660" w:rsidRDefault="00044999" w:rsidP="00AC137F">
      <w:pPr>
        <w:pStyle w:val="Heading3"/>
        <w:spacing w:line="216" w:lineRule="auto"/>
        <w:ind w:left="2160" w:firstLine="720"/>
        <w:jc w:val="both"/>
        <w:rPr>
          <w:rFonts w:ascii="Arial Black" w:hAnsi="Arial Black"/>
          <w:i/>
          <w:smallCaps/>
          <w:sz w:val="20"/>
        </w:rPr>
      </w:pPr>
      <w:r>
        <w:rPr>
          <w:rFonts w:ascii="Arial Black" w:hAnsi="Arial Black"/>
          <w:smallCaps/>
          <w:sz w:val="20"/>
        </w:rPr>
        <w:t>Chair, State Use Council</w:t>
      </w:r>
      <w:r w:rsidR="00AC137F" w:rsidRPr="0009444E">
        <w:rPr>
          <w:rFonts w:ascii="Arial Black" w:hAnsi="Arial Black"/>
          <w:smallCaps/>
          <w:sz w:val="20"/>
        </w:rPr>
        <w:tab/>
      </w:r>
      <w:r w:rsidR="00AC137F" w:rsidRPr="0009444E">
        <w:rPr>
          <w:rFonts w:ascii="Arial Black" w:hAnsi="Arial Black"/>
          <w:smallCaps/>
          <w:sz w:val="20"/>
        </w:rPr>
        <w:tab/>
      </w:r>
      <w:r>
        <w:rPr>
          <w:rFonts w:ascii="Arial Black" w:hAnsi="Arial Black"/>
          <w:smallCaps/>
          <w:sz w:val="20"/>
        </w:rPr>
        <w:t>Executive Director, GEPS</w:t>
      </w:r>
    </w:p>
    <w:p w14:paraId="33A3187E" w14:textId="77777777" w:rsidR="00AC137F" w:rsidRPr="0009444E" w:rsidRDefault="00AC137F" w:rsidP="00AC137F">
      <w:pPr>
        <w:pStyle w:val="Heading1"/>
        <w:spacing w:line="216" w:lineRule="auto"/>
        <w:rPr>
          <w:rFonts w:ascii="Garamond" w:hAnsi="Garamond"/>
          <w:sz w:val="22"/>
        </w:rPr>
      </w:pPr>
    </w:p>
    <w:p w14:paraId="275FCF08" w14:textId="28772BCC" w:rsidR="002364AD" w:rsidRPr="0009444E" w:rsidRDefault="002364AD" w:rsidP="002364AD">
      <w:pPr>
        <w:pStyle w:val="Heading1"/>
        <w:spacing w:line="216" w:lineRule="auto"/>
        <w:rPr>
          <w:rFonts w:ascii="Denmark" w:hAnsi="Denmark"/>
          <w:i/>
          <w:iCs/>
          <w:sz w:val="28"/>
        </w:rPr>
      </w:pPr>
      <w:r>
        <w:rPr>
          <w:rFonts w:ascii="Denmark" w:hAnsi="Denmark"/>
          <w:i/>
          <w:iCs/>
          <w:sz w:val="28"/>
        </w:rPr>
        <w:t>Thur</w:t>
      </w:r>
      <w:r w:rsidRPr="0009444E">
        <w:rPr>
          <w:rFonts w:ascii="Denmark" w:hAnsi="Denmark"/>
          <w:i/>
          <w:iCs/>
          <w:sz w:val="28"/>
        </w:rPr>
        <w:t>sday</w:t>
      </w:r>
      <w:r>
        <w:rPr>
          <w:rFonts w:ascii="Denmark" w:hAnsi="Denmark"/>
          <w:i/>
          <w:iCs/>
          <w:sz w:val="28"/>
        </w:rPr>
        <w:t>,</w:t>
      </w:r>
      <w:r w:rsidRPr="0009444E">
        <w:rPr>
          <w:rFonts w:ascii="Denmark" w:hAnsi="Denmark"/>
          <w:i/>
          <w:iCs/>
          <w:sz w:val="28"/>
        </w:rPr>
        <w:t xml:space="preserve"> </w:t>
      </w:r>
      <w:r w:rsidR="00837B40">
        <w:rPr>
          <w:rFonts w:ascii="Denmark" w:hAnsi="Denmark"/>
          <w:i/>
          <w:iCs/>
          <w:sz w:val="28"/>
        </w:rPr>
        <w:t xml:space="preserve">January </w:t>
      </w:r>
      <w:r>
        <w:rPr>
          <w:rFonts w:ascii="Denmark" w:hAnsi="Denmark"/>
          <w:i/>
          <w:iCs/>
          <w:sz w:val="28"/>
        </w:rPr>
        <w:t>2</w:t>
      </w:r>
      <w:r w:rsidR="00837B40">
        <w:rPr>
          <w:rFonts w:ascii="Denmark" w:hAnsi="Denmark"/>
          <w:i/>
          <w:iCs/>
          <w:sz w:val="28"/>
        </w:rPr>
        <w:t>2</w:t>
      </w:r>
      <w:r w:rsidR="001566D6">
        <w:rPr>
          <w:rFonts w:ascii="Denmark" w:hAnsi="Denmark"/>
          <w:i/>
          <w:iCs/>
          <w:sz w:val="28"/>
        </w:rPr>
        <w:t>,</w:t>
      </w:r>
      <w:r>
        <w:rPr>
          <w:rFonts w:ascii="Denmark" w:hAnsi="Denmark"/>
          <w:i/>
          <w:iCs/>
          <w:sz w:val="28"/>
        </w:rPr>
        <w:t xml:space="preserve"> 202</w:t>
      </w:r>
      <w:r w:rsidR="00837B40">
        <w:rPr>
          <w:rFonts w:ascii="Denmark" w:hAnsi="Denmark"/>
          <w:i/>
          <w:iCs/>
          <w:sz w:val="28"/>
        </w:rPr>
        <w:t xml:space="preserve">6 </w:t>
      </w:r>
      <w:r>
        <w:rPr>
          <w:rFonts w:ascii="Denmark" w:hAnsi="Denmark"/>
          <w:i/>
          <w:iCs/>
          <w:sz w:val="28"/>
        </w:rPr>
        <w:t>-</w:t>
      </w:r>
      <w:r w:rsidRPr="0009444E">
        <w:rPr>
          <w:rFonts w:ascii="Denmark" w:hAnsi="Denmark"/>
          <w:i/>
          <w:iCs/>
          <w:sz w:val="28"/>
        </w:rPr>
        <w:t>10:00 AM</w:t>
      </w:r>
    </w:p>
    <w:p w14:paraId="21963AA7" w14:textId="1584128F" w:rsidR="002364AD" w:rsidRDefault="002364AD" w:rsidP="002364AD">
      <w:pPr>
        <w:pStyle w:val="Heading1"/>
        <w:spacing w:line="216" w:lineRule="auto"/>
        <w:rPr>
          <w:rFonts w:ascii="Denmark" w:hAnsi="Denmark"/>
          <w:i/>
          <w:iCs/>
          <w:sz w:val="28"/>
        </w:rPr>
      </w:pPr>
      <w:r>
        <w:rPr>
          <w:rFonts w:ascii="Denmark" w:hAnsi="Denmark"/>
          <w:i/>
          <w:iCs/>
          <w:sz w:val="28"/>
        </w:rPr>
        <w:t>Sloppy Floyd Building</w:t>
      </w:r>
      <w:r w:rsidR="00320FE2">
        <w:rPr>
          <w:rFonts w:ascii="Denmark" w:hAnsi="Denmark"/>
          <w:i/>
          <w:iCs/>
          <w:sz w:val="28"/>
        </w:rPr>
        <w:t>,</w:t>
      </w:r>
      <w:r>
        <w:rPr>
          <w:rFonts w:ascii="Denmark" w:hAnsi="Denmark"/>
          <w:i/>
          <w:iCs/>
          <w:sz w:val="28"/>
        </w:rPr>
        <w:t xml:space="preserve"> Atlanta, GA</w:t>
      </w:r>
    </w:p>
    <w:p w14:paraId="4CD5E255" w14:textId="77777777" w:rsidR="004C7E0B" w:rsidRPr="004C7E0B" w:rsidRDefault="004C7E0B" w:rsidP="004C7E0B"/>
    <w:p w14:paraId="4458B8F6" w14:textId="77777777" w:rsidR="00613E84" w:rsidRPr="0009444E" w:rsidRDefault="00C76F85">
      <w:pPr>
        <w:spacing w:line="216" w:lineRule="auto"/>
      </w:pPr>
      <w:r w:rsidRPr="0009444E">
        <w:rPr>
          <w:rFonts w:ascii="Garamond" w:hAnsi="Garamond"/>
          <w:noProof/>
          <w:sz w:val="20"/>
        </w:rPr>
        <w:drawing>
          <wp:anchor distT="0" distB="0" distL="114300" distR="114300" simplePos="0" relativeHeight="251656192" behindDoc="0" locked="0" layoutInCell="1" allowOverlap="1" wp14:anchorId="0C362F51" wp14:editId="15C1F30C">
            <wp:simplePos x="0" y="0"/>
            <wp:positionH relativeFrom="column">
              <wp:posOffset>2743200</wp:posOffset>
            </wp:positionH>
            <wp:positionV relativeFrom="paragraph">
              <wp:posOffset>13970</wp:posOffset>
            </wp:positionV>
            <wp:extent cx="1740535" cy="471170"/>
            <wp:effectExtent l="0" t="0" r="0" b="0"/>
            <wp:wrapNone/>
            <wp:docPr id="8"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40535" cy="471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BC864B" w14:textId="77777777" w:rsidR="00613E84" w:rsidRPr="0009444E" w:rsidRDefault="00613E84">
      <w:pPr>
        <w:spacing w:line="216" w:lineRule="auto"/>
      </w:pPr>
    </w:p>
    <w:p w14:paraId="4D78A551" w14:textId="77777777" w:rsidR="00613E84" w:rsidRDefault="00613E84">
      <w:pPr>
        <w:pStyle w:val="Heading2"/>
        <w:spacing w:line="216" w:lineRule="auto"/>
        <w:rPr>
          <w:b w:val="0"/>
          <w:bCs w:val="0"/>
        </w:rPr>
      </w:pPr>
    </w:p>
    <w:p w14:paraId="286AE580" w14:textId="77777777" w:rsidR="002B5A5B" w:rsidRPr="002B5A5B" w:rsidRDefault="002B5A5B" w:rsidP="002B5A5B">
      <w:pPr>
        <w:sectPr w:rsidR="002B5A5B" w:rsidRPr="002B5A5B" w:rsidSect="000846DA">
          <w:footerReference w:type="default" r:id="rId14"/>
          <w:pgSz w:w="12240" w:h="15840" w:code="1"/>
          <w:pgMar w:top="864" w:right="864" w:bottom="864" w:left="864" w:header="720" w:footer="720" w:gutter="0"/>
          <w:cols w:space="720"/>
          <w:docGrid w:linePitch="326"/>
        </w:sectPr>
      </w:pPr>
    </w:p>
    <w:p w14:paraId="27F32782" w14:textId="77777777" w:rsidR="00951E11" w:rsidRDefault="003A5B6F" w:rsidP="00650031">
      <w:pPr>
        <w:pStyle w:val="Heading2"/>
        <w:spacing w:line="216" w:lineRule="auto"/>
        <w:rPr>
          <w:rFonts w:ascii="Garamond" w:hAnsi="Garamond"/>
          <w:b w:val="0"/>
          <w:smallCaps/>
          <w:sz w:val="22"/>
        </w:rPr>
      </w:pPr>
      <w:r w:rsidRPr="003A5B6F">
        <w:rPr>
          <w:rFonts w:ascii="Garamond" w:hAnsi="Garamond"/>
          <w:b w:val="0"/>
          <w:smallCaps/>
          <w:sz w:val="22"/>
        </w:rPr>
        <w:t xml:space="preserve"> </w:t>
      </w:r>
      <w:r w:rsidR="002B5A5B">
        <w:rPr>
          <w:rFonts w:ascii="Garamond" w:hAnsi="Garamond"/>
          <w:b w:val="0"/>
          <w:smallCaps/>
          <w:sz w:val="22"/>
        </w:rPr>
        <w:t xml:space="preserve">                           </w:t>
      </w:r>
    </w:p>
    <w:p w14:paraId="7DA7DE91" w14:textId="59A972A7" w:rsidR="00AC137F" w:rsidRPr="001B6DF8" w:rsidRDefault="00951E11" w:rsidP="00AC137F">
      <w:pPr>
        <w:pStyle w:val="Heading2"/>
        <w:spacing w:line="216" w:lineRule="auto"/>
        <w:rPr>
          <w:rFonts w:ascii="Garamond" w:hAnsi="Garamond"/>
          <w:b w:val="0"/>
          <w:smallCaps/>
          <w:sz w:val="22"/>
        </w:rPr>
      </w:pPr>
      <w:r>
        <w:rPr>
          <w:rFonts w:ascii="Garamond" w:hAnsi="Garamond"/>
          <w:b w:val="0"/>
          <w:smallCaps/>
          <w:sz w:val="22"/>
        </w:rPr>
        <w:t xml:space="preserve">                            </w:t>
      </w:r>
      <w:r w:rsidR="00AC137F" w:rsidRPr="001B6DF8">
        <w:rPr>
          <w:rFonts w:ascii="Garamond" w:hAnsi="Garamond"/>
          <w:smallCaps/>
          <w:sz w:val="22"/>
          <w:u w:val="single"/>
        </w:rPr>
        <w:t>Council MEMBERS’</w:t>
      </w:r>
      <w:r w:rsidR="00AC137F">
        <w:rPr>
          <w:rFonts w:ascii="Garamond" w:hAnsi="Garamond"/>
          <w:smallCaps/>
          <w:sz w:val="22"/>
          <w:u w:val="single"/>
        </w:rPr>
        <w:t xml:space="preserve"> Present</w:t>
      </w:r>
      <w:r w:rsidR="00AC137F" w:rsidRPr="001B6DF8">
        <w:rPr>
          <w:rFonts w:ascii="Garamond" w:hAnsi="Garamond"/>
          <w:smallCaps/>
          <w:sz w:val="22"/>
          <w:u w:val="single"/>
        </w:rPr>
        <w:t xml:space="preserve"> </w:t>
      </w:r>
    </w:p>
    <w:p w14:paraId="2C125D6F" w14:textId="77777777" w:rsidR="00AC137F" w:rsidRPr="001B6DF8" w:rsidRDefault="00AC137F" w:rsidP="00AC137F">
      <w:pPr>
        <w:spacing w:line="216" w:lineRule="auto"/>
        <w:rPr>
          <w:sz w:val="10"/>
          <w:szCs w:val="10"/>
        </w:rPr>
      </w:pPr>
      <w:r w:rsidRPr="001B6DF8">
        <w:rPr>
          <w:sz w:val="10"/>
          <w:szCs w:val="10"/>
        </w:rPr>
        <w:t xml:space="preserve">                                                   </w:t>
      </w:r>
    </w:p>
    <w:p w14:paraId="36B7DF1F" w14:textId="6F1DCBE2" w:rsidR="00837B40" w:rsidRDefault="002364AD" w:rsidP="002364AD">
      <w:pPr>
        <w:ind w:left="720"/>
        <w:rPr>
          <w:rFonts w:ascii="Garamond" w:hAnsi="Garamond"/>
          <w:sz w:val="22"/>
        </w:rPr>
      </w:pPr>
      <w:r>
        <w:rPr>
          <w:rFonts w:ascii="Garamond" w:hAnsi="Garamond"/>
          <w:sz w:val="22"/>
        </w:rPr>
        <w:t xml:space="preserve">          </w:t>
      </w:r>
      <w:r w:rsidR="00837B40" w:rsidRPr="004B5762">
        <w:rPr>
          <w:rFonts w:ascii="Garamond" w:hAnsi="Garamond"/>
          <w:sz w:val="22"/>
        </w:rPr>
        <w:t>Ms.</w:t>
      </w:r>
      <w:r w:rsidR="00837B40">
        <w:rPr>
          <w:rFonts w:ascii="Garamond" w:hAnsi="Garamond"/>
          <w:sz w:val="22"/>
        </w:rPr>
        <w:t xml:space="preserve"> </w:t>
      </w:r>
      <w:r w:rsidR="00837B40" w:rsidRPr="004B5762">
        <w:rPr>
          <w:rFonts w:ascii="Garamond" w:hAnsi="Garamond"/>
          <w:sz w:val="22"/>
        </w:rPr>
        <w:t>Wanda Warren, Chair</w:t>
      </w:r>
    </w:p>
    <w:p w14:paraId="2D44E00F" w14:textId="1AB40DD3" w:rsidR="002364AD" w:rsidRPr="004B5762" w:rsidRDefault="00837B40" w:rsidP="00837B40">
      <w:pPr>
        <w:ind w:left="720"/>
        <w:rPr>
          <w:rFonts w:ascii="Garamond" w:hAnsi="Garamond"/>
          <w:sz w:val="22"/>
        </w:rPr>
      </w:pPr>
      <w:r>
        <w:rPr>
          <w:rFonts w:ascii="Garamond" w:hAnsi="Garamond"/>
          <w:sz w:val="22"/>
        </w:rPr>
        <w:t xml:space="preserve">          </w:t>
      </w:r>
      <w:r w:rsidR="002364AD" w:rsidRPr="004B5762">
        <w:rPr>
          <w:rFonts w:ascii="Garamond" w:hAnsi="Garamond"/>
          <w:sz w:val="22"/>
        </w:rPr>
        <w:t>Mr. Christopher Valley, Vice Chair</w:t>
      </w:r>
    </w:p>
    <w:p w14:paraId="4654668E" w14:textId="3EB6AB06" w:rsidR="002364AD" w:rsidRPr="004B5762" w:rsidRDefault="002364AD" w:rsidP="002364AD">
      <w:pPr>
        <w:ind w:left="720"/>
        <w:rPr>
          <w:rFonts w:ascii="Garamond" w:hAnsi="Garamond"/>
          <w:sz w:val="22"/>
        </w:rPr>
      </w:pPr>
      <w:r w:rsidRPr="004B5762">
        <w:rPr>
          <w:rFonts w:ascii="Garamond" w:hAnsi="Garamond"/>
          <w:sz w:val="22"/>
        </w:rPr>
        <w:t xml:space="preserve">          M</w:t>
      </w:r>
      <w:r w:rsidR="00837B40">
        <w:rPr>
          <w:rFonts w:ascii="Garamond" w:hAnsi="Garamond"/>
          <w:sz w:val="22"/>
        </w:rPr>
        <w:t>s. Carrie Steele</w:t>
      </w:r>
      <w:r w:rsidRPr="004B5762">
        <w:rPr>
          <w:rFonts w:ascii="Garamond" w:hAnsi="Garamond"/>
          <w:sz w:val="22"/>
        </w:rPr>
        <w:t>, DOAS</w:t>
      </w:r>
    </w:p>
    <w:p w14:paraId="67020A23" w14:textId="1D8BD3D8" w:rsidR="00837B40" w:rsidRDefault="002364AD" w:rsidP="002364AD">
      <w:pPr>
        <w:rPr>
          <w:rFonts w:ascii="Garamond" w:hAnsi="Garamond"/>
          <w:sz w:val="22"/>
        </w:rPr>
      </w:pPr>
      <w:r w:rsidRPr="004B5762">
        <w:rPr>
          <w:rFonts w:ascii="Garamond" w:hAnsi="Garamond"/>
          <w:sz w:val="22"/>
        </w:rPr>
        <w:t xml:space="preserve">                       </w:t>
      </w:r>
      <w:r w:rsidR="00837B40">
        <w:rPr>
          <w:rFonts w:ascii="Garamond" w:hAnsi="Garamond"/>
          <w:sz w:val="22"/>
        </w:rPr>
        <w:t>Mr. Demetrius Taylor, DHS</w:t>
      </w:r>
    </w:p>
    <w:p w14:paraId="2EEF3DE3" w14:textId="3FDC17E0" w:rsidR="002364AD" w:rsidRPr="004B5762" w:rsidRDefault="00837B40" w:rsidP="00837B40">
      <w:pPr>
        <w:ind w:left="720"/>
        <w:rPr>
          <w:rFonts w:ascii="Garamond" w:hAnsi="Garamond"/>
          <w:sz w:val="22"/>
        </w:rPr>
      </w:pPr>
      <w:r>
        <w:rPr>
          <w:rFonts w:ascii="Garamond" w:hAnsi="Garamond"/>
          <w:sz w:val="22"/>
        </w:rPr>
        <w:t xml:space="preserve">          </w:t>
      </w:r>
      <w:r w:rsidR="002364AD" w:rsidRPr="004B5762">
        <w:rPr>
          <w:rFonts w:ascii="Garamond" w:hAnsi="Garamond"/>
          <w:sz w:val="22"/>
        </w:rPr>
        <w:t xml:space="preserve">Mr. Ross Barrineau, DOC  </w:t>
      </w:r>
    </w:p>
    <w:p w14:paraId="2B260150" w14:textId="77777777" w:rsidR="002364AD" w:rsidRPr="004B5762" w:rsidRDefault="002364AD" w:rsidP="002364AD">
      <w:pPr>
        <w:rPr>
          <w:rFonts w:ascii="Garamond" w:hAnsi="Garamond"/>
          <w:sz w:val="22"/>
        </w:rPr>
      </w:pPr>
      <w:r w:rsidRPr="004B5762">
        <w:rPr>
          <w:rFonts w:ascii="Garamond" w:hAnsi="Garamond"/>
          <w:sz w:val="22"/>
        </w:rPr>
        <w:t xml:space="preserve">                       </w:t>
      </w:r>
      <w:r w:rsidRPr="004B5762">
        <w:rPr>
          <w:rFonts w:ascii="Garamond" w:hAnsi="Garamond"/>
          <w:sz w:val="22"/>
          <w:szCs w:val="22"/>
        </w:rPr>
        <w:t>Mr. William Dews, DCA</w:t>
      </w:r>
      <w:r w:rsidRPr="004B5762">
        <w:rPr>
          <w:rFonts w:ascii="Garamond" w:hAnsi="Garamond"/>
          <w:sz w:val="22"/>
        </w:rPr>
        <w:t xml:space="preserve">   </w:t>
      </w:r>
    </w:p>
    <w:p w14:paraId="703E4B85" w14:textId="5354A7FF" w:rsidR="00837B40" w:rsidRDefault="002364AD" w:rsidP="002364AD">
      <w:pPr>
        <w:rPr>
          <w:rFonts w:ascii="Garamond" w:hAnsi="Garamond"/>
          <w:sz w:val="22"/>
        </w:rPr>
      </w:pPr>
      <w:r w:rsidRPr="004B5762">
        <w:rPr>
          <w:rFonts w:ascii="Garamond" w:hAnsi="Garamond"/>
          <w:sz w:val="22"/>
        </w:rPr>
        <w:tab/>
        <w:t xml:space="preserve">          </w:t>
      </w:r>
      <w:r w:rsidR="00837B40" w:rsidRPr="004B5762">
        <w:rPr>
          <w:rFonts w:ascii="Garamond" w:hAnsi="Garamond"/>
          <w:sz w:val="22"/>
        </w:rPr>
        <w:t>Mr. Robert Bell</w:t>
      </w:r>
      <w:r w:rsidR="00837B40">
        <w:rPr>
          <w:rFonts w:ascii="Garamond" w:hAnsi="Garamond"/>
          <w:sz w:val="22"/>
        </w:rPr>
        <w:t>, DBHDD</w:t>
      </w:r>
    </w:p>
    <w:p w14:paraId="267168EC" w14:textId="2A4D5A3B" w:rsidR="00837B40" w:rsidRPr="004B5762" w:rsidRDefault="00837B40" w:rsidP="00837B40">
      <w:pPr>
        <w:ind w:left="720"/>
        <w:rPr>
          <w:rFonts w:ascii="Garamond" w:hAnsi="Garamond"/>
          <w:sz w:val="22"/>
        </w:rPr>
      </w:pPr>
      <w:r>
        <w:rPr>
          <w:rFonts w:ascii="Garamond" w:hAnsi="Garamond"/>
          <w:sz w:val="22"/>
        </w:rPr>
        <w:t xml:space="preserve">          </w:t>
      </w:r>
      <w:r w:rsidR="002364AD" w:rsidRPr="004B5762">
        <w:rPr>
          <w:rFonts w:ascii="Garamond" w:hAnsi="Garamond"/>
          <w:sz w:val="22"/>
        </w:rPr>
        <w:t>Mr. Rick Hooper</w:t>
      </w:r>
    </w:p>
    <w:p w14:paraId="09113FFB" w14:textId="77777777" w:rsidR="002364AD" w:rsidRPr="004B5762" w:rsidRDefault="002364AD" w:rsidP="002364AD">
      <w:pPr>
        <w:rPr>
          <w:rFonts w:ascii="Garamond" w:hAnsi="Garamond"/>
          <w:sz w:val="22"/>
          <w:szCs w:val="22"/>
        </w:rPr>
      </w:pPr>
      <w:r w:rsidRPr="004B5762">
        <w:rPr>
          <w:rFonts w:ascii="Garamond" w:hAnsi="Garamond"/>
          <w:sz w:val="22"/>
        </w:rPr>
        <w:tab/>
        <w:t xml:space="preserve">          </w:t>
      </w:r>
      <w:r w:rsidRPr="004B5762">
        <w:rPr>
          <w:rFonts w:ascii="Garamond" w:hAnsi="Garamond"/>
          <w:sz w:val="22"/>
          <w:szCs w:val="22"/>
        </w:rPr>
        <w:t>Ms. Marty Owens</w:t>
      </w:r>
    </w:p>
    <w:p w14:paraId="296EA306" w14:textId="77777777" w:rsidR="002364AD" w:rsidRDefault="002364AD" w:rsidP="002364AD">
      <w:pPr>
        <w:spacing w:line="216" w:lineRule="auto"/>
        <w:rPr>
          <w:sz w:val="22"/>
        </w:rPr>
      </w:pPr>
      <w:r w:rsidRPr="004B5762">
        <w:rPr>
          <w:rFonts w:ascii="Garamond" w:hAnsi="Garamond"/>
          <w:sz w:val="22"/>
          <w:szCs w:val="22"/>
        </w:rPr>
        <w:t xml:space="preserve">        </w:t>
      </w:r>
      <w:r>
        <w:rPr>
          <w:rFonts w:ascii="Garamond" w:hAnsi="Garamond"/>
          <w:sz w:val="22"/>
          <w:szCs w:val="22"/>
        </w:rPr>
        <w:t xml:space="preserve">             </w:t>
      </w:r>
      <w:r w:rsidRPr="004B5762">
        <w:rPr>
          <w:rFonts w:ascii="Garamond" w:hAnsi="Garamond"/>
          <w:sz w:val="22"/>
          <w:szCs w:val="22"/>
        </w:rPr>
        <w:t xml:space="preserve">  Ms. Lyndsey Rudder</w:t>
      </w:r>
      <w:r w:rsidR="00AC137F" w:rsidRPr="00320510">
        <w:rPr>
          <w:sz w:val="22"/>
        </w:rPr>
        <w:t xml:space="preserve">    </w:t>
      </w:r>
    </w:p>
    <w:p w14:paraId="5DFD3FD5" w14:textId="02B9B558" w:rsidR="00AC137F" w:rsidRPr="00320510" w:rsidRDefault="00AC137F" w:rsidP="002364AD">
      <w:pPr>
        <w:spacing w:line="216" w:lineRule="auto"/>
        <w:rPr>
          <w:sz w:val="22"/>
          <w:szCs w:val="22"/>
        </w:rPr>
      </w:pPr>
      <w:r w:rsidRPr="00320510">
        <w:rPr>
          <w:sz w:val="22"/>
        </w:rPr>
        <w:t xml:space="preserve">   </w:t>
      </w:r>
      <w:r w:rsidRPr="00320510">
        <w:rPr>
          <w:sz w:val="22"/>
          <w:szCs w:val="22"/>
        </w:rPr>
        <w:t xml:space="preserve">           </w:t>
      </w:r>
    </w:p>
    <w:p w14:paraId="203B3F7F" w14:textId="528FDD69" w:rsidR="002364AD" w:rsidRPr="00837B40" w:rsidRDefault="00AC137F" w:rsidP="00837B40">
      <w:pPr>
        <w:pStyle w:val="Heading2"/>
        <w:spacing w:line="216" w:lineRule="auto"/>
        <w:rPr>
          <w:rFonts w:ascii="Garamond" w:hAnsi="Garamond"/>
          <w:b w:val="0"/>
          <w:smallCaps/>
          <w:sz w:val="22"/>
        </w:rPr>
      </w:pPr>
      <w:r w:rsidRPr="00320510">
        <w:rPr>
          <w:rFonts w:ascii="Garamond" w:hAnsi="Garamond"/>
          <w:b w:val="0"/>
          <w:smallCaps/>
          <w:sz w:val="22"/>
        </w:rPr>
        <w:t xml:space="preserve">                            </w:t>
      </w:r>
      <w:r w:rsidRPr="00320510">
        <w:rPr>
          <w:rFonts w:ascii="Garamond" w:hAnsi="Garamond"/>
          <w:smallCaps/>
          <w:sz w:val="22"/>
          <w:u w:val="single"/>
        </w:rPr>
        <w:t xml:space="preserve">Council Members Absent  </w:t>
      </w:r>
      <w:r w:rsidR="002B5A57">
        <w:rPr>
          <w:rFonts w:ascii="Garamond" w:hAnsi="Garamond"/>
          <w:smallCaps/>
          <w:sz w:val="22"/>
          <w:u w:val="single"/>
        </w:rPr>
        <w:t xml:space="preserve">                                                  </w:t>
      </w:r>
    </w:p>
    <w:p w14:paraId="5164EC69" w14:textId="5A8BE40E" w:rsidR="002364AD" w:rsidRDefault="002364AD" w:rsidP="002364AD">
      <w:pPr>
        <w:rPr>
          <w:rFonts w:ascii="Garamond" w:hAnsi="Garamond"/>
          <w:sz w:val="22"/>
        </w:rPr>
      </w:pPr>
      <w:r w:rsidRPr="004B5762">
        <w:rPr>
          <w:rFonts w:ascii="Garamond" w:hAnsi="Garamond"/>
          <w:sz w:val="22"/>
        </w:rPr>
        <w:t xml:space="preserve">                       Mr</w:t>
      </w:r>
      <w:r w:rsidR="00837B40">
        <w:rPr>
          <w:rFonts w:ascii="Garamond" w:hAnsi="Garamond"/>
          <w:sz w:val="22"/>
        </w:rPr>
        <w:t>. Reid Laurens</w:t>
      </w:r>
    </w:p>
    <w:p w14:paraId="20E1236D" w14:textId="3DD61FB9" w:rsidR="00837B40" w:rsidRPr="00837B40" w:rsidRDefault="00837B40" w:rsidP="002364AD">
      <w:pPr>
        <w:rPr>
          <w:rFonts w:ascii="Garamond" w:hAnsi="Garamond"/>
          <w:sz w:val="22"/>
        </w:rPr>
      </w:pPr>
      <w:r>
        <w:rPr>
          <w:rFonts w:ascii="Garamond" w:hAnsi="Garamond"/>
          <w:sz w:val="22"/>
        </w:rPr>
        <w:tab/>
        <w:t xml:space="preserve">          Ms. Kerri Hammond</w:t>
      </w:r>
    </w:p>
    <w:p w14:paraId="31E59739" w14:textId="1D974F10" w:rsidR="001C3594" w:rsidRDefault="001C3594" w:rsidP="002364AD">
      <w:pPr>
        <w:ind w:left="720"/>
        <w:rPr>
          <w:rFonts w:ascii="Aptos" w:hAnsi="Aptos" w:cs="Aptos"/>
          <w:sz w:val="22"/>
          <w:szCs w:val="22"/>
        </w:rPr>
      </w:pPr>
      <w:r>
        <w:rPr>
          <w:sz w:val="22"/>
          <w:szCs w:val="22"/>
        </w:rPr>
        <w:t xml:space="preserve">                 </w:t>
      </w:r>
    </w:p>
    <w:p w14:paraId="219451FB" w14:textId="497C51BC" w:rsidR="00AC137F" w:rsidRPr="00320510" w:rsidRDefault="00AC137F" w:rsidP="00AC137F">
      <w:pPr>
        <w:rPr>
          <w:sz w:val="22"/>
        </w:rPr>
      </w:pPr>
      <w:r>
        <w:rPr>
          <w:sz w:val="22"/>
          <w:szCs w:val="22"/>
        </w:rPr>
        <w:t xml:space="preserve">                                                    </w:t>
      </w:r>
    </w:p>
    <w:p w14:paraId="5219DEED" w14:textId="77777777" w:rsidR="00AC137F" w:rsidRPr="00320510" w:rsidRDefault="00AC137F" w:rsidP="00AC137F">
      <w:pPr>
        <w:pStyle w:val="Heading2"/>
        <w:spacing w:line="216" w:lineRule="auto"/>
        <w:ind w:left="720"/>
        <w:rPr>
          <w:sz w:val="10"/>
          <w:szCs w:val="10"/>
        </w:rPr>
      </w:pPr>
      <w:r w:rsidRPr="00320510">
        <w:rPr>
          <w:rFonts w:ascii="Garamond" w:hAnsi="Garamond"/>
          <w:smallCaps/>
          <w:sz w:val="22"/>
        </w:rPr>
        <w:t xml:space="preserve">            </w:t>
      </w:r>
      <w:r w:rsidRPr="00320510">
        <w:rPr>
          <w:rFonts w:ascii="Garamond" w:hAnsi="Garamond"/>
          <w:smallCaps/>
          <w:sz w:val="22"/>
          <w:u w:val="single"/>
        </w:rPr>
        <w:t>Staff</w:t>
      </w:r>
    </w:p>
    <w:p w14:paraId="458A14A5" w14:textId="77777777" w:rsidR="00AC137F" w:rsidRPr="00320510" w:rsidRDefault="00AC137F" w:rsidP="00AC137F">
      <w:pPr>
        <w:spacing w:line="216" w:lineRule="auto"/>
        <w:jc w:val="center"/>
        <w:rPr>
          <w:sz w:val="10"/>
          <w:szCs w:val="10"/>
        </w:rPr>
      </w:pPr>
    </w:p>
    <w:p w14:paraId="5D46E305" w14:textId="77777777" w:rsidR="00AC137F" w:rsidRPr="003E3E1E" w:rsidRDefault="00AC137F" w:rsidP="00AC137F">
      <w:pPr>
        <w:ind w:firstLine="720"/>
        <w:rPr>
          <w:rFonts w:ascii="Garamond" w:hAnsi="Garamond"/>
          <w:sz w:val="22"/>
          <w:szCs w:val="22"/>
        </w:rPr>
      </w:pPr>
      <w:r w:rsidRPr="003E3E1E">
        <w:rPr>
          <w:rFonts w:ascii="Garamond" w:hAnsi="Garamond"/>
          <w:sz w:val="22"/>
          <w:szCs w:val="22"/>
        </w:rPr>
        <w:t xml:space="preserve">          Mr. Shawn Pursley, GEPS Executive Director</w:t>
      </w:r>
    </w:p>
    <w:p w14:paraId="038011EF" w14:textId="77777777" w:rsidR="00AC137F" w:rsidRPr="003E3E1E" w:rsidRDefault="00AC137F" w:rsidP="00AC137F">
      <w:pPr>
        <w:ind w:firstLine="720"/>
        <w:rPr>
          <w:rFonts w:ascii="Garamond" w:hAnsi="Garamond"/>
          <w:sz w:val="22"/>
          <w:szCs w:val="22"/>
        </w:rPr>
      </w:pPr>
      <w:r w:rsidRPr="003E3E1E">
        <w:rPr>
          <w:rFonts w:ascii="Garamond" w:hAnsi="Garamond"/>
          <w:sz w:val="22"/>
          <w:szCs w:val="22"/>
        </w:rPr>
        <w:t xml:space="preserve">          Ms. Caitlin Hyatt, GATES CEO</w:t>
      </w:r>
    </w:p>
    <w:p w14:paraId="56F3C0C5" w14:textId="1F3C35A8" w:rsidR="00DA7B68" w:rsidRPr="003E3E1E" w:rsidRDefault="00DA7B68" w:rsidP="00AC137F">
      <w:pPr>
        <w:ind w:firstLine="720"/>
        <w:rPr>
          <w:rFonts w:ascii="Garamond" w:hAnsi="Garamond"/>
          <w:sz w:val="22"/>
          <w:szCs w:val="22"/>
        </w:rPr>
      </w:pPr>
      <w:r w:rsidRPr="003E3E1E">
        <w:rPr>
          <w:rFonts w:ascii="Garamond" w:hAnsi="Garamond"/>
          <w:sz w:val="22"/>
          <w:szCs w:val="22"/>
        </w:rPr>
        <w:t xml:space="preserve">       </w:t>
      </w:r>
      <w:r w:rsidR="002B5A57" w:rsidRPr="003E3E1E">
        <w:rPr>
          <w:rFonts w:ascii="Garamond" w:hAnsi="Garamond"/>
          <w:sz w:val="22"/>
          <w:szCs w:val="22"/>
        </w:rPr>
        <w:t xml:space="preserve"> </w:t>
      </w:r>
      <w:r w:rsidRPr="003E3E1E">
        <w:rPr>
          <w:rFonts w:ascii="Garamond" w:hAnsi="Garamond"/>
          <w:sz w:val="22"/>
          <w:szCs w:val="22"/>
        </w:rPr>
        <w:t xml:space="preserve">  Ms. Christina Zolomy, GATES/GEPS</w:t>
      </w:r>
    </w:p>
    <w:p w14:paraId="270F3B63" w14:textId="633CAC81" w:rsidR="006C1AF4" w:rsidRPr="001B6DF8" w:rsidRDefault="007754B2" w:rsidP="00AC137F">
      <w:pPr>
        <w:pStyle w:val="Heading2"/>
        <w:spacing w:line="216" w:lineRule="auto"/>
        <w:rPr>
          <w:sz w:val="22"/>
        </w:rPr>
      </w:pPr>
      <w:r w:rsidRPr="001B6DF8">
        <w:rPr>
          <w:sz w:val="22"/>
        </w:rPr>
        <w:t xml:space="preserve"> </w:t>
      </w:r>
      <w:r w:rsidRPr="001B6DF8">
        <w:rPr>
          <w:sz w:val="22"/>
        </w:rPr>
        <w:tab/>
        <w:t xml:space="preserve">          </w:t>
      </w:r>
    </w:p>
    <w:p w14:paraId="60F94E44" w14:textId="41586AE5" w:rsidR="00951E11" w:rsidRDefault="007754B2" w:rsidP="007754B2">
      <w:pPr>
        <w:pStyle w:val="Heading2"/>
      </w:pPr>
      <w:r w:rsidRPr="001B6DF8">
        <w:rPr>
          <w:b w:val="0"/>
          <w:bCs w:val="0"/>
          <w:sz w:val="22"/>
        </w:rPr>
        <w:t xml:space="preserve"> </w:t>
      </w:r>
      <w:r w:rsidR="005F7D1E">
        <w:rPr>
          <w:sz w:val="22"/>
        </w:rPr>
        <w:t xml:space="preserve">          </w:t>
      </w:r>
      <w:r w:rsidR="000E2866">
        <w:rPr>
          <w:sz w:val="22"/>
          <w:szCs w:val="22"/>
        </w:rPr>
        <w:t xml:space="preserve">  </w:t>
      </w:r>
      <w:r w:rsidR="00D8457F" w:rsidRPr="0009444E">
        <w:rPr>
          <w:noProof/>
          <w:sz w:val="20"/>
        </w:rPr>
        <mc:AlternateContent>
          <mc:Choice Requires="wps">
            <w:drawing>
              <wp:anchor distT="0" distB="0" distL="114300" distR="114300" simplePos="0" relativeHeight="251653120" behindDoc="0" locked="0" layoutInCell="1" allowOverlap="1" wp14:anchorId="4C95C4D0" wp14:editId="28158E92">
                <wp:simplePos x="0" y="0"/>
                <wp:positionH relativeFrom="column">
                  <wp:posOffset>-304800</wp:posOffset>
                </wp:positionH>
                <wp:positionV relativeFrom="paragraph">
                  <wp:posOffset>139700</wp:posOffset>
                </wp:positionV>
                <wp:extent cx="1343025" cy="409575"/>
                <wp:effectExtent l="0" t="0" r="28575" b="2857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43025" cy="409575"/>
                        </a:xfrm>
                        <a:prstGeom prst="rect">
                          <a:avLst/>
                        </a:prstGeom>
                        <a:solidFill>
                          <a:srgbClr val="FFFFFF"/>
                        </a:solidFill>
                        <a:ln w="9525">
                          <a:solidFill>
                            <a:srgbClr val="000000"/>
                          </a:solidFill>
                          <a:miter lim="800000"/>
                          <a:headEnd/>
                          <a:tailEnd/>
                        </a:ln>
                      </wps:spPr>
                      <wps:txbx>
                        <w:txbxContent>
                          <w:p w14:paraId="31112007" w14:textId="77777777" w:rsidR="00B10EE5" w:rsidRPr="007E029C" w:rsidRDefault="00B10EE5" w:rsidP="007E029C">
                            <w:pPr>
                              <w:jc w:val="center"/>
                              <w:rPr>
                                <w:b/>
                                <w:sz w:val="22"/>
                                <w:szCs w:val="22"/>
                              </w:rPr>
                            </w:pPr>
                            <w:r w:rsidRPr="007E029C">
                              <w:rPr>
                                <w:b/>
                                <w:sz w:val="22"/>
                                <w:szCs w:val="22"/>
                              </w:rPr>
                              <w:t>Adoption of Agen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95C4D0" id="_x0000_t202" coordsize="21600,21600" o:spt="202" path="m,l,21600r21600,l21600,xe">
                <v:stroke joinstyle="miter"/>
                <v:path gradientshapeok="t" o:connecttype="rect"/>
              </v:shapetype>
              <v:shape id="Text Box 2" o:spid="_x0000_s1026" type="#_x0000_t202" style="position:absolute;margin-left:-24pt;margin-top:11pt;width:105.75pt;height:32.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">
                <v:path arrowok="t"/>
                <v:textbox>
                  <w:txbxContent>
                    <w:p w14:paraId="31112007" w14:textId="77777777" w:rsidR="00B10EE5" w:rsidRPr="007E029C" w:rsidRDefault="00B10EE5" w:rsidP="007E029C">
                      <w:pPr>
                        <w:jc w:val="center"/>
                        <w:rPr>
                          <w:b/>
                          <w:sz w:val="22"/>
                          <w:szCs w:val="22"/>
                        </w:rPr>
                      </w:pPr>
                      <w:r w:rsidRPr="007E029C">
                        <w:rPr>
                          <w:b/>
                          <w:sz w:val="22"/>
                          <w:szCs w:val="22"/>
                        </w:rPr>
                        <w:t>Adoption of Agenda</w:t>
                      </w:r>
                    </w:p>
                  </w:txbxContent>
                </v:textbox>
              </v:shape>
            </w:pict>
          </mc:Fallback>
        </mc:AlternateContent>
      </w:r>
      <w:r w:rsidR="00613E84" w:rsidRPr="0009444E">
        <w:br w:type="column"/>
      </w:r>
      <w:r w:rsidR="003F428A">
        <w:t xml:space="preserve">   </w:t>
      </w:r>
      <w:r w:rsidR="002B5A5B">
        <w:t xml:space="preserve">               </w:t>
      </w:r>
      <w:r w:rsidR="007B0B1A">
        <w:t xml:space="preserve">       </w:t>
      </w:r>
      <w:r w:rsidR="002B5A5B">
        <w:t xml:space="preserve"> </w:t>
      </w:r>
      <w:r w:rsidR="007B0B1A">
        <w:t xml:space="preserve"> </w:t>
      </w:r>
    </w:p>
    <w:p w14:paraId="30E9824B" w14:textId="77777777" w:rsidR="00AC137F" w:rsidRPr="00320510" w:rsidRDefault="00951E11" w:rsidP="00AC137F">
      <w:pPr>
        <w:pStyle w:val="Heading2"/>
        <w:rPr>
          <w:sz w:val="22"/>
          <w:szCs w:val="22"/>
        </w:rPr>
      </w:pPr>
      <w:r>
        <w:t xml:space="preserve">                        </w:t>
      </w:r>
      <w:r w:rsidR="00AC137F" w:rsidRPr="00320510">
        <w:rPr>
          <w:rFonts w:ascii="Garamond" w:hAnsi="Garamond"/>
          <w:smallCaps/>
          <w:sz w:val="22"/>
          <w:u w:val="single"/>
        </w:rPr>
        <w:t>Guests</w:t>
      </w:r>
      <w:r w:rsidR="00AC137F" w:rsidRPr="00320510">
        <w:rPr>
          <w:sz w:val="22"/>
          <w:szCs w:val="22"/>
        </w:rPr>
        <w:t xml:space="preserve">                        </w:t>
      </w:r>
      <w:r w:rsidR="00AC137F" w:rsidRPr="00320510">
        <w:rPr>
          <w:sz w:val="22"/>
          <w:szCs w:val="22"/>
        </w:rPr>
        <w:tab/>
        <w:t xml:space="preserve">             </w:t>
      </w:r>
    </w:p>
    <w:p w14:paraId="4FB49544" w14:textId="77777777" w:rsidR="002364AD" w:rsidRPr="00C449D5" w:rsidRDefault="002364AD" w:rsidP="002364AD">
      <w:pPr>
        <w:ind w:left="720" w:firstLine="720"/>
        <w:rPr>
          <w:rFonts w:ascii="Garamond" w:hAnsi="Garamond"/>
          <w:sz w:val="22"/>
          <w:szCs w:val="22"/>
        </w:rPr>
      </w:pPr>
      <w:r w:rsidRPr="00C449D5">
        <w:rPr>
          <w:rFonts w:ascii="Garamond" w:hAnsi="Garamond"/>
          <w:sz w:val="22"/>
          <w:szCs w:val="22"/>
        </w:rPr>
        <w:t>Mr. Andrew Barrett, New Ventures</w:t>
      </w:r>
    </w:p>
    <w:p w14:paraId="71EE2C56" w14:textId="77777777" w:rsidR="002364AD" w:rsidRPr="00C449D5" w:rsidRDefault="002364AD" w:rsidP="002364AD">
      <w:pPr>
        <w:ind w:left="720" w:firstLine="720"/>
        <w:rPr>
          <w:rFonts w:ascii="Garamond" w:hAnsi="Garamond"/>
          <w:sz w:val="22"/>
          <w:szCs w:val="22"/>
        </w:rPr>
      </w:pPr>
      <w:r w:rsidRPr="00C449D5">
        <w:rPr>
          <w:rFonts w:ascii="Garamond" w:hAnsi="Garamond"/>
          <w:sz w:val="22"/>
          <w:szCs w:val="22"/>
        </w:rPr>
        <w:t>Ms. Amy Steele, New Ventures</w:t>
      </w:r>
    </w:p>
    <w:p w14:paraId="5927C704" w14:textId="77777777" w:rsidR="002364AD" w:rsidRPr="00C449D5" w:rsidRDefault="002364AD" w:rsidP="002364AD">
      <w:pPr>
        <w:ind w:left="720" w:firstLine="720"/>
        <w:rPr>
          <w:rFonts w:ascii="Garamond" w:hAnsi="Garamond"/>
          <w:sz w:val="22"/>
          <w:szCs w:val="22"/>
        </w:rPr>
      </w:pPr>
      <w:r w:rsidRPr="00C449D5">
        <w:rPr>
          <w:rFonts w:ascii="Garamond" w:hAnsi="Garamond"/>
          <w:sz w:val="22"/>
          <w:szCs w:val="22"/>
        </w:rPr>
        <w:t>Ms. Sheri Coleman, SEGA</w:t>
      </w:r>
    </w:p>
    <w:p w14:paraId="660AD452" w14:textId="77777777" w:rsidR="002364AD" w:rsidRPr="00C449D5" w:rsidRDefault="002364AD" w:rsidP="002364AD">
      <w:pPr>
        <w:ind w:left="720" w:firstLine="720"/>
        <w:rPr>
          <w:rFonts w:ascii="Garamond" w:hAnsi="Garamond"/>
          <w:sz w:val="22"/>
          <w:szCs w:val="22"/>
        </w:rPr>
      </w:pPr>
      <w:r w:rsidRPr="00C449D5">
        <w:rPr>
          <w:rFonts w:ascii="Garamond" w:hAnsi="Garamond"/>
          <w:sz w:val="22"/>
          <w:szCs w:val="22"/>
        </w:rPr>
        <w:t>Mr. David Suddreth, TNC</w:t>
      </w:r>
    </w:p>
    <w:p w14:paraId="7893F09D" w14:textId="77777777" w:rsidR="002364AD" w:rsidRPr="00C449D5" w:rsidRDefault="002364AD" w:rsidP="002364AD">
      <w:pPr>
        <w:ind w:left="720" w:firstLine="720"/>
        <w:rPr>
          <w:rFonts w:ascii="Garamond" w:hAnsi="Garamond"/>
          <w:sz w:val="22"/>
          <w:szCs w:val="22"/>
        </w:rPr>
      </w:pPr>
      <w:r w:rsidRPr="00C449D5">
        <w:rPr>
          <w:rFonts w:ascii="Garamond" w:hAnsi="Garamond"/>
          <w:sz w:val="22"/>
          <w:szCs w:val="22"/>
        </w:rPr>
        <w:t>Ms. Autumn Cole, DOAS</w:t>
      </w:r>
    </w:p>
    <w:p w14:paraId="55412D90" w14:textId="77777777" w:rsidR="002364AD" w:rsidRPr="00C449D5" w:rsidRDefault="002364AD" w:rsidP="002364AD">
      <w:pPr>
        <w:ind w:left="720" w:firstLine="720"/>
        <w:rPr>
          <w:rFonts w:ascii="Garamond" w:hAnsi="Garamond"/>
          <w:sz w:val="22"/>
          <w:szCs w:val="22"/>
        </w:rPr>
      </w:pPr>
      <w:r w:rsidRPr="00C449D5">
        <w:rPr>
          <w:rFonts w:ascii="Garamond" w:hAnsi="Garamond"/>
          <w:sz w:val="22"/>
          <w:szCs w:val="22"/>
        </w:rPr>
        <w:t>Mr. S Dover, Dover Solutions</w:t>
      </w:r>
    </w:p>
    <w:p w14:paraId="407DCAAC" w14:textId="77777777" w:rsidR="002364AD" w:rsidRPr="00C449D5" w:rsidRDefault="002364AD" w:rsidP="002364AD">
      <w:pPr>
        <w:ind w:left="720" w:firstLine="720"/>
        <w:rPr>
          <w:rFonts w:ascii="Garamond" w:hAnsi="Garamond"/>
          <w:sz w:val="22"/>
          <w:szCs w:val="22"/>
        </w:rPr>
      </w:pPr>
      <w:r w:rsidRPr="00C449D5">
        <w:rPr>
          <w:rFonts w:ascii="Garamond" w:hAnsi="Garamond"/>
          <w:sz w:val="22"/>
          <w:szCs w:val="22"/>
        </w:rPr>
        <w:t>Ms. Betti Rosszer Figueroa</w:t>
      </w:r>
    </w:p>
    <w:p w14:paraId="34D50EC3" w14:textId="77777777" w:rsidR="002364AD" w:rsidRPr="00C449D5" w:rsidRDefault="002364AD" w:rsidP="002364AD">
      <w:pPr>
        <w:ind w:left="720" w:firstLine="720"/>
        <w:rPr>
          <w:rFonts w:ascii="Garamond" w:hAnsi="Garamond"/>
          <w:sz w:val="22"/>
          <w:szCs w:val="22"/>
        </w:rPr>
      </w:pPr>
      <w:r w:rsidRPr="00C449D5">
        <w:rPr>
          <w:rFonts w:ascii="Garamond" w:hAnsi="Garamond"/>
          <w:sz w:val="22"/>
          <w:szCs w:val="22"/>
        </w:rPr>
        <w:t>Ms. Emily Hirst, DOAS</w:t>
      </w:r>
    </w:p>
    <w:p w14:paraId="6CA4265B" w14:textId="6EFB3CDD" w:rsidR="002364AD" w:rsidRPr="00C449D5" w:rsidRDefault="002364AD" w:rsidP="002364AD">
      <w:pPr>
        <w:pStyle w:val="Heading2"/>
        <w:rPr>
          <w:rFonts w:ascii="Garamond" w:hAnsi="Garamond"/>
          <w:b w:val="0"/>
          <w:bCs w:val="0"/>
          <w:sz w:val="22"/>
          <w:szCs w:val="22"/>
        </w:rPr>
      </w:pPr>
      <w:r w:rsidRPr="00C449D5">
        <w:rPr>
          <w:rFonts w:ascii="Garamond" w:hAnsi="Garamond"/>
          <w:b w:val="0"/>
          <w:bCs w:val="0"/>
          <w:sz w:val="22"/>
          <w:szCs w:val="22"/>
        </w:rPr>
        <w:t xml:space="preserve">                          Ms. </w:t>
      </w:r>
      <w:r w:rsidR="00837B40" w:rsidRPr="00C449D5">
        <w:rPr>
          <w:rFonts w:ascii="Garamond" w:hAnsi="Garamond"/>
          <w:b w:val="0"/>
          <w:bCs w:val="0"/>
          <w:sz w:val="22"/>
          <w:szCs w:val="22"/>
        </w:rPr>
        <w:t>Mary Chapman</w:t>
      </w:r>
      <w:r w:rsidRPr="00C449D5">
        <w:rPr>
          <w:rFonts w:ascii="Garamond" w:hAnsi="Garamond"/>
          <w:b w:val="0"/>
          <w:bCs w:val="0"/>
          <w:sz w:val="22"/>
          <w:szCs w:val="22"/>
        </w:rPr>
        <w:t>, DOAS</w:t>
      </w:r>
    </w:p>
    <w:p w14:paraId="706050E4" w14:textId="77777777" w:rsidR="002364AD" w:rsidRPr="00C449D5" w:rsidRDefault="002364AD" w:rsidP="002364AD">
      <w:pPr>
        <w:ind w:left="720" w:firstLine="720"/>
        <w:rPr>
          <w:rFonts w:ascii="Garamond" w:hAnsi="Garamond"/>
          <w:sz w:val="22"/>
          <w:szCs w:val="22"/>
        </w:rPr>
      </w:pPr>
      <w:r w:rsidRPr="00C449D5">
        <w:rPr>
          <w:rFonts w:ascii="Garamond" w:hAnsi="Garamond"/>
          <w:sz w:val="22"/>
          <w:szCs w:val="22"/>
        </w:rPr>
        <w:t>Mr. Stephen Mock, Peak Performers</w:t>
      </w:r>
    </w:p>
    <w:p w14:paraId="246F449A" w14:textId="50C4A698" w:rsidR="00C449D5" w:rsidRPr="00C449D5" w:rsidRDefault="00C449D5" w:rsidP="002364AD">
      <w:pPr>
        <w:ind w:left="720" w:firstLine="720"/>
        <w:rPr>
          <w:rFonts w:ascii="Garamond" w:hAnsi="Garamond"/>
          <w:sz w:val="22"/>
          <w:szCs w:val="22"/>
        </w:rPr>
      </w:pPr>
      <w:r w:rsidRPr="00C449D5">
        <w:rPr>
          <w:rFonts w:ascii="Garamond" w:hAnsi="Garamond"/>
          <w:sz w:val="22"/>
          <w:szCs w:val="22"/>
        </w:rPr>
        <w:t>Ms. Debbyn Milligan, BDI</w:t>
      </w:r>
    </w:p>
    <w:p w14:paraId="32EFE5FE" w14:textId="5BDD389F" w:rsidR="00C449D5" w:rsidRPr="00C449D5" w:rsidRDefault="00C449D5" w:rsidP="002364AD">
      <w:pPr>
        <w:ind w:left="720" w:firstLine="720"/>
        <w:rPr>
          <w:rFonts w:ascii="Garamond" w:hAnsi="Garamond"/>
          <w:sz w:val="22"/>
          <w:szCs w:val="22"/>
        </w:rPr>
      </w:pPr>
      <w:r w:rsidRPr="00C449D5">
        <w:rPr>
          <w:rFonts w:ascii="Garamond" w:hAnsi="Garamond"/>
          <w:sz w:val="22"/>
          <w:szCs w:val="22"/>
        </w:rPr>
        <w:t>Ms. Shamicka Demery, BDI</w:t>
      </w:r>
    </w:p>
    <w:p w14:paraId="285546C5" w14:textId="3C6AA9D9" w:rsidR="00C449D5" w:rsidRPr="00C449D5" w:rsidRDefault="00C449D5" w:rsidP="002364AD">
      <w:pPr>
        <w:ind w:left="720" w:firstLine="720"/>
        <w:rPr>
          <w:rFonts w:ascii="Garamond" w:hAnsi="Garamond"/>
          <w:sz w:val="22"/>
          <w:szCs w:val="22"/>
        </w:rPr>
      </w:pPr>
      <w:r w:rsidRPr="00C449D5">
        <w:rPr>
          <w:rFonts w:ascii="Garamond" w:hAnsi="Garamond"/>
          <w:sz w:val="22"/>
          <w:szCs w:val="22"/>
        </w:rPr>
        <w:t>Ms. Beth Anders, TNC</w:t>
      </w:r>
    </w:p>
    <w:p w14:paraId="64CD20BE" w14:textId="1481C2BF" w:rsidR="00AD5D9B" w:rsidRPr="00AD5D9B" w:rsidRDefault="00AD5D9B" w:rsidP="00AD5D9B">
      <w:pPr>
        <w:ind w:left="720" w:firstLine="720"/>
        <w:rPr>
          <w:sz w:val="22"/>
          <w:szCs w:val="22"/>
        </w:rPr>
        <w:sectPr w:rsidR="00AD5D9B" w:rsidRPr="00AD5D9B" w:rsidSect="000846DA">
          <w:type w:val="continuous"/>
          <w:pgSz w:w="12240" w:h="15840" w:code="1"/>
          <w:pgMar w:top="720" w:right="720" w:bottom="720" w:left="720" w:header="720" w:footer="720" w:gutter="0"/>
          <w:cols w:num="2" w:space="576" w:equalWidth="0">
            <w:col w:w="5520" w:space="120"/>
            <w:col w:w="5160"/>
          </w:cols>
          <w:docGrid w:linePitch="326"/>
        </w:sectPr>
      </w:pPr>
    </w:p>
    <w:p w14:paraId="0FF10263" w14:textId="59C89B36" w:rsidR="002364AD" w:rsidRDefault="002364AD" w:rsidP="002364AD">
      <w:pPr>
        <w:jc w:val="both"/>
        <w:rPr>
          <w:rFonts w:ascii="Garamond" w:hAnsi="Garamond"/>
          <w:sz w:val="22"/>
        </w:rPr>
      </w:pPr>
      <w:bookmarkStart w:id="0" w:name="_Hlk218263075"/>
      <w:r>
        <w:rPr>
          <w:rFonts w:ascii="Garamond" w:hAnsi="Garamond"/>
          <w:sz w:val="22"/>
        </w:rPr>
        <w:t xml:space="preserve">Mr. Shawn Pursley </w:t>
      </w:r>
      <w:bookmarkEnd w:id="0"/>
      <w:r>
        <w:rPr>
          <w:rFonts w:ascii="Garamond" w:hAnsi="Garamond"/>
          <w:sz w:val="22"/>
        </w:rPr>
        <w:t xml:space="preserve">conducted </w:t>
      </w:r>
      <w:r w:rsidR="004C5840">
        <w:rPr>
          <w:rFonts w:ascii="Garamond" w:hAnsi="Garamond"/>
          <w:sz w:val="22"/>
        </w:rPr>
        <w:t xml:space="preserve">a </w:t>
      </w:r>
      <w:r w:rsidR="00554CBD">
        <w:rPr>
          <w:rFonts w:ascii="Garamond" w:hAnsi="Garamond"/>
          <w:sz w:val="22"/>
        </w:rPr>
        <w:t>roll</w:t>
      </w:r>
      <w:r w:rsidR="00C449D5">
        <w:rPr>
          <w:rFonts w:ascii="Garamond" w:hAnsi="Garamond"/>
          <w:sz w:val="22"/>
        </w:rPr>
        <w:t xml:space="preserve"> </w:t>
      </w:r>
      <w:r>
        <w:rPr>
          <w:rFonts w:ascii="Garamond" w:hAnsi="Garamond"/>
          <w:sz w:val="22"/>
        </w:rPr>
        <w:t>call to account for everyone attending and noted a quorum was present. Madam Chair Wanda Warren</w:t>
      </w:r>
      <w:r w:rsidRPr="0009444E">
        <w:rPr>
          <w:rFonts w:ascii="Garamond" w:hAnsi="Garamond"/>
          <w:sz w:val="22"/>
        </w:rPr>
        <w:t xml:space="preserve"> called the meeting to order at </w:t>
      </w:r>
      <w:r w:rsidRPr="00D81B55">
        <w:rPr>
          <w:rFonts w:ascii="Garamond" w:hAnsi="Garamond"/>
          <w:sz w:val="22"/>
        </w:rPr>
        <w:t>10:0</w:t>
      </w:r>
      <w:r>
        <w:rPr>
          <w:rFonts w:ascii="Garamond" w:hAnsi="Garamond"/>
          <w:sz w:val="22"/>
        </w:rPr>
        <w:t>0</w:t>
      </w:r>
      <w:r w:rsidRPr="00D81B55">
        <w:rPr>
          <w:rFonts w:ascii="Garamond" w:hAnsi="Garamond"/>
          <w:sz w:val="22"/>
        </w:rPr>
        <w:t xml:space="preserve"> a.m</w:t>
      </w:r>
      <w:r>
        <w:rPr>
          <w:rFonts w:ascii="Garamond" w:hAnsi="Garamond"/>
          <w:sz w:val="22"/>
        </w:rPr>
        <w:t>. and welcomed all members and guests.</w:t>
      </w:r>
    </w:p>
    <w:p w14:paraId="2BF542EB" w14:textId="77777777" w:rsidR="002364AD" w:rsidRDefault="002364AD" w:rsidP="002364AD">
      <w:pPr>
        <w:jc w:val="both"/>
        <w:rPr>
          <w:rFonts w:ascii="Garamond" w:hAnsi="Garamond"/>
          <w:sz w:val="22"/>
        </w:rPr>
      </w:pPr>
    </w:p>
    <w:p w14:paraId="2C1386D1" w14:textId="219DFBA2" w:rsidR="002364AD" w:rsidRDefault="002364AD" w:rsidP="002364AD">
      <w:pPr>
        <w:jc w:val="both"/>
        <w:rPr>
          <w:rFonts w:ascii="Garamond" w:hAnsi="Garamond"/>
          <w:sz w:val="22"/>
        </w:rPr>
      </w:pPr>
      <w:r>
        <w:rPr>
          <w:rFonts w:ascii="Garamond" w:hAnsi="Garamond"/>
          <w:sz w:val="22"/>
        </w:rPr>
        <w:t>Madam Chair called for any exceptions to the agenda</w:t>
      </w:r>
      <w:r w:rsidR="00C449D5">
        <w:rPr>
          <w:rFonts w:ascii="Garamond" w:hAnsi="Garamond"/>
          <w:sz w:val="22"/>
        </w:rPr>
        <w:t>.</w:t>
      </w:r>
    </w:p>
    <w:p w14:paraId="0427C204" w14:textId="5B832802" w:rsidR="002364AD" w:rsidRDefault="00C449D5" w:rsidP="002364AD">
      <w:pPr>
        <w:jc w:val="both"/>
        <w:rPr>
          <w:rFonts w:ascii="Garamond" w:hAnsi="Garamond"/>
          <w:sz w:val="22"/>
        </w:rPr>
      </w:pPr>
      <w:r>
        <w:rPr>
          <w:rFonts w:ascii="Garamond" w:hAnsi="Garamond"/>
          <w:sz w:val="22"/>
        </w:rPr>
        <w:t>Hearing none</w:t>
      </w:r>
      <w:r w:rsidR="002364AD">
        <w:rPr>
          <w:rFonts w:ascii="Garamond" w:hAnsi="Garamond"/>
          <w:sz w:val="22"/>
        </w:rPr>
        <w:t xml:space="preserve">, </w:t>
      </w:r>
      <w:r>
        <w:rPr>
          <w:rFonts w:ascii="Garamond" w:hAnsi="Garamond"/>
          <w:sz w:val="22"/>
        </w:rPr>
        <w:t xml:space="preserve">a motion was made, seconded, and all Council members voted in favor </w:t>
      </w:r>
      <w:r w:rsidR="00554CBD">
        <w:rPr>
          <w:rFonts w:ascii="Garamond" w:hAnsi="Garamond"/>
          <w:sz w:val="22"/>
        </w:rPr>
        <w:t>of accepting</w:t>
      </w:r>
      <w:r>
        <w:rPr>
          <w:rFonts w:ascii="Garamond" w:hAnsi="Garamond"/>
          <w:sz w:val="22"/>
        </w:rPr>
        <w:t xml:space="preserve"> </w:t>
      </w:r>
      <w:r w:rsidR="002364AD">
        <w:rPr>
          <w:rFonts w:ascii="Garamond" w:hAnsi="Garamond"/>
          <w:sz w:val="22"/>
        </w:rPr>
        <w:t>the</w:t>
      </w:r>
      <w:r>
        <w:rPr>
          <w:rFonts w:ascii="Garamond" w:hAnsi="Garamond"/>
          <w:sz w:val="22"/>
        </w:rPr>
        <w:t xml:space="preserve"> agenda</w:t>
      </w:r>
      <w:r w:rsidR="002364AD">
        <w:rPr>
          <w:rFonts w:ascii="Garamond" w:hAnsi="Garamond"/>
          <w:sz w:val="22"/>
        </w:rPr>
        <w:t>.</w:t>
      </w:r>
    </w:p>
    <w:p w14:paraId="216A1984" w14:textId="77777777" w:rsidR="002364AD" w:rsidRDefault="002364AD" w:rsidP="002364AD">
      <w:pPr>
        <w:jc w:val="both"/>
        <w:rPr>
          <w:rFonts w:ascii="Garamond" w:hAnsi="Garamond"/>
          <w:sz w:val="22"/>
        </w:rPr>
      </w:pPr>
    </w:p>
    <w:p w14:paraId="7874C05D" w14:textId="77777777" w:rsidR="007771A0" w:rsidRDefault="007771A0" w:rsidP="0078141B">
      <w:pPr>
        <w:spacing w:line="216" w:lineRule="auto"/>
        <w:jc w:val="both"/>
        <w:rPr>
          <w:rFonts w:ascii="Garamond" w:hAnsi="Garamond"/>
          <w:sz w:val="22"/>
          <w:szCs w:val="22"/>
        </w:rPr>
      </w:pPr>
    </w:p>
    <w:p w14:paraId="71F558E6" w14:textId="77777777" w:rsidR="002364AD" w:rsidRDefault="002364AD" w:rsidP="002364AD">
      <w:pPr>
        <w:spacing w:line="216" w:lineRule="auto"/>
        <w:jc w:val="both"/>
        <w:rPr>
          <w:rFonts w:ascii="Garamond" w:hAnsi="Garamond"/>
          <w:noProof/>
          <w:sz w:val="22"/>
          <w:szCs w:val="22"/>
        </w:rPr>
      </w:pPr>
    </w:p>
    <w:p w14:paraId="478FFB1F" w14:textId="1783D4B7" w:rsidR="002364AD" w:rsidRDefault="002364AD" w:rsidP="002364AD">
      <w:pPr>
        <w:spacing w:line="216" w:lineRule="auto"/>
        <w:jc w:val="both"/>
        <w:rPr>
          <w:rFonts w:ascii="Garamond" w:hAnsi="Garamond"/>
          <w:noProof/>
          <w:sz w:val="22"/>
          <w:szCs w:val="22"/>
        </w:rPr>
      </w:pPr>
      <w:r w:rsidRPr="00142338">
        <w:rPr>
          <w:noProof/>
        </w:rPr>
        <mc:AlternateContent>
          <mc:Choice Requires="wps">
            <w:drawing>
              <wp:anchor distT="0" distB="0" distL="114300" distR="114300" simplePos="0" relativeHeight="251666432" behindDoc="0" locked="0" layoutInCell="1" allowOverlap="1" wp14:anchorId="68F714B6" wp14:editId="18593407">
                <wp:simplePos x="0" y="0"/>
                <wp:positionH relativeFrom="column">
                  <wp:posOffset>-1552575</wp:posOffset>
                </wp:positionH>
                <wp:positionV relativeFrom="paragraph">
                  <wp:posOffset>147320</wp:posOffset>
                </wp:positionV>
                <wp:extent cx="1268730" cy="490538"/>
                <wp:effectExtent l="0" t="0" r="26670" b="2413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68730" cy="490538"/>
                        </a:xfrm>
                        <a:prstGeom prst="rect">
                          <a:avLst/>
                        </a:prstGeom>
                        <a:solidFill>
                          <a:srgbClr val="FFFFFF"/>
                        </a:solidFill>
                        <a:ln w="9525">
                          <a:solidFill>
                            <a:srgbClr val="000000"/>
                          </a:solidFill>
                          <a:miter lim="800000"/>
                          <a:headEnd/>
                          <a:tailEnd/>
                        </a:ln>
                      </wps:spPr>
                      <wps:txbx>
                        <w:txbxContent>
                          <w:p w14:paraId="5E0B2C29" w14:textId="77777777" w:rsidR="00320510" w:rsidRPr="008C4925" w:rsidRDefault="00320510" w:rsidP="00320510">
                            <w:pPr>
                              <w:jc w:val="center"/>
                              <w:rPr>
                                <w:rFonts w:ascii="Garamond" w:hAnsi="Garamond"/>
                                <w:b/>
                                <w:sz w:val="22"/>
                                <w:szCs w:val="22"/>
                              </w:rPr>
                            </w:pPr>
                            <w:r>
                              <w:rPr>
                                <w:rFonts w:ascii="Garamond" w:hAnsi="Garamond"/>
                                <w:b/>
                                <w:sz w:val="22"/>
                                <w:szCs w:val="22"/>
                              </w:rPr>
                              <w:t>Approval of Prior</w:t>
                            </w:r>
                          </w:p>
                          <w:p w14:paraId="6DAA18C7" w14:textId="77777777" w:rsidR="00320510" w:rsidRPr="008C4925" w:rsidRDefault="00320510" w:rsidP="00320510">
                            <w:pPr>
                              <w:jc w:val="center"/>
                              <w:rPr>
                                <w:rFonts w:ascii="Garamond" w:hAnsi="Garamond"/>
                                <w:b/>
                                <w:sz w:val="22"/>
                                <w:szCs w:val="22"/>
                              </w:rPr>
                            </w:pPr>
                            <w:r w:rsidRPr="008C4925">
                              <w:rPr>
                                <w:rFonts w:ascii="Garamond" w:hAnsi="Garamond"/>
                                <w:b/>
                                <w:sz w:val="22"/>
                                <w:szCs w:val="22"/>
                              </w:rPr>
                              <w:t>Meeting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714B6" id="Text Box 8" o:spid="_x0000_s1027" type="#_x0000_t202" style="position:absolute;left:0;text-align:left;margin-left:-122.25pt;margin-top:11.6pt;width:99.9pt;height:38.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">
                <v:path arrowok="t"/>
                <v:textbox>
                  <w:txbxContent>
                    <w:p w14:paraId="5E0B2C29" w14:textId="77777777" w:rsidR="00320510" w:rsidRPr="008C4925" w:rsidRDefault="00320510" w:rsidP="00320510">
                      <w:pPr>
                        <w:jc w:val="center"/>
                        <w:rPr>
                          <w:rFonts w:ascii="Garamond" w:hAnsi="Garamond"/>
                          <w:b/>
                          <w:sz w:val="22"/>
                          <w:szCs w:val="22"/>
                        </w:rPr>
                      </w:pPr>
                      <w:r>
                        <w:rPr>
                          <w:rFonts w:ascii="Garamond" w:hAnsi="Garamond"/>
                          <w:b/>
                          <w:sz w:val="22"/>
                          <w:szCs w:val="22"/>
                        </w:rPr>
                        <w:t>Approval of Prior</w:t>
                      </w:r>
                    </w:p>
                    <w:p w14:paraId="6DAA18C7" w14:textId="77777777" w:rsidR="00320510" w:rsidRPr="008C4925" w:rsidRDefault="00320510" w:rsidP="00320510">
                      <w:pPr>
                        <w:jc w:val="center"/>
                        <w:rPr>
                          <w:rFonts w:ascii="Garamond" w:hAnsi="Garamond"/>
                          <w:b/>
                          <w:sz w:val="22"/>
                          <w:szCs w:val="22"/>
                        </w:rPr>
                      </w:pPr>
                      <w:r w:rsidRPr="008C4925">
                        <w:rPr>
                          <w:rFonts w:ascii="Garamond" w:hAnsi="Garamond"/>
                          <w:b/>
                          <w:sz w:val="22"/>
                          <w:szCs w:val="22"/>
                        </w:rPr>
                        <w:t>Meeting Minutes</w:t>
                      </w:r>
                    </w:p>
                  </w:txbxContent>
                </v:textbox>
              </v:shape>
            </w:pict>
          </mc:Fallback>
        </mc:AlternateContent>
      </w:r>
    </w:p>
    <w:p w14:paraId="0423B801" w14:textId="5B8AA496" w:rsidR="00291954" w:rsidRDefault="00291954" w:rsidP="002364AD">
      <w:pPr>
        <w:spacing w:line="216" w:lineRule="auto"/>
        <w:jc w:val="both"/>
        <w:rPr>
          <w:rFonts w:ascii="Garamond" w:hAnsi="Garamond"/>
          <w:noProof/>
          <w:sz w:val="22"/>
          <w:szCs w:val="22"/>
        </w:rPr>
      </w:pPr>
      <w:r>
        <w:rPr>
          <w:rFonts w:ascii="Garamond" w:hAnsi="Garamond"/>
          <w:noProof/>
          <w:sz w:val="22"/>
          <w:szCs w:val="22"/>
        </w:rPr>
        <w:t>Madam Chair called for approval of t</w:t>
      </w:r>
      <w:r w:rsidR="002364AD" w:rsidRPr="00142338">
        <w:rPr>
          <w:rFonts w:ascii="Garamond" w:hAnsi="Garamond"/>
          <w:noProof/>
          <w:sz w:val="22"/>
          <w:szCs w:val="22"/>
        </w:rPr>
        <w:t xml:space="preserve">he </w:t>
      </w:r>
      <w:r>
        <w:rPr>
          <w:rFonts w:ascii="Garamond" w:hAnsi="Garamond"/>
          <w:noProof/>
          <w:sz w:val="22"/>
          <w:szCs w:val="22"/>
        </w:rPr>
        <w:t>September</w:t>
      </w:r>
      <w:r w:rsidR="002364AD">
        <w:rPr>
          <w:rFonts w:ascii="Garamond" w:hAnsi="Garamond"/>
          <w:noProof/>
          <w:sz w:val="22"/>
          <w:szCs w:val="22"/>
        </w:rPr>
        <w:t xml:space="preserve"> 2</w:t>
      </w:r>
      <w:r>
        <w:rPr>
          <w:rFonts w:ascii="Garamond" w:hAnsi="Garamond"/>
          <w:noProof/>
          <w:sz w:val="22"/>
          <w:szCs w:val="22"/>
        </w:rPr>
        <w:t>5</w:t>
      </w:r>
      <w:r w:rsidR="002364AD">
        <w:rPr>
          <w:rFonts w:ascii="Garamond" w:hAnsi="Garamond"/>
          <w:noProof/>
          <w:sz w:val="22"/>
          <w:szCs w:val="22"/>
        </w:rPr>
        <w:t>th,</w:t>
      </w:r>
      <w:r>
        <w:rPr>
          <w:rFonts w:ascii="Garamond" w:hAnsi="Garamond"/>
          <w:noProof/>
          <w:sz w:val="22"/>
          <w:szCs w:val="22"/>
        </w:rPr>
        <w:t xml:space="preserve"> </w:t>
      </w:r>
      <w:r w:rsidR="002364AD">
        <w:rPr>
          <w:rFonts w:ascii="Garamond" w:hAnsi="Garamond"/>
          <w:noProof/>
          <w:sz w:val="22"/>
          <w:szCs w:val="22"/>
        </w:rPr>
        <w:t>2025</w:t>
      </w:r>
      <w:r w:rsidR="00320FE2">
        <w:rPr>
          <w:rFonts w:ascii="Garamond" w:hAnsi="Garamond"/>
          <w:noProof/>
          <w:sz w:val="22"/>
          <w:szCs w:val="22"/>
        </w:rPr>
        <w:t>,</w:t>
      </w:r>
      <w:r w:rsidR="002364AD">
        <w:rPr>
          <w:rFonts w:ascii="Garamond" w:hAnsi="Garamond"/>
          <w:noProof/>
          <w:sz w:val="22"/>
          <w:szCs w:val="22"/>
        </w:rPr>
        <w:t xml:space="preserve"> </w:t>
      </w:r>
      <w:r w:rsidR="002364AD" w:rsidRPr="00142338">
        <w:rPr>
          <w:rFonts w:ascii="Garamond" w:hAnsi="Garamond"/>
          <w:noProof/>
          <w:sz w:val="22"/>
          <w:szCs w:val="22"/>
        </w:rPr>
        <w:t>minutes</w:t>
      </w:r>
    </w:p>
    <w:p w14:paraId="6F4A8A55" w14:textId="4FBCCF5D" w:rsidR="00291954" w:rsidRDefault="00291954" w:rsidP="00291954">
      <w:pPr>
        <w:jc w:val="both"/>
        <w:rPr>
          <w:rFonts w:ascii="Garamond" w:hAnsi="Garamond"/>
          <w:sz w:val="22"/>
        </w:rPr>
      </w:pPr>
      <w:r>
        <w:rPr>
          <w:rFonts w:ascii="Garamond" w:hAnsi="Garamond"/>
          <w:noProof/>
          <w:sz w:val="22"/>
          <w:szCs w:val="22"/>
        </w:rPr>
        <w:t xml:space="preserve">A </w:t>
      </w:r>
      <w:r>
        <w:rPr>
          <w:rFonts w:ascii="Garamond" w:hAnsi="Garamond"/>
          <w:sz w:val="22"/>
        </w:rPr>
        <w:t xml:space="preserve">motion was made, seconded, and all Council members voted in favor </w:t>
      </w:r>
      <w:r w:rsidR="00320FE2">
        <w:rPr>
          <w:rFonts w:ascii="Garamond" w:hAnsi="Garamond"/>
          <w:sz w:val="22"/>
        </w:rPr>
        <w:t>of accepting</w:t>
      </w:r>
      <w:r>
        <w:rPr>
          <w:rFonts w:ascii="Garamond" w:hAnsi="Garamond"/>
          <w:sz w:val="22"/>
        </w:rPr>
        <w:t xml:space="preserve"> the agenda.</w:t>
      </w:r>
    </w:p>
    <w:p w14:paraId="57B70B4F" w14:textId="19A9DC03" w:rsidR="002364AD" w:rsidRDefault="002364AD" w:rsidP="002364AD">
      <w:pPr>
        <w:spacing w:line="216" w:lineRule="auto"/>
        <w:jc w:val="both"/>
        <w:rPr>
          <w:rFonts w:ascii="Garamond" w:hAnsi="Garamond"/>
          <w:sz w:val="22"/>
          <w:szCs w:val="22"/>
        </w:rPr>
      </w:pPr>
    </w:p>
    <w:p w14:paraId="4382E1FE" w14:textId="03DF1272" w:rsidR="008C65A6" w:rsidRDefault="008C65A6" w:rsidP="0078141B">
      <w:pPr>
        <w:jc w:val="both"/>
        <w:rPr>
          <w:rFonts w:ascii="Garamond" w:hAnsi="Garamond"/>
          <w:noProof/>
          <w:sz w:val="22"/>
          <w:szCs w:val="22"/>
        </w:rPr>
      </w:pPr>
    </w:p>
    <w:p w14:paraId="750D89A7" w14:textId="77777777" w:rsidR="002364AD" w:rsidRDefault="002364AD" w:rsidP="002B5A57">
      <w:pPr>
        <w:spacing w:line="216" w:lineRule="auto"/>
        <w:jc w:val="both"/>
        <w:rPr>
          <w:rFonts w:ascii="Garamond" w:hAnsi="Garamond"/>
          <w:b/>
          <w:u w:val="single"/>
        </w:rPr>
      </w:pPr>
    </w:p>
    <w:p w14:paraId="396B9E8D" w14:textId="5D953998" w:rsidR="002364AD" w:rsidRDefault="002364AD" w:rsidP="002B5A57">
      <w:pPr>
        <w:spacing w:line="216" w:lineRule="auto"/>
        <w:jc w:val="both"/>
        <w:rPr>
          <w:rFonts w:ascii="Garamond" w:hAnsi="Garamond"/>
          <w:b/>
          <w:u w:val="single"/>
        </w:rPr>
      </w:pPr>
    </w:p>
    <w:p w14:paraId="6EB18806" w14:textId="40CF5AB4" w:rsidR="002364AD" w:rsidRDefault="002364AD" w:rsidP="002B5A57">
      <w:pPr>
        <w:spacing w:line="216" w:lineRule="auto"/>
        <w:jc w:val="both"/>
        <w:rPr>
          <w:rFonts w:ascii="Garamond" w:hAnsi="Garamond"/>
          <w:b/>
          <w:u w:val="single"/>
        </w:rPr>
      </w:pPr>
      <w:r>
        <w:rPr>
          <w:noProof/>
        </w:rPr>
        <w:lastRenderedPageBreak/>
        <mc:AlternateContent>
          <mc:Choice Requires="wps">
            <w:drawing>
              <wp:anchor distT="0" distB="0" distL="114300" distR="114300" simplePos="0" relativeHeight="251672576" behindDoc="0" locked="0" layoutInCell="1" allowOverlap="1" wp14:anchorId="6EE4DBD6" wp14:editId="6DD7871A">
                <wp:simplePos x="0" y="0"/>
                <wp:positionH relativeFrom="page">
                  <wp:posOffset>265430</wp:posOffset>
                </wp:positionH>
                <wp:positionV relativeFrom="paragraph">
                  <wp:posOffset>155575</wp:posOffset>
                </wp:positionV>
                <wp:extent cx="1353312" cy="402336"/>
                <wp:effectExtent l="0" t="0" r="21590" b="12700"/>
                <wp:wrapSquare wrapText="bothSides"/>
                <wp:docPr id="144561196" name="Text Box 1"/>
                <wp:cNvGraphicFramePr/>
                <a:graphic xmlns:a="http://schemas.openxmlformats.org/drawingml/2006/main">
                  <a:graphicData uri="http://schemas.microsoft.com/office/word/2010/wordprocessingShape">
                    <wps:wsp>
                      <wps:cNvSpPr txBox="1"/>
                      <wps:spPr>
                        <a:xfrm>
                          <a:off x="0" y="0"/>
                          <a:ext cx="1353312" cy="402336"/>
                        </a:xfrm>
                        <a:prstGeom prst="rect">
                          <a:avLst/>
                        </a:prstGeom>
                        <a:noFill/>
                        <a:ln w="6350">
                          <a:solidFill>
                            <a:prstClr val="black"/>
                          </a:solidFill>
                        </a:ln>
                      </wps:spPr>
                      <wps:txbx>
                        <w:txbxContent>
                          <w:p w14:paraId="4CC19EE9" w14:textId="77777777" w:rsidR="002364AD" w:rsidRDefault="002364AD" w:rsidP="00324446">
                            <w:pPr>
                              <w:spacing w:line="216" w:lineRule="auto"/>
                              <w:jc w:val="both"/>
                              <w:rPr>
                                <w:rFonts w:ascii="Garamond" w:hAnsi="Garamond"/>
                                <w:b/>
                                <w:u w:val="single"/>
                              </w:rPr>
                            </w:pPr>
                            <w:r>
                              <w:rPr>
                                <w:rFonts w:ascii="Garamond" w:hAnsi="Garamond"/>
                                <w:b/>
                                <w:u w:val="single"/>
                              </w:rPr>
                              <w:t>Centel Non-Profit</w:t>
                            </w:r>
                          </w:p>
                          <w:p w14:paraId="242565A7" w14:textId="1019E70D" w:rsidR="002364AD" w:rsidRPr="00324446" w:rsidRDefault="002364AD" w:rsidP="00324446">
                            <w:pPr>
                              <w:spacing w:line="216" w:lineRule="auto"/>
                              <w:jc w:val="both"/>
                              <w:rPr>
                                <w:rFonts w:ascii="Garamond" w:hAnsi="Garamond"/>
                                <w:b/>
                                <w:u w:val="single"/>
                              </w:rPr>
                            </w:pPr>
                            <w:r>
                              <w:rPr>
                                <w:rFonts w:ascii="Garamond" w:hAnsi="Garamond"/>
                                <w:b/>
                                <w:u w:val="single"/>
                              </w:rPr>
                              <w:t xml:space="preserve"> Agen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EE4DBD6" id="Text Box 1" o:spid="_x0000_s1028" type="#_x0000_t202" style="position:absolute;left:0;text-align:left;margin-left:20.9pt;margin-top:12.25pt;width:106.55pt;height:31.7pt;z-index:251672576;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" filled="f" strokeweight=".5pt">
                <v:textbox style="mso-fit-shape-to-text:t">
                  <w:txbxContent>
                    <w:p w14:paraId="4CC19EE9" w14:textId="77777777" w:rsidR="002364AD" w:rsidRDefault="002364AD" w:rsidP="00324446">
                      <w:pPr>
                        <w:spacing w:line="216" w:lineRule="auto"/>
                        <w:jc w:val="both"/>
                        <w:rPr>
                          <w:rFonts w:ascii="Garamond" w:hAnsi="Garamond"/>
                          <w:b/>
                          <w:u w:val="single"/>
                        </w:rPr>
                      </w:pPr>
                      <w:r>
                        <w:rPr>
                          <w:rFonts w:ascii="Garamond" w:hAnsi="Garamond"/>
                          <w:b/>
                          <w:u w:val="single"/>
                        </w:rPr>
                        <w:t>Centel Non-Profit</w:t>
                      </w:r>
                    </w:p>
                    <w:p w14:paraId="242565A7" w14:textId="1019E70D" w:rsidR="002364AD" w:rsidRPr="00324446" w:rsidRDefault="002364AD" w:rsidP="00324446">
                      <w:pPr>
                        <w:spacing w:line="216" w:lineRule="auto"/>
                        <w:jc w:val="both"/>
                        <w:rPr>
                          <w:rFonts w:ascii="Garamond" w:hAnsi="Garamond"/>
                          <w:b/>
                          <w:u w:val="single"/>
                        </w:rPr>
                      </w:pPr>
                      <w:r>
                        <w:rPr>
                          <w:rFonts w:ascii="Garamond" w:hAnsi="Garamond"/>
                          <w:b/>
                          <w:u w:val="single"/>
                        </w:rPr>
                        <w:t xml:space="preserve"> Agency</w:t>
                      </w:r>
                    </w:p>
                  </w:txbxContent>
                </v:textbox>
                <w10:wrap type="square" anchorx="page"/>
              </v:shape>
            </w:pict>
          </mc:Fallback>
        </mc:AlternateContent>
      </w:r>
    </w:p>
    <w:p w14:paraId="3CA0B544" w14:textId="4B516D52" w:rsidR="002B5A57" w:rsidRDefault="00C77B7B" w:rsidP="002B5A57">
      <w:pPr>
        <w:spacing w:line="216" w:lineRule="auto"/>
        <w:jc w:val="both"/>
        <w:rPr>
          <w:rFonts w:ascii="Garamond" w:hAnsi="Garamond"/>
          <w:b/>
          <w:u w:val="single"/>
        </w:rPr>
      </w:pPr>
      <w:r>
        <w:rPr>
          <w:rFonts w:ascii="Garamond" w:hAnsi="Garamond"/>
          <w:b/>
          <w:u w:val="single"/>
        </w:rPr>
        <w:t>Financial Report</w:t>
      </w:r>
    </w:p>
    <w:p w14:paraId="3F82B110" w14:textId="10C2BED1" w:rsidR="00291954" w:rsidRPr="00291954" w:rsidRDefault="00541211" w:rsidP="00291954">
      <w:pPr>
        <w:spacing w:line="216" w:lineRule="auto"/>
        <w:jc w:val="both"/>
        <w:rPr>
          <w:rFonts w:ascii="Garamond" w:hAnsi="Garamond"/>
          <w:sz w:val="22"/>
          <w:szCs w:val="22"/>
        </w:rPr>
      </w:pPr>
      <w:r>
        <w:rPr>
          <w:rFonts w:ascii="Garamond" w:hAnsi="Garamond"/>
          <w:sz w:val="22"/>
          <w:szCs w:val="22"/>
        </w:rPr>
        <w:t>Mr. Pursley reported the following: t</w:t>
      </w:r>
      <w:r w:rsidR="00291954" w:rsidRPr="00291954">
        <w:rPr>
          <w:rFonts w:ascii="Garamond" w:hAnsi="Garamond"/>
          <w:sz w:val="22"/>
          <w:szCs w:val="22"/>
        </w:rPr>
        <w:t>he Finance Committee ha</w:t>
      </w:r>
      <w:r>
        <w:rPr>
          <w:rFonts w:ascii="Garamond" w:hAnsi="Garamond"/>
          <w:sz w:val="22"/>
          <w:szCs w:val="22"/>
        </w:rPr>
        <w:t>d</w:t>
      </w:r>
      <w:r w:rsidR="00291954" w:rsidRPr="00291954">
        <w:rPr>
          <w:rFonts w:ascii="Garamond" w:hAnsi="Garamond"/>
          <w:sz w:val="22"/>
          <w:szCs w:val="22"/>
        </w:rPr>
        <w:t xml:space="preserve"> previously reviewed the September, October, November, and December reports, so looking more closely at the most recent December report</w:t>
      </w:r>
      <w:r>
        <w:rPr>
          <w:rFonts w:ascii="Garamond" w:hAnsi="Garamond"/>
          <w:sz w:val="22"/>
          <w:szCs w:val="22"/>
        </w:rPr>
        <w:t>, o</w:t>
      </w:r>
      <w:r w:rsidR="00291954" w:rsidRPr="00291954">
        <w:rPr>
          <w:rFonts w:ascii="Garamond" w:hAnsi="Garamond"/>
          <w:sz w:val="22"/>
          <w:szCs w:val="22"/>
        </w:rPr>
        <w:t>verall, GEPS had an EOM Net Loss of -$3,560 and a YTD Net Gain of $6,710.</w:t>
      </w:r>
      <w:r>
        <w:rPr>
          <w:rFonts w:ascii="Garamond" w:hAnsi="Garamond"/>
          <w:sz w:val="22"/>
          <w:szCs w:val="22"/>
        </w:rPr>
        <w:t xml:space="preserve"> T</w:t>
      </w:r>
      <w:r w:rsidR="00291954" w:rsidRPr="00291954">
        <w:rPr>
          <w:rFonts w:ascii="Garamond" w:hAnsi="Garamond"/>
          <w:sz w:val="22"/>
          <w:szCs w:val="22"/>
        </w:rPr>
        <w:t>aking a closer</w:t>
      </w:r>
      <w:r>
        <w:rPr>
          <w:rFonts w:ascii="Garamond" w:hAnsi="Garamond"/>
          <w:sz w:val="22"/>
          <w:szCs w:val="22"/>
        </w:rPr>
        <w:t xml:space="preserve"> l</w:t>
      </w:r>
      <w:r w:rsidR="00291954" w:rsidRPr="00291954">
        <w:rPr>
          <w:rFonts w:ascii="Garamond" w:hAnsi="Garamond"/>
          <w:sz w:val="22"/>
          <w:szCs w:val="22"/>
        </w:rPr>
        <w:t>ook at that EOM breakdown</w:t>
      </w:r>
      <w:r>
        <w:rPr>
          <w:rFonts w:ascii="Garamond" w:hAnsi="Garamond"/>
          <w:sz w:val="22"/>
          <w:szCs w:val="22"/>
        </w:rPr>
        <w:t>, R</w:t>
      </w:r>
      <w:r w:rsidR="00291954" w:rsidRPr="00291954">
        <w:rPr>
          <w:rFonts w:ascii="Garamond" w:hAnsi="Garamond"/>
          <w:sz w:val="22"/>
          <w:szCs w:val="22"/>
        </w:rPr>
        <w:t>evenue EOM December was $295,269, which is $38,815 (or 15%) higher than budget projections.</w:t>
      </w:r>
      <w:r>
        <w:rPr>
          <w:rFonts w:ascii="Garamond" w:hAnsi="Garamond"/>
          <w:sz w:val="22"/>
          <w:szCs w:val="22"/>
        </w:rPr>
        <w:t xml:space="preserve"> </w:t>
      </w:r>
      <w:r w:rsidR="00291954" w:rsidRPr="00291954">
        <w:rPr>
          <w:rFonts w:ascii="Garamond" w:hAnsi="Garamond"/>
          <w:sz w:val="22"/>
          <w:szCs w:val="22"/>
        </w:rPr>
        <w:t>After considering the Cost of Sales EOM of $272,989, Net Revenue was $22,280, which was $1,667 (or 8%) higher than budget projections.</w:t>
      </w:r>
      <w:r>
        <w:rPr>
          <w:rFonts w:ascii="Garamond" w:hAnsi="Garamond"/>
          <w:sz w:val="22"/>
          <w:szCs w:val="22"/>
        </w:rPr>
        <w:t xml:space="preserve"> </w:t>
      </w:r>
      <w:r w:rsidR="00291954" w:rsidRPr="00291954">
        <w:rPr>
          <w:rFonts w:ascii="Garamond" w:hAnsi="Garamond"/>
          <w:sz w:val="22"/>
          <w:szCs w:val="22"/>
        </w:rPr>
        <w:t>EOM December expenses were $25,840, or $633 (or 3%) over budget, ending the month with the above-mentioned Net Revenue figure of -$3,560. That is $1,034 less than the projected Net Revenue loss of -$4,594.</w:t>
      </w:r>
      <w:r>
        <w:rPr>
          <w:rFonts w:ascii="Garamond" w:hAnsi="Garamond"/>
          <w:sz w:val="22"/>
          <w:szCs w:val="22"/>
        </w:rPr>
        <w:t xml:space="preserve"> T</w:t>
      </w:r>
      <w:r w:rsidR="00291954" w:rsidRPr="00291954">
        <w:rPr>
          <w:rFonts w:ascii="Garamond" w:hAnsi="Garamond"/>
          <w:sz w:val="22"/>
          <w:szCs w:val="22"/>
        </w:rPr>
        <w:t>aking a closer look at the YTD breakdown:</w:t>
      </w:r>
      <w:r>
        <w:rPr>
          <w:rFonts w:ascii="Garamond" w:hAnsi="Garamond"/>
          <w:sz w:val="22"/>
          <w:szCs w:val="22"/>
        </w:rPr>
        <w:t xml:space="preserve">  </w:t>
      </w:r>
      <w:r w:rsidR="00291954" w:rsidRPr="00291954">
        <w:rPr>
          <w:rFonts w:ascii="Garamond" w:hAnsi="Garamond"/>
          <w:sz w:val="22"/>
          <w:szCs w:val="22"/>
        </w:rPr>
        <w:t>Revenue from sales YTD was $2,581,483, which is -$1,784,828 (or 41%) below budget projections.</w:t>
      </w:r>
      <w:r>
        <w:rPr>
          <w:rFonts w:ascii="Garamond" w:hAnsi="Garamond"/>
          <w:sz w:val="22"/>
          <w:szCs w:val="22"/>
        </w:rPr>
        <w:t xml:space="preserve"> </w:t>
      </w:r>
      <w:r w:rsidR="00291954" w:rsidRPr="00291954">
        <w:rPr>
          <w:rFonts w:ascii="Garamond" w:hAnsi="Garamond"/>
          <w:sz w:val="22"/>
          <w:szCs w:val="22"/>
        </w:rPr>
        <w:t>After considering the Cost of Sales YTD, of $2,409,746, Net Revenue was $171,737, which is   $-117,608 (or 41%) under budget projections.</w:t>
      </w:r>
      <w:r>
        <w:rPr>
          <w:rFonts w:ascii="Garamond" w:hAnsi="Garamond"/>
          <w:sz w:val="22"/>
          <w:szCs w:val="22"/>
        </w:rPr>
        <w:t xml:space="preserve"> </w:t>
      </w:r>
      <w:r w:rsidR="00291954" w:rsidRPr="00291954">
        <w:rPr>
          <w:rFonts w:ascii="Garamond" w:hAnsi="Garamond"/>
          <w:sz w:val="22"/>
          <w:szCs w:val="22"/>
        </w:rPr>
        <w:t>YTD expenses were $165,028, which brings the YTD Net Revenue to the previously mentioned Net Gain of $6,710.</w:t>
      </w:r>
      <w:r>
        <w:rPr>
          <w:rFonts w:ascii="Garamond" w:hAnsi="Garamond"/>
          <w:sz w:val="22"/>
          <w:szCs w:val="22"/>
        </w:rPr>
        <w:t xml:space="preserve"> </w:t>
      </w:r>
      <w:r w:rsidR="00291954" w:rsidRPr="00291954">
        <w:rPr>
          <w:rFonts w:ascii="Garamond" w:hAnsi="Garamond"/>
          <w:sz w:val="22"/>
          <w:szCs w:val="22"/>
        </w:rPr>
        <w:t>That Net Gain is $-115,187 (or 94%) less than the projected Net Revenue of $121,897.</w:t>
      </w:r>
      <w:r>
        <w:rPr>
          <w:rFonts w:ascii="Garamond" w:hAnsi="Garamond"/>
          <w:sz w:val="22"/>
          <w:szCs w:val="22"/>
        </w:rPr>
        <w:t xml:space="preserve"> </w:t>
      </w:r>
      <w:r w:rsidR="00291954" w:rsidRPr="00291954">
        <w:rPr>
          <w:rFonts w:ascii="Garamond" w:hAnsi="Garamond"/>
          <w:sz w:val="22"/>
          <w:szCs w:val="22"/>
        </w:rPr>
        <w:t>The Balance Sheet shows total Net Assets increased to $657,772 as of the end of December.</w:t>
      </w:r>
      <w:r>
        <w:rPr>
          <w:rFonts w:ascii="Garamond" w:hAnsi="Garamond"/>
          <w:sz w:val="22"/>
          <w:szCs w:val="22"/>
        </w:rPr>
        <w:t xml:space="preserve"> </w:t>
      </w:r>
      <w:r w:rsidR="00291954" w:rsidRPr="00291954">
        <w:rPr>
          <w:rFonts w:ascii="Garamond" w:hAnsi="Garamond"/>
          <w:sz w:val="22"/>
          <w:szCs w:val="22"/>
        </w:rPr>
        <w:t>Payments to the CRPs show that GEPS paid the CRPs a YTD total of $2,377,133, and 100% of these payments were made within 7 days or less.</w:t>
      </w:r>
    </w:p>
    <w:p w14:paraId="13CF80BE" w14:textId="77777777" w:rsidR="00291954" w:rsidRPr="00291954" w:rsidRDefault="00291954" w:rsidP="00291954">
      <w:pPr>
        <w:spacing w:line="216" w:lineRule="auto"/>
        <w:jc w:val="both"/>
        <w:rPr>
          <w:rFonts w:ascii="Garamond" w:hAnsi="Garamond"/>
          <w:sz w:val="22"/>
          <w:szCs w:val="22"/>
        </w:rPr>
      </w:pPr>
    </w:p>
    <w:p w14:paraId="1A8AA8E8" w14:textId="5ACE3317" w:rsidR="00291954" w:rsidRDefault="00541211" w:rsidP="00291954">
      <w:pPr>
        <w:spacing w:line="216" w:lineRule="auto"/>
        <w:jc w:val="both"/>
        <w:rPr>
          <w:rFonts w:ascii="Garamond" w:hAnsi="Garamond"/>
          <w:sz w:val="22"/>
          <w:szCs w:val="22"/>
        </w:rPr>
      </w:pPr>
      <w:r>
        <w:rPr>
          <w:rFonts w:ascii="Garamond" w:hAnsi="Garamond"/>
          <w:sz w:val="22"/>
          <w:szCs w:val="22"/>
        </w:rPr>
        <w:t xml:space="preserve">With </w:t>
      </w:r>
      <w:r w:rsidR="00291954" w:rsidRPr="00291954">
        <w:rPr>
          <w:rFonts w:ascii="Garamond" w:hAnsi="Garamond"/>
          <w:sz w:val="22"/>
          <w:szCs w:val="22"/>
        </w:rPr>
        <w:t xml:space="preserve">no further comments to add to the report </w:t>
      </w:r>
      <w:r>
        <w:rPr>
          <w:rFonts w:ascii="Garamond" w:hAnsi="Garamond"/>
          <w:sz w:val="22"/>
          <w:szCs w:val="22"/>
        </w:rPr>
        <w:t>or questions,</w:t>
      </w:r>
      <w:r w:rsidR="00291954" w:rsidRPr="00291954">
        <w:rPr>
          <w:rFonts w:ascii="Garamond" w:hAnsi="Garamond"/>
          <w:sz w:val="22"/>
          <w:szCs w:val="22"/>
        </w:rPr>
        <w:t xml:space="preserve"> the report </w:t>
      </w:r>
      <w:r>
        <w:rPr>
          <w:rFonts w:ascii="Garamond" w:hAnsi="Garamond"/>
          <w:sz w:val="22"/>
          <w:szCs w:val="22"/>
        </w:rPr>
        <w:t xml:space="preserve">was </w:t>
      </w:r>
      <w:r w:rsidR="00291954" w:rsidRPr="00291954">
        <w:rPr>
          <w:rFonts w:ascii="Garamond" w:hAnsi="Garamond"/>
          <w:sz w:val="22"/>
          <w:szCs w:val="22"/>
        </w:rPr>
        <w:t>submitted with a recommendation for approval by the Council.</w:t>
      </w:r>
    </w:p>
    <w:p w14:paraId="03477782" w14:textId="77777777" w:rsidR="00F263BC" w:rsidRPr="00291954" w:rsidRDefault="00F263BC" w:rsidP="00291954">
      <w:pPr>
        <w:spacing w:line="216" w:lineRule="auto"/>
        <w:jc w:val="both"/>
        <w:rPr>
          <w:rFonts w:ascii="Garamond" w:hAnsi="Garamond"/>
          <w:sz w:val="22"/>
          <w:szCs w:val="22"/>
        </w:rPr>
      </w:pPr>
    </w:p>
    <w:p w14:paraId="18713673" w14:textId="77777777" w:rsidR="002364AD" w:rsidRDefault="002364AD" w:rsidP="002364AD">
      <w:pPr>
        <w:spacing w:line="216" w:lineRule="auto"/>
        <w:jc w:val="both"/>
        <w:rPr>
          <w:rFonts w:ascii="Garamond" w:hAnsi="Garamond"/>
          <w:b/>
          <w:u w:val="single"/>
        </w:rPr>
      </w:pPr>
    </w:p>
    <w:p w14:paraId="7469EA19" w14:textId="50D3AA5D" w:rsidR="00541211" w:rsidRDefault="00541211" w:rsidP="00541211">
      <w:pPr>
        <w:spacing w:line="216" w:lineRule="auto"/>
        <w:jc w:val="both"/>
        <w:rPr>
          <w:rFonts w:ascii="Garamond" w:hAnsi="Garamond"/>
          <w:b/>
          <w:u w:val="single"/>
        </w:rPr>
      </w:pPr>
      <w:r>
        <w:rPr>
          <w:rFonts w:ascii="Garamond" w:hAnsi="Garamond"/>
          <w:b/>
          <w:u w:val="single"/>
        </w:rPr>
        <w:t>Comparative Sales Report by Category and Customer (FY26)</w:t>
      </w:r>
    </w:p>
    <w:p w14:paraId="54C04799" w14:textId="5DF9D52A" w:rsidR="00541211" w:rsidRPr="004C5840" w:rsidRDefault="00541211" w:rsidP="00CF67C7">
      <w:pPr>
        <w:spacing w:line="216" w:lineRule="auto"/>
        <w:jc w:val="both"/>
        <w:rPr>
          <w:rFonts w:ascii="Garamond" w:eastAsiaTheme="minorHAnsi" w:hAnsi="Garamond" w:cstheme="minorBidi"/>
        </w:rPr>
      </w:pPr>
      <w:r w:rsidRPr="004C5840">
        <w:rPr>
          <w:rFonts w:ascii="Garamond" w:hAnsi="Garamond"/>
          <w:sz w:val="22"/>
          <w:szCs w:val="22"/>
        </w:rPr>
        <w:t>Mr. Pursley reported</w:t>
      </w:r>
      <w:r w:rsidR="00CF67C7" w:rsidRPr="004C5840">
        <w:rPr>
          <w:rFonts w:ascii="Garamond" w:hAnsi="Garamond"/>
          <w:sz w:val="22"/>
          <w:szCs w:val="22"/>
        </w:rPr>
        <w:t xml:space="preserve"> the following:</w:t>
      </w:r>
      <w:r w:rsidRPr="004C5840">
        <w:rPr>
          <w:rFonts w:ascii="Garamond" w:hAnsi="Garamond"/>
          <w:sz w:val="22"/>
          <w:szCs w:val="22"/>
        </w:rPr>
        <w:t xml:space="preserve"> </w:t>
      </w:r>
      <w:bookmarkStart w:id="1" w:name="_Hlk178200625"/>
      <w:r w:rsidRPr="004C5840">
        <w:rPr>
          <w:rFonts w:ascii="Garamond" w:eastAsiaTheme="minorHAnsi" w:hAnsi="Garamond" w:cstheme="minorBidi"/>
        </w:rPr>
        <w:t xml:space="preserve">The Comparative Sales by Category Report gives the FY26 July - November comparison with the same period last fiscal </w:t>
      </w:r>
      <w:r w:rsidR="00F263BC" w:rsidRPr="004C5840">
        <w:rPr>
          <w:rFonts w:ascii="Garamond" w:eastAsiaTheme="minorHAnsi" w:hAnsi="Garamond" w:cstheme="minorBidi"/>
        </w:rPr>
        <w:t>year and</w:t>
      </w:r>
      <w:r w:rsidRPr="004C5840">
        <w:rPr>
          <w:rFonts w:ascii="Garamond" w:eastAsiaTheme="minorHAnsi" w:hAnsi="Garamond" w:cstheme="minorBidi"/>
        </w:rPr>
        <w:t xml:space="preserve"> shows that Product Sales were down -62%.  This is most notably contributed to by the loss of COVID testing orders we received this year.</w:t>
      </w:r>
      <w:r w:rsidR="00CF67C7" w:rsidRPr="004C5840">
        <w:rPr>
          <w:rFonts w:ascii="Garamond" w:eastAsiaTheme="minorHAnsi" w:hAnsi="Garamond" w:cstheme="minorBidi"/>
        </w:rPr>
        <w:t xml:space="preserve"> </w:t>
      </w:r>
      <w:r w:rsidRPr="004C5840">
        <w:rPr>
          <w:rFonts w:ascii="Garamond" w:eastAsiaTheme="minorHAnsi" w:hAnsi="Garamond" w:cstheme="minorBidi"/>
          <w:sz w:val="22"/>
          <w:szCs w:val="22"/>
        </w:rPr>
        <w:t>The Service Contract Sales were down -10% from FY26.</w:t>
      </w:r>
      <w:r w:rsidR="00CF67C7" w:rsidRPr="004C5840">
        <w:rPr>
          <w:rFonts w:ascii="Garamond" w:eastAsiaTheme="minorHAnsi" w:hAnsi="Garamond" w:cstheme="minorBidi"/>
        </w:rPr>
        <w:t xml:space="preserve"> </w:t>
      </w:r>
      <w:r w:rsidRPr="004C5840">
        <w:rPr>
          <w:rFonts w:ascii="Garamond" w:eastAsiaTheme="minorHAnsi" w:hAnsi="Garamond" w:cstheme="minorBidi"/>
          <w:sz w:val="22"/>
          <w:szCs w:val="22"/>
        </w:rPr>
        <w:t>Overall, GEPS Total Sales were down -53% from FY26.</w:t>
      </w:r>
      <w:r w:rsidR="00CF67C7" w:rsidRPr="004C5840">
        <w:rPr>
          <w:rFonts w:ascii="Garamond" w:eastAsiaTheme="minorHAnsi" w:hAnsi="Garamond" w:cstheme="minorBidi"/>
        </w:rPr>
        <w:t xml:space="preserve"> </w:t>
      </w:r>
      <w:r w:rsidRPr="004C5840">
        <w:rPr>
          <w:rFonts w:ascii="Garamond" w:eastAsiaTheme="minorHAnsi" w:hAnsi="Garamond" w:cstheme="minorBidi"/>
          <w:sz w:val="22"/>
          <w:szCs w:val="22"/>
        </w:rPr>
        <w:t xml:space="preserve"> </w:t>
      </w:r>
      <w:r w:rsidR="00CF67C7" w:rsidRPr="004C5840">
        <w:rPr>
          <w:rFonts w:ascii="Garamond" w:eastAsiaTheme="minorHAnsi" w:hAnsi="Garamond" w:cstheme="minorBidi"/>
          <w:sz w:val="22"/>
          <w:szCs w:val="22"/>
        </w:rPr>
        <w:t>T</w:t>
      </w:r>
      <w:r w:rsidRPr="004C5840">
        <w:rPr>
          <w:rFonts w:ascii="Garamond" w:eastAsiaTheme="minorHAnsi" w:hAnsi="Garamond" w:cstheme="minorBidi"/>
          <w:sz w:val="22"/>
          <w:szCs w:val="22"/>
        </w:rPr>
        <w:t>he breakdown of all the sales for the various customers we served during FY26.</w:t>
      </w:r>
      <w:r w:rsidR="00CF67C7" w:rsidRPr="004C5840">
        <w:rPr>
          <w:rFonts w:ascii="Garamond" w:eastAsiaTheme="minorHAnsi" w:hAnsi="Garamond" w:cstheme="minorBidi"/>
        </w:rPr>
        <w:t xml:space="preserve"> T</w:t>
      </w:r>
      <w:r w:rsidRPr="004C5840">
        <w:rPr>
          <w:rFonts w:ascii="Garamond" w:eastAsiaTheme="minorHAnsi" w:hAnsi="Garamond" w:cstheme="minorBidi"/>
          <w:sz w:val="22"/>
          <w:szCs w:val="22"/>
        </w:rPr>
        <w:t xml:space="preserve">he graphic breakdown of Product Sales comparing FY26 against FY25 with “Other”, which contains COVID Testing Kits, </w:t>
      </w:r>
      <w:r w:rsidR="001566D6" w:rsidRPr="004C5840">
        <w:rPr>
          <w:rFonts w:ascii="Garamond" w:eastAsiaTheme="minorHAnsi" w:hAnsi="Garamond" w:cstheme="minorBidi"/>
          <w:sz w:val="22"/>
          <w:szCs w:val="22"/>
        </w:rPr>
        <w:t>shows</w:t>
      </w:r>
      <w:r w:rsidRPr="004C5840">
        <w:rPr>
          <w:rFonts w:ascii="Garamond" w:eastAsiaTheme="minorHAnsi" w:hAnsi="Garamond" w:cstheme="minorBidi"/>
          <w:sz w:val="22"/>
          <w:szCs w:val="22"/>
        </w:rPr>
        <w:t xml:space="preserve"> the most dramatic, single category change as a significant decrease in sales in that category.</w:t>
      </w:r>
      <w:r w:rsidR="00CF67C7" w:rsidRPr="004C5840">
        <w:rPr>
          <w:rFonts w:ascii="Garamond" w:eastAsiaTheme="minorHAnsi" w:hAnsi="Garamond" w:cstheme="minorBidi"/>
          <w:sz w:val="22"/>
          <w:szCs w:val="22"/>
        </w:rPr>
        <w:t xml:space="preserve"> </w:t>
      </w:r>
      <w:r w:rsidRPr="004C5840">
        <w:rPr>
          <w:rFonts w:ascii="Garamond" w:eastAsiaTheme="minorHAnsi" w:hAnsi="Garamond" w:cstheme="minorBidi"/>
          <w:sz w:val="22"/>
          <w:szCs w:val="22"/>
        </w:rPr>
        <w:t>Below that graph, you can see the breakdown of Service Sales comparing FY26 against FY25, showing declines in both Custodial contracts as well as Landscaping, with a decrease in sales.</w:t>
      </w:r>
      <w:r w:rsidR="00CF67C7" w:rsidRPr="004C5840">
        <w:rPr>
          <w:rFonts w:ascii="Garamond" w:eastAsiaTheme="minorHAnsi" w:hAnsi="Garamond" w:cstheme="minorBidi"/>
        </w:rPr>
        <w:t xml:space="preserve"> T</w:t>
      </w:r>
      <w:r w:rsidRPr="004C5840">
        <w:rPr>
          <w:rFonts w:ascii="Garamond" w:eastAsiaTheme="minorHAnsi" w:hAnsi="Garamond" w:cstheme="minorBidi"/>
          <w:sz w:val="22"/>
          <w:szCs w:val="22"/>
        </w:rPr>
        <w:t xml:space="preserve">he breakdown of Product Sales </w:t>
      </w:r>
      <w:r w:rsidR="001566D6" w:rsidRPr="004C5840">
        <w:rPr>
          <w:rFonts w:ascii="Garamond" w:eastAsiaTheme="minorHAnsi" w:hAnsi="Garamond" w:cstheme="minorBidi"/>
          <w:sz w:val="22"/>
          <w:szCs w:val="22"/>
        </w:rPr>
        <w:t>shows that Gloves (B) accounts for the largest share (</w:t>
      </w:r>
      <w:r w:rsidRPr="004C5840">
        <w:rPr>
          <w:rFonts w:ascii="Garamond" w:eastAsiaTheme="minorHAnsi" w:hAnsi="Garamond" w:cstheme="minorBidi"/>
          <w:sz w:val="22"/>
          <w:szCs w:val="22"/>
        </w:rPr>
        <w:t xml:space="preserve">41%) of those sales.  </w:t>
      </w:r>
      <w:r w:rsidR="00CF67C7" w:rsidRPr="004C5840">
        <w:rPr>
          <w:rFonts w:ascii="Garamond" w:eastAsiaTheme="minorHAnsi" w:hAnsi="Garamond" w:cstheme="minorBidi"/>
        </w:rPr>
        <w:t>F</w:t>
      </w:r>
      <w:r w:rsidRPr="004C5840">
        <w:rPr>
          <w:rFonts w:ascii="Garamond" w:eastAsiaTheme="minorHAnsi" w:hAnsi="Garamond" w:cstheme="minorBidi"/>
          <w:sz w:val="22"/>
          <w:szCs w:val="22"/>
        </w:rPr>
        <w:t xml:space="preserve">or Service Contracts, below that, Custodial still represents the largest percentage of those sales at 80%. </w:t>
      </w:r>
    </w:p>
    <w:bookmarkEnd w:id="1"/>
    <w:p w14:paraId="277FFF17" w14:textId="77777777" w:rsidR="00541211" w:rsidRDefault="00541211" w:rsidP="002364AD">
      <w:pPr>
        <w:spacing w:line="216" w:lineRule="auto"/>
        <w:jc w:val="both"/>
        <w:rPr>
          <w:rFonts w:ascii="Garamond" w:hAnsi="Garamond"/>
          <w:b/>
          <w:u w:val="single"/>
        </w:rPr>
      </w:pPr>
    </w:p>
    <w:p w14:paraId="4EF451B2" w14:textId="77777777" w:rsidR="004C5840" w:rsidRDefault="004C5840" w:rsidP="002364AD">
      <w:pPr>
        <w:spacing w:line="216" w:lineRule="auto"/>
        <w:jc w:val="both"/>
        <w:rPr>
          <w:rFonts w:ascii="Garamond" w:hAnsi="Garamond"/>
          <w:b/>
          <w:u w:val="single"/>
        </w:rPr>
      </w:pPr>
    </w:p>
    <w:p w14:paraId="4A42877C" w14:textId="77777777" w:rsidR="002364AD" w:rsidRDefault="002364AD" w:rsidP="002364AD">
      <w:pPr>
        <w:spacing w:line="216" w:lineRule="auto"/>
        <w:jc w:val="both"/>
        <w:rPr>
          <w:rFonts w:ascii="Garamond" w:hAnsi="Garamond"/>
          <w:b/>
          <w:u w:val="single"/>
        </w:rPr>
      </w:pPr>
      <w:r w:rsidRPr="00DC6FDC">
        <w:rPr>
          <w:rFonts w:ascii="Garamond" w:hAnsi="Garamond"/>
          <w:b/>
          <w:u w:val="single"/>
        </w:rPr>
        <w:t>Quarterly</w:t>
      </w:r>
      <w:r w:rsidRPr="00B11007">
        <w:rPr>
          <w:rFonts w:ascii="Garamond" w:hAnsi="Garamond"/>
          <w:b/>
          <w:u w:val="single"/>
        </w:rPr>
        <w:t xml:space="preserve"> Employ</w:t>
      </w:r>
      <w:r>
        <w:rPr>
          <w:rFonts w:ascii="Garamond" w:hAnsi="Garamond"/>
          <w:b/>
          <w:u w:val="single"/>
        </w:rPr>
        <w:t>ment</w:t>
      </w:r>
      <w:r w:rsidRPr="00B11007">
        <w:rPr>
          <w:rFonts w:ascii="Garamond" w:hAnsi="Garamond"/>
          <w:b/>
          <w:u w:val="single"/>
        </w:rPr>
        <w:t xml:space="preserve"> Reports</w:t>
      </w:r>
    </w:p>
    <w:p w14:paraId="4639AC27" w14:textId="4F43FEBC" w:rsidR="00CF67C7" w:rsidRPr="004C5840" w:rsidRDefault="002364AD" w:rsidP="00CF67C7">
      <w:pPr>
        <w:spacing w:line="216" w:lineRule="auto"/>
        <w:jc w:val="both"/>
        <w:rPr>
          <w:rFonts w:ascii="Garamond" w:hAnsi="Garamond"/>
        </w:rPr>
      </w:pPr>
      <w:r w:rsidRPr="004C5840">
        <w:rPr>
          <w:rFonts w:ascii="Garamond" w:hAnsi="Garamond"/>
          <w:sz w:val="22"/>
          <w:szCs w:val="22"/>
        </w:rPr>
        <w:t xml:space="preserve">Mr. Pursley </w:t>
      </w:r>
      <w:r w:rsidR="00CF67C7" w:rsidRPr="004C5840">
        <w:rPr>
          <w:rFonts w:ascii="Garamond" w:hAnsi="Garamond"/>
          <w:sz w:val="22"/>
          <w:szCs w:val="22"/>
        </w:rPr>
        <w:t xml:space="preserve">reported the following: </w:t>
      </w:r>
      <w:r w:rsidR="00CF67C7" w:rsidRPr="004C5840">
        <w:rPr>
          <w:rFonts w:ascii="Garamond" w:hAnsi="Garamond"/>
        </w:rPr>
        <w:t>Quarterly Employment Report shows the number of hours employees with disabilities worked through the end of Q1 FY26 as being 16,043, which is up from last fiscal year's hours of 12,084.  The number of Georgians with disabilities who were employed during FY26 is lower at 58 when compared to 132 for FY25. A</w:t>
      </w:r>
      <w:r w:rsidR="00CF67C7" w:rsidRPr="004C5840">
        <w:rPr>
          <w:rFonts w:ascii="Garamond" w:hAnsi="Garamond"/>
          <w:sz w:val="22"/>
          <w:szCs w:val="22"/>
        </w:rPr>
        <w:t>t the end of Q1 FY26, YTD CRP sales were $1,108,165.</w:t>
      </w:r>
    </w:p>
    <w:p w14:paraId="4273A642" w14:textId="66FA5CD0" w:rsidR="002364AD" w:rsidRDefault="00CF67C7" w:rsidP="002364AD">
      <w:pPr>
        <w:spacing w:line="216" w:lineRule="auto"/>
        <w:jc w:val="both"/>
        <w:rPr>
          <w:rFonts w:ascii="Garamond" w:hAnsi="Garamond"/>
          <w:sz w:val="22"/>
          <w:szCs w:val="22"/>
        </w:rPr>
      </w:pPr>
      <w:r>
        <w:rPr>
          <w:rFonts w:ascii="Garamond" w:hAnsi="Garamond"/>
          <w:sz w:val="22"/>
          <w:szCs w:val="22"/>
        </w:rPr>
        <w:t xml:space="preserve"> </w:t>
      </w:r>
    </w:p>
    <w:p w14:paraId="251CD539" w14:textId="77777777" w:rsidR="004C5840" w:rsidRPr="00CF67C7" w:rsidRDefault="004C5840" w:rsidP="002364AD">
      <w:pPr>
        <w:spacing w:line="216" w:lineRule="auto"/>
        <w:jc w:val="both"/>
        <w:rPr>
          <w:rFonts w:ascii="Garamond" w:eastAsiaTheme="minorHAnsi" w:hAnsi="Garamond" w:cstheme="minorBidi"/>
          <w:sz w:val="22"/>
          <w:szCs w:val="22"/>
        </w:rPr>
      </w:pPr>
    </w:p>
    <w:p w14:paraId="69BE0059" w14:textId="6B9C1F8E" w:rsidR="002364AD" w:rsidRDefault="002364AD" w:rsidP="002364AD">
      <w:pPr>
        <w:spacing w:line="216" w:lineRule="auto"/>
        <w:jc w:val="both"/>
        <w:rPr>
          <w:rFonts w:ascii="Garamond" w:hAnsi="Garamond"/>
          <w:b/>
          <w:u w:val="single"/>
        </w:rPr>
      </w:pPr>
      <w:r w:rsidRPr="007E427F">
        <w:rPr>
          <w:rFonts w:ascii="Garamond" w:hAnsi="Garamond"/>
          <w:b/>
          <w:u w:val="single"/>
        </w:rPr>
        <w:t>Internet (GEPS Website) Sales</w:t>
      </w:r>
    </w:p>
    <w:p w14:paraId="6FBC53DE" w14:textId="47ED862F" w:rsidR="002364AD" w:rsidRPr="00CF67C7" w:rsidRDefault="002364AD" w:rsidP="00CF67C7">
      <w:pPr>
        <w:spacing w:line="216" w:lineRule="auto"/>
        <w:jc w:val="both"/>
        <w:rPr>
          <w:rFonts w:ascii="Garamond" w:hAnsi="Garamond"/>
          <w:sz w:val="22"/>
          <w:szCs w:val="22"/>
        </w:rPr>
      </w:pPr>
      <w:r w:rsidRPr="004B5762">
        <w:rPr>
          <w:rFonts w:ascii="Garamond" w:hAnsi="Garamond"/>
          <w:sz w:val="22"/>
          <w:szCs w:val="22"/>
        </w:rPr>
        <w:t xml:space="preserve">Mr. Pursley </w:t>
      </w:r>
      <w:r w:rsidR="00CF67C7">
        <w:rPr>
          <w:rFonts w:ascii="Garamond" w:hAnsi="Garamond"/>
          <w:sz w:val="22"/>
          <w:szCs w:val="22"/>
        </w:rPr>
        <w:t xml:space="preserve">reported the following: </w:t>
      </w:r>
      <w:r w:rsidR="00CF67C7" w:rsidRPr="00CF67C7">
        <w:rPr>
          <w:rFonts w:ascii="Garamond" w:hAnsi="Garamond"/>
          <w:sz w:val="22"/>
          <w:szCs w:val="22"/>
        </w:rPr>
        <w:t>GEPS website sales for FY26 were slightly down at $12,588 when compared to $19,326 in FY25.</w:t>
      </w:r>
      <w:r w:rsidR="00CF67C7">
        <w:rPr>
          <w:rFonts w:ascii="Garamond" w:hAnsi="Garamond"/>
          <w:sz w:val="22"/>
          <w:szCs w:val="22"/>
        </w:rPr>
        <w:t xml:space="preserve"> M</w:t>
      </w:r>
      <w:r w:rsidR="00CF67C7" w:rsidRPr="00CF67C7">
        <w:rPr>
          <w:rFonts w:ascii="Garamond" w:hAnsi="Garamond"/>
          <w:sz w:val="22"/>
          <w:szCs w:val="22"/>
        </w:rPr>
        <w:t xml:space="preserve">ost of those sales from the GEPS website during that time were from Drug Testing Kits. </w:t>
      </w:r>
      <w:r w:rsidR="004829E2">
        <w:rPr>
          <w:rFonts w:ascii="Garamond" w:hAnsi="Garamond"/>
          <w:sz w:val="22"/>
          <w:szCs w:val="22"/>
        </w:rPr>
        <w:t>W</w:t>
      </w:r>
      <w:r w:rsidR="004829E2" w:rsidRPr="004829E2">
        <w:rPr>
          <w:rFonts w:ascii="Garamond" w:hAnsi="Garamond"/>
          <w:sz w:val="22"/>
          <w:szCs w:val="22"/>
        </w:rPr>
        <w:t>ebsite sales peaked in December, March, July, and October.</w:t>
      </w:r>
    </w:p>
    <w:p w14:paraId="092FE7D8" w14:textId="77777777" w:rsidR="002364AD" w:rsidRDefault="002364AD" w:rsidP="002364AD">
      <w:pPr>
        <w:spacing w:line="216" w:lineRule="auto"/>
        <w:jc w:val="both"/>
        <w:rPr>
          <w:rFonts w:ascii="Garamond" w:hAnsi="Garamond"/>
          <w:b/>
          <w:noProof/>
        </w:rPr>
      </w:pPr>
    </w:p>
    <w:p w14:paraId="7572AB3D" w14:textId="77777777" w:rsidR="004C5840" w:rsidRPr="007E427F" w:rsidRDefault="004C5840" w:rsidP="002364AD">
      <w:pPr>
        <w:spacing w:line="216" w:lineRule="auto"/>
        <w:jc w:val="both"/>
        <w:rPr>
          <w:rFonts w:ascii="Garamond" w:hAnsi="Garamond"/>
          <w:b/>
          <w:noProof/>
        </w:rPr>
      </w:pPr>
    </w:p>
    <w:p w14:paraId="0DDDFEF9" w14:textId="77777777" w:rsidR="002364AD" w:rsidRDefault="002364AD" w:rsidP="002364AD">
      <w:pPr>
        <w:spacing w:line="216" w:lineRule="auto"/>
        <w:jc w:val="both"/>
        <w:rPr>
          <w:rFonts w:ascii="Garamond" w:hAnsi="Garamond"/>
          <w:b/>
          <w:noProof/>
          <w:u w:val="single"/>
        </w:rPr>
      </w:pPr>
      <w:r w:rsidRPr="007E427F">
        <w:rPr>
          <w:rFonts w:ascii="Garamond" w:hAnsi="Garamond"/>
          <w:b/>
          <w:noProof/>
          <w:u w:val="single"/>
        </w:rPr>
        <w:t>Current Contract Status</w:t>
      </w:r>
    </w:p>
    <w:p w14:paraId="188B3E19" w14:textId="56918A65" w:rsidR="002364AD" w:rsidRPr="004829E2" w:rsidRDefault="002364AD" w:rsidP="004829E2">
      <w:pPr>
        <w:spacing w:line="216" w:lineRule="auto"/>
        <w:jc w:val="both"/>
        <w:rPr>
          <w:rFonts w:ascii="Garamond" w:hAnsi="Garamond"/>
          <w:sz w:val="22"/>
          <w:szCs w:val="22"/>
        </w:rPr>
      </w:pPr>
      <w:r w:rsidRPr="004B1ED5">
        <w:rPr>
          <w:rFonts w:ascii="Garamond" w:hAnsi="Garamond"/>
          <w:sz w:val="22"/>
          <w:szCs w:val="22"/>
        </w:rPr>
        <w:t xml:space="preserve">Mr. Pursley </w:t>
      </w:r>
      <w:r w:rsidR="004829E2">
        <w:rPr>
          <w:rFonts w:ascii="Garamond" w:hAnsi="Garamond"/>
          <w:sz w:val="22"/>
          <w:szCs w:val="22"/>
        </w:rPr>
        <w:t xml:space="preserve">reported the following: </w:t>
      </w:r>
      <w:r w:rsidR="004829E2" w:rsidRPr="004829E2">
        <w:rPr>
          <w:rFonts w:ascii="Garamond" w:hAnsi="Garamond"/>
          <w:sz w:val="22"/>
          <w:szCs w:val="22"/>
        </w:rPr>
        <w:t xml:space="preserve">GEPS's current contract status for FY26.  The first band </w:t>
      </w:r>
      <w:r w:rsidR="004829E2">
        <w:rPr>
          <w:rFonts w:ascii="Garamond" w:hAnsi="Garamond"/>
          <w:sz w:val="22"/>
          <w:szCs w:val="22"/>
        </w:rPr>
        <w:t xml:space="preserve">on the page </w:t>
      </w:r>
      <w:r w:rsidR="004829E2" w:rsidRPr="004829E2">
        <w:rPr>
          <w:rFonts w:ascii="Garamond" w:hAnsi="Garamond"/>
          <w:sz w:val="22"/>
          <w:szCs w:val="22"/>
        </w:rPr>
        <w:t>is the green band, which represents bids that are pending (9).</w:t>
      </w:r>
      <w:r w:rsidR="004829E2">
        <w:rPr>
          <w:rFonts w:ascii="Garamond" w:hAnsi="Garamond"/>
          <w:sz w:val="22"/>
          <w:szCs w:val="22"/>
        </w:rPr>
        <w:t xml:space="preserve"> </w:t>
      </w:r>
      <w:r w:rsidR="004829E2" w:rsidRPr="004829E2">
        <w:rPr>
          <w:rFonts w:ascii="Garamond" w:hAnsi="Garamond"/>
          <w:sz w:val="22"/>
          <w:szCs w:val="22"/>
        </w:rPr>
        <w:t>Below that and on the next page, the blue band represents existing contracts (20).</w:t>
      </w:r>
      <w:r w:rsidR="004829E2">
        <w:rPr>
          <w:rFonts w:ascii="Garamond" w:hAnsi="Garamond"/>
          <w:sz w:val="22"/>
          <w:szCs w:val="22"/>
        </w:rPr>
        <w:t xml:space="preserve"> </w:t>
      </w:r>
      <w:r w:rsidR="004829E2" w:rsidRPr="004829E2">
        <w:rPr>
          <w:rFonts w:ascii="Garamond" w:hAnsi="Garamond"/>
          <w:sz w:val="22"/>
          <w:szCs w:val="22"/>
        </w:rPr>
        <w:t xml:space="preserve">Below the existing </w:t>
      </w:r>
      <w:r w:rsidR="004829E2">
        <w:rPr>
          <w:rFonts w:ascii="Garamond" w:hAnsi="Garamond"/>
          <w:sz w:val="22"/>
          <w:szCs w:val="22"/>
        </w:rPr>
        <w:t>are</w:t>
      </w:r>
      <w:r w:rsidR="004829E2" w:rsidRPr="004829E2">
        <w:rPr>
          <w:rFonts w:ascii="Garamond" w:hAnsi="Garamond"/>
          <w:sz w:val="22"/>
          <w:szCs w:val="22"/>
        </w:rPr>
        <w:t xml:space="preserve"> the Lost contracts (4) in yellow.</w:t>
      </w:r>
      <w:r w:rsidR="004829E2">
        <w:rPr>
          <w:rFonts w:ascii="Garamond" w:hAnsi="Garamond"/>
          <w:sz w:val="22"/>
          <w:szCs w:val="22"/>
        </w:rPr>
        <w:t xml:space="preserve"> </w:t>
      </w:r>
      <w:r w:rsidR="004829E2" w:rsidRPr="004829E2">
        <w:rPr>
          <w:rFonts w:ascii="Garamond" w:hAnsi="Garamond"/>
          <w:sz w:val="22"/>
          <w:szCs w:val="22"/>
        </w:rPr>
        <w:t>Below that, and on the same page, in grey, are the expired contracts (2).</w:t>
      </w:r>
      <w:r w:rsidR="004829E2">
        <w:rPr>
          <w:rFonts w:ascii="Garamond" w:hAnsi="Garamond"/>
          <w:sz w:val="22"/>
          <w:szCs w:val="22"/>
        </w:rPr>
        <w:t xml:space="preserve"> B</w:t>
      </w:r>
      <w:r w:rsidR="004829E2" w:rsidRPr="004829E2">
        <w:rPr>
          <w:rFonts w:ascii="Garamond" w:hAnsi="Garamond"/>
          <w:sz w:val="22"/>
          <w:szCs w:val="22"/>
        </w:rPr>
        <w:t xml:space="preserve">elow that, the clear band represents the (9) bids that were sent out to the CRPs but not bid upon.  The reasons why are listed in the last column, and they are totaled at the bottom of the page in the dashboard section. Over to the left is the </w:t>
      </w:r>
      <w:r w:rsidR="004829E2" w:rsidRPr="004829E2">
        <w:rPr>
          <w:rFonts w:ascii="Garamond" w:hAnsi="Garamond"/>
          <w:sz w:val="22"/>
          <w:szCs w:val="22"/>
        </w:rPr>
        <w:lastRenderedPageBreak/>
        <w:t>average % lost.  In the middle, you have the totals.  Over to the right, you have the reasons why the potential bids were not submitted by categories, and the reasons (mostly cancelled).</w:t>
      </w:r>
    </w:p>
    <w:p w14:paraId="30D9FBEE" w14:textId="77777777" w:rsidR="002364AD" w:rsidRDefault="002364AD" w:rsidP="002364AD">
      <w:pPr>
        <w:spacing w:line="216" w:lineRule="auto"/>
        <w:jc w:val="both"/>
        <w:rPr>
          <w:rFonts w:ascii="Garamond" w:hAnsi="Garamond"/>
          <w:b/>
          <w:noProof/>
        </w:rPr>
      </w:pPr>
    </w:p>
    <w:p w14:paraId="047E51AB" w14:textId="77777777" w:rsidR="004829E2" w:rsidRDefault="004829E2" w:rsidP="002364AD">
      <w:pPr>
        <w:spacing w:line="216" w:lineRule="auto"/>
        <w:jc w:val="both"/>
        <w:rPr>
          <w:rFonts w:ascii="Garamond" w:hAnsi="Garamond"/>
          <w:b/>
          <w:noProof/>
        </w:rPr>
      </w:pPr>
    </w:p>
    <w:p w14:paraId="5E48B72D" w14:textId="77777777" w:rsidR="004829E2" w:rsidRPr="007E427F" w:rsidRDefault="004829E2" w:rsidP="002364AD">
      <w:pPr>
        <w:spacing w:line="216" w:lineRule="auto"/>
        <w:jc w:val="both"/>
        <w:rPr>
          <w:rFonts w:ascii="Garamond" w:hAnsi="Garamond"/>
          <w:b/>
          <w:noProof/>
        </w:rPr>
      </w:pPr>
    </w:p>
    <w:p w14:paraId="35A2B1CD" w14:textId="77777777" w:rsidR="002364AD" w:rsidRPr="00661DA7" w:rsidRDefault="002364AD" w:rsidP="002364AD">
      <w:pPr>
        <w:spacing w:line="216" w:lineRule="auto"/>
        <w:jc w:val="both"/>
        <w:rPr>
          <w:rFonts w:ascii="Garamond" w:hAnsi="Garamond"/>
          <w:b/>
          <w:noProof/>
          <w:sz w:val="22"/>
          <w:szCs w:val="22"/>
          <w:u w:val="single"/>
        </w:rPr>
      </w:pPr>
      <w:r w:rsidRPr="00661DA7">
        <w:rPr>
          <w:rFonts w:ascii="Garamond" w:hAnsi="Garamond"/>
          <w:b/>
          <w:noProof/>
          <w:sz w:val="22"/>
          <w:szCs w:val="22"/>
          <w:u w:val="single"/>
        </w:rPr>
        <w:t>State Use Operational Plan</w:t>
      </w:r>
    </w:p>
    <w:p w14:paraId="2E8D7D83" w14:textId="309F2CA3" w:rsidR="004829E2" w:rsidRPr="004829E2" w:rsidRDefault="002364AD" w:rsidP="004829E2">
      <w:pPr>
        <w:jc w:val="both"/>
        <w:rPr>
          <w:rFonts w:ascii="Garamond" w:hAnsi="Garamond"/>
          <w:sz w:val="22"/>
          <w:szCs w:val="22"/>
        </w:rPr>
      </w:pPr>
      <w:r w:rsidRPr="00661DA7">
        <w:rPr>
          <w:rFonts w:ascii="Garamond" w:hAnsi="Garamond"/>
          <w:sz w:val="22"/>
          <w:szCs w:val="22"/>
        </w:rPr>
        <w:t xml:space="preserve">Mr. </w:t>
      </w:r>
      <w:r w:rsidR="004829E2">
        <w:rPr>
          <w:rFonts w:ascii="Garamond" w:hAnsi="Garamond"/>
          <w:sz w:val="22"/>
          <w:szCs w:val="22"/>
        </w:rPr>
        <w:t>Pursley stated t</w:t>
      </w:r>
      <w:r w:rsidR="004829E2" w:rsidRPr="004829E2">
        <w:rPr>
          <w:rFonts w:ascii="Garamond" w:hAnsi="Garamond"/>
          <w:sz w:val="22"/>
          <w:szCs w:val="22"/>
        </w:rPr>
        <w:t>he following report was submitted, via email, to the Operational Plan Committee on 1/20/26.</w:t>
      </w:r>
      <w:r w:rsidR="004829E2">
        <w:rPr>
          <w:rFonts w:ascii="Garamond" w:hAnsi="Garamond"/>
          <w:sz w:val="22"/>
          <w:szCs w:val="22"/>
        </w:rPr>
        <w:t xml:space="preserve"> He</w:t>
      </w:r>
      <w:r w:rsidR="004829E2" w:rsidRPr="004829E2">
        <w:rPr>
          <w:rFonts w:ascii="Garamond" w:hAnsi="Garamond"/>
          <w:sz w:val="22"/>
          <w:szCs w:val="22"/>
        </w:rPr>
        <w:t xml:space="preserve"> note</w:t>
      </w:r>
      <w:r w:rsidR="004829E2">
        <w:rPr>
          <w:rFonts w:ascii="Garamond" w:hAnsi="Garamond"/>
          <w:sz w:val="22"/>
          <w:szCs w:val="22"/>
        </w:rPr>
        <w:t>d</w:t>
      </w:r>
      <w:r w:rsidR="004829E2" w:rsidRPr="004829E2">
        <w:rPr>
          <w:rFonts w:ascii="Garamond" w:hAnsi="Garamond"/>
          <w:sz w:val="22"/>
          <w:szCs w:val="22"/>
        </w:rPr>
        <w:t xml:space="preserve"> that everything </w:t>
      </w:r>
      <w:r w:rsidR="004829E2">
        <w:rPr>
          <w:rFonts w:ascii="Garamond" w:hAnsi="Garamond"/>
          <w:sz w:val="22"/>
          <w:szCs w:val="22"/>
        </w:rPr>
        <w:t>was</w:t>
      </w:r>
      <w:r w:rsidR="004829E2" w:rsidRPr="004829E2">
        <w:rPr>
          <w:rFonts w:ascii="Garamond" w:hAnsi="Garamond"/>
          <w:sz w:val="22"/>
          <w:szCs w:val="22"/>
        </w:rPr>
        <w:t xml:space="preserve"> standard, with most things ranging within expectations.</w:t>
      </w:r>
    </w:p>
    <w:p w14:paraId="5BEC25B6" w14:textId="40B6DA47" w:rsidR="004829E2" w:rsidRPr="004829E2" w:rsidRDefault="004829E2" w:rsidP="004829E2">
      <w:pPr>
        <w:jc w:val="both"/>
        <w:rPr>
          <w:rFonts w:ascii="Garamond" w:hAnsi="Garamond"/>
          <w:sz w:val="22"/>
          <w:szCs w:val="22"/>
        </w:rPr>
      </w:pPr>
      <w:r w:rsidRPr="004829E2">
        <w:rPr>
          <w:rFonts w:ascii="Garamond" w:hAnsi="Garamond"/>
          <w:sz w:val="22"/>
          <w:szCs w:val="22"/>
        </w:rPr>
        <w:t>FY26 Operational Plan (highlights):</w:t>
      </w:r>
      <w:r>
        <w:rPr>
          <w:rFonts w:ascii="Garamond" w:hAnsi="Garamond"/>
          <w:sz w:val="22"/>
          <w:szCs w:val="22"/>
        </w:rPr>
        <w:t xml:space="preserve">  </w:t>
      </w:r>
      <w:r w:rsidRPr="004829E2">
        <w:rPr>
          <w:rFonts w:ascii="Garamond" w:hAnsi="Garamond"/>
          <w:sz w:val="22"/>
          <w:szCs w:val="22"/>
        </w:rPr>
        <w:t>Tab B – 1.1.a. and 2.2.a. Updated the stats for the number of bids sent out, completed, and awarded.</w:t>
      </w:r>
      <w:r>
        <w:rPr>
          <w:rFonts w:ascii="Garamond" w:hAnsi="Garamond"/>
          <w:sz w:val="22"/>
          <w:szCs w:val="22"/>
        </w:rPr>
        <w:t xml:space="preserve"> </w:t>
      </w:r>
      <w:r w:rsidRPr="004829E2">
        <w:rPr>
          <w:rFonts w:ascii="Garamond" w:hAnsi="Garamond"/>
          <w:sz w:val="22"/>
          <w:szCs w:val="22"/>
        </w:rPr>
        <w:t>Tab D – 1.1.a. CRP to host March meeting (TBD).</w:t>
      </w:r>
      <w:r>
        <w:rPr>
          <w:rFonts w:ascii="Garamond" w:hAnsi="Garamond"/>
          <w:sz w:val="22"/>
          <w:szCs w:val="22"/>
        </w:rPr>
        <w:t xml:space="preserve"> </w:t>
      </w:r>
      <w:r w:rsidRPr="004829E2">
        <w:rPr>
          <w:rFonts w:ascii="Garamond" w:hAnsi="Garamond"/>
          <w:sz w:val="22"/>
          <w:szCs w:val="22"/>
        </w:rPr>
        <w:t>Tab D – 3.3.a and 3.3.b. Updated the Quarterly people employed and hours worked numbers.</w:t>
      </w:r>
    </w:p>
    <w:p w14:paraId="0D6F9322" w14:textId="77777777" w:rsidR="004829E2" w:rsidRPr="004829E2" w:rsidRDefault="004829E2" w:rsidP="004829E2">
      <w:pPr>
        <w:jc w:val="both"/>
        <w:rPr>
          <w:rFonts w:ascii="Garamond" w:hAnsi="Garamond"/>
          <w:sz w:val="22"/>
          <w:szCs w:val="22"/>
        </w:rPr>
      </w:pPr>
    </w:p>
    <w:p w14:paraId="0FF7C711" w14:textId="7BC9199E" w:rsidR="00313FC4" w:rsidRDefault="004829E2" w:rsidP="004829E2">
      <w:pPr>
        <w:jc w:val="both"/>
        <w:rPr>
          <w:rFonts w:ascii="Garamond" w:hAnsi="Garamond"/>
          <w:sz w:val="22"/>
          <w:szCs w:val="22"/>
        </w:rPr>
      </w:pPr>
      <w:r>
        <w:rPr>
          <w:rFonts w:ascii="Garamond" w:hAnsi="Garamond"/>
          <w:sz w:val="22"/>
          <w:szCs w:val="22"/>
        </w:rPr>
        <w:t>T</w:t>
      </w:r>
      <w:r w:rsidRPr="004829E2">
        <w:rPr>
          <w:rFonts w:ascii="Garamond" w:hAnsi="Garamond"/>
          <w:sz w:val="22"/>
          <w:szCs w:val="22"/>
        </w:rPr>
        <w:t>he Operational Plan Committee ha</w:t>
      </w:r>
      <w:r>
        <w:rPr>
          <w:rFonts w:ascii="Garamond" w:hAnsi="Garamond"/>
          <w:sz w:val="22"/>
          <w:szCs w:val="22"/>
        </w:rPr>
        <w:t>d</w:t>
      </w:r>
      <w:r w:rsidRPr="004829E2">
        <w:rPr>
          <w:rFonts w:ascii="Garamond" w:hAnsi="Garamond"/>
          <w:sz w:val="22"/>
          <w:szCs w:val="22"/>
        </w:rPr>
        <w:t xml:space="preserve"> no further comments to add to the report</w:t>
      </w:r>
      <w:r w:rsidR="00B82A7F">
        <w:rPr>
          <w:rFonts w:ascii="Garamond" w:hAnsi="Garamond"/>
          <w:sz w:val="22"/>
          <w:szCs w:val="22"/>
        </w:rPr>
        <w:t xml:space="preserve">, and the report </w:t>
      </w:r>
      <w:r>
        <w:rPr>
          <w:rFonts w:ascii="Garamond" w:hAnsi="Garamond"/>
          <w:sz w:val="22"/>
          <w:szCs w:val="22"/>
        </w:rPr>
        <w:t xml:space="preserve">was </w:t>
      </w:r>
      <w:r w:rsidRPr="004829E2">
        <w:rPr>
          <w:rFonts w:ascii="Garamond" w:hAnsi="Garamond"/>
          <w:sz w:val="22"/>
          <w:szCs w:val="22"/>
        </w:rPr>
        <w:t>submitted with the recommendation for approval by the Council.</w:t>
      </w:r>
    </w:p>
    <w:p w14:paraId="28C5952A" w14:textId="77777777" w:rsidR="004829E2" w:rsidRDefault="004829E2" w:rsidP="004829E2">
      <w:pPr>
        <w:jc w:val="both"/>
        <w:rPr>
          <w:rFonts w:ascii="Garamond" w:hAnsi="Garamond"/>
          <w:sz w:val="22"/>
          <w:szCs w:val="22"/>
        </w:rPr>
      </w:pPr>
    </w:p>
    <w:p w14:paraId="18247FFD" w14:textId="15922D38" w:rsidR="004829E2" w:rsidRDefault="004829E2" w:rsidP="004829E2">
      <w:pPr>
        <w:spacing w:line="216" w:lineRule="auto"/>
        <w:jc w:val="both"/>
        <w:rPr>
          <w:rFonts w:ascii="Garamond" w:hAnsi="Garamond"/>
          <w:noProof/>
          <w:sz w:val="22"/>
          <w:szCs w:val="22"/>
        </w:rPr>
      </w:pPr>
      <w:r>
        <w:rPr>
          <w:rFonts w:ascii="Garamond" w:hAnsi="Garamond"/>
          <w:noProof/>
          <w:sz w:val="22"/>
          <w:szCs w:val="22"/>
        </w:rPr>
        <w:t xml:space="preserve">Madam Chair called for a motion to </w:t>
      </w:r>
      <w:r w:rsidR="00B82A7F">
        <w:rPr>
          <w:rFonts w:ascii="Garamond" w:hAnsi="Garamond"/>
          <w:noProof/>
          <w:sz w:val="22"/>
          <w:szCs w:val="22"/>
        </w:rPr>
        <w:t>approve</w:t>
      </w:r>
      <w:r>
        <w:rPr>
          <w:rFonts w:ascii="Garamond" w:hAnsi="Garamond"/>
          <w:noProof/>
          <w:sz w:val="22"/>
          <w:szCs w:val="22"/>
        </w:rPr>
        <w:t xml:space="preserve"> t</w:t>
      </w:r>
      <w:r w:rsidRPr="00142338">
        <w:rPr>
          <w:rFonts w:ascii="Garamond" w:hAnsi="Garamond"/>
          <w:noProof/>
          <w:sz w:val="22"/>
          <w:szCs w:val="22"/>
        </w:rPr>
        <w:t xml:space="preserve">he </w:t>
      </w:r>
      <w:r>
        <w:rPr>
          <w:rFonts w:ascii="Garamond" w:hAnsi="Garamond"/>
          <w:noProof/>
          <w:sz w:val="22"/>
          <w:szCs w:val="22"/>
        </w:rPr>
        <w:t>CNA report.</w:t>
      </w:r>
    </w:p>
    <w:p w14:paraId="4B4EC0C3" w14:textId="00E7BDD8" w:rsidR="004829E2" w:rsidRDefault="004829E2" w:rsidP="004829E2">
      <w:pPr>
        <w:jc w:val="both"/>
        <w:rPr>
          <w:rFonts w:ascii="Garamond" w:hAnsi="Garamond"/>
          <w:sz w:val="22"/>
        </w:rPr>
      </w:pPr>
      <w:r>
        <w:rPr>
          <w:rFonts w:ascii="Garamond" w:hAnsi="Garamond"/>
          <w:noProof/>
          <w:sz w:val="22"/>
          <w:szCs w:val="22"/>
        </w:rPr>
        <w:t xml:space="preserve">A </w:t>
      </w:r>
      <w:r>
        <w:rPr>
          <w:rFonts w:ascii="Garamond" w:hAnsi="Garamond"/>
          <w:sz w:val="22"/>
        </w:rPr>
        <w:t xml:space="preserve">motion was made, seconded, and all Council members voted in favor </w:t>
      </w:r>
      <w:r w:rsidR="00B82A7F">
        <w:rPr>
          <w:rFonts w:ascii="Garamond" w:hAnsi="Garamond"/>
          <w:sz w:val="22"/>
        </w:rPr>
        <w:t>of accepting</w:t>
      </w:r>
      <w:r>
        <w:rPr>
          <w:rFonts w:ascii="Garamond" w:hAnsi="Garamond"/>
          <w:sz w:val="22"/>
        </w:rPr>
        <w:t xml:space="preserve"> the report.</w:t>
      </w:r>
    </w:p>
    <w:p w14:paraId="50423CD4" w14:textId="77777777" w:rsidR="004829E2" w:rsidRPr="004829E2" w:rsidRDefault="004829E2" w:rsidP="004829E2">
      <w:pPr>
        <w:jc w:val="both"/>
        <w:rPr>
          <w:rFonts w:ascii="Garamond" w:hAnsi="Garamond"/>
          <w:sz w:val="22"/>
          <w:szCs w:val="22"/>
        </w:rPr>
      </w:pPr>
    </w:p>
    <w:p w14:paraId="219A3033" w14:textId="77777777" w:rsidR="00313FC4" w:rsidRDefault="00313FC4" w:rsidP="00187F3D">
      <w:pPr>
        <w:autoSpaceDE w:val="0"/>
        <w:autoSpaceDN w:val="0"/>
        <w:adjustRightInd w:val="0"/>
        <w:rPr>
          <w:rFonts w:ascii="Garamond" w:hAnsi="Garamond"/>
          <w:b/>
          <w:u w:val="single"/>
        </w:rPr>
      </w:pPr>
    </w:p>
    <w:p w14:paraId="032C29DE" w14:textId="2F9C7DFD" w:rsidR="007771A0" w:rsidRDefault="002364AD" w:rsidP="00187F3D">
      <w:pPr>
        <w:autoSpaceDE w:val="0"/>
        <w:autoSpaceDN w:val="0"/>
        <w:adjustRightInd w:val="0"/>
        <w:rPr>
          <w:rFonts w:ascii="Garamond" w:hAnsi="Garamond"/>
          <w:b/>
          <w:u w:val="single"/>
        </w:rPr>
      </w:pPr>
      <w:r w:rsidRPr="007E427F">
        <w:rPr>
          <w:b/>
          <w:noProof/>
        </w:rPr>
        <mc:AlternateContent>
          <mc:Choice Requires="wps">
            <w:drawing>
              <wp:anchor distT="0" distB="0" distL="114300" distR="114300" simplePos="0" relativeHeight="251657216" behindDoc="0" locked="0" layoutInCell="1" allowOverlap="1" wp14:anchorId="204578DE" wp14:editId="4D6950FC">
                <wp:simplePos x="0" y="0"/>
                <wp:positionH relativeFrom="column">
                  <wp:posOffset>-1562100</wp:posOffset>
                </wp:positionH>
                <wp:positionV relativeFrom="paragraph">
                  <wp:posOffset>178435</wp:posOffset>
                </wp:positionV>
                <wp:extent cx="1295400" cy="365125"/>
                <wp:effectExtent l="0" t="0" r="19050" b="15875"/>
                <wp:wrapSquare wrapText="bothSides"/>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95400" cy="365125"/>
                        </a:xfrm>
                        <a:prstGeom prst="rect">
                          <a:avLst/>
                        </a:prstGeom>
                        <a:solidFill>
                          <a:srgbClr val="FFFFFF"/>
                        </a:solidFill>
                        <a:ln w="9525">
                          <a:solidFill>
                            <a:srgbClr val="000000"/>
                          </a:solidFill>
                          <a:miter lim="800000"/>
                          <a:headEnd/>
                          <a:tailEnd/>
                        </a:ln>
                      </wps:spPr>
                      <wps:txbx>
                        <w:txbxContent>
                          <w:p w14:paraId="3C1C1751" w14:textId="77777777" w:rsidR="00B10EE5" w:rsidRPr="00C059A2" w:rsidRDefault="00B10EE5" w:rsidP="002D13EE">
                            <w:pPr>
                              <w:spacing w:line="216" w:lineRule="auto"/>
                              <w:jc w:val="center"/>
                              <w:rPr>
                                <w:rFonts w:ascii="Garamond" w:hAnsi="Garamond"/>
                                <w:b/>
                                <w:sz w:val="22"/>
                              </w:rPr>
                            </w:pPr>
                            <w:r w:rsidRPr="00C059A2">
                              <w:rPr>
                                <w:rFonts w:ascii="Garamond" w:hAnsi="Garamond"/>
                                <w:b/>
                                <w:sz w:val="22"/>
                              </w:rPr>
                              <w:t>Committee</w:t>
                            </w:r>
                          </w:p>
                          <w:p w14:paraId="1CB75798" w14:textId="77777777" w:rsidR="00B10EE5" w:rsidRPr="00C059A2" w:rsidRDefault="00B10EE5" w:rsidP="002D13EE">
                            <w:pPr>
                              <w:spacing w:line="216" w:lineRule="auto"/>
                              <w:jc w:val="center"/>
                              <w:rPr>
                                <w:rFonts w:ascii="Garamond" w:hAnsi="Garamond"/>
                                <w:b/>
                                <w:sz w:val="22"/>
                              </w:rPr>
                            </w:pPr>
                            <w:r>
                              <w:rPr>
                                <w:rFonts w:ascii="Garamond" w:hAnsi="Garamond"/>
                                <w:b/>
                                <w:sz w:val="22"/>
                              </w:rPr>
                              <w:t>Repor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578DE" id="Text Box 6" o:spid="_x0000_s1029" type="#_x0000_t202" style="position:absolute;margin-left:-123pt;margin-top:14.05pt;width:102pt;height:28.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">
                <v:path arrowok="t"/>
                <v:textbox>
                  <w:txbxContent>
                    <w:p w14:paraId="3C1C1751" w14:textId="77777777" w:rsidR="00B10EE5" w:rsidRPr="00C059A2" w:rsidRDefault="00B10EE5" w:rsidP="002D13EE">
                      <w:pPr>
                        <w:spacing w:line="216" w:lineRule="auto"/>
                        <w:jc w:val="center"/>
                        <w:rPr>
                          <w:rFonts w:ascii="Garamond" w:hAnsi="Garamond"/>
                          <w:b/>
                          <w:sz w:val="22"/>
                        </w:rPr>
                      </w:pPr>
                      <w:r w:rsidRPr="00C059A2">
                        <w:rPr>
                          <w:rFonts w:ascii="Garamond" w:hAnsi="Garamond"/>
                          <w:b/>
                          <w:sz w:val="22"/>
                        </w:rPr>
                        <w:t>Committee</w:t>
                      </w:r>
                    </w:p>
                    <w:p w14:paraId="1CB75798" w14:textId="77777777" w:rsidR="00B10EE5" w:rsidRPr="00C059A2" w:rsidRDefault="00B10EE5" w:rsidP="002D13EE">
                      <w:pPr>
                        <w:spacing w:line="216" w:lineRule="auto"/>
                        <w:jc w:val="center"/>
                        <w:rPr>
                          <w:rFonts w:ascii="Garamond" w:hAnsi="Garamond"/>
                          <w:b/>
                          <w:sz w:val="22"/>
                        </w:rPr>
                      </w:pPr>
                      <w:r>
                        <w:rPr>
                          <w:rFonts w:ascii="Garamond" w:hAnsi="Garamond"/>
                          <w:b/>
                          <w:sz w:val="22"/>
                        </w:rPr>
                        <w:t>Reports</w:t>
                      </w:r>
                    </w:p>
                  </w:txbxContent>
                </v:textbox>
                <w10:wrap type="square"/>
              </v:shape>
            </w:pict>
          </mc:Fallback>
        </mc:AlternateContent>
      </w:r>
    </w:p>
    <w:p w14:paraId="54736533" w14:textId="0E32C93A" w:rsidR="002364AD" w:rsidRDefault="00E0501D" w:rsidP="00234E12">
      <w:pPr>
        <w:autoSpaceDE w:val="0"/>
        <w:autoSpaceDN w:val="0"/>
        <w:adjustRightInd w:val="0"/>
        <w:jc w:val="both"/>
        <w:rPr>
          <w:rFonts w:ascii="Calibri-Bold" w:hAnsi="Calibri-Bold" w:cs="Calibri-Bold"/>
        </w:rPr>
      </w:pPr>
      <w:r w:rsidRPr="00187F3D">
        <w:rPr>
          <w:rFonts w:ascii="Garamond" w:hAnsi="Garamond"/>
          <w:b/>
          <w:u w:val="single"/>
        </w:rPr>
        <w:t>Finance Committee</w:t>
      </w:r>
      <w:r w:rsidR="000D0920">
        <w:rPr>
          <w:rFonts w:ascii="Garamond" w:hAnsi="Garamond"/>
          <w:b/>
          <w:u w:val="single"/>
        </w:rPr>
        <w:t xml:space="preserve"> Report</w:t>
      </w:r>
      <w:r w:rsidR="0085422C">
        <w:rPr>
          <w:rFonts w:ascii="Garamond" w:hAnsi="Garamond"/>
          <w:b/>
          <w:u w:val="single"/>
        </w:rPr>
        <w:t xml:space="preserve"> - Kerri Hammond</w:t>
      </w:r>
      <w:r w:rsidR="00FB3616">
        <w:rPr>
          <w:rFonts w:ascii="Garamond" w:hAnsi="Garamond"/>
          <w:b/>
          <w:u w:val="single"/>
        </w:rPr>
        <w:t>, Chair</w:t>
      </w:r>
      <w:r w:rsidRPr="00187F3D">
        <w:rPr>
          <w:rFonts w:ascii="Garamond" w:hAnsi="Garamond"/>
          <w:u w:val="single"/>
        </w:rPr>
        <w:t xml:space="preserve"> </w:t>
      </w:r>
      <w:r w:rsidR="002364AD" w:rsidRPr="00BA6FBF">
        <w:rPr>
          <w:rFonts w:ascii="Calibri-Bold" w:hAnsi="Calibri-Bold" w:cs="Calibri-Bold"/>
        </w:rPr>
        <w:t xml:space="preserve"> </w:t>
      </w:r>
    </w:p>
    <w:p w14:paraId="5C72DDE7" w14:textId="4014F148" w:rsidR="00D14F5F" w:rsidRPr="00D14F5F" w:rsidRDefault="004B2BE1" w:rsidP="00D14F5F">
      <w:pPr>
        <w:rPr>
          <w:rFonts w:ascii="Garamond" w:eastAsiaTheme="minorHAnsi" w:hAnsi="Garamond" w:cs="Calibri"/>
          <w:sz w:val="22"/>
          <w:szCs w:val="22"/>
        </w:rPr>
      </w:pPr>
      <w:r>
        <w:rPr>
          <w:rFonts w:ascii="Garamond" w:eastAsiaTheme="minorHAnsi" w:hAnsi="Garamond" w:cs="Calibri"/>
          <w:sz w:val="22"/>
          <w:szCs w:val="22"/>
        </w:rPr>
        <w:t>Mr. Pursley noted</w:t>
      </w:r>
      <w:r w:rsidR="00234E12">
        <w:rPr>
          <w:rFonts w:ascii="Garamond" w:eastAsiaTheme="minorHAnsi" w:hAnsi="Garamond" w:cs="Calibri"/>
          <w:sz w:val="22"/>
          <w:szCs w:val="22"/>
        </w:rPr>
        <w:t xml:space="preserve"> </w:t>
      </w:r>
      <w:r w:rsidR="00D14F5F" w:rsidRPr="00D14F5F">
        <w:rPr>
          <w:rFonts w:ascii="Garamond" w:eastAsiaTheme="minorHAnsi" w:hAnsi="Garamond" w:cs="Calibri"/>
          <w:sz w:val="22"/>
          <w:szCs w:val="22"/>
        </w:rPr>
        <w:t xml:space="preserve">that the format </w:t>
      </w:r>
      <w:r w:rsidR="00234E12">
        <w:rPr>
          <w:rFonts w:ascii="Garamond" w:eastAsiaTheme="minorHAnsi" w:hAnsi="Garamond" w:cs="Calibri"/>
          <w:sz w:val="22"/>
          <w:szCs w:val="22"/>
        </w:rPr>
        <w:t xml:space="preserve">for these reports </w:t>
      </w:r>
      <w:r w:rsidR="00D14F5F" w:rsidRPr="00D14F5F">
        <w:rPr>
          <w:rFonts w:ascii="Garamond" w:eastAsiaTheme="minorHAnsi" w:hAnsi="Garamond" w:cs="Calibri"/>
          <w:sz w:val="22"/>
          <w:szCs w:val="22"/>
        </w:rPr>
        <w:t>ha</w:t>
      </w:r>
      <w:r w:rsidR="00234E12">
        <w:rPr>
          <w:rFonts w:ascii="Garamond" w:eastAsiaTheme="minorHAnsi" w:hAnsi="Garamond" w:cs="Calibri"/>
          <w:sz w:val="22"/>
          <w:szCs w:val="22"/>
        </w:rPr>
        <w:t>d</w:t>
      </w:r>
      <w:r w:rsidR="00D14F5F" w:rsidRPr="00D14F5F">
        <w:rPr>
          <w:rFonts w:ascii="Garamond" w:eastAsiaTheme="minorHAnsi" w:hAnsi="Garamond" w:cs="Calibri"/>
          <w:sz w:val="22"/>
          <w:szCs w:val="22"/>
        </w:rPr>
        <w:t xml:space="preserve"> changed</w:t>
      </w:r>
      <w:r>
        <w:rPr>
          <w:rFonts w:ascii="Garamond" w:eastAsiaTheme="minorHAnsi" w:hAnsi="Garamond" w:cs="Calibri"/>
          <w:sz w:val="22"/>
          <w:szCs w:val="22"/>
        </w:rPr>
        <w:t xml:space="preserve"> slightly and that a</w:t>
      </w:r>
      <w:r w:rsidR="00D14F5F" w:rsidRPr="00D14F5F">
        <w:rPr>
          <w:rFonts w:ascii="Garamond" w:eastAsiaTheme="minorHAnsi" w:hAnsi="Garamond" w:cs="Calibri"/>
          <w:sz w:val="22"/>
          <w:szCs w:val="22"/>
        </w:rPr>
        <w:t>ll Financial Committee reports were submitted for review to the Finance Committee on January 16, 2026</w:t>
      </w:r>
      <w:r w:rsidR="00A918C4">
        <w:rPr>
          <w:rFonts w:ascii="Garamond" w:eastAsiaTheme="minorHAnsi" w:hAnsi="Garamond" w:cs="Calibri"/>
          <w:sz w:val="22"/>
          <w:szCs w:val="22"/>
        </w:rPr>
        <w:t>.</w:t>
      </w:r>
    </w:p>
    <w:p w14:paraId="75A32E05" w14:textId="35714606" w:rsidR="00D14F5F" w:rsidRPr="00D14F5F" w:rsidRDefault="00D14F5F" w:rsidP="00D14F5F">
      <w:pPr>
        <w:rPr>
          <w:rFonts w:ascii="Garamond" w:eastAsiaTheme="minorHAnsi" w:hAnsi="Garamond" w:cs="Calibri"/>
          <w:sz w:val="22"/>
          <w:szCs w:val="22"/>
        </w:rPr>
      </w:pPr>
      <w:r w:rsidRPr="00D14F5F">
        <w:rPr>
          <w:rFonts w:ascii="Garamond" w:eastAsiaTheme="minorHAnsi" w:hAnsi="Garamond" w:cs="Calibri"/>
          <w:sz w:val="22"/>
          <w:szCs w:val="22"/>
        </w:rPr>
        <w:t>Executive Summary – 6 Months into the new fiscal year, and the loss of COVID testing kits still presents numbers lower</w:t>
      </w:r>
      <w:r w:rsidR="00A918C4">
        <w:rPr>
          <w:rFonts w:ascii="Garamond" w:eastAsiaTheme="minorHAnsi" w:hAnsi="Garamond" w:cs="Calibri"/>
          <w:sz w:val="22"/>
          <w:szCs w:val="22"/>
        </w:rPr>
        <w:t xml:space="preserve"> </w:t>
      </w:r>
      <w:r w:rsidRPr="00D14F5F">
        <w:rPr>
          <w:rFonts w:ascii="Garamond" w:eastAsiaTheme="minorHAnsi" w:hAnsi="Garamond" w:cs="Calibri"/>
          <w:sz w:val="22"/>
          <w:szCs w:val="22"/>
        </w:rPr>
        <w:t>by comparison with the previous year. December YTD Product sales figures are down from last year and well below</w:t>
      </w:r>
      <w:r w:rsidR="00D8302A">
        <w:rPr>
          <w:rFonts w:ascii="Garamond" w:eastAsiaTheme="minorHAnsi" w:hAnsi="Garamond" w:cs="Calibri"/>
          <w:sz w:val="22"/>
          <w:szCs w:val="22"/>
        </w:rPr>
        <w:t xml:space="preserve"> </w:t>
      </w:r>
      <w:r w:rsidRPr="00D14F5F">
        <w:rPr>
          <w:rFonts w:ascii="Garamond" w:eastAsiaTheme="minorHAnsi" w:hAnsi="Garamond" w:cs="Calibri"/>
          <w:sz w:val="22"/>
          <w:szCs w:val="22"/>
        </w:rPr>
        <w:t>budget projections. Service Sales are also down and under budget. On a positive note, the bottom line is still showing a</w:t>
      </w:r>
      <w:r w:rsidR="00D8302A">
        <w:rPr>
          <w:rFonts w:ascii="Garamond" w:eastAsiaTheme="minorHAnsi" w:hAnsi="Garamond" w:cs="Calibri"/>
          <w:sz w:val="22"/>
          <w:szCs w:val="22"/>
        </w:rPr>
        <w:t xml:space="preserve"> </w:t>
      </w:r>
      <w:r w:rsidRPr="00D14F5F">
        <w:rPr>
          <w:rFonts w:ascii="Garamond" w:eastAsiaTheme="minorHAnsi" w:hAnsi="Garamond" w:cs="Calibri"/>
          <w:sz w:val="22"/>
          <w:szCs w:val="22"/>
        </w:rPr>
        <w:t>YTD Net gain of $6,710 at the end of December.</w:t>
      </w:r>
      <w:r w:rsidR="00D8302A">
        <w:rPr>
          <w:rFonts w:ascii="Garamond" w:eastAsiaTheme="minorHAnsi" w:hAnsi="Garamond" w:cs="Calibri"/>
          <w:sz w:val="22"/>
          <w:szCs w:val="22"/>
        </w:rPr>
        <w:t xml:space="preserve"> </w:t>
      </w:r>
      <w:r w:rsidRPr="00D14F5F">
        <w:rPr>
          <w:rFonts w:ascii="Garamond" w:eastAsiaTheme="minorHAnsi" w:hAnsi="Garamond" w:cs="Calibri"/>
          <w:sz w:val="22"/>
          <w:szCs w:val="22"/>
        </w:rPr>
        <w:t>Financial Report December</w:t>
      </w:r>
      <w:r w:rsidR="00D8302A">
        <w:rPr>
          <w:rFonts w:ascii="Garamond" w:eastAsiaTheme="minorHAnsi" w:hAnsi="Garamond" w:cs="Calibri"/>
          <w:sz w:val="22"/>
          <w:szCs w:val="22"/>
        </w:rPr>
        <w:t xml:space="preserve">: </w:t>
      </w:r>
      <w:r w:rsidRPr="00D14F5F">
        <w:rPr>
          <w:rFonts w:ascii="Garamond" w:eastAsiaTheme="minorHAnsi" w:hAnsi="Garamond" w:cs="Calibri"/>
          <w:sz w:val="22"/>
          <w:szCs w:val="22"/>
        </w:rPr>
        <w:t>GEPS ended December with an EOM Net Revenue loss of -$3,560.</w:t>
      </w:r>
      <w:r w:rsidR="00002CE8">
        <w:rPr>
          <w:rFonts w:ascii="Garamond" w:eastAsiaTheme="minorHAnsi" w:hAnsi="Garamond" w:cs="Calibri"/>
          <w:sz w:val="22"/>
          <w:szCs w:val="22"/>
        </w:rPr>
        <w:t xml:space="preserve"> </w:t>
      </w:r>
      <w:r w:rsidRPr="00D14F5F">
        <w:rPr>
          <w:rFonts w:ascii="Garamond" w:eastAsiaTheme="minorHAnsi" w:hAnsi="Garamond" w:cs="Calibri"/>
          <w:sz w:val="22"/>
          <w:szCs w:val="22"/>
        </w:rPr>
        <w:t>YTD Product Sales are down -59% from the Previous Year and -46% under Budget.</w:t>
      </w:r>
      <w:r w:rsidR="00002CE8">
        <w:rPr>
          <w:rFonts w:ascii="Garamond" w:eastAsiaTheme="minorHAnsi" w:hAnsi="Garamond" w:cs="Calibri"/>
          <w:sz w:val="22"/>
          <w:szCs w:val="22"/>
        </w:rPr>
        <w:t xml:space="preserve"> </w:t>
      </w:r>
      <w:r w:rsidRPr="00D14F5F">
        <w:rPr>
          <w:rFonts w:ascii="Garamond" w:eastAsiaTheme="minorHAnsi" w:hAnsi="Garamond" w:cs="Calibri"/>
          <w:sz w:val="22"/>
          <w:szCs w:val="22"/>
        </w:rPr>
        <w:t>YTD Service Sales are down -13% from the Previous Year and -29% under Budget.</w:t>
      </w:r>
      <w:r w:rsidR="00002CE8">
        <w:rPr>
          <w:rFonts w:ascii="Garamond" w:eastAsiaTheme="minorHAnsi" w:hAnsi="Garamond" w:cs="Calibri"/>
          <w:sz w:val="22"/>
          <w:szCs w:val="22"/>
        </w:rPr>
        <w:t xml:space="preserve"> </w:t>
      </w:r>
      <w:r w:rsidRPr="00D14F5F">
        <w:rPr>
          <w:rFonts w:ascii="Garamond" w:eastAsiaTheme="minorHAnsi" w:hAnsi="Garamond" w:cs="Calibri"/>
          <w:sz w:val="22"/>
          <w:szCs w:val="22"/>
        </w:rPr>
        <w:t>YTD Net Revenue is down -42% from the Previous Year and -41% under Budget</w:t>
      </w:r>
      <w:r w:rsidR="00002CE8">
        <w:rPr>
          <w:rFonts w:ascii="Garamond" w:eastAsiaTheme="minorHAnsi" w:hAnsi="Garamond" w:cs="Calibri"/>
          <w:sz w:val="22"/>
          <w:szCs w:val="22"/>
        </w:rPr>
        <w:t xml:space="preserve">. </w:t>
      </w:r>
      <w:r w:rsidRPr="00D14F5F">
        <w:rPr>
          <w:rFonts w:ascii="Garamond" w:eastAsiaTheme="minorHAnsi" w:hAnsi="Garamond" w:cs="Calibri"/>
          <w:sz w:val="22"/>
          <w:szCs w:val="22"/>
        </w:rPr>
        <w:t>YTD, Total Expenses are down -2% from the Previous Year and are -2% under Budget.</w:t>
      </w:r>
      <w:r w:rsidR="00002CE8">
        <w:rPr>
          <w:rFonts w:ascii="Garamond" w:eastAsiaTheme="minorHAnsi" w:hAnsi="Garamond" w:cs="Calibri"/>
          <w:sz w:val="22"/>
          <w:szCs w:val="22"/>
        </w:rPr>
        <w:t xml:space="preserve"> </w:t>
      </w:r>
      <w:r w:rsidRPr="00D14F5F">
        <w:rPr>
          <w:rFonts w:ascii="Garamond" w:eastAsiaTheme="minorHAnsi" w:hAnsi="Garamond" w:cs="Calibri"/>
          <w:sz w:val="22"/>
          <w:szCs w:val="22"/>
        </w:rPr>
        <w:t>All this results in the above-mentioned December YTD Net gain of $6,710 YTD.</w:t>
      </w:r>
      <w:r w:rsidR="00002CE8">
        <w:rPr>
          <w:rFonts w:ascii="Garamond" w:eastAsiaTheme="minorHAnsi" w:hAnsi="Garamond" w:cs="Calibri"/>
          <w:sz w:val="22"/>
          <w:szCs w:val="22"/>
        </w:rPr>
        <w:t xml:space="preserve"> </w:t>
      </w:r>
      <w:r w:rsidRPr="00D14F5F">
        <w:rPr>
          <w:rFonts w:ascii="Garamond" w:eastAsiaTheme="minorHAnsi" w:hAnsi="Garamond" w:cs="Calibri"/>
          <w:sz w:val="22"/>
          <w:szCs w:val="22"/>
        </w:rPr>
        <w:t>The Balance Sheet shows the total Net Assets at $657,772 as of the end of December.</w:t>
      </w:r>
      <w:r w:rsidR="00002CE8">
        <w:rPr>
          <w:rFonts w:ascii="Garamond" w:eastAsiaTheme="minorHAnsi" w:hAnsi="Garamond" w:cs="Calibri"/>
          <w:sz w:val="22"/>
          <w:szCs w:val="22"/>
        </w:rPr>
        <w:t xml:space="preserve"> </w:t>
      </w:r>
      <w:r w:rsidRPr="00D14F5F">
        <w:rPr>
          <w:rFonts w:ascii="Garamond" w:eastAsiaTheme="minorHAnsi" w:hAnsi="Garamond" w:cs="Calibri"/>
          <w:sz w:val="22"/>
          <w:szCs w:val="22"/>
        </w:rPr>
        <w:t>The report on payments to the CRPs shows that at the end of the month, GEPS paid the CRPs a YTD total</w:t>
      </w:r>
      <w:r w:rsidR="00002CE8">
        <w:rPr>
          <w:rFonts w:ascii="Garamond" w:eastAsiaTheme="minorHAnsi" w:hAnsi="Garamond" w:cs="Calibri"/>
          <w:sz w:val="22"/>
          <w:szCs w:val="22"/>
        </w:rPr>
        <w:t xml:space="preserve"> </w:t>
      </w:r>
      <w:r w:rsidRPr="00D14F5F">
        <w:rPr>
          <w:rFonts w:ascii="Garamond" w:eastAsiaTheme="minorHAnsi" w:hAnsi="Garamond" w:cs="Calibri"/>
          <w:sz w:val="22"/>
          <w:szCs w:val="22"/>
        </w:rPr>
        <w:t>of $2,377,133, and 100% of these payments were made in 7 days or less.</w:t>
      </w:r>
    </w:p>
    <w:p w14:paraId="3B9713C6" w14:textId="064E9A40" w:rsidR="00D14F5F" w:rsidRPr="00D14F5F" w:rsidRDefault="00D14F5F" w:rsidP="00D14F5F">
      <w:pPr>
        <w:rPr>
          <w:rFonts w:ascii="Garamond" w:eastAsiaTheme="minorHAnsi" w:hAnsi="Garamond" w:cs="Calibri"/>
          <w:sz w:val="22"/>
          <w:szCs w:val="22"/>
        </w:rPr>
      </w:pPr>
      <w:r w:rsidRPr="00D14F5F">
        <w:rPr>
          <w:rFonts w:ascii="Garamond" w:eastAsiaTheme="minorHAnsi" w:hAnsi="Garamond" w:cs="Calibri"/>
          <w:sz w:val="22"/>
          <w:szCs w:val="22"/>
        </w:rPr>
        <w:t>No further comments were given to be added to the report, so it is submitted with a recommendation for</w:t>
      </w:r>
      <w:r w:rsidR="00275E2F">
        <w:rPr>
          <w:rFonts w:ascii="Garamond" w:eastAsiaTheme="minorHAnsi" w:hAnsi="Garamond" w:cs="Calibri"/>
          <w:sz w:val="22"/>
          <w:szCs w:val="22"/>
        </w:rPr>
        <w:t xml:space="preserve"> </w:t>
      </w:r>
      <w:r w:rsidRPr="00D14F5F">
        <w:rPr>
          <w:rFonts w:ascii="Garamond" w:eastAsiaTheme="minorHAnsi" w:hAnsi="Garamond" w:cs="Calibri"/>
          <w:sz w:val="22"/>
          <w:szCs w:val="22"/>
        </w:rPr>
        <w:t>approval by the Council.</w:t>
      </w:r>
    </w:p>
    <w:p w14:paraId="5C77DAC2" w14:textId="77777777" w:rsidR="00275E2F" w:rsidRDefault="00275E2F" w:rsidP="00275E2F">
      <w:pPr>
        <w:spacing w:line="216" w:lineRule="auto"/>
        <w:jc w:val="both"/>
        <w:rPr>
          <w:rFonts w:ascii="Garamond" w:hAnsi="Garamond" w:cs="CIDFont+F2"/>
          <w:sz w:val="22"/>
          <w:szCs w:val="22"/>
        </w:rPr>
      </w:pPr>
      <w:r>
        <w:rPr>
          <w:rFonts w:ascii="Garamond" w:hAnsi="Garamond" w:cs="CIDFont+F2"/>
          <w:sz w:val="22"/>
          <w:szCs w:val="22"/>
        </w:rPr>
        <w:t xml:space="preserve"> </w:t>
      </w:r>
    </w:p>
    <w:p w14:paraId="6C9D4A21" w14:textId="44FFFCA2" w:rsidR="00275E2F" w:rsidRPr="007E0077" w:rsidRDefault="00275E2F" w:rsidP="007E0077">
      <w:pPr>
        <w:spacing w:line="216" w:lineRule="auto"/>
        <w:jc w:val="both"/>
        <w:rPr>
          <w:rFonts w:ascii="Garamond" w:hAnsi="Garamond"/>
          <w:noProof/>
          <w:sz w:val="22"/>
          <w:szCs w:val="22"/>
        </w:rPr>
      </w:pPr>
      <w:r>
        <w:rPr>
          <w:rFonts w:ascii="Garamond" w:hAnsi="Garamond"/>
          <w:noProof/>
          <w:sz w:val="22"/>
          <w:szCs w:val="22"/>
        </w:rPr>
        <w:t>Madam Chair called for a motion to approve t</w:t>
      </w:r>
      <w:r w:rsidRPr="00142338">
        <w:rPr>
          <w:rFonts w:ascii="Garamond" w:hAnsi="Garamond"/>
          <w:noProof/>
          <w:sz w:val="22"/>
          <w:szCs w:val="22"/>
        </w:rPr>
        <w:t xml:space="preserve">he </w:t>
      </w:r>
      <w:r>
        <w:rPr>
          <w:rFonts w:ascii="Garamond" w:hAnsi="Garamond"/>
          <w:noProof/>
          <w:sz w:val="22"/>
          <w:szCs w:val="22"/>
        </w:rPr>
        <w:t>Finance Committee</w:t>
      </w:r>
      <w:r>
        <w:rPr>
          <w:rFonts w:ascii="Garamond" w:hAnsi="Garamond"/>
          <w:noProof/>
          <w:sz w:val="22"/>
          <w:szCs w:val="22"/>
        </w:rPr>
        <w:t xml:space="preserve"> report.</w:t>
      </w:r>
      <w:r w:rsidR="007E0077">
        <w:rPr>
          <w:rFonts w:ascii="Garamond" w:hAnsi="Garamond"/>
          <w:noProof/>
          <w:sz w:val="22"/>
          <w:szCs w:val="22"/>
        </w:rPr>
        <w:t xml:space="preserve"> </w:t>
      </w:r>
      <w:r>
        <w:rPr>
          <w:rFonts w:ascii="Garamond" w:hAnsi="Garamond"/>
          <w:noProof/>
          <w:sz w:val="22"/>
          <w:szCs w:val="22"/>
        </w:rPr>
        <w:t xml:space="preserve">A </w:t>
      </w:r>
      <w:r>
        <w:rPr>
          <w:rFonts w:ascii="Garamond" w:hAnsi="Garamond"/>
          <w:sz w:val="22"/>
        </w:rPr>
        <w:t>motion was made, seconded, and all Council members voted in favor of accepting the report.</w:t>
      </w:r>
    </w:p>
    <w:p w14:paraId="1D25CDF8" w14:textId="6931BA0A" w:rsidR="00CA7E6F" w:rsidRPr="00A67B7A" w:rsidRDefault="00CA7E6F" w:rsidP="00187F3D">
      <w:pPr>
        <w:autoSpaceDE w:val="0"/>
        <w:autoSpaceDN w:val="0"/>
        <w:adjustRightInd w:val="0"/>
        <w:rPr>
          <w:rFonts w:ascii="Garamond" w:hAnsi="Garamond" w:cs="CIDFont+F2"/>
          <w:sz w:val="22"/>
          <w:szCs w:val="22"/>
        </w:rPr>
      </w:pPr>
    </w:p>
    <w:p w14:paraId="6F70667F" w14:textId="77777777" w:rsidR="00051200" w:rsidRPr="00A67B7A" w:rsidRDefault="00051200" w:rsidP="00187F3D">
      <w:pPr>
        <w:spacing w:line="216" w:lineRule="auto"/>
        <w:rPr>
          <w:rFonts w:ascii="Garamond" w:hAnsi="Garamond"/>
          <w:b/>
          <w:sz w:val="22"/>
          <w:szCs w:val="22"/>
          <w:u w:val="single"/>
        </w:rPr>
      </w:pPr>
    </w:p>
    <w:p w14:paraId="1633F312" w14:textId="67BF9849" w:rsidR="00313FC4" w:rsidRPr="00FA1DBE" w:rsidRDefault="00BE765B" w:rsidP="00313FC4">
      <w:pPr>
        <w:spacing w:line="216" w:lineRule="auto"/>
        <w:jc w:val="both"/>
        <w:rPr>
          <w:rFonts w:ascii="Garamond" w:hAnsi="Garamond" w:cs="Garamond-Bold"/>
          <w:b/>
          <w:bCs/>
          <w:u w:val="single"/>
        </w:rPr>
      </w:pPr>
      <w:r w:rsidRPr="00FA1DBE">
        <w:rPr>
          <w:rFonts w:ascii="Garamond" w:hAnsi="Garamond"/>
          <w:b/>
          <w:u w:val="single"/>
        </w:rPr>
        <w:t>Marketing Committee</w:t>
      </w:r>
      <w:r w:rsidRPr="00FA1DBE">
        <w:rPr>
          <w:rFonts w:ascii="Garamond" w:hAnsi="Garamond"/>
          <w:u w:val="single"/>
        </w:rPr>
        <w:t xml:space="preserve"> </w:t>
      </w:r>
      <w:r w:rsidR="009011D9" w:rsidRPr="00FA1DBE">
        <w:rPr>
          <w:rFonts w:ascii="Garamond" w:hAnsi="Garamond"/>
          <w:u w:val="single"/>
        </w:rPr>
        <w:t>-</w:t>
      </w:r>
      <w:r w:rsidR="009011D9" w:rsidRPr="00FA1DBE">
        <w:rPr>
          <w:rFonts w:ascii="Garamond" w:hAnsi="Garamond" w:cs="Garamond-Bold"/>
          <w:b/>
          <w:bCs/>
          <w:u w:val="single"/>
        </w:rPr>
        <w:t xml:space="preserve"> Lyndsey Rudder,</w:t>
      </w:r>
      <w:r w:rsidR="006252F7" w:rsidRPr="00FA1DBE">
        <w:rPr>
          <w:rFonts w:ascii="Garamond" w:hAnsi="Garamond" w:cs="Garamond-Bold"/>
          <w:b/>
          <w:bCs/>
          <w:u w:val="single"/>
        </w:rPr>
        <w:t xml:space="preserve"> </w:t>
      </w:r>
      <w:r w:rsidR="00FB3616" w:rsidRPr="00FA1DBE">
        <w:rPr>
          <w:rFonts w:ascii="Garamond" w:hAnsi="Garamond" w:cs="Garamond-Bold"/>
          <w:b/>
          <w:bCs/>
          <w:u w:val="single"/>
        </w:rPr>
        <w:t>Chair</w:t>
      </w:r>
    </w:p>
    <w:p w14:paraId="0339F211" w14:textId="776A5F3F" w:rsidR="00F930EA" w:rsidRDefault="006252F7" w:rsidP="006252F7">
      <w:pPr>
        <w:jc w:val="both"/>
        <w:rPr>
          <w:rFonts w:ascii="Garamond" w:eastAsiaTheme="minorHAnsi" w:hAnsi="Garamond" w:cs="Calibri"/>
          <w:sz w:val="22"/>
          <w:szCs w:val="22"/>
        </w:rPr>
      </w:pPr>
      <w:r w:rsidRPr="006252F7">
        <w:rPr>
          <w:rFonts w:ascii="Garamond" w:eastAsiaTheme="minorHAnsi" w:hAnsi="Garamond" w:cs="Calibri"/>
          <w:sz w:val="22"/>
          <w:szCs w:val="22"/>
        </w:rPr>
        <w:t>Marketing assistance continues as planned and is progressing within budget.</w:t>
      </w:r>
      <w:r w:rsidR="0089556F">
        <w:rPr>
          <w:rFonts w:ascii="Garamond" w:eastAsiaTheme="minorHAnsi" w:hAnsi="Garamond" w:cs="Calibri"/>
          <w:sz w:val="22"/>
          <w:szCs w:val="22"/>
        </w:rPr>
        <w:t xml:space="preserve"> </w:t>
      </w:r>
      <w:r w:rsidRPr="006252F7">
        <w:rPr>
          <w:rFonts w:ascii="Garamond" w:eastAsiaTheme="minorHAnsi" w:hAnsi="Garamond" w:cs="Calibri"/>
          <w:sz w:val="22"/>
          <w:szCs w:val="22"/>
        </w:rPr>
        <w:t>Exhibiting efforts continue as planned and are within budget.</w:t>
      </w:r>
      <w:r w:rsidR="00B225EB">
        <w:rPr>
          <w:rFonts w:ascii="Garamond" w:eastAsiaTheme="minorHAnsi" w:hAnsi="Garamond" w:cs="Calibri"/>
          <w:sz w:val="22"/>
          <w:szCs w:val="22"/>
        </w:rPr>
        <w:t xml:space="preserve"> </w:t>
      </w:r>
      <w:r w:rsidRPr="006252F7">
        <w:rPr>
          <w:rFonts w:ascii="Garamond" w:eastAsiaTheme="minorHAnsi" w:hAnsi="Garamond" w:cs="Calibri"/>
          <w:sz w:val="22"/>
          <w:szCs w:val="22"/>
        </w:rPr>
        <w:t>The development of graphics and marketing materials continues as planned and is within budget. Building capacity also continues as planned and is within budget.</w:t>
      </w:r>
      <w:r w:rsidR="003439B9">
        <w:rPr>
          <w:rFonts w:ascii="Garamond" w:eastAsiaTheme="minorHAnsi" w:hAnsi="Garamond" w:cs="Calibri"/>
          <w:sz w:val="22"/>
          <w:szCs w:val="22"/>
        </w:rPr>
        <w:t xml:space="preserve"> </w:t>
      </w:r>
      <w:r w:rsidRPr="006252F7">
        <w:rPr>
          <w:rFonts w:ascii="Garamond" w:eastAsiaTheme="minorHAnsi" w:hAnsi="Garamond" w:cs="Calibri"/>
          <w:sz w:val="22"/>
          <w:szCs w:val="22"/>
        </w:rPr>
        <w:t>Overall, YTD, the current spend of $13,925 on marketing is well within the budget of $34,300.</w:t>
      </w:r>
      <w:r w:rsidR="003439B9">
        <w:rPr>
          <w:rFonts w:ascii="Garamond" w:eastAsiaTheme="minorHAnsi" w:hAnsi="Garamond" w:cs="Calibri"/>
          <w:sz w:val="22"/>
          <w:szCs w:val="22"/>
        </w:rPr>
        <w:t xml:space="preserve"> </w:t>
      </w:r>
      <w:r w:rsidRPr="006252F7">
        <w:rPr>
          <w:rFonts w:ascii="Garamond" w:eastAsiaTheme="minorHAnsi" w:hAnsi="Garamond" w:cs="Calibri"/>
          <w:sz w:val="22"/>
          <w:szCs w:val="22"/>
        </w:rPr>
        <w:t>Operational stats for bids sent out and bids awarded so far are lower than the previous year.</w:t>
      </w:r>
      <w:r w:rsidR="003439B9">
        <w:rPr>
          <w:rFonts w:ascii="Garamond" w:eastAsiaTheme="minorHAnsi" w:hAnsi="Garamond" w:cs="Calibri"/>
          <w:sz w:val="22"/>
          <w:szCs w:val="22"/>
        </w:rPr>
        <w:t xml:space="preserve"> </w:t>
      </w:r>
      <w:r w:rsidRPr="006252F7">
        <w:rPr>
          <w:rFonts w:ascii="Garamond" w:eastAsiaTheme="minorHAnsi" w:hAnsi="Garamond" w:cs="Calibri"/>
          <w:sz w:val="22"/>
          <w:szCs w:val="22"/>
        </w:rPr>
        <w:t>The number of bids submitted is below target due to about 78% being cancelled, with about 22% being outside of a viable scope for the CRPs. Marketing efforts continue to be expanded on social media and eBlast.</w:t>
      </w:r>
      <w:r w:rsidR="003439B9">
        <w:rPr>
          <w:rFonts w:ascii="Garamond" w:eastAsiaTheme="minorHAnsi" w:hAnsi="Garamond" w:cs="Calibri"/>
          <w:sz w:val="22"/>
          <w:szCs w:val="22"/>
        </w:rPr>
        <w:t xml:space="preserve"> </w:t>
      </w:r>
      <w:r w:rsidRPr="006252F7">
        <w:rPr>
          <w:rFonts w:ascii="Garamond" w:eastAsiaTheme="minorHAnsi" w:hAnsi="Garamond" w:cs="Calibri"/>
          <w:sz w:val="22"/>
          <w:szCs w:val="22"/>
        </w:rPr>
        <w:t>Lastly, the number of individuals with disabilities and the number of employment hours worked by those individuals were reported, as of FY26 Q1, to be 58 employees with disabilities provided with 16,235 hours of employment</w:t>
      </w:r>
      <w:r w:rsidR="00B225EB">
        <w:rPr>
          <w:rFonts w:ascii="Garamond" w:eastAsiaTheme="minorHAnsi" w:hAnsi="Garamond" w:cs="Calibri"/>
          <w:sz w:val="22"/>
          <w:szCs w:val="22"/>
        </w:rPr>
        <w:t xml:space="preserve">. </w:t>
      </w:r>
      <w:r w:rsidRPr="006252F7">
        <w:rPr>
          <w:rFonts w:ascii="Garamond" w:eastAsiaTheme="minorHAnsi" w:hAnsi="Garamond" w:cs="Calibri"/>
          <w:sz w:val="22"/>
          <w:szCs w:val="22"/>
        </w:rPr>
        <w:t>If the Marketing Committee has no further comments to add to the report, then the report shall be submitted with a recommendation for approval by the Council.</w:t>
      </w:r>
    </w:p>
    <w:p w14:paraId="56FFEF1B" w14:textId="77777777" w:rsidR="00F951F8" w:rsidRDefault="00F951F8" w:rsidP="006252F7">
      <w:pPr>
        <w:jc w:val="both"/>
        <w:rPr>
          <w:rFonts w:ascii="Garamond" w:eastAsiaTheme="minorHAnsi" w:hAnsi="Garamond" w:cs="Calibri"/>
          <w:sz w:val="22"/>
          <w:szCs w:val="22"/>
        </w:rPr>
      </w:pPr>
    </w:p>
    <w:p w14:paraId="3EA19C19" w14:textId="7684B53E" w:rsidR="00F951F8" w:rsidRPr="007E0077" w:rsidRDefault="00F951F8" w:rsidP="00F951F8">
      <w:pPr>
        <w:spacing w:line="216" w:lineRule="auto"/>
        <w:jc w:val="both"/>
        <w:rPr>
          <w:rFonts w:ascii="Garamond" w:hAnsi="Garamond"/>
          <w:noProof/>
          <w:sz w:val="22"/>
          <w:szCs w:val="22"/>
        </w:rPr>
      </w:pPr>
      <w:r>
        <w:rPr>
          <w:rFonts w:ascii="Garamond" w:hAnsi="Garamond"/>
          <w:noProof/>
          <w:sz w:val="22"/>
          <w:szCs w:val="22"/>
        </w:rPr>
        <w:lastRenderedPageBreak/>
        <w:t>Madam Chair called for a motion to approve t</w:t>
      </w:r>
      <w:r w:rsidRPr="00142338">
        <w:rPr>
          <w:rFonts w:ascii="Garamond" w:hAnsi="Garamond"/>
          <w:noProof/>
          <w:sz w:val="22"/>
          <w:szCs w:val="22"/>
        </w:rPr>
        <w:t xml:space="preserve">he </w:t>
      </w:r>
      <w:r>
        <w:rPr>
          <w:rFonts w:ascii="Garamond" w:hAnsi="Garamond"/>
          <w:noProof/>
          <w:sz w:val="22"/>
          <w:szCs w:val="22"/>
        </w:rPr>
        <w:t>Marketing</w:t>
      </w:r>
      <w:r>
        <w:rPr>
          <w:rFonts w:ascii="Garamond" w:hAnsi="Garamond"/>
          <w:noProof/>
          <w:sz w:val="22"/>
          <w:szCs w:val="22"/>
        </w:rPr>
        <w:t xml:space="preserve"> Committee report. A </w:t>
      </w:r>
      <w:r>
        <w:rPr>
          <w:rFonts w:ascii="Garamond" w:hAnsi="Garamond"/>
          <w:sz w:val="22"/>
        </w:rPr>
        <w:t>motion was made, seconded, and all Council members voted in favor of accepting the report.</w:t>
      </w:r>
    </w:p>
    <w:p w14:paraId="09E5595B" w14:textId="77777777" w:rsidR="00F951F8" w:rsidRDefault="00F951F8" w:rsidP="006252F7">
      <w:pPr>
        <w:jc w:val="both"/>
        <w:rPr>
          <w:rFonts w:ascii="Garamond" w:hAnsi="Garamond"/>
          <w:sz w:val="22"/>
          <w:szCs w:val="22"/>
        </w:rPr>
      </w:pPr>
    </w:p>
    <w:p w14:paraId="5C9BD434" w14:textId="77777777" w:rsidR="00F951F8" w:rsidRDefault="00F951F8" w:rsidP="007817D0">
      <w:pPr>
        <w:autoSpaceDE w:val="0"/>
        <w:autoSpaceDN w:val="0"/>
        <w:adjustRightInd w:val="0"/>
        <w:rPr>
          <w:rFonts w:ascii="Garamond" w:hAnsi="Garamond"/>
          <w:b/>
          <w:u w:val="single"/>
        </w:rPr>
      </w:pPr>
    </w:p>
    <w:p w14:paraId="3DC04FCF" w14:textId="77777777" w:rsidR="00FA1DBE" w:rsidRDefault="00FA1DBE" w:rsidP="007817D0">
      <w:pPr>
        <w:autoSpaceDE w:val="0"/>
        <w:autoSpaceDN w:val="0"/>
        <w:adjustRightInd w:val="0"/>
        <w:rPr>
          <w:rFonts w:ascii="Garamond" w:hAnsi="Garamond"/>
          <w:b/>
          <w:u w:val="single"/>
        </w:rPr>
      </w:pPr>
    </w:p>
    <w:p w14:paraId="0CF8BB94" w14:textId="27ED0309" w:rsidR="00313FC4" w:rsidRPr="004C5EF6" w:rsidRDefault="003E5C78" w:rsidP="004C5EF6">
      <w:pPr>
        <w:autoSpaceDE w:val="0"/>
        <w:autoSpaceDN w:val="0"/>
        <w:adjustRightInd w:val="0"/>
        <w:rPr>
          <w:rFonts w:asciiTheme="minorHAnsi" w:eastAsiaTheme="minorHAnsi" w:hAnsiTheme="minorHAnsi" w:cstheme="minorHAnsi"/>
        </w:rPr>
      </w:pPr>
      <w:r w:rsidRPr="00877BAC">
        <w:rPr>
          <w:rFonts w:ascii="Garamond" w:hAnsi="Garamond"/>
          <w:b/>
          <w:u w:val="single"/>
        </w:rPr>
        <w:t xml:space="preserve">Certification </w:t>
      </w:r>
      <w:r w:rsidRPr="004C5EF6">
        <w:rPr>
          <w:rFonts w:ascii="Garamond" w:hAnsi="Garamond"/>
          <w:b/>
          <w:u w:val="single"/>
        </w:rPr>
        <w:t>Committee</w:t>
      </w:r>
      <w:r w:rsidR="004C5EF6" w:rsidRPr="004C5EF6">
        <w:rPr>
          <w:rFonts w:ascii="Garamond" w:eastAsiaTheme="minorHAnsi" w:hAnsi="Garamond" w:cstheme="minorHAnsi"/>
          <w:b/>
          <w:u w:val="single"/>
        </w:rPr>
        <w:t xml:space="preserve"> – Given by Shawn Pursley, GEPS Executive Director</w:t>
      </w:r>
      <w:r w:rsidR="00313FC4" w:rsidRPr="00FC09DE">
        <w:rPr>
          <w:rFonts w:ascii="Garamond" w:eastAsiaTheme="minorHAnsi" w:hAnsi="Garamond" w:cstheme="minorBidi"/>
          <w:sz w:val="22"/>
          <w:szCs w:val="22"/>
        </w:rPr>
        <w:t xml:space="preserve"> </w:t>
      </w:r>
    </w:p>
    <w:p w14:paraId="00D2D522" w14:textId="32D42471" w:rsidR="00895F47" w:rsidRDefault="00305F12" w:rsidP="00313FC4">
      <w:pPr>
        <w:jc w:val="both"/>
        <w:rPr>
          <w:rFonts w:ascii="Garamond" w:hAnsi="Garamond" w:cs="Calibri"/>
          <w:sz w:val="22"/>
          <w:szCs w:val="22"/>
        </w:rPr>
      </w:pPr>
      <w:r>
        <w:rPr>
          <w:rFonts w:ascii="Garamond" w:hAnsi="Garamond" w:cs="Calibri"/>
          <w:sz w:val="22"/>
          <w:szCs w:val="22"/>
        </w:rPr>
        <w:t>An additional</w:t>
      </w:r>
      <w:r w:rsidR="00C2537E" w:rsidRPr="00C2537E">
        <w:rPr>
          <w:rFonts w:ascii="Garamond" w:hAnsi="Garamond" w:cs="Calibri"/>
          <w:sz w:val="22"/>
          <w:szCs w:val="22"/>
        </w:rPr>
        <w:t xml:space="preserve"> quarter </w:t>
      </w:r>
      <w:r>
        <w:rPr>
          <w:rFonts w:ascii="Garamond" w:hAnsi="Garamond" w:cs="Calibri"/>
          <w:sz w:val="22"/>
          <w:szCs w:val="22"/>
        </w:rPr>
        <w:t>of past data was provided t</w:t>
      </w:r>
      <w:r w:rsidR="00C2537E" w:rsidRPr="00C2537E">
        <w:rPr>
          <w:rFonts w:ascii="Garamond" w:hAnsi="Garamond" w:cs="Calibri"/>
          <w:sz w:val="22"/>
          <w:szCs w:val="22"/>
        </w:rPr>
        <w:t>o give the data more context</w:t>
      </w:r>
      <w:r w:rsidR="00815A9A">
        <w:rPr>
          <w:rFonts w:ascii="Garamond" w:hAnsi="Garamond" w:cs="Calibri"/>
          <w:sz w:val="22"/>
          <w:szCs w:val="22"/>
        </w:rPr>
        <w:t>.</w:t>
      </w:r>
      <w:r w:rsidR="00FA4DCB">
        <w:rPr>
          <w:rFonts w:ascii="Garamond" w:hAnsi="Garamond" w:cs="Calibri"/>
          <w:sz w:val="22"/>
          <w:szCs w:val="22"/>
        </w:rPr>
        <w:t xml:space="preserve"> </w:t>
      </w:r>
      <w:r w:rsidR="00C2537E" w:rsidRPr="00C2537E">
        <w:rPr>
          <w:rFonts w:ascii="Garamond" w:hAnsi="Garamond" w:cs="Calibri"/>
          <w:sz w:val="22"/>
          <w:szCs w:val="22"/>
        </w:rPr>
        <w:t xml:space="preserve">BDI – As previously predicted, </w:t>
      </w:r>
      <w:r w:rsidR="00E1147E">
        <w:rPr>
          <w:rFonts w:ascii="Garamond" w:hAnsi="Garamond" w:cs="Calibri"/>
          <w:sz w:val="22"/>
          <w:szCs w:val="22"/>
        </w:rPr>
        <w:t>is</w:t>
      </w:r>
      <w:r w:rsidR="00C2537E" w:rsidRPr="00C2537E">
        <w:rPr>
          <w:rFonts w:ascii="Garamond" w:hAnsi="Garamond" w:cs="Calibri"/>
          <w:sz w:val="22"/>
          <w:szCs w:val="22"/>
        </w:rPr>
        <w:t xml:space="preserve"> now fully compliant with all contracts.</w:t>
      </w:r>
      <w:r w:rsidR="007A5C80">
        <w:rPr>
          <w:rFonts w:ascii="Garamond" w:hAnsi="Garamond" w:cs="Calibri"/>
          <w:sz w:val="22"/>
          <w:szCs w:val="22"/>
        </w:rPr>
        <w:t xml:space="preserve"> </w:t>
      </w:r>
      <w:r w:rsidR="00C2537E" w:rsidRPr="00C2537E">
        <w:rPr>
          <w:rFonts w:ascii="Garamond" w:hAnsi="Garamond" w:cs="Calibri"/>
          <w:sz w:val="22"/>
          <w:szCs w:val="22"/>
        </w:rPr>
        <w:t xml:space="preserve">ESEGA – There have been some operational changes at ESEGA, and </w:t>
      </w:r>
      <w:r w:rsidR="007A5C80">
        <w:rPr>
          <w:rFonts w:ascii="Garamond" w:hAnsi="Garamond" w:cs="Calibri"/>
          <w:sz w:val="22"/>
          <w:szCs w:val="22"/>
        </w:rPr>
        <w:t>GEPS</w:t>
      </w:r>
      <w:r w:rsidR="00C2537E" w:rsidRPr="00C2537E">
        <w:rPr>
          <w:rFonts w:ascii="Garamond" w:hAnsi="Garamond" w:cs="Calibri"/>
          <w:sz w:val="22"/>
          <w:szCs w:val="22"/>
        </w:rPr>
        <w:t xml:space="preserve"> moved their products over to two other CRPs.  As a result, the recent dip just below the </w:t>
      </w:r>
      <w:r w:rsidR="007A5C80">
        <w:rPr>
          <w:rFonts w:ascii="Garamond" w:hAnsi="Garamond" w:cs="Calibri"/>
          <w:sz w:val="22"/>
          <w:szCs w:val="22"/>
        </w:rPr>
        <w:t xml:space="preserve">required </w:t>
      </w:r>
      <w:r w:rsidR="00C2537E" w:rsidRPr="00C2537E">
        <w:rPr>
          <w:rFonts w:ascii="Garamond" w:hAnsi="Garamond" w:cs="Calibri"/>
          <w:sz w:val="22"/>
          <w:szCs w:val="22"/>
        </w:rPr>
        <w:t xml:space="preserve">50% </w:t>
      </w:r>
      <w:r w:rsidR="007A5C80">
        <w:rPr>
          <w:rFonts w:ascii="Garamond" w:hAnsi="Garamond" w:cs="Calibri"/>
          <w:sz w:val="22"/>
          <w:szCs w:val="22"/>
        </w:rPr>
        <w:t>labor from individuals</w:t>
      </w:r>
      <w:r w:rsidR="00C43C20">
        <w:rPr>
          <w:rFonts w:ascii="Garamond" w:hAnsi="Garamond" w:cs="Calibri"/>
          <w:sz w:val="22"/>
          <w:szCs w:val="22"/>
        </w:rPr>
        <w:t xml:space="preserve"> with disabilities </w:t>
      </w:r>
      <w:r w:rsidR="00C2537E" w:rsidRPr="00C2537E">
        <w:rPr>
          <w:rFonts w:ascii="Garamond" w:hAnsi="Garamond" w:cs="Calibri"/>
          <w:sz w:val="22"/>
          <w:szCs w:val="22"/>
        </w:rPr>
        <w:t xml:space="preserve">on the DOT contract should </w:t>
      </w:r>
      <w:r w:rsidR="00C43C20">
        <w:rPr>
          <w:rFonts w:ascii="Garamond" w:hAnsi="Garamond" w:cs="Calibri"/>
          <w:sz w:val="22"/>
          <w:szCs w:val="22"/>
        </w:rPr>
        <w:t xml:space="preserve">soon </w:t>
      </w:r>
      <w:r w:rsidR="00C2537E" w:rsidRPr="00C2537E">
        <w:rPr>
          <w:rFonts w:ascii="Garamond" w:hAnsi="Garamond" w:cs="Calibri"/>
          <w:sz w:val="22"/>
          <w:szCs w:val="22"/>
        </w:rPr>
        <w:t>come back up.</w:t>
      </w:r>
      <w:r w:rsidR="00F72FBF">
        <w:rPr>
          <w:rFonts w:ascii="Garamond" w:hAnsi="Garamond" w:cs="Calibri"/>
          <w:sz w:val="22"/>
          <w:szCs w:val="22"/>
        </w:rPr>
        <w:t xml:space="preserve"> </w:t>
      </w:r>
      <w:r w:rsidR="00C2537E" w:rsidRPr="00C2537E">
        <w:rPr>
          <w:rFonts w:ascii="Garamond" w:hAnsi="Garamond" w:cs="Calibri"/>
          <w:sz w:val="22"/>
          <w:szCs w:val="22"/>
        </w:rPr>
        <w:t xml:space="preserve">All other CRPs </w:t>
      </w:r>
      <w:r w:rsidR="00E1147E">
        <w:rPr>
          <w:rFonts w:ascii="Garamond" w:hAnsi="Garamond" w:cs="Calibri"/>
          <w:sz w:val="22"/>
          <w:szCs w:val="22"/>
        </w:rPr>
        <w:t>comply</w:t>
      </w:r>
      <w:r w:rsidR="00C2537E" w:rsidRPr="00C2537E">
        <w:rPr>
          <w:rFonts w:ascii="Garamond" w:hAnsi="Garamond" w:cs="Calibri"/>
          <w:sz w:val="22"/>
          <w:szCs w:val="22"/>
        </w:rPr>
        <w:t>.</w:t>
      </w:r>
      <w:r w:rsidR="00EE148D">
        <w:rPr>
          <w:rFonts w:ascii="Garamond" w:hAnsi="Garamond" w:cs="Calibri"/>
          <w:sz w:val="22"/>
          <w:szCs w:val="22"/>
        </w:rPr>
        <w:t xml:space="preserve"> It was n</w:t>
      </w:r>
      <w:r w:rsidR="00C2537E" w:rsidRPr="00C2537E">
        <w:rPr>
          <w:rFonts w:ascii="Garamond" w:hAnsi="Garamond" w:cs="Calibri"/>
          <w:sz w:val="22"/>
          <w:szCs w:val="22"/>
        </w:rPr>
        <w:t>ote</w:t>
      </w:r>
      <w:r w:rsidR="00EE148D">
        <w:rPr>
          <w:rFonts w:ascii="Garamond" w:hAnsi="Garamond" w:cs="Calibri"/>
          <w:sz w:val="22"/>
          <w:szCs w:val="22"/>
        </w:rPr>
        <w:t>d</w:t>
      </w:r>
      <w:r w:rsidR="00C2537E" w:rsidRPr="00C2537E">
        <w:rPr>
          <w:rFonts w:ascii="Garamond" w:hAnsi="Garamond" w:cs="Calibri"/>
          <w:sz w:val="22"/>
          <w:szCs w:val="22"/>
        </w:rPr>
        <w:t xml:space="preserve"> </w:t>
      </w:r>
      <w:r w:rsidR="00E1147E">
        <w:rPr>
          <w:rFonts w:ascii="Garamond" w:hAnsi="Garamond" w:cs="Calibri"/>
          <w:sz w:val="22"/>
          <w:szCs w:val="22"/>
        </w:rPr>
        <w:t xml:space="preserve">that </w:t>
      </w:r>
      <w:r w:rsidR="00C2537E" w:rsidRPr="00C2537E">
        <w:rPr>
          <w:rFonts w:ascii="Garamond" w:hAnsi="Garamond" w:cs="Calibri"/>
          <w:sz w:val="22"/>
          <w:szCs w:val="22"/>
        </w:rPr>
        <w:t>the column headers had the incorrect FY listed, and it was acknowledged that it was a typo.</w:t>
      </w:r>
      <w:r w:rsidR="00EE148D">
        <w:rPr>
          <w:rFonts w:ascii="Garamond" w:hAnsi="Garamond" w:cs="Calibri"/>
          <w:sz w:val="22"/>
          <w:szCs w:val="22"/>
        </w:rPr>
        <w:t xml:space="preserve"> </w:t>
      </w:r>
      <w:r w:rsidR="00434422">
        <w:rPr>
          <w:rFonts w:ascii="Garamond" w:hAnsi="Garamond" w:cs="Calibri"/>
          <w:sz w:val="22"/>
          <w:szCs w:val="22"/>
        </w:rPr>
        <w:t>It was a</w:t>
      </w:r>
      <w:r w:rsidR="00C2537E" w:rsidRPr="00C2537E">
        <w:rPr>
          <w:rFonts w:ascii="Garamond" w:hAnsi="Garamond" w:cs="Calibri"/>
          <w:sz w:val="22"/>
          <w:szCs w:val="22"/>
        </w:rPr>
        <w:t>lso note</w:t>
      </w:r>
      <w:r w:rsidR="00EE148D">
        <w:rPr>
          <w:rFonts w:ascii="Garamond" w:hAnsi="Garamond" w:cs="Calibri"/>
          <w:sz w:val="22"/>
          <w:szCs w:val="22"/>
        </w:rPr>
        <w:t>d</w:t>
      </w:r>
      <w:r w:rsidR="00C2537E" w:rsidRPr="00C2537E">
        <w:rPr>
          <w:rFonts w:ascii="Garamond" w:hAnsi="Garamond" w:cs="Calibri"/>
          <w:sz w:val="22"/>
          <w:szCs w:val="22"/>
        </w:rPr>
        <w:t xml:space="preserve"> that the discussion about the requirement for disabled labor is</w:t>
      </w:r>
      <w:r w:rsidR="00434422">
        <w:rPr>
          <w:rFonts w:ascii="Garamond" w:hAnsi="Garamond" w:cs="Calibri"/>
          <w:sz w:val="22"/>
          <w:szCs w:val="22"/>
        </w:rPr>
        <w:t xml:space="preserve"> </w:t>
      </w:r>
      <w:r w:rsidR="00C2537E" w:rsidRPr="00C2537E">
        <w:rPr>
          <w:rFonts w:ascii="Garamond" w:hAnsi="Garamond" w:cs="Calibri"/>
          <w:sz w:val="22"/>
          <w:szCs w:val="22"/>
        </w:rPr>
        <w:t>still at 50%</w:t>
      </w:r>
      <w:r w:rsidR="00E1147E">
        <w:rPr>
          <w:rFonts w:ascii="Garamond" w:hAnsi="Garamond" w:cs="Calibri"/>
          <w:sz w:val="22"/>
          <w:szCs w:val="22"/>
        </w:rPr>
        <w:t>,</w:t>
      </w:r>
      <w:r w:rsidR="00C2537E" w:rsidRPr="00C2537E">
        <w:rPr>
          <w:rFonts w:ascii="Garamond" w:hAnsi="Garamond" w:cs="Calibri"/>
          <w:sz w:val="22"/>
          <w:szCs w:val="22"/>
        </w:rPr>
        <w:t xml:space="preserve"> and it was suggested that the committee would discuss that and get back to the Council.</w:t>
      </w:r>
      <w:r w:rsidR="00895F47">
        <w:rPr>
          <w:rFonts w:ascii="Garamond" w:hAnsi="Garamond" w:cs="Calibri"/>
          <w:sz w:val="22"/>
          <w:szCs w:val="22"/>
        </w:rPr>
        <w:t xml:space="preserve"> </w:t>
      </w:r>
      <w:r w:rsidR="00316976" w:rsidRPr="00316976">
        <w:rPr>
          <w:rFonts w:ascii="Garamond" w:hAnsi="Garamond" w:cs="Calibri"/>
          <w:sz w:val="22"/>
          <w:szCs w:val="22"/>
        </w:rPr>
        <w:t xml:space="preserve">Mr. Ross Barrineau, DOC </w:t>
      </w:r>
      <w:r w:rsidR="00316976">
        <w:rPr>
          <w:rFonts w:ascii="Garamond" w:hAnsi="Garamond" w:cs="Calibri"/>
          <w:sz w:val="22"/>
          <w:szCs w:val="22"/>
        </w:rPr>
        <w:t xml:space="preserve">Representative, volunteered to be appointed Certification Committee Chair.  Madam Chair acknowledged and thanked </w:t>
      </w:r>
      <w:r w:rsidR="006665CD">
        <w:rPr>
          <w:rFonts w:ascii="Garamond" w:hAnsi="Garamond" w:cs="Calibri"/>
          <w:sz w:val="22"/>
          <w:szCs w:val="22"/>
        </w:rPr>
        <w:t>Mr. Barrineau</w:t>
      </w:r>
      <w:r w:rsidR="007A1869">
        <w:rPr>
          <w:rFonts w:ascii="Garamond" w:hAnsi="Garamond" w:cs="Calibri"/>
          <w:sz w:val="22"/>
          <w:szCs w:val="22"/>
        </w:rPr>
        <w:t>,</w:t>
      </w:r>
      <w:r w:rsidR="006665CD">
        <w:rPr>
          <w:rFonts w:ascii="Garamond" w:hAnsi="Garamond" w:cs="Calibri"/>
          <w:sz w:val="22"/>
          <w:szCs w:val="22"/>
        </w:rPr>
        <w:t xml:space="preserve"> and that appointment will be considered and reported on in a future meeting.</w:t>
      </w:r>
    </w:p>
    <w:p w14:paraId="4C72D3FB" w14:textId="77777777" w:rsidR="00895F47" w:rsidRDefault="00895F47" w:rsidP="00313FC4">
      <w:pPr>
        <w:jc w:val="both"/>
        <w:rPr>
          <w:rFonts w:ascii="Garamond" w:hAnsi="Garamond" w:cs="Calibri"/>
          <w:sz w:val="22"/>
          <w:szCs w:val="22"/>
        </w:rPr>
      </w:pPr>
    </w:p>
    <w:p w14:paraId="6839AFCB" w14:textId="414B5FD7" w:rsidR="00895F47" w:rsidRPr="007E0077" w:rsidRDefault="00895F47" w:rsidP="00895F47">
      <w:pPr>
        <w:spacing w:line="216" w:lineRule="auto"/>
        <w:jc w:val="both"/>
        <w:rPr>
          <w:rFonts w:ascii="Garamond" w:hAnsi="Garamond"/>
          <w:noProof/>
          <w:sz w:val="22"/>
          <w:szCs w:val="22"/>
        </w:rPr>
      </w:pPr>
      <w:r>
        <w:rPr>
          <w:rFonts w:ascii="Garamond" w:hAnsi="Garamond"/>
          <w:noProof/>
          <w:sz w:val="22"/>
          <w:szCs w:val="22"/>
        </w:rPr>
        <w:t>Madam Chair called for a motion to approve t</w:t>
      </w:r>
      <w:r w:rsidRPr="00142338">
        <w:rPr>
          <w:rFonts w:ascii="Garamond" w:hAnsi="Garamond"/>
          <w:noProof/>
          <w:sz w:val="22"/>
          <w:szCs w:val="22"/>
        </w:rPr>
        <w:t xml:space="preserve">he </w:t>
      </w:r>
      <w:r w:rsidR="00E1147E">
        <w:rPr>
          <w:rFonts w:ascii="Garamond" w:hAnsi="Garamond"/>
          <w:noProof/>
          <w:sz w:val="22"/>
          <w:szCs w:val="22"/>
        </w:rPr>
        <w:t>Certification</w:t>
      </w:r>
      <w:r>
        <w:rPr>
          <w:rFonts w:ascii="Garamond" w:hAnsi="Garamond"/>
          <w:noProof/>
          <w:sz w:val="22"/>
          <w:szCs w:val="22"/>
        </w:rPr>
        <w:t xml:space="preserve"> Committee report. A </w:t>
      </w:r>
      <w:r>
        <w:rPr>
          <w:rFonts w:ascii="Garamond" w:hAnsi="Garamond"/>
          <w:sz w:val="22"/>
        </w:rPr>
        <w:t>motion was made, seconded, and all Council members voted in favor of accepting the report.</w:t>
      </w:r>
    </w:p>
    <w:p w14:paraId="678B5617" w14:textId="3FC38995" w:rsidR="00187F3D" w:rsidRDefault="00187F3D" w:rsidP="00AB721C">
      <w:pPr>
        <w:spacing w:line="216" w:lineRule="auto"/>
        <w:jc w:val="both"/>
        <w:rPr>
          <w:rFonts w:ascii="Garamond" w:eastAsiaTheme="minorHAnsi" w:hAnsi="Garamond" w:cs="Arial"/>
        </w:rPr>
      </w:pPr>
    </w:p>
    <w:p w14:paraId="2E86A3E0" w14:textId="77777777" w:rsidR="00DD5645" w:rsidRPr="00187F3D" w:rsidRDefault="00DD5645" w:rsidP="00187F3D">
      <w:pPr>
        <w:spacing w:line="216" w:lineRule="auto"/>
        <w:jc w:val="both"/>
        <w:rPr>
          <w:rFonts w:ascii="Garamond" w:hAnsi="Garamond"/>
        </w:rPr>
      </w:pPr>
    </w:p>
    <w:p w14:paraId="164F42F7" w14:textId="77777777" w:rsidR="002570A2" w:rsidRDefault="00851E57" w:rsidP="0078141B">
      <w:pPr>
        <w:jc w:val="both"/>
        <w:rPr>
          <w:rFonts w:ascii="Garamond" w:hAnsi="Garamond"/>
          <w:b/>
          <w:u w:val="single"/>
        </w:rPr>
      </w:pPr>
      <w:r>
        <w:rPr>
          <w:rFonts w:ascii="Garamond" w:hAnsi="Garamond"/>
          <w:noProof/>
          <w:color w:val="0070C0"/>
          <w:sz w:val="22"/>
          <w:szCs w:val="22"/>
        </w:rPr>
        <mc:AlternateContent>
          <mc:Choice Requires="wps">
            <w:drawing>
              <wp:anchor distT="0" distB="0" distL="114300" distR="114300" simplePos="0" relativeHeight="251662336" behindDoc="0" locked="0" layoutInCell="1" allowOverlap="1" wp14:anchorId="773BFBD6" wp14:editId="051C0F53">
                <wp:simplePos x="0" y="0"/>
                <wp:positionH relativeFrom="column">
                  <wp:posOffset>-1558428</wp:posOffset>
                </wp:positionH>
                <wp:positionV relativeFrom="paragraph">
                  <wp:posOffset>181859</wp:posOffset>
                </wp:positionV>
                <wp:extent cx="1256306" cy="400050"/>
                <wp:effectExtent l="0" t="0" r="20320" b="1905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6306" cy="400050"/>
                        </a:xfrm>
                        <a:prstGeom prst="rect">
                          <a:avLst/>
                        </a:prstGeom>
                        <a:solidFill>
                          <a:srgbClr val="FFFFFF"/>
                        </a:solidFill>
                        <a:ln w="9525">
                          <a:solidFill>
                            <a:srgbClr val="000000"/>
                          </a:solidFill>
                          <a:miter lim="800000"/>
                          <a:headEnd/>
                          <a:tailEnd/>
                        </a:ln>
                      </wps:spPr>
                      <wps:txbx>
                        <w:txbxContent>
                          <w:p w14:paraId="0C355541" w14:textId="77777777" w:rsidR="00ED6594" w:rsidRPr="00B75274" w:rsidRDefault="00ED6594" w:rsidP="00ED6594">
                            <w:pPr>
                              <w:jc w:val="center"/>
                              <w:rPr>
                                <w:rFonts w:ascii="Garamond" w:hAnsi="Garamond"/>
                                <w:b/>
                                <w:sz w:val="22"/>
                                <w:szCs w:val="22"/>
                              </w:rPr>
                            </w:pPr>
                            <w:r>
                              <w:rPr>
                                <w:rFonts w:ascii="Garamond" w:hAnsi="Garamond"/>
                                <w:b/>
                                <w:sz w:val="22"/>
                                <w:szCs w:val="22"/>
                              </w:rPr>
                              <w:t>Fair Market Price Review</w:t>
                            </w:r>
                          </w:p>
                          <w:p w14:paraId="7514431A" w14:textId="77777777" w:rsidR="00ED6594" w:rsidRPr="004933B1" w:rsidRDefault="00ED6594" w:rsidP="00ED6594">
                            <w:pPr>
                              <w:jc w:val="center"/>
                              <w:rPr>
                                <w:rFonts w:ascii="Garamond" w:hAnsi="Garamond"/>
                                <w:b/>
                                <w:sz w:val="22"/>
                                <w:szCs w:val="22"/>
                              </w:rPr>
                            </w:pPr>
                          </w:p>
                          <w:p w14:paraId="255F27E5" w14:textId="77777777" w:rsidR="00ED6594" w:rsidRPr="004933B1" w:rsidRDefault="00ED6594" w:rsidP="00ED6594">
                            <w:pPr>
                              <w:jc w:val="center"/>
                              <w:rPr>
                                <w:rFonts w:ascii="Garamond" w:hAnsi="Garamond"/>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BFBD6" id="Text Box 13" o:spid="_x0000_s1030" type="#_x0000_t202" style="position:absolute;left:0;text-align:left;margin-left:-122.7pt;margin-top:14.3pt;width:98.9pt;height: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">
                <v:path arrowok="t"/>
                <v:textbox>
                  <w:txbxContent>
                    <w:p w14:paraId="0C355541" w14:textId="77777777" w:rsidR="00ED6594" w:rsidRPr="00B75274" w:rsidRDefault="00ED6594" w:rsidP="00ED6594">
                      <w:pPr>
                        <w:jc w:val="center"/>
                        <w:rPr>
                          <w:rFonts w:ascii="Garamond" w:hAnsi="Garamond"/>
                          <w:b/>
                          <w:sz w:val="22"/>
                          <w:szCs w:val="22"/>
                        </w:rPr>
                      </w:pPr>
                      <w:r>
                        <w:rPr>
                          <w:rFonts w:ascii="Garamond" w:hAnsi="Garamond"/>
                          <w:b/>
                          <w:sz w:val="22"/>
                          <w:szCs w:val="22"/>
                        </w:rPr>
                        <w:t>Fair Market Price Review</w:t>
                      </w:r>
                    </w:p>
                    <w:p w14:paraId="7514431A" w14:textId="77777777" w:rsidR="00ED6594" w:rsidRPr="004933B1" w:rsidRDefault="00ED6594" w:rsidP="00ED6594">
                      <w:pPr>
                        <w:jc w:val="center"/>
                        <w:rPr>
                          <w:rFonts w:ascii="Garamond" w:hAnsi="Garamond"/>
                          <w:b/>
                          <w:sz w:val="22"/>
                          <w:szCs w:val="22"/>
                        </w:rPr>
                      </w:pPr>
                    </w:p>
                    <w:p w14:paraId="255F27E5" w14:textId="77777777" w:rsidR="00ED6594" w:rsidRPr="004933B1" w:rsidRDefault="00ED6594" w:rsidP="00ED6594">
                      <w:pPr>
                        <w:jc w:val="center"/>
                        <w:rPr>
                          <w:rFonts w:ascii="Garamond" w:hAnsi="Garamond"/>
                          <w:b/>
                          <w:sz w:val="22"/>
                          <w:szCs w:val="22"/>
                        </w:rPr>
                      </w:pPr>
                    </w:p>
                  </w:txbxContent>
                </v:textbox>
              </v:shape>
            </w:pict>
          </mc:Fallback>
        </mc:AlternateContent>
      </w:r>
    </w:p>
    <w:p w14:paraId="7EB8EAA4" w14:textId="367DE1E1" w:rsidR="005C34CA" w:rsidRPr="00F930EA" w:rsidRDefault="005C34CA" w:rsidP="0078141B">
      <w:pPr>
        <w:jc w:val="both"/>
        <w:rPr>
          <w:rFonts w:ascii="Garamond" w:hAnsi="Garamond"/>
          <w:b/>
          <w:u w:val="single"/>
        </w:rPr>
      </w:pPr>
      <w:r>
        <w:rPr>
          <w:rFonts w:ascii="Garamond" w:hAnsi="Garamond"/>
          <w:b/>
          <w:u w:val="single"/>
        </w:rPr>
        <w:t>Fair Market Price Committee</w:t>
      </w:r>
    </w:p>
    <w:p w14:paraId="5BFBB896" w14:textId="73159F5A" w:rsidR="00661DA7" w:rsidRDefault="00FA4991" w:rsidP="00661DA7">
      <w:pPr>
        <w:jc w:val="both"/>
        <w:rPr>
          <w:rFonts w:ascii="Garamond" w:hAnsi="Garamond"/>
          <w:sz w:val="22"/>
          <w:szCs w:val="22"/>
        </w:rPr>
      </w:pPr>
      <w:r>
        <w:rPr>
          <w:rFonts w:ascii="Garamond" w:hAnsi="Garamond"/>
          <w:sz w:val="22"/>
          <w:szCs w:val="22"/>
        </w:rPr>
        <w:t>No FMP certifications were scheduled for this meeting.</w:t>
      </w:r>
    </w:p>
    <w:p w14:paraId="62E52DE7" w14:textId="77777777" w:rsidR="00661DA7" w:rsidRDefault="00661DA7" w:rsidP="00661DA7">
      <w:pPr>
        <w:jc w:val="both"/>
        <w:rPr>
          <w:rFonts w:ascii="Garamond" w:hAnsi="Garamond"/>
          <w:sz w:val="22"/>
          <w:szCs w:val="22"/>
        </w:rPr>
      </w:pPr>
    </w:p>
    <w:p w14:paraId="0B71175B" w14:textId="2086D3B5" w:rsidR="00DD5645" w:rsidRDefault="00503B05" w:rsidP="004D04FF">
      <w:pPr>
        <w:autoSpaceDE w:val="0"/>
        <w:autoSpaceDN w:val="0"/>
        <w:adjustRightInd w:val="0"/>
        <w:rPr>
          <w:rFonts w:ascii="Garamond-Bold" w:hAnsi="Garamond-Bold" w:cs="Garamond-Bold"/>
          <w:b/>
          <w:bCs/>
          <w:u w:val="single"/>
        </w:rPr>
      </w:pPr>
      <w:r w:rsidRPr="000A1D4D">
        <w:rPr>
          <w:rFonts w:ascii="Garamond" w:hAnsi="Garamond"/>
          <w:noProof/>
          <w:sz w:val="22"/>
          <w:szCs w:val="22"/>
        </w:rPr>
        <mc:AlternateContent>
          <mc:Choice Requires="wps">
            <w:drawing>
              <wp:anchor distT="0" distB="0" distL="114300" distR="114300" simplePos="0" relativeHeight="251670528" behindDoc="0" locked="0" layoutInCell="1" allowOverlap="1" wp14:anchorId="1FBCDE67" wp14:editId="24B2C451">
                <wp:simplePos x="0" y="0"/>
                <wp:positionH relativeFrom="column">
                  <wp:posOffset>-1582309</wp:posOffset>
                </wp:positionH>
                <wp:positionV relativeFrom="paragraph">
                  <wp:posOffset>234425</wp:posOffset>
                </wp:positionV>
                <wp:extent cx="1271546" cy="438150"/>
                <wp:effectExtent l="0" t="0" r="24130" b="19050"/>
                <wp:wrapNone/>
                <wp:docPr id="85401857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71546" cy="438150"/>
                        </a:xfrm>
                        <a:prstGeom prst="rect">
                          <a:avLst/>
                        </a:prstGeom>
                        <a:solidFill>
                          <a:srgbClr val="FFFFFF"/>
                        </a:solidFill>
                        <a:ln w="9525">
                          <a:solidFill>
                            <a:srgbClr val="000000"/>
                          </a:solidFill>
                          <a:miter lim="800000"/>
                          <a:headEnd/>
                          <a:tailEnd/>
                        </a:ln>
                      </wps:spPr>
                      <wps:txbx>
                        <w:txbxContent>
                          <w:p w14:paraId="3A2748C9" w14:textId="7C99C720" w:rsidR="00503B05" w:rsidRPr="00B75274" w:rsidRDefault="00503B05" w:rsidP="00503B05">
                            <w:pPr>
                              <w:jc w:val="center"/>
                              <w:rPr>
                                <w:rFonts w:ascii="Garamond" w:hAnsi="Garamond"/>
                                <w:b/>
                                <w:sz w:val="22"/>
                                <w:szCs w:val="22"/>
                              </w:rPr>
                            </w:pPr>
                            <w:r>
                              <w:rPr>
                                <w:rFonts w:ascii="Garamond" w:hAnsi="Garamond"/>
                                <w:b/>
                                <w:sz w:val="22"/>
                                <w:szCs w:val="22"/>
                              </w:rPr>
                              <w:t>Nominating Committee</w:t>
                            </w:r>
                          </w:p>
                          <w:p w14:paraId="102011A7" w14:textId="77777777" w:rsidR="00503B05" w:rsidRPr="004933B1" w:rsidRDefault="00503B05" w:rsidP="00503B05">
                            <w:pPr>
                              <w:jc w:val="center"/>
                              <w:rPr>
                                <w:rFonts w:ascii="Garamond" w:hAnsi="Garamond"/>
                                <w:b/>
                                <w:sz w:val="22"/>
                                <w:szCs w:val="22"/>
                              </w:rPr>
                            </w:pPr>
                          </w:p>
                          <w:p w14:paraId="3951E3D9" w14:textId="77777777" w:rsidR="00503B05" w:rsidRPr="004933B1" w:rsidRDefault="00503B05" w:rsidP="00503B05">
                            <w:pPr>
                              <w:jc w:val="center"/>
                              <w:rPr>
                                <w:rFonts w:ascii="Garamond" w:hAnsi="Garamond"/>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BCDE67" id="Text Box 11" o:spid="_x0000_s1031" type="#_x0000_t202" style="position:absolute;margin-left:-124.6pt;margin-top:18.45pt;width:100.1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">
                <v:path arrowok="t"/>
                <v:textbox>
                  <w:txbxContent>
                    <w:p w14:paraId="3A2748C9" w14:textId="7C99C720" w:rsidR="00503B05" w:rsidRPr="00B75274" w:rsidRDefault="00503B05" w:rsidP="00503B05">
                      <w:pPr>
                        <w:jc w:val="center"/>
                        <w:rPr>
                          <w:rFonts w:ascii="Garamond" w:hAnsi="Garamond"/>
                          <w:b/>
                          <w:sz w:val="22"/>
                          <w:szCs w:val="22"/>
                        </w:rPr>
                      </w:pPr>
                      <w:r>
                        <w:rPr>
                          <w:rFonts w:ascii="Garamond" w:hAnsi="Garamond"/>
                          <w:b/>
                          <w:sz w:val="22"/>
                          <w:szCs w:val="22"/>
                        </w:rPr>
                        <w:t>Nominating Committee</w:t>
                      </w:r>
                    </w:p>
                    <w:p w14:paraId="102011A7" w14:textId="77777777" w:rsidR="00503B05" w:rsidRPr="004933B1" w:rsidRDefault="00503B05" w:rsidP="00503B05">
                      <w:pPr>
                        <w:jc w:val="center"/>
                        <w:rPr>
                          <w:rFonts w:ascii="Garamond" w:hAnsi="Garamond"/>
                          <w:b/>
                          <w:sz w:val="22"/>
                          <w:szCs w:val="22"/>
                        </w:rPr>
                      </w:pPr>
                    </w:p>
                    <w:p w14:paraId="3951E3D9" w14:textId="77777777" w:rsidR="00503B05" w:rsidRPr="004933B1" w:rsidRDefault="00503B05" w:rsidP="00503B05">
                      <w:pPr>
                        <w:jc w:val="center"/>
                        <w:rPr>
                          <w:rFonts w:ascii="Garamond" w:hAnsi="Garamond"/>
                          <w:b/>
                          <w:sz w:val="22"/>
                          <w:szCs w:val="22"/>
                        </w:rPr>
                      </w:pPr>
                    </w:p>
                  </w:txbxContent>
                </v:textbox>
              </v:shape>
            </w:pict>
          </mc:Fallback>
        </mc:AlternateContent>
      </w:r>
      <w:bookmarkStart w:id="2" w:name="_Hlk187847974"/>
    </w:p>
    <w:p w14:paraId="658FD7ED" w14:textId="77777777" w:rsidR="004D04FF" w:rsidRDefault="004D04FF" w:rsidP="00503B05">
      <w:pPr>
        <w:jc w:val="both"/>
        <w:rPr>
          <w:rFonts w:ascii="Garamond-Bold" w:hAnsi="Garamond-Bold" w:cs="Garamond-Bold"/>
          <w:b/>
          <w:bCs/>
          <w:u w:val="single"/>
        </w:rPr>
      </w:pPr>
    </w:p>
    <w:p w14:paraId="478E80BB" w14:textId="6F748E9C" w:rsidR="00503B05" w:rsidRDefault="00503B05" w:rsidP="00503B05">
      <w:pPr>
        <w:jc w:val="both"/>
        <w:rPr>
          <w:rFonts w:ascii="Garamond-Bold" w:hAnsi="Garamond-Bold" w:cs="Garamond-Bold"/>
          <w:b/>
          <w:bCs/>
          <w:u w:val="single"/>
        </w:rPr>
      </w:pPr>
      <w:r>
        <w:rPr>
          <w:rFonts w:ascii="Garamond-Bold" w:hAnsi="Garamond-Bold" w:cs="Garamond-Bold"/>
          <w:b/>
          <w:bCs/>
          <w:u w:val="single"/>
        </w:rPr>
        <w:t>Nominating</w:t>
      </w:r>
      <w:r w:rsidRPr="000E4766">
        <w:rPr>
          <w:rFonts w:ascii="Garamond-Bold" w:hAnsi="Garamond-Bold" w:cs="Garamond-Bold"/>
          <w:b/>
          <w:bCs/>
          <w:u w:val="single"/>
        </w:rPr>
        <w:t xml:space="preserve"> Committee</w:t>
      </w:r>
    </w:p>
    <w:bookmarkEnd w:id="2"/>
    <w:p w14:paraId="42E0937E" w14:textId="77777777" w:rsidR="007A1869" w:rsidRDefault="007A1869" w:rsidP="001D153C">
      <w:pPr>
        <w:jc w:val="both"/>
        <w:rPr>
          <w:rFonts w:ascii="Garamond" w:eastAsiaTheme="minorHAnsi" w:hAnsi="Garamond" w:cs="Arial"/>
          <w:sz w:val="22"/>
          <w:szCs w:val="22"/>
        </w:rPr>
      </w:pPr>
    </w:p>
    <w:p w14:paraId="605B7390" w14:textId="4B66DE79" w:rsidR="001D153C" w:rsidRPr="001D153C" w:rsidRDefault="001D153C" w:rsidP="001D153C">
      <w:pPr>
        <w:jc w:val="both"/>
        <w:rPr>
          <w:rFonts w:ascii="Garamond" w:eastAsiaTheme="minorHAnsi" w:hAnsi="Garamond" w:cs="Arial"/>
          <w:sz w:val="22"/>
          <w:szCs w:val="22"/>
        </w:rPr>
      </w:pPr>
      <w:r w:rsidRPr="001D153C">
        <w:rPr>
          <w:rFonts w:ascii="Garamond" w:eastAsiaTheme="minorHAnsi" w:hAnsi="Garamond" w:cs="Arial"/>
          <w:sz w:val="22"/>
          <w:szCs w:val="22"/>
        </w:rPr>
        <w:t>Nomination for Chris Valley to become Chair of the SUC beginning April 1, 2026 – March 30, 202</w:t>
      </w:r>
      <w:r w:rsidR="004A4CAD">
        <w:rPr>
          <w:rFonts w:ascii="Garamond" w:eastAsiaTheme="minorHAnsi" w:hAnsi="Garamond" w:cs="Arial"/>
          <w:sz w:val="22"/>
          <w:szCs w:val="22"/>
        </w:rPr>
        <w:t>8</w:t>
      </w:r>
    </w:p>
    <w:p w14:paraId="2F6D32C1" w14:textId="77777777" w:rsidR="001D153C" w:rsidRDefault="001D153C" w:rsidP="001D153C">
      <w:pPr>
        <w:jc w:val="both"/>
        <w:rPr>
          <w:rFonts w:ascii="Garamond" w:eastAsiaTheme="minorHAnsi" w:hAnsi="Garamond" w:cs="Arial"/>
          <w:sz w:val="22"/>
          <w:szCs w:val="22"/>
        </w:rPr>
      </w:pPr>
    </w:p>
    <w:p w14:paraId="61E6EC87" w14:textId="79AB9050" w:rsidR="009111F1" w:rsidRPr="007E0077" w:rsidRDefault="009111F1" w:rsidP="009111F1">
      <w:pPr>
        <w:spacing w:line="216" w:lineRule="auto"/>
        <w:jc w:val="both"/>
        <w:rPr>
          <w:rFonts w:ascii="Garamond" w:hAnsi="Garamond"/>
          <w:noProof/>
          <w:sz w:val="22"/>
          <w:szCs w:val="22"/>
        </w:rPr>
      </w:pPr>
      <w:r>
        <w:rPr>
          <w:rFonts w:ascii="Garamond" w:hAnsi="Garamond"/>
          <w:noProof/>
          <w:sz w:val="22"/>
          <w:szCs w:val="22"/>
        </w:rPr>
        <w:t xml:space="preserve">Madam Chair called for </w:t>
      </w:r>
      <w:r w:rsidR="00767892">
        <w:rPr>
          <w:rFonts w:ascii="Garamond" w:hAnsi="Garamond"/>
          <w:noProof/>
          <w:sz w:val="22"/>
          <w:szCs w:val="22"/>
        </w:rPr>
        <w:t xml:space="preserve">a </w:t>
      </w:r>
      <w:r>
        <w:rPr>
          <w:rFonts w:ascii="Garamond" w:hAnsi="Garamond"/>
          <w:noProof/>
          <w:sz w:val="22"/>
          <w:szCs w:val="22"/>
        </w:rPr>
        <w:t xml:space="preserve">motion to approve </w:t>
      </w:r>
      <w:r w:rsidR="009E10DE">
        <w:rPr>
          <w:rFonts w:ascii="Garamond" w:hAnsi="Garamond"/>
          <w:noProof/>
          <w:sz w:val="22"/>
          <w:szCs w:val="22"/>
        </w:rPr>
        <w:t xml:space="preserve">Chris Valley’s nomination </w:t>
      </w:r>
      <w:r w:rsidR="00A8419A">
        <w:rPr>
          <w:rFonts w:ascii="Garamond" w:hAnsi="Garamond"/>
          <w:noProof/>
          <w:sz w:val="22"/>
          <w:szCs w:val="22"/>
        </w:rPr>
        <w:t xml:space="preserve">and selection </w:t>
      </w:r>
      <w:r w:rsidR="009E10DE">
        <w:rPr>
          <w:rFonts w:ascii="Garamond" w:hAnsi="Garamond"/>
          <w:noProof/>
          <w:sz w:val="22"/>
          <w:szCs w:val="22"/>
        </w:rPr>
        <w:t>for Chair of the SUC</w:t>
      </w:r>
      <w:r>
        <w:rPr>
          <w:rFonts w:ascii="Garamond" w:hAnsi="Garamond"/>
          <w:noProof/>
          <w:sz w:val="22"/>
          <w:szCs w:val="22"/>
        </w:rPr>
        <w:t xml:space="preserve">. A </w:t>
      </w:r>
      <w:r>
        <w:rPr>
          <w:rFonts w:ascii="Garamond" w:hAnsi="Garamond"/>
          <w:sz w:val="22"/>
        </w:rPr>
        <w:t xml:space="preserve">motion was made, seconded, and all Council members </w:t>
      </w:r>
      <w:r w:rsidR="005F1CE2">
        <w:rPr>
          <w:rFonts w:ascii="Garamond" w:hAnsi="Garamond"/>
          <w:sz w:val="22"/>
        </w:rPr>
        <w:t xml:space="preserve">approved the motion as approved and </w:t>
      </w:r>
      <w:r w:rsidR="00767892">
        <w:rPr>
          <w:rFonts w:ascii="Garamond" w:hAnsi="Garamond"/>
          <w:sz w:val="22"/>
        </w:rPr>
        <w:t xml:space="preserve">as </w:t>
      </w:r>
      <w:r w:rsidR="005F1CE2">
        <w:rPr>
          <w:rFonts w:ascii="Garamond" w:hAnsi="Garamond"/>
          <w:sz w:val="22"/>
        </w:rPr>
        <w:t>presented.</w:t>
      </w:r>
    </w:p>
    <w:p w14:paraId="100D1B8F" w14:textId="77777777" w:rsidR="009111F1" w:rsidRDefault="009111F1" w:rsidP="001D153C">
      <w:pPr>
        <w:jc w:val="both"/>
        <w:rPr>
          <w:rFonts w:ascii="Garamond" w:eastAsiaTheme="minorHAnsi" w:hAnsi="Garamond" w:cs="Arial"/>
          <w:sz w:val="22"/>
          <w:szCs w:val="22"/>
        </w:rPr>
      </w:pPr>
    </w:p>
    <w:p w14:paraId="3247BBBD" w14:textId="77777777" w:rsidR="009E10DE" w:rsidRPr="001D153C" w:rsidRDefault="009E10DE" w:rsidP="001D153C">
      <w:pPr>
        <w:jc w:val="both"/>
        <w:rPr>
          <w:rFonts w:ascii="Garamond" w:eastAsiaTheme="minorHAnsi" w:hAnsi="Garamond" w:cs="Arial"/>
          <w:sz w:val="22"/>
          <w:szCs w:val="22"/>
        </w:rPr>
      </w:pPr>
    </w:p>
    <w:p w14:paraId="06ADADA6" w14:textId="5DF3C2D4" w:rsidR="004D04FF" w:rsidRDefault="001D153C" w:rsidP="001D153C">
      <w:pPr>
        <w:jc w:val="both"/>
        <w:rPr>
          <w:rFonts w:ascii="Garamond" w:eastAsiaTheme="minorHAnsi" w:hAnsi="Garamond" w:cs="Arial"/>
          <w:sz w:val="22"/>
          <w:szCs w:val="22"/>
        </w:rPr>
      </w:pPr>
      <w:r w:rsidRPr="001D153C">
        <w:rPr>
          <w:rFonts w:ascii="Garamond" w:eastAsiaTheme="minorHAnsi" w:hAnsi="Garamond" w:cs="Arial"/>
          <w:sz w:val="22"/>
          <w:szCs w:val="22"/>
        </w:rPr>
        <w:t>Nomination for Lyndsey Ru</w:t>
      </w:r>
      <w:r w:rsidR="00D62698">
        <w:rPr>
          <w:rFonts w:ascii="Garamond" w:eastAsiaTheme="minorHAnsi" w:hAnsi="Garamond" w:cs="Arial"/>
          <w:sz w:val="22"/>
          <w:szCs w:val="22"/>
        </w:rPr>
        <w:t>dd</w:t>
      </w:r>
      <w:r w:rsidRPr="001D153C">
        <w:rPr>
          <w:rFonts w:ascii="Garamond" w:eastAsiaTheme="minorHAnsi" w:hAnsi="Garamond" w:cs="Arial"/>
          <w:sz w:val="22"/>
          <w:szCs w:val="22"/>
        </w:rPr>
        <w:t>er to become Vice Chair of the SUC</w:t>
      </w:r>
      <w:r w:rsidR="007A1869">
        <w:rPr>
          <w:rFonts w:ascii="Garamond" w:eastAsiaTheme="minorHAnsi" w:hAnsi="Garamond" w:cs="Arial"/>
          <w:sz w:val="22"/>
          <w:szCs w:val="22"/>
        </w:rPr>
        <w:t xml:space="preserve"> </w:t>
      </w:r>
      <w:r w:rsidRPr="001D153C">
        <w:rPr>
          <w:rFonts w:ascii="Garamond" w:eastAsiaTheme="minorHAnsi" w:hAnsi="Garamond" w:cs="Arial"/>
          <w:sz w:val="22"/>
          <w:szCs w:val="22"/>
        </w:rPr>
        <w:t>beginning April 1, 2026 – March 30, 202</w:t>
      </w:r>
      <w:r w:rsidR="004A4CAD">
        <w:rPr>
          <w:rFonts w:ascii="Garamond" w:eastAsiaTheme="minorHAnsi" w:hAnsi="Garamond" w:cs="Arial"/>
          <w:sz w:val="22"/>
          <w:szCs w:val="22"/>
        </w:rPr>
        <w:t>8</w:t>
      </w:r>
    </w:p>
    <w:p w14:paraId="59854A3D" w14:textId="77777777" w:rsidR="004D04FF" w:rsidRDefault="004D04FF" w:rsidP="00060E75">
      <w:pPr>
        <w:jc w:val="both"/>
        <w:rPr>
          <w:rFonts w:ascii="Garamond" w:eastAsiaTheme="minorHAnsi" w:hAnsi="Garamond" w:cs="Arial"/>
          <w:sz w:val="22"/>
          <w:szCs w:val="22"/>
        </w:rPr>
      </w:pPr>
    </w:p>
    <w:p w14:paraId="09657608" w14:textId="7395581D" w:rsidR="009E10DE" w:rsidRDefault="00767892" w:rsidP="00060E75">
      <w:pPr>
        <w:jc w:val="both"/>
        <w:rPr>
          <w:rFonts w:ascii="Garamond" w:eastAsiaTheme="minorHAnsi" w:hAnsi="Garamond" w:cs="Arial"/>
          <w:sz w:val="22"/>
          <w:szCs w:val="22"/>
        </w:rPr>
      </w:pPr>
      <w:r w:rsidRPr="00767892">
        <w:rPr>
          <w:rFonts w:ascii="Garamond" w:hAnsi="Garamond"/>
          <w:noProof/>
          <w:sz w:val="22"/>
          <w:szCs w:val="22"/>
        </w:rPr>
        <w:t xml:space="preserve">Madam Chair called for a motion to approve </w:t>
      </w:r>
      <w:r w:rsidR="00D75CD3">
        <w:rPr>
          <w:rFonts w:ascii="Garamond" w:hAnsi="Garamond"/>
          <w:noProof/>
          <w:sz w:val="22"/>
          <w:szCs w:val="22"/>
        </w:rPr>
        <w:t>L</w:t>
      </w:r>
      <w:r w:rsidR="00E850C3">
        <w:rPr>
          <w:rFonts w:ascii="Garamond" w:hAnsi="Garamond"/>
          <w:noProof/>
          <w:sz w:val="22"/>
          <w:szCs w:val="22"/>
        </w:rPr>
        <w:t>yndsey Rudder</w:t>
      </w:r>
      <w:r w:rsidRPr="00767892">
        <w:rPr>
          <w:rFonts w:ascii="Garamond" w:hAnsi="Garamond"/>
          <w:noProof/>
          <w:sz w:val="22"/>
          <w:szCs w:val="22"/>
        </w:rPr>
        <w:t>’s nomination and selection for Chair of the SUC. A motion was made, seconded, and all Council members approved the motion as approved and as presented.</w:t>
      </w:r>
    </w:p>
    <w:p w14:paraId="627BA821" w14:textId="1C6045C8" w:rsidR="00DD5645" w:rsidRDefault="00503B05" w:rsidP="002570A2">
      <w:pPr>
        <w:jc w:val="both"/>
        <w:rPr>
          <w:rFonts w:ascii="Garamond-Bold" w:hAnsi="Garamond-Bold" w:cs="Garamond-Bold"/>
          <w:b/>
          <w:bCs/>
          <w:u w:val="single"/>
        </w:rPr>
      </w:pPr>
      <w:r w:rsidRPr="000A1D4D">
        <w:rPr>
          <w:rFonts w:ascii="Garamond" w:hAnsi="Garamond"/>
          <w:noProof/>
          <w:sz w:val="22"/>
          <w:szCs w:val="22"/>
        </w:rPr>
        <mc:AlternateContent>
          <mc:Choice Requires="wps">
            <w:drawing>
              <wp:anchor distT="0" distB="0" distL="114300" distR="114300" simplePos="0" relativeHeight="251661312" behindDoc="0" locked="0" layoutInCell="1" allowOverlap="1" wp14:anchorId="53895799" wp14:editId="643D4CD1">
                <wp:simplePos x="0" y="0"/>
                <wp:positionH relativeFrom="column">
                  <wp:posOffset>-1606163</wp:posOffset>
                </wp:positionH>
                <wp:positionV relativeFrom="paragraph">
                  <wp:posOffset>275756</wp:posOffset>
                </wp:positionV>
                <wp:extent cx="1271546" cy="438150"/>
                <wp:effectExtent l="0" t="0" r="24130" b="1905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71546" cy="438150"/>
                        </a:xfrm>
                        <a:prstGeom prst="rect">
                          <a:avLst/>
                        </a:prstGeom>
                        <a:solidFill>
                          <a:srgbClr val="FFFFFF"/>
                        </a:solidFill>
                        <a:ln w="9525">
                          <a:solidFill>
                            <a:srgbClr val="000000"/>
                          </a:solidFill>
                          <a:miter lim="800000"/>
                          <a:headEnd/>
                          <a:tailEnd/>
                        </a:ln>
                      </wps:spPr>
                      <wps:txbx>
                        <w:txbxContent>
                          <w:p w14:paraId="2910E53D" w14:textId="77777777" w:rsidR="00B10EE5" w:rsidRDefault="00B10EE5" w:rsidP="00E735D7">
                            <w:pPr>
                              <w:jc w:val="center"/>
                              <w:rPr>
                                <w:rFonts w:ascii="Garamond" w:hAnsi="Garamond"/>
                                <w:b/>
                                <w:sz w:val="22"/>
                                <w:szCs w:val="22"/>
                              </w:rPr>
                            </w:pPr>
                            <w:r>
                              <w:rPr>
                                <w:rFonts w:ascii="Garamond" w:hAnsi="Garamond"/>
                                <w:b/>
                                <w:sz w:val="22"/>
                                <w:szCs w:val="22"/>
                              </w:rPr>
                              <w:t>Old</w:t>
                            </w:r>
                          </w:p>
                          <w:p w14:paraId="08372676" w14:textId="77777777" w:rsidR="00B10EE5" w:rsidRPr="00B75274" w:rsidRDefault="00B10EE5" w:rsidP="00E735D7">
                            <w:pPr>
                              <w:jc w:val="center"/>
                              <w:rPr>
                                <w:rFonts w:ascii="Garamond" w:hAnsi="Garamond"/>
                                <w:b/>
                                <w:sz w:val="22"/>
                                <w:szCs w:val="22"/>
                              </w:rPr>
                            </w:pPr>
                            <w:r>
                              <w:rPr>
                                <w:rFonts w:ascii="Garamond" w:hAnsi="Garamond"/>
                                <w:b/>
                                <w:sz w:val="22"/>
                                <w:szCs w:val="22"/>
                              </w:rPr>
                              <w:t>Business</w:t>
                            </w:r>
                          </w:p>
                          <w:p w14:paraId="46CB336A" w14:textId="77777777" w:rsidR="00B10EE5" w:rsidRPr="004933B1" w:rsidRDefault="00B10EE5" w:rsidP="00E735D7">
                            <w:pPr>
                              <w:jc w:val="center"/>
                              <w:rPr>
                                <w:rFonts w:ascii="Garamond" w:hAnsi="Garamond"/>
                                <w:b/>
                                <w:sz w:val="22"/>
                                <w:szCs w:val="22"/>
                              </w:rPr>
                            </w:pPr>
                          </w:p>
                          <w:p w14:paraId="7C804C56" w14:textId="77777777" w:rsidR="00B10EE5" w:rsidRPr="004933B1" w:rsidRDefault="00B10EE5" w:rsidP="00E735D7">
                            <w:pPr>
                              <w:jc w:val="center"/>
                              <w:rPr>
                                <w:rFonts w:ascii="Garamond" w:hAnsi="Garamond"/>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95799" id="_x0000_s1032" type="#_x0000_t202" style="position:absolute;left:0;text-align:left;margin-left:-126.45pt;margin-top:21.7pt;width:100.1pt;height: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">
                <v:path arrowok="t"/>
                <v:textbox>
                  <w:txbxContent>
                    <w:p w14:paraId="2910E53D" w14:textId="77777777" w:rsidR="00B10EE5" w:rsidRDefault="00B10EE5" w:rsidP="00E735D7">
                      <w:pPr>
                        <w:jc w:val="center"/>
                        <w:rPr>
                          <w:rFonts w:ascii="Garamond" w:hAnsi="Garamond"/>
                          <w:b/>
                          <w:sz w:val="22"/>
                          <w:szCs w:val="22"/>
                        </w:rPr>
                      </w:pPr>
                      <w:r>
                        <w:rPr>
                          <w:rFonts w:ascii="Garamond" w:hAnsi="Garamond"/>
                          <w:b/>
                          <w:sz w:val="22"/>
                          <w:szCs w:val="22"/>
                        </w:rPr>
                        <w:t>Old</w:t>
                      </w:r>
                    </w:p>
                    <w:p w14:paraId="08372676" w14:textId="77777777" w:rsidR="00B10EE5" w:rsidRPr="00B75274" w:rsidRDefault="00B10EE5" w:rsidP="00E735D7">
                      <w:pPr>
                        <w:jc w:val="center"/>
                        <w:rPr>
                          <w:rFonts w:ascii="Garamond" w:hAnsi="Garamond"/>
                          <w:b/>
                          <w:sz w:val="22"/>
                          <w:szCs w:val="22"/>
                        </w:rPr>
                      </w:pPr>
                      <w:r>
                        <w:rPr>
                          <w:rFonts w:ascii="Garamond" w:hAnsi="Garamond"/>
                          <w:b/>
                          <w:sz w:val="22"/>
                          <w:szCs w:val="22"/>
                        </w:rPr>
                        <w:t>Business</w:t>
                      </w:r>
                    </w:p>
                    <w:p w14:paraId="46CB336A" w14:textId="77777777" w:rsidR="00B10EE5" w:rsidRPr="004933B1" w:rsidRDefault="00B10EE5" w:rsidP="00E735D7">
                      <w:pPr>
                        <w:jc w:val="center"/>
                        <w:rPr>
                          <w:rFonts w:ascii="Garamond" w:hAnsi="Garamond"/>
                          <w:b/>
                          <w:sz w:val="22"/>
                          <w:szCs w:val="22"/>
                        </w:rPr>
                      </w:pPr>
                    </w:p>
                    <w:p w14:paraId="7C804C56" w14:textId="77777777" w:rsidR="00B10EE5" w:rsidRPr="004933B1" w:rsidRDefault="00B10EE5" w:rsidP="00E735D7">
                      <w:pPr>
                        <w:jc w:val="center"/>
                        <w:rPr>
                          <w:rFonts w:ascii="Garamond" w:hAnsi="Garamond"/>
                          <w:b/>
                          <w:sz w:val="22"/>
                          <w:szCs w:val="22"/>
                        </w:rPr>
                      </w:pPr>
                    </w:p>
                  </w:txbxContent>
                </v:textbox>
              </v:shape>
            </w:pict>
          </mc:Fallback>
        </mc:AlternateContent>
      </w:r>
    </w:p>
    <w:p w14:paraId="20122EA0" w14:textId="77777777" w:rsidR="004D04FF" w:rsidRDefault="004D04FF" w:rsidP="002570A2">
      <w:pPr>
        <w:jc w:val="both"/>
        <w:rPr>
          <w:rFonts w:ascii="Garamond-Bold" w:hAnsi="Garamond-Bold" w:cs="Garamond-Bold"/>
          <w:b/>
          <w:bCs/>
          <w:u w:val="single"/>
        </w:rPr>
      </w:pPr>
    </w:p>
    <w:p w14:paraId="6EE55CCC" w14:textId="697DF44D" w:rsidR="002570A2" w:rsidRDefault="002570A2" w:rsidP="002570A2">
      <w:pPr>
        <w:jc w:val="both"/>
        <w:rPr>
          <w:rFonts w:ascii="Garamond-Bold" w:hAnsi="Garamond-Bold" w:cs="Garamond-Bold"/>
          <w:b/>
          <w:bCs/>
          <w:u w:val="single"/>
        </w:rPr>
      </w:pPr>
      <w:r>
        <w:rPr>
          <w:rFonts w:ascii="Garamond-Bold" w:hAnsi="Garamond-Bold" w:cs="Garamond-Bold"/>
          <w:b/>
          <w:bCs/>
          <w:u w:val="single"/>
        </w:rPr>
        <w:t>Old Business</w:t>
      </w:r>
    </w:p>
    <w:p w14:paraId="5630D5DE" w14:textId="5A574F7B" w:rsidR="00313FC4" w:rsidRDefault="0005316D" w:rsidP="00313FC4">
      <w:pPr>
        <w:jc w:val="both"/>
        <w:rPr>
          <w:rFonts w:ascii="Garamond" w:hAnsi="Garamond" w:cs="Arial"/>
          <w:sz w:val="22"/>
          <w:szCs w:val="22"/>
        </w:rPr>
      </w:pPr>
      <w:r>
        <w:rPr>
          <w:rFonts w:ascii="Garamond" w:hAnsi="Garamond" w:cs="Arial"/>
          <w:sz w:val="22"/>
          <w:szCs w:val="22"/>
        </w:rPr>
        <w:t>None</w:t>
      </w:r>
    </w:p>
    <w:p w14:paraId="5CA15E5B" w14:textId="77777777" w:rsidR="00313FC4" w:rsidRDefault="00313FC4" w:rsidP="00313FC4">
      <w:pPr>
        <w:jc w:val="both"/>
        <w:rPr>
          <w:rFonts w:ascii="Garamond" w:hAnsi="Garamond" w:cs="Arial"/>
          <w:sz w:val="22"/>
          <w:szCs w:val="22"/>
        </w:rPr>
      </w:pPr>
    </w:p>
    <w:p w14:paraId="60D94887" w14:textId="77777777" w:rsidR="00313FC4" w:rsidRDefault="00313FC4" w:rsidP="00313FC4">
      <w:pPr>
        <w:jc w:val="both"/>
        <w:rPr>
          <w:rFonts w:ascii="Garamond" w:hAnsi="Garamond" w:cs="Arial"/>
          <w:sz w:val="22"/>
          <w:szCs w:val="22"/>
        </w:rPr>
      </w:pPr>
    </w:p>
    <w:p w14:paraId="3A4007FB" w14:textId="463EADA2" w:rsidR="00DD5645" w:rsidRDefault="00DD5645" w:rsidP="002570A2">
      <w:pPr>
        <w:jc w:val="both"/>
        <w:rPr>
          <w:rFonts w:ascii="Garamond" w:eastAsiaTheme="minorHAnsi" w:hAnsi="Garamond" w:cs="Arial"/>
        </w:rPr>
      </w:pPr>
      <w:bookmarkStart w:id="3" w:name="_Hlk82019586"/>
    </w:p>
    <w:p w14:paraId="5A6B828C" w14:textId="6D97FFC2" w:rsidR="004D04FF" w:rsidRDefault="00313FC4" w:rsidP="002570A2">
      <w:pPr>
        <w:jc w:val="both"/>
        <w:rPr>
          <w:rFonts w:ascii="Garamond-Bold" w:hAnsi="Garamond-Bold" w:cs="Garamond-Bold"/>
          <w:b/>
          <w:bCs/>
          <w:u w:val="single"/>
        </w:rPr>
      </w:pPr>
      <w:r w:rsidRPr="00142338">
        <w:rPr>
          <w:rFonts w:ascii="Garamond" w:hAnsi="Garamond"/>
          <w:noProof/>
          <w:sz w:val="22"/>
          <w:szCs w:val="22"/>
        </w:rPr>
        <mc:AlternateContent>
          <mc:Choice Requires="wps">
            <w:drawing>
              <wp:anchor distT="0" distB="0" distL="114300" distR="114300" simplePos="0" relativeHeight="251657216" behindDoc="0" locked="0" layoutInCell="1" allowOverlap="1" wp14:anchorId="2D182B00" wp14:editId="51D7DBFC">
                <wp:simplePos x="0" y="0"/>
                <wp:positionH relativeFrom="column">
                  <wp:posOffset>-1541145</wp:posOffset>
                </wp:positionH>
                <wp:positionV relativeFrom="paragraph">
                  <wp:posOffset>176530</wp:posOffset>
                </wp:positionV>
                <wp:extent cx="1295400" cy="452437"/>
                <wp:effectExtent l="0" t="0" r="19050" b="2413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95400" cy="452437"/>
                        </a:xfrm>
                        <a:prstGeom prst="rect">
                          <a:avLst/>
                        </a:prstGeom>
                        <a:solidFill>
                          <a:srgbClr val="FFFFFF"/>
                        </a:solidFill>
                        <a:ln w="9525">
                          <a:solidFill>
                            <a:srgbClr val="000000"/>
                          </a:solidFill>
                          <a:miter lim="800000"/>
                          <a:headEnd/>
                          <a:tailEnd/>
                        </a:ln>
                      </wps:spPr>
                      <wps:txbx>
                        <w:txbxContent>
                          <w:p w14:paraId="75AAC5C7" w14:textId="77777777" w:rsidR="00B10EE5" w:rsidRDefault="00B10EE5" w:rsidP="001D53DD">
                            <w:pPr>
                              <w:jc w:val="center"/>
                              <w:rPr>
                                <w:rFonts w:ascii="Garamond" w:hAnsi="Garamond"/>
                                <w:b/>
                                <w:sz w:val="22"/>
                                <w:szCs w:val="22"/>
                              </w:rPr>
                            </w:pPr>
                            <w:r>
                              <w:rPr>
                                <w:rFonts w:ascii="Garamond" w:hAnsi="Garamond"/>
                                <w:b/>
                                <w:sz w:val="22"/>
                                <w:szCs w:val="22"/>
                              </w:rPr>
                              <w:t>New</w:t>
                            </w:r>
                          </w:p>
                          <w:p w14:paraId="33726C6A" w14:textId="77777777" w:rsidR="00B10EE5" w:rsidRPr="00B75274" w:rsidRDefault="00B10EE5" w:rsidP="001D53DD">
                            <w:pPr>
                              <w:jc w:val="center"/>
                              <w:rPr>
                                <w:rFonts w:ascii="Garamond" w:hAnsi="Garamond"/>
                                <w:b/>
                                <w:sz w:val="22"/>
                                <w:szCs w:val="22"/>
                              </w:rPr>
                            </w:pPr>
                            <w:r>
                              <w:rPr>
                                <w:rFonts w:ascii="Garamond" w:hAnsi="Garamond"/>
                                <w:b/>
                                <w:sz w:val="22"/>
                                <w:szCs w:val="22"/>
                              </w:rPr>
                              <w:t>Business</w:t>
                            </w:r>
                          </w:p>
                          <w:p w14:paraId="47B5E192" w14:textId="77777777" w:rsidR="00B10EE5" w:rsidRPr="004933B1" w:rsidRDefault="00B10EE5" w:rsidP="001D53DD">
                            <w:pPr>
                              <w:jc w:val="center"/>
                              <w:rPr>
                                <w:rFonts w:ascii="Garamond" w:hAnsi="Garamond"/>
                                <w:b/>
                                <w:sz w:val="22"/>
                                <w:szCs w:val="22"/>
                              </w:rPr>
                            </w:pPr>
                          </w:p>
                          <w:p w14:paraId="279B6752" w14:textId="77777777" w:rsidR="00B10EE5" w:rsidRPr="004933B1" w:rsidRDefault="00B10EE5" w:rsidP="001D53DD">
                            <w:pPr>
                              <w:jc w:val="center"/>
                              <w:rPr>
                                <w:rFonts w:ascii="Garamond" w:hAnsi="Garamond"/>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82B00" id="Text Box 9" o:spid="_x0000_s1033" type="#_x0000_t202" style="position:absolute;left:0;text-align:left;margin-left:-121.35pt;margin-top:13.9pt;width:102pt;height:35.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">
                <v:path arrowok="t"/>
                <v:textbox>
                  <w:txbxContent>
                    <w:p w14:paraId="75AAC5C7" w14:textId="77777777" w:rsidR="00B10EE5" w:rsidRDefault="00B10EE5" w:rsidP="001D53DD">
                      <w:pPr>
                        <w:jc w:val="center"/>
                        <w:rPr>
                          <w:rFonts w:ascii="Garamond" w:hAnsi="Garamond"/>
                          <w:b/>
                          <w:sz w:val="22"/>
                          <w:szCs w:val="22"/>
                        </w:rPr>
                      </w:pPr>
                      <w:r>
                        <w:rPr>
                          <w:rFonts w:ascii="Garamond" w:hAnsi="Garamond"/>
                          <w:b/>
                          <w:sz w:val="22"/>
                          <w:szCs w:val="22"/>
                        </w:rPr>
                        <w:t>New</w:t>
                      </w:r>
                    </w:p>
                    <w:p w14:paraId="33726C6A" w14:textId="77777777" w:rsidR="00B10EE5" w:rsidRPr="00B75274" w:rsidRDefault="00B10EE5" w:rsidP="001D53DD">
                      <w:pPr>
                        <w:jc w:val="center"/>
                        <w:rPr>
                          <w:rFonts w:ascii="Garamond" w:hAnsi="Garamond"/>
                          <w:b/>
                          <w:sz w:val="22"/>
                          <w:szCs w:val="22"/>
                        </w:rPr>
                      </w:pPr>
                      <w:r>
                        <w:rPr>
                          <w:rFonts w:ascii="Garamond" w:hAnsi="Garamond"/>
                          <w:b/>
                          <w:sz w:val="22"/>
                          <w:szCs w:val="22"/>
                        </w:rPr>
                        <w:t>Business</w:t>
                      </w:r>
                    </w:p>
                    <w:p w14:paraId="47B5E192" w14:textId="77777777" w:rsidR="00B10EE5" w:rsidRPr="004933B1" w:rsidRDefault="00B10EE5" w:rsidP="001D53DD">
                      <w:pPr>
                        <w:jc w:val="center"/>
                        <w:rPr>
                          <w:rFonts w:ascii="Garamond" w:hAnsi="Garamond"/>
                          <w:b/>
                          <w:sz w:val="22"/>
                          <w:szCs w:val="22"/>
                        </w:rPr>
                      </w:pPr>
                    </w:p>
                    <w:p w14:paraId="279B6752" w14:textId="77777777" w:rsidR="00B10EE5" w:rsidRPr="004933B1" w:rsidRDefault="00B10EE5" w:rsidP="001D53DD">
                      <w:pPr>
                        <w:jc w:val="center"/>
                        <w:rPr>
                          <w:rFonts w:ascii="Garamond" w:hAnsi="Garamond"/>
                          <w:b/>
                          <w:sz w:val="22"/>
                          <w:szCs w:val="22"/>
                        </w:rPr>
                      </w:pPr>
                    </w:p>
                  </w:txbxContent>
                </v:textbox>
              </v:shape>
            </w:pict>
          </mc:Fallback>
        </mc:AlternateContent>
      </w:r>
    </w:p>
    <w:p w14:paraId="246BEBCA" w14:textId="7493853E" w:rsidR="002570A2" w:rsidRDefault="00A91B7A" w:rsidP="002570A2">
      <w:pPr>
        <w:jc w:val="both"/>
        <w:rPr>
          <w:rFonts w:ascii="Garamond-Bold" w:hAnsi="Garamond-Bold" w:cs="Garamond-Bold"/>
          <w:b/>
          <w:bCs/>
          <w:u w:val="single"/>
        </w:rPr>
      </w:pPr>
      <w:r>
        <w:rPr>
          <w:rFonts w:ascii="Garamond-Bold" w:hAnsi="Garamond-Bold" w:cs="Garamond-Bold"/>
          <w:b/>
          <w:bCs/>
          <w:u w:val="single"/>
        </w:rPr>
        <w:t xml:space="preserve">New Business </w:t>
      </w:r>
    </w:p>
    <w:p w14:paraId="1244A64E" w14:textId="761456F2" w:rsidR="00313FC4" w:rsidRPr="000A3463" w:rsidRDefault="000127C5" w:rsidP="00313FC4">
      <w:pPr>
        <w:jc w:val="both"/>
        <w:rPr>
          <w:rFonts w:ascii="Garamond" w:eastAsiaTheme="minorHAnsi" w:hAnsi="Garamond" w:cstheme="minorBidi"/>
          <w:sz w:val="22"/>
          <w:szCs w:val="22"/>
        </w:rPr>
      </w:pPr>
      <w:r>
        <w:rPr>
          <w:rFonts w:ascii="Garamond" w:eastAsiaTheme="minorHAnsi" w:hAnsi="Garamond" w:cstheme="minorBidi"/>
          <w:sz w:val="22"/>
          <w:szCs w:val="22"/>
        </w:rPr>
        <w:t>None</w:t>
      </w:r>
    </w:p>
    <w:p w14:paraId="463B9985" w14:textId="77777777" w:rsidR="00A91B7A" w:rsidRPr="002570A2" w:rsidRDefault="00A91B7A" w:rsidP="002570A2">
      <w:pPr>
        <w:jc w:val="both"/>
        <w:rPr>
          <w:rFonts w:ascii="Garamond" w:hAnsi="Garamond" w:cs="Garamond-Bold"/>
          <w:b/>
          <w:bCs/>
          <w:sz w:val="22"/>
          <w:szCs w:val="22"/>
          <w:u w:val="single"/>
        </w:rPr>
      </w:pPr>
    </w:p>
    <w:p w14:paraId="616D3EA2" w14:textId="77777777" w:rsidR="004854D0" w:rsidRDefault="004854D0" w:rsidP="0078141B">
      <w:pPr>
        <w:jc w:val="both"/>
        <w:rPr>
          <w:rFonts w:ascii="Garamond" w:hAnsi="Garamond" w:cs="Arial"/>
          <w:bCs/>
          <w:color w:val="000000" w:themeColor="text1"/>
          <w:sz w:val="22"/>
          <w:szCs w:val="22"/>
        </w:rPr>
      </w:pPr>
    </w:p>
    <w:p w14:paraId="54D775A1" w14:textId="77777777" w:rsidR="00F6400A" w:rsidRDefault="00F6400A" w:rsidP="0078141B">
      <w:pPr>
        <w:jc w:val="both"/>
        <w:rPr>
          <w:rFonts w:ascii="Garamond" w:hAnsi="Garamond" w:cs="Arial"/>
          <w:bCs/>
          <w:color w:val="000000" w:themeColor="text1"/>
          <w:sz w:val="22"/>
          <w:szCs w:val="22"/>
        </w:rPr>
      </w:pPr>
    </w:p>
    <w:p w14:paraId="65849CB7" w14:textId="78CC68A5" w:rsidR="004854D0" w:rsidRDefault="00A912DF" w:rsidP="0078141B">
      <w:pPr>
        <w:jc w:val="both"/>
        <w:rPr>
          <w:rFonts w:ascii="Garamond" w:hAnsi="Garamond" w:cs="Arial"/>
          <w:bCs/>
          <w:color w:val="000000" w:themeColor="text1"/>
          <w:sz w:val="22"/>
          <w:szCs w:val="22"/>
        </w:rPr>
      </w:pPr>
      <w:r w:rsidRPr="00142338">
        <w:rPr>
          <w:rFonts w:ascii="Garamond" w:hAnsi="Garamond"/>
          <w:noProof/>
          <w:sz w:val="22"/>
          <w:szCs w:val="22"/>
        </w:rPr>
        <w:lastRenderedPageBreak/>
        <mc:AlternateContent>
          <mc:Choice Requires="wps">
            <w:drawing>
              <wp:anchor distT="0" distB="0" distL="114300" distR="114300" simplePos="0" relativeHeight="251660288" behindDoc="0" locked="0" layoutInCell="1" allowOverlap="1" wp14:anchorId="0892555C" wp14:editId="15EEE91D">
                <wp:simplePos x="0" y="0"/>
                <wp:positionH relativeFrom="column">
                  <wp:posOffset>-1503776</wp:posOffset>
                </wp:positionH>
                <wp:positionV relativeFrom="paragraph">
                  <wp:posOffset>160670</wp:posOffset>
                </wp:positionV>
                <wp:extent cx="1261092" cy="409686"/>
                <wp:effectExtent l="0" t="0" r="15875" b="28575"/>
                <wp:wrapNone/>
                <wp:docPr id="81526014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61092" cy="409686"/>
                        </a:xfrm>
                        <a:prstGeom prst="rect">
                          <a:avLst/>
                        </a:prstGeom>
                        <a:solidFill>
                          <a:srgbClr val="FFFFFF"/>
                        </a:solidFill>
                        <a:ln w="9525">
                          <a:solidFill>
                            <a:srgbClr val="000000"/>
                          </a:solidFill>
                          <a:miter lim="800000"/>
                          <a:headEnd/>
                          <a:tailEnd/>
                        </a:ln>
                      </wps:spPr>
                      <wps:txbx>
                        <w:txbxContent>
                          <w:p w14:paraId="7F61D6FC" w14:textId="3E6EC20A" w:rsidR="00A912DF" w:rsidRPr="00B75274" w:rsidRDefault="00A912DF" w:rsidP="00A912DF">
                            <w:pPr>
                              <w:jc w:val="center"/>
                              <w:rPr>
                                <w:rFonts w:ascii="Garamond" w:hAnsi="Garamond"/>
                                <w:b/>
                                <w:sz w:val="22"/>
                                <w:szCs w:val="22"/>
                              </w:rPr>
                            </w:pPr>
                            <w:r>
                              <w:rPr>
                                <w:rFonts w:ascii="Garamond" w:hAnsi="Garamond"/>
                                <w:b/>
                                <w:sz w:val="22"/>
                                <w:szCs w:val="22"/>
                              </w:rPr>
                              <w:t>Call to Adjourn</w:t>
                            </w:r>
                          </w:p>
                          <w:p w14:paraId="678190CF" w14:textId="77777777" w:rsidR="00A912DF" w:rsidRPr="004933B1" w:rsidRDefault="00A912DF" w:rsidP="00A912DF">
                            <w:pPr>
                              <w:jc w:val="center"/>
                              <w:rPr>
                                <w:rFonts w:ascii="Garamond" w:hAnsi="Garamond"/>
                                <w:b/>
                                <w:sz w:val="22"/>
                                <w:szCs w:val="22"/>
                              </w:rPr>
                            </w:pPr>
                          </w:p>
                          <w:p w14:paraId="709D3A6D" w14:textId="77777777" w:rsidR="00A912DF" w:rsidRPr="004933B1" w:rsidRDefault="00A912DF" w:rsidP="00A912DF">
                            <w:pPr>
                              <w:jc w:val="center"/>
                              <w:rPr>
                                <w:rFonts w:ascii="Garamond" w:hAnsi="Garamond"/>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92555C" id="_x0000_s1034" type="#_x0000_t202" style="position:absolute;left:0;text-align:left;margin-left:-118.4pt;margin-top:12.65pt;width:99.3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">
                <v:path arrowok="t"/>
                <v:textbox>
                  <w:txbxContent>
                    <w:p w14:paraId="7F61D6FC" w14:textId="3E6EC20A" w:rsidR="00A912DF" w:rsidRPr="00B75274" w:rsidRDefault="00A912DF" w:rsidP="00A912DF">
                      <w:pPr>
                        <w:jc w:val="center"/>
                        <w:rPr>
                          <w:rFonts w:ascii="Garamond" w:hAnsi="Garamond"/>
                          <w:b/>
                          <w:sz w:val="22"/>
                          <w:szCs w:val="22"/>
                        </w:rPr>
                      </w:pPr>
                      <w:r>
                        <w:rPr>
                          <w:rFonts w:ascii="Garamond" w:hAnsi="Garamond"/>
                          <w:b/>
                          <w:sz w:val="22"/>
                          <w:szCs w:val="22"/>
                        </w:rPr>
                        <w:t>Call to Adjourn</w:t>
                      </w:r>
                    </w:p>
                    <w:p w14:paraId="678190CF" w14:textId="77777777" w:rsidR="00A912DF" w:rsidRPr="004933B1" w:rsidRDefault="00A912DF" w:rsidP="00A912DF">
                      <w:pPr>
                        <w:jc w:val="center"/>
                        <w:rPr>
                          <w:rFonts w:ascii="Garamond" w:hAnsi="Garamond"/>
                          <w:b/>
                          <w:sz w:val="22"/>
                          <w:szCs w:val="22"/>
                        </w:rPr>
                      </w:pPr>
                    </w:p>
                    <w:p w14:paraId="709D3A6D" w14:textId="77777777" w:rsidR="00A912DF" w:rsidRPr="004933B1" w:rsidRDefault="00A912DF" w:rsidP="00A912DF">
                      <w:pPr>
                        <w:jc w:val="center"/>
                        <w:rPr>
                          <w:rFonts w:ascii="Garamond" w:hAnsi="Garamond"/>
                          <w:b/>
                          <w:sz w:val="22"/>
                          <w:szCs w:val="22"/>
                        </w:rPr>
                      </w:pPr>
                    </w:p>
                  </w:txbxContent>
                </v:textbox>
              </v:shape>
            </w:pict>
          </mc:Fallback>
        </mc:AlternateContent>
      </w:r>
    </w:p>
    <w:p w14:paraId="2EB1BB81" w14:textId="2BF53135" w:rsidR="004854D0" w:rsidRDefault="000127C5" w:rsidP="00102404">
      <w:pPr>
        <w:jc w:val="both"/>
        <w:rPr>
          <w:rFonts w:ascii="Garamond" w:hAnsi="Garamond" w:cs="Arial"/>
          <w:bCs/>
          <w:color w:val="000000" w:themeColor="text1"/>
          <w:sz w:val="22"/>
          <w:szCs w:val="22"/>
        </w:rPr>
      </w:pPr>
      <w:r>
        <w:rPr>
          <w:rFonts w:ascii="Garamond" w:hAnsi="Garamond"/>
          <w:sz w:val="22"/>
        </w:rPr>
        <w:t xml:space="preserve">Madam </w:t>
      </w:r>
      <w:r w:rsidR="00D1571D">
        <w:rPr>
          <w:rFonts w:ascii="Garamond" w:hAnsi="Garamond"/>
          <w:sz w:val="22"/>
        </w:rPr>
        <w:t>Chair</w:t>
      </w:r>
      <w:r w:rsidR="00C0675A">
        <w:rPr>
          <w:rFonts w:ascii="Garamond" w:hAnsi="Garamond" w:cs="Arial"/>
          <w:bCs/>
          <w:color w:val="000000" w:themeColor="text1"/>
          <w:sz w:val="22"/>
          <w:szCs w:val="22"/>
        </w:rPr>
        <w:t xml:space="preserve"> </w:t>
      </w:r>
      <w:r w:rsidR="004854D0">
        <w:rPr>
          <w:rFonts w:ascii="Garamond" w:hAnsi="Garamond" w:cs="Arial"/>
          <w:bCs/>
          <w:color w:val="000000" w:themeColor="text1"/>
          <w:sz w:val="22"/>
          <w:szCs w:val="22"/>
        </w:rPr>
        <w:t>c</w:t>
      </w:r>
      <w:r w:rsidR="004854D0" w:rsidRPr="004854D0">
        <w:rPr>
          <w:rFonts w:ascii="Garamond" w:hAnsi="Garamond" w:cs="Arial"/>
          <w:bCs/>
          <w:color w:val="000000" w:themeColor="text1"/>
          <w:sz w:val="22"/>
          <w:szCs w:val="22"/>
        </w:rPr>
        <w:t>all</w:t>
      </w:r>
      <w:r w:rsidR="004854D0">
        <w:rPr>
          <w:rFonts w:ascii="Garamond" w:hAnsi="Garamond" w:cs="Arial"/>
          <w:bCs/>
          <w:color w:val="000000" w:themeColor="text1"/>
          <w:sz w:val="22"/>
          <w:szCs w:val="22"/>
        </w:rPr>
        <w:t>ed</w:t>
      </w:r>
      <w:r w:rsidR="004854D0" w:rsidRPr="004854D0">
        <w:rPr>
          <w:rFonts w:ascii="Garamond" w:hAnsi="Garamond" w:cs="Arial"/>
          <w:bCs/>
          <w:color w:val="000000" w:themeColor="text1"/>
          <w:sz w:val="22"/>
          <w:szCs w:val="22"/>
        </w:rPr>
        <w:t xml:space="preserve"> for a Motion to Adjourn</w:t>
      </w:r>
      <w:r w:rsidR="004854D0">
        <w:rPr>
          <w:rFonts w:ascii="Garamond" w:hAnsi="Garamond" w:cs="Arial"/>
          <w:bCs/>
          <w:color w:val="000000" w:themeColor="text1"/>
          <w:sz w:val="22"/>
          <w:szCs w:val="22"/>
        </w:rPr>
        <w:t>.  A m</w:t>
      </w:r>
      <w:r w:rsidR="004854D0" w:rsidRPr="004854D0">
        <w:rPr>
          <w:rFonts w:ascii="Garamond" w:hAnsi="Garamond" w:cs="Arial"/>
          <w:bCs/>
          <w:color w:val="000000" w:themeColor="text1"/>
          <w:sz w:val="22"/>
          <w:szCs w:val="22"/>
        </w:rPr>
        <w:t xml:space="preserve">otion </w:t>
      </w:r>
      <w:r w:rsidR="004854D0">
        <w:rPr>
          <w:rFonts w:ascii="Garamond" w:hAnsi="Garamond" w:cs="Arial"/>
          <w:bCs/>
          <w:color w:val="000000" w:themeColor="text1"/>
          <w:sz w:val="22"/>
          <w:szCs w:val="22"/>
        </w:rPr>
        <w:t xml:space="preserve">was </w:t>
      </w:r>
      <w:r w:rsidR="004854D0" w:rsidRPr="004854D0">
        <w:rPr>
          <w:rFonts w:ascii="Garamond" w:hAnsi="Garamond" w:cs="Arial"/>
          <w:bCs/>
          <w:color w:val="000000" w:themeColor="text1"/>
          <w:sz w:val="22"/>
          <w:szCs w:val="22"/>
        </w:rPr>
        <w:t>made</w:t>
      </w:r>
      <w:r w:rsidR="004F617B">
        <w:rPr>
          <w:rFonts w:ascii="Garamond" w:hAnsi="Garamond" w:cs="Arial"/>
          <w:bCs/>
          <w:color w:val="000000" w:themeColor="text1"/>
          <w:sz w:val="22"/>
          <w:szCs w:val="22"/>
        </w:rPr>
        <w:t xml:space="preserve"> and s</w:t>
      </w:r>
      <w:r w:rsidR="004854D0" w:rsidRPr="004854D0">
        <w:rPr>
          <w:rFonts w:ascii="Garamond" w:hAnsi="Garamond" w:cs="Arial"/>
          <w:bCs/>
          <w:color w:val="000000" w:themeColor="text1"/>
          <w:sz w:val="22"/>
          <w:szCs w:val="22"/>
        </w:rPr>
        <w:t>econd</w:t>
      </w:r>
      <w:r w:rsidR="004854D0">
        <w:rPr>
          <w:rFonts w:ascii="Garamond" w:hAnsi="Garamond" w:cs="Arial"/>
          <w:bCs/>
          <w:color w:val="000000" w:themeColor="text1"/>
          <w:sz w:val="22"/>
          <w:szCs w:val="22"/>
        </w:rPr>
        <w:t>ed.</w:t>
      </w:r>
      <w:r w:rsidR="004854D0" w:rsidRPr="004854D0">
        <w:rPr>
          <w:rFonts w:ascii="Garamond" w:hAnsi="Garamond" w:cs="Arial"/>
          <w:bCs/>
          <w:color w:val="000000" w:themeColor="text1"/>
          <w:sz w:val="22"/>
          <w:szCs w:val="22"/>
        </w:rPr>
        <w:t xml:space="preserve">  </w:t>
      </w:r>
      <w:r w:rsidR="004854D0">
        <w:rPr>
          <w:rFonts w:ascii="Garamond" w:hAnsi="Garamond" w:cs="Arial"/>
          <w:bCs/>
          <w:color w:val="000000" w:themeColor="text1"/>
          <w:sz w:val="22"/>
          <w:szCs w:val="22"/>
        </w:rPr>
        <w:t>Hearing no</w:t>
      </w:r>
      <w:r w:rsidR="004854D0" w:rsidRPr="004854D0">
        <w:rPr>
          <w:rFonts w:ascii="Garamond" w:hAnsi="Garamond" w:cs="Arial"/>
          <w:bCs/>
          <w:color w:val="000000" w:themeColor="text1"/>
          <w:sz w:val="22"/>
          <w:szCs w:val="22"/>
        </w:rPr>
        <w:t xml:space="preserve"> discussion, questions, </w:t>
      </w:r>
      <w:r w:rsidR="004F617B">
        <w:rPr>
          <w:rFonts w:ascii="Garamond" w:hAnsi="Garamond" w:cs="Arial"/>
          <w:bCs/>
          <w:color w:val="000000" w:themeColor="text1"/>
          <w:sz w:val="22"/>
          <w:szCs w:val="22"/>
        </w:rPr>
        <w:t xml:space="preserve">objections, </w:t>
      </w:r>
      <w:r w:rsidR="004854D0" w:rsidRPr="004854D0">
        <w:rPr>
          <w:rFonts w:ascii="Garamond" w:hAnsi="Garamond" w:cs="Arial"/>
          <w:bCs/>
          <w:color w:val="000000" w:themeColor="text1"/>
          <w:sz w:val="22"/>
          <w:szCs w:val="22"/>
        </w:rPr>
        <w:t>or comments on the motio</w:t>
      </w:r>
      <w:r w:rsidR="004854D0">
        <w:rPr>
          <w:rFonts w:ascii="Garamond" w:hAnsi="Garamond" w:cs="Arial"/>
          <w:bCs/>
          <w:color w:val="000000" w:themeColor="text1"/>
          <w:sz w:val="22"/>
          <w:szCs w:val="22"/>
        </w:rPr>
        <w:t>n</w:t>
      </w:r>
      <w:r w:rsidR="004F617B">
        <w:rPr>
          <w:rFonts w:ascii="Garamond" w:hAnsi="Garamond" w:cs="Arial"/>
          <w:bCs/>
          <w:color w:val="000000" w:themeColor="text1"/>
          <w:sz w:val="22"/>
          <w:szCs w:val="22"/>
        </w:rPr>
        <w:t>, t</w:t>
      </w:r>
      <w:r w:rsidR="004854D0">
        <w:rPr>
          <w:rFonts w:ascii="Garamond" w:hAnsi="Garamond" w:cs="Arial"/>
          <w:bCs/>
          <w:color w:val="000000" w:themeColor="text1"/>
          <w:sz w:val="22"/>
          <w:szCs w:val="22"/>
        </w:rPr>
        <w:t xml:space="preserve">he </w:t>
      </w:r>
      <w:r w:rsidR="00D1571D">
        <w:rPr>
          <w:rFonts w:ascii="Garamond" w:hAnsi="Garamond" w:cs="Arial"/>
          <w:bCs/>
          <w:color w:val="000000" w:themeColor="text1"/>
          <w:sz w:val="22"/>
          <w:szCs w:val="22"/>
        </w:rPr>
        <w:t xml:space="preserve">Vice </w:t>
      </w:r>
      <w:r w:rsidR="004854D0">
        <w:rPr>
          <w:rFonts w:ascii="Garamond" w:hAnsi="Garamond" w:cs="Arial"/>
          <w:bCs/>
          <w:color w:val="000000" w:themeColor="text1"/>
          <w:sz w:val="22"/>
          <w:szCs w:val="22"/>
        </w:rPr>
        <w:t>Chair called for a vote to adjourn.</w:t>
      </w:r>
      <w:r w:rsidR="004F617B">
        <w:rPr>
          <w:rFonts w:ascii="Garamond" w:hAnsi="Garamond" w:cs="Arial"/>
          <w:bCs/>
          <w:color w:val="000000" w:themeColor="text1"/>
          <w:sz w:val="22"/>
          <w:szCs w:val="22"/>
        </w:rPr>
        <w:t xml:space="preserve">  The vote passed unanimously.  The meeting was therefore adjourned.</w:t>
      </w:r>
      <w:bookmarkEnd w:id="3"/>
    </w:p>
    <w:p w14:paraId="1AADD93A" w14:textId="77777777" w:rsidR="00102404" w:rsidRPr="00102404" w:rsidRDefault="00102404" w:rsidP="00102404">
      <w:pPr>
        <w:jc w:val="both"/>
        <w:rPr>
          <w:rFonts w:ascii="Garamond" w:hAnsi="Garamond" w:cs="Arial"/>
          <w:bCs/>
          <w:color w:val="000000" w:themeColor="text1"/>
          <w:sz w:val="22"/>
          <w:szCs w:val="22"/>
        </w:rPr>
      </w:pPr>
    </w:p>
    <w:p w14:paraId="79B14973" w14:textId="77777777" w:rsidR="00313FC4" w:rsidRDefault="00313FC4" w:rsidP="00313FC4">
      <w:pPr>
        <w:pStyle w:val="BodyTextIndent2"/>
        <w:spacing w:line="216" w:lineRule="auto"/>
        <w:ind w:left="0"/>
        <w:jc w:val="both"/>
        <w:rPr>
          <w:rFonts w:ascii="Garamond" w:hAnsi="Garamond"/>
          <w:sz w:val="22"/>
          <w:szCs w:val="22"/>
        </w:rPr>
      </w:pPr>
    </w:p>
    <w:p w14:paraId="215BC660" w14:textId="0B66B714" w:rsidR="00313FC4" w:rsidRDefault="00313FC4" w:rsidP="00313FC4">
      <w:pPr>
        <w:pStyle w:val="BodyTextIndent2"/>
        <w:spacing w:line="216" w:lineRule="auto"/>
        <w:ind w:left="0"/>
        <w:jc w:val="both"/>
        <w:rPr>
          <w:rFonts w:ascii="Garamond" w:hAnsi="Garamond"/>
          <w:sz w:val="22"/>
          <w:szCs w:val="22"/>
        </w:rPr>
      </w:pPr>
      <w:r w:rsidRPr="007E427F">
        <w:rPr>
          <w:rFonts w:ascii="Garamond" w:hAnsi="Garamond"/>
          <w:sz w:val="22"/>
          <w:szCs w:val="22"/>
        </w:rPr>
        <w:t xml:space="preserve">Respectfully submitted this </w:t>
      </w:r>
      <w:r>
        <w:rPr>
          <w:rFonts w:ascii="Garamond" w:hAnsi="Garamond"/>
          <w:sz w:val="22"/>
          <w:szCs w:val="22"/>
        </w:rPr>
        <w:t>5</w:t>
      </w:r>
      <w:r w:rsidRPr="004B5762">
        <w:rPr>
          <w:rFonts w:ascii="Garamond" w:hAnsi="Garamond"/>
          <w:sz w:val="22"/>
          <w:szCs w:val="22"/>
          <w:vertAlign w:val="superscript"/>
        </w:rPr>
        <w:t>th</w:t>
      </w:r>
      <w:r>
        <w:rPr>
          <w:rFonts w:ascii="Garamond" w:hAnsi="Garamond"/>
          <w:sz w:val="22"/>
          <w:szCs w:val="22"/>
        </w:rPr>
        <w:t xml:space="preserve"> </w:t>
      </w:r>
      <w:r w:rsidRPr="007E427F">
        <w:rPr>
          <w:rFonts w:ascii="Garamond" w:hAnsi="Garamond"/>
          <w:sz w:val="22"/>
          <w:szCs w:val="22"/>
        </w:rPr>
        <w:t>day of</w:t>
      </w:r>
      <w:r w:rsidR="001006EB">
        <w:rPr>
          <w:rFonts w:ascii="Garamond" w:hAnsi="Garamond"/>
          <w:sz w:val="22"/>
          <w:szCs w:val="22"/>
        </w:rPr>
        <w:t xml:space="preserve"> March</w:t>
      </w:r>
      <w:r>
        <w:rPr>
          <w:rFonts w:ascii="Garamond" w:hAnsi="Garamond"/>
          <w:sz w:val="22"/>
          <w:szCs w:val="22"/>
        </w:rPr>
        <w:t>. 2026</w:t>
      </w:r>
    </w:p>
    <w:p w14:paraId="58D6259E" w14:textId="77777777" w:rsidR="00313FC4" w:rsidRDefault="00313FC4" w:rsidP="00313FC4">
      <w:pPr>
        <w:pStyle w:val="BodyTextIndent2"/>
        <w:spacing w:line="216" w:lineRule="auto"/>
        <w:ind w:left="0"/>
        <w:jc w:val="both"/>
        <w:rPr>
          <w:rFonts w:ascii="Garamond" w:hAnsi="Garamond"/>
          <w:sz w:val="22"/>
          <w:szCs w:val="22"/>
        </w:rPr>
      </w:pPr>
    </w:p>
    <w:p w14:paraId="2A6E08F3" w14:textId="77777777" w:rsidR="00313FC4" w:rsidRPr="007E427F" w:rsidRDefault="00313FC4" w:rsidP="00313FC4">
      <w:pPr>
        <w:pStyle w:val="BodyTextIndent2"/>
        <w:spacing w:line="216" w:lineRule="auto"/>
        <w:ind w:left="0"/>
        <w:jc w:val="both"/>
        <w:rPr>
          <w:rFonts w:ascii="Garamond" w:hAnsi="Garamond"/>
          <w:sz w:val="22"/>
          <w:szCs w:val="22"/>
        </w:rPr>
      </w:pPr>
      <w:r>
        <w:rPr>
          <w:sz w:val="22"/>
          <w:szCs w:val="22"/>
        </w:rPr>
        <w:t>Wanda Warren, Madam Chair</w:t>
      </w:r>
    </w:p>
    <w:p w14:paraId="6D097371" w14:textId="645DB338" w:rsidR="00A91B7A" w:rsidRPr="007E427F" w:rsidRDefault="00A91B7A" w:rsidP="00313FC4">
      <w:pPr>
        <w:pStyle w:val="BodyTextIndent2"/>
        <w:spacing w:line="216" w:lineRule="auto"/>
        <w:ind w:left="0"/>
        <w:jc w:val="both"/>
        <w:rPr>
          <w:rFonts w:ascii="Garamond" w:hAnsi="Garamond"/>
          <w:sz w:val="22"/>
          <w:szCs w:val="22"/>
        </w:rPr>
      </w:pPr>
    </w:p>
    <w:sectPr w:rsidR="00A91B7A" w:rsidRPr="007E427F" w:rsidSect="000846DA">
      <w:footerReference w:type="default" r:id="rId15"/>
      <w:type w:val="continuous"/>
      <w:pgSz w:w="12240" w:h="15840" w:code="1"/>
      <w:pgMar w:top="864" w:right="576" w:bottom="576"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3DD6D" w14:textId="77777777" w:rsidR="009132CD" w:rsidRDefault="009132CD">
      <w:r>
        <w:separator/>
      </w:r>
    </w:p>
  </w:endnote>
  <w:endnote w:type="continuationSeparator" w:id="0">
    <w:p w14:paraId="1E16A551" w14:textId="77777777" w:rsidR="009132CD" w:rsidRDefault="009132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MT">
    <w:altName w:val="Microsoft JhengHei"/>
    <w:panose1 w:val="00000000000000000000"/>
    <w:charset w:val="88"/>
    <w:family w:val="auto"/>
    <w:notTrueType/>
    <w:pitch w:val="default"/>
    <w:sig w:usb0="00000003" w:usb1="08080000" w:usb2="00000010"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NewPSMT">
    <w:altName w:val="Courier New"/>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Aquiline Book">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Denmark">
    <w:altName w:val="Times New Roman"/>
    <w:charset w:val="00"/>
    <w:family w:val="auto"/>
    <w:pitch w:val="variable"/>
    <w:sig w:usb0="00000001" w:usb1="00000000" w:usb2="00000000" w:usb3="00000000" w:csb0="00000009" w:csb1="00000000"/>
  </w:font>
  <w:font w:name="Aptos">
    <w:panose1 w:val="020B0004020202020204"/>
    <w:charset w:val="00"/>
    <w:family w:val="swiss"/>
    <w:pitch w:val="variable"/>
    <w:sig w:usb0="20000287" w:usb1="00000003" w:usb2="00000000" w:usb3="00000000" w:csb0="0000019F" w:csb1="00000000"/>
  </w:font>
  <w:font w:name="CIDFont+F2">
    <w:altName w:val="Calibri"/>
    <w:panose1 w:val="00000000000000000000"/>
    <w:charset w:val="00"/>
    <w:family w:val="auto"/>
    <w:notTrueType/>
    <w:pitch w:val="default"/>
    <w:sig w:usb0="00000003" w:usb1="00000000" w:usb2="00000000" w:usb3="00000000" w:csb0="00000001" w:csb1="00000000"/>
  </w:font>
  <w:font w:name="Garamond-Bold">
    <w:altName w:val="Garamon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1CEBF" w14:textId="77777777" w:rsidR="00366C4C" w:rsidRDefault="00366C4C">
    <w:pPr>
      <w:pStyle w:val="Footer"/>
      <w:jc w:val="right"/>
    </w:pPr>
    <w:r>
      <w:t xml:space="preserve">Page </w:t>
    </w:r>
    <w:r>
      <w:rPr>
        <w:b/>
      </w:rPr>
      <w:fldChar w:fldCharType="begin"/>
    </w:r>
    <w:r>
      <w:rPr>
        <w:b/>
      </w:rPr>
      <w:instrText xml:space="preserve"> PAGE </w:instrText>
    </w:r>
    <w:r>
      <w:rPr>
        <w:b/>
      </w:rPr>
      <w:fldChar w:fldCharType="separate"/>
    </w:r>
    <w:r w:rsidR="009B1A2E">
      <w:rPr>
        <w:b/>
        <w:noProof/>
      </w:rPr>
      <w:t>1</w:t>
    </w:r>
    <w:r>
      <w:rPr>
        <w:b/>
      </w:rPr>
      <w:fldChar w:fldCharType="end"/>
    </w:r>
    <w:r>
      <w:t xml:space="preserve"> of </w:t>
    </w:r>
    <w:r>
      <w:rPr>
        <w:b/>
      </w:rPr>
      <w:fldChar w:fldCharType="begin"/>
    </w:r>
    <w:r>
      <w:rPr>
        <w:b/>
      </w:rPr>
      <w:instrText xml:space="preserve"> NUMPAGES  </w:instrText>
    </w:r>
    <w:r>
      <w:rPr>
        <w:b/>
      </w:rPr>
      <w:fldChar w:fldCharType="separate"/>
    </w:r>
    <w:r w:rsidR="009B1A2E">
      <w:rPr>
        <w:b/>
        <w:noProof/>
      </w:rPr>
      <w:t>3</w:t>
    </w:r>
    <w:r>
      <w:rPr>
        <w:b/>
      </w:rPr>
      <w:fldChar w:fldCharType="end"/>
    </w:r>
  </w:p>
  <w:p w14:paraId="704537EC" w14:textId="77777777" w:rsidR="00B10EE5" w:rsidRPr="005F787C" w:rsidRDefault="00B10EE5" w:rsidP="00BF201D">
    <w:pPr>
      <w:pStyle w:val="Footer"/>
      <w:jc w:val="center"/>
      <w:rPr>
        <w:rFonts w:ascii="Garamond" w:hAnsi="Garamond"/>
        <w:sz w:val="18"/>
        <w:vertAlign w:val="superscript"/>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8EF7D" w14:textId="77777777" w:rsidR="00DF5D22" w:rsidRDefault="00DF5D22">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p w14:paraId="3088888B" w14:textId="77777777" w:rsidR="005F787C" w:rsidRPr="005F787C" w:rsidRDefault="005F787C" w:rsidP="00BF201D">
    <w:pPr>
      <w:pStyle w:val="Footer"/>
      <w:jc w:val="center"/>
      <w:rPr>
        <w:rFonts w:ascii="Garamond" w:hAnsi="Garamond"/>
        <w:sz w:val="18"/>
        <w:vertAlign w:val="superscript"/>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750F6" w14:textId="77777777" w:rsidR="009132CD" w:rsidRDefault="009132CD">
      <w:r>
        <w:separator/>
      </w:r>
    </w:p>
  </w:footnote>
  <w:footnote w:type="continuationSeparator" w:id="0">
    <w:p w14:paraId="699FFD42" w14:textId="77777777" w:rsidR="009132CD" w:rsidRDefault="009132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C7354"/>
    <w:multiLevelType w:val="hybridMultilevel"/>
    <w:tmpl w:val="3B0A7F42"/>
    <w:lvl w:ilvl="0" w:tplc="648A69A6">
      <w:start w:val="12"/>
      <w:numFmt w:val="bullet"/>
      <w:lvlText w:val="•"/>
      <w:lvlJc w:val="left"/>
      <w:pPr>
        <w:ind w:left="720" w:hanging="360"/>
      </w:pPr>
      <w:rPr>
        <w:rFonts w:ascii="SymbolMT" w:eastAsia="SymbolMT" w:hAnsi="SymbolMT" w:cs="SymbolMT"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64D15"/>
    <w:multiLevelType w:val="hybridMultilevel"/>
    <w:tmpl w:val="CD140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B43885"/>
    <w:multiLevelType w:val="hybridMultilevel"/>
    <w:tmpl w:val="EF3C5B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F46AC"/>
    <w:multiLevelType w:val="hybridMultilevel"/>
    <w:tmpl w:val="8BD85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A45F65"/>
    <w:multiLevelType w:val="hybridMultilevel"/>
    <w:tmpl w:val="90DA6752"/>
    <w:lvl w:ilvl="0" w:tplc="648A69A6">
      <w:start w:val="12"/>
      <w:numFmt w:val="bullet"/>
      <w:lvlText w:val="•"/>
      <w:lvlJc w:val="left"/>
      <w:pPr>
        <w:ind w:left="720" w:hanging="360"/>
      </w:pPr>
      <w:rPr>
        <w:rFonts w:ascii="SymbolMT" w:eastAsia="SymbolMT" w:hAnsi="SymbolMT" w:cs="SymbolMT"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FD3FBE"/>
    <w:multiLevelType w:val="hybridMultilevel"/>
    <w:tmpl w:val="73BEB04A"/>
    <w:lvl w:ilvl="0" w:tplc="648A69A6">
      <w:start w:val="12"/>
      <w:numFmt w:val="bullet"/>
      <w:lvlText w:val="•"/>
      <w:lvlJc w:val="left"/>
      <w:pPr>
        <w:ind w:left="720" w:hanging="360"/>
      </w:pPr>
      <w:rPr>
        <w:rFonts w:ascii="SymbolMT" w:eastAsia="SymbolMT" w:hAnsi="SymbolMT" w:cs="SymbolMT" w:hint="eastAsia"/>
        <w:b w:val="0"/>
      </w:rPr>
    </w:lvl>
    <w:lvl w:ilvl="1" w:tplc="B58C5AB8">
      <w:start w:val="12"/>
      <w:numFmt w:val="bullet"/>
      <w:lvlText w:val=""/>
      <w:lvlJc w:val="left"/>
      <w:pPr>
        <w:ind w:left="1440" w:hanging="360"/>
      </w:pPr>
      <w:rPr>
        <w:rFonts w:ascii="Symbol" w:eastAsiaTheme="minorHAnsi" w:hAnsi="Symbol" w:cs="CourierNewPS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CD4B01"/>
    <w:multiLevelType w:val="hybridMultilevel"/>
    <w:tmpl w:val="8AB4AA5E"/>
    <w:lvl w:ilvl="0" w:tplc="648A69A6">
      <w:start w:val="12"/>
      <w:numFmt w:val="bullet"/>
      <w:lvlText w:val="•"/>
      <w:lvlJc w:val="left"/>
      <w:pPr>
        <w:ind w:left="720" w:hanging="360"/>
      </w:pPr>
      <w:rPr>
        <w:rFonts w:ascii="SymbolMT" w:eastAsia="SymbolMT" w:hAnsi="SymbolMT" w:cs="SymbolMT"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CC7D05"/>
    <w:multiLevelType w:val="hybridMultilevel"/>
    <w:tmpl w:val="6BE231C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ECC858DC">
      <w:numFmt w:val="bullet"/>
      <w:lvlText w:val="•"/>
      <w:lvlJc w:val="left"/>
      <w:pPr>
        <w:ind w:left="2880" w:hanging="360"/>
      </w:pPr>
      <w:rPr>
        <w:rFonts w:ascii="Calibri" w:eastAsiaTheme="minorHAnsi" w:hAnsi="Calibri" w:cs="Calibri" w:hint="default"/>
        <w:b w:val="0"/>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9CB5098"/>
    <w:multiLevelType w:val="hybridMultilevel"/>
    <w:tmpl w:val="9F2845B6"/>
    <w:lvl w:ilvl="0" w:tplc="648A69A6">
      <w:start w:val="12"/>
      <w:numFmt w:val="bullet"/>
      <w:lvlText w:val="•"/>
      <w:lvlJc w:val="left"/>
      <w:pPr>
        <w:ind w:left="720" w:hanging="360"/>
      </w:pPr>
      <w:rPr>
        <w:rFonts w:ascii="SymbolMT" w:eastAsia="SymbolMT" w:hAnsi="SymbolMT" w:cs="SymbolMT"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7B7674"/>
    <w:multiLevelType w:val="hybridMultilevel"/>
    <w:tmpl w:val="1ADA5B84"/>
    <w:lvl w:ilvl="0" w:tplc="648A69A6">
      <w:start w:val="12"/>
      <w:numFmt w:val="bullet"/>
      <w:lvlText w:val="•"/>
      <w:lvlJc w:val="left"/>
      <w:pPr>
        <w:ind w:left="720" w:hanging="360"/>
      </w:pPr>
      <w:rPr>
        <w:rFonts w:ascii="SymbolMT" w:eastAsia="SymbolMT" w:hAnsi="SymbolMT" w:cs="SymbolMT"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A501CC"/>
    <w:multiLevelType w:val="hybridMultilevel"/>
    <w:tmpl w:val="F67481BA"/>
    <w:lvl w:ilvl="0" w:tplc="C48235B0">
      <w:start w:val="1"/>
      <w:numFmt w:val="decimal"/>
      <w:lvlText w:val="%1."/>
      <w:lvlJc w:val="left"/>
      <w:pPr>
        <w:ind w:left="720" w:hanging="360"/>
      </w:pPr>
      <w:rPr>
        <w:rFonts w:ascii="Calibri-Bold" w:hAnsi="Calibri-Bold" w:cs="Calibri-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5601B"/>
    <w:multiLevelType w:val="hybridMultilevel"/>
    <w:tmpl w:val="5C861D1C"/>
    <w:lvl w:ilvl="0" w:tplc="648A69A6">
      <w:start w:val="12"/>
      <w:numFmt w:val="bullet"/>
      <w:lvlText w:val="•"/>
      <w:lvlJc w:val="left"/>
      <w:pPr>
        <w:ind w:left="720" w:hanging="360"/>
      </w:pPr>
      <w:rPr>
        <w:rFonts w:ascii="SymbolMT" w:eastAsia="SymbolMT" w:hAnsi="SymbolMT" w:cs="SymbolMT"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5427468">
    <w:abstractNumId w:val="2"/>
  </w:num>
  <w:num w:numId="2" w16cid:durableId="294870066">
    <w:abstractNumId w:val="7"/>
  </w:num>
  <w:num w:numId="3" w16cid:durableId="981235308">
    <w:abstractNumId w:val="10"/>
  </w:num>
  <w:num w:numId="4" w16cid:durableId="429129944">
    <w:abstractNumId w:val="1"/>
  </w:num>
  <w:num w:numId="5" w16cid:durableId="423763376">
    <w:abstractNumId w:val="6"/>
  </w:num>
  <w:num w:numId="6" w16cid:durableId="1325932732">
    <w:abstractNumId w:val="0"/>
  </w:num>
  <w:num w:numId="7" w16cid:durableId="1669400382">
    <w:abstractNumId w:val="8"/>
  </w:num>
  <w:num w:numId="8" w16cid:durableId="1111588818">
    <w:abstractNumId w:val="11"/>
  </w:num>
  <w:num w:numId="9" w16cid:durableId="1965691624">
    <w:abstractNumId w:val="9"/>
  </w:num>
  <w:num w:numId="10" w16cid:durableId="1595553545">
    <w:abstractNumId w:val="4"/>
  </w:num>
  <w:num w:numId="11" w16cid:durableId="1867133883">
    <w:abstractNumId w:val="5"/>
  </w:num>
  <w:num w:numId="12" w16cid:durableId="11821650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DM1MTc0NDM0MDRX0lEKTi0uzszPAykwMqoFABSRQKstAAAA"/>
  </w:docVars>
  <w:rsids>
    <w:rsidRoot w:val="00043CB0"/>
    <w:rsid w:val="00002CE8"/>
    <w:rsid w:val="00002D57"/>
    <w:rsid w:val="0000304C"/>
    <w:rsid w:val="00004BFE"/>
    <w:rsid w:val="00004ED6"/>
    <w:rsid w:val="00004F38"/>
    <w:rsid w:val="000054F7"/>
    <w:rsid w:val="00005C0B"/>
    <w:rsid w:val="00005D47"/>
    <w:rsid w:val="0000620A"/>
    <w:rsid w:val="00007354"/>
    <w:rsid w:val="000127C5"/>
    <w:rsid w:val="00013507"/>
    <w:rsid w:val="00014D9F"/>
    <w:rsid w:val="00014E1C"/>
    <w:rsid w:val="00015E84"/>
    <w:rsid w:val="00021250"/>
    <w:rsid w:val="00023819"/>
    <w:rsid w:val="00023F1E"/>
    <w:rsid w:val="0002508C"/>
    <w:rsid w:val="000256B3"/>
    <w:rsid w:val="000260CA"/>
    <w:rsid w:val="0002694B"/>
    <w:rsid w:val="00026A55"/>
    <w:rsid w:val="000315DD"/>
    <w:rsid w:val="000316CD"/>
    <w:rsid w:val="0003211D"/>
    <w:rsid w:val="00032245"/>
    <w:rsid w:val="000323F6"/>
    <w:rsid w:val="00033C13"/>
    <w:rsid w:val="00034463"/>
    <w:rsid w:val="000355B3"/>
    <w:rsid w:val="00035F05"/>
    <w:rsid w:val="0003638D"/>
    <w:rsid w:val="000363E9"/>
    <w:rsid w:val="0003664F"/>
    <w:rsid w:val="00042AFC"/>
    <w:rsid w:val="000432C3"/>
    <w:rsid w:val="00043CB0"/>
    <w:rsid w:val="00044999"/>
    <w:rsid w:val="00047422"/>
    <w:rsid w:val="000510FC"/>
    <w:rsid w:val="00051200"/>
    <w:rsid w:val="000513C6"/>
    <w:rsid w:val="00051C50"/>
    <w:rsid w:val="00052977"/>
    <w:rsid w:val="0005316D"/>
    <w:rsid w:val="00053259"/>
    <w:rsid w:val="000546D0"/>
    <w:rsid w:val="00054A3A"/>
    <w:rsid w:val="0005503D"/>
    <w:rsid w:val="00057461"/>
    <w:rsid w:val="00057FE4"/>
    <w:rsid w:val="000603B8"/>
    <w:rsid w:val="00060E75"/>
    <w:rsid w:val="00060E9F"/>
    <w:rsid w:val="00061A81"/>
    <w:rsid w:val="0006358C"/>
    <w:rsid w:val="00063AFB"/>
    <w:rsid w:val="00063D92"/>
    <w:rsid w:val="00065493"/>
    <w:rsid w:val="00070F49"/>
    <w:rsid w:val="0007205B"/>
    <w:rsid w:val="00074F0B"/>
    <w:rsid w:val="00075479"/>
    <w:rsid w:val="0007570E"/>
    <w:rsid w:val="00076206"/>
    <w:rsid w:val="00076EE2"/>
    <w:rsid w:val="00076FAF"/>
    <w:rsid w:val="00077169"/>
    <w:rsid w:val="000779F9"/>
    <w:rsid w:val="0008037A"/>
    <w:rsid w:val="000806E3"/>
    <w:rsid w:val="00080730"/>
    <w:rsid w:val="000810AC"/>
    <w:rsid w:val="000824BD"/>
    <w:rsid w:val="00082D4C"/>
    <w:rsid w:val="00083534"/>
    <w:rsid w:val="000846DA"/>
    <w:rsid w:val="00087255"/>
    <w:rsid w:val="00087265"/>
    <w:rsid w:val="00087E9E"/>
    <w:rsid w:val="00090469"/>
    <w:rsid w:val="000943F9"/>
    <w:rsid w:val="0009444E"/>
    <w:rsid w:val="000958D1"/>
    <w:rsid w:val="00096596"/>
    <w:rsid w:val="00096943"/>
    <w:rsid w:val="00096A73"/>
    <w:rsid w:val="000A0A04"/>
    <w:rsid w:val="000A1D4D"/>
    <w:rsid w:val="000A28D9"/>
    <w:rsid w:val="000A2FF0"/>
    <w:rsid w:val="000A344A"/>
    <w:rsid w:val="000A347C"/>
    <w:rsid w:val="000A3B25"/>
    <w:rsid w:val="000A49E4"/>
    <w:rsid w:val="000A4FA2"/>
    <w:rsid w:val="000A51EE"/>
    <w:rsid w:val="000A55DE"/>
    <w:rsid w:val="000A58AB"/>
    <w:rsid w:val="000A6000"/>
    <w:rsid w:val="000A6001"/>
    <w:rsid w:val="000A6A48"/>
    <w:rsid w:val="000A6C38"/>
    <w:rsid w:val="000A6D4A"/>
    <w:rsid w:val="000A6DF1"/>
    <w:rsid w:val="000B0106"/>
    <w:rsid w:val="000B0F04"/>
    <w:rsid w:val="000B1485"/>
    <w:rsid w:val="000B30F6"/>
    <w:rsid w:val="000B3614"/>
    <w:rsid w:val="000B36A9"/>
    <w:rsid w:val="000B3FF2"/>
    <w:rsid w:val="000B4326"/>
    <w:rsid w:val="000B5B4D"/>
    <w:rsid w:val="000B6000"/>
    <w:rsid w:val="000B692F"/>
    <w:rsid w:val="000B72A3"/>
    <w:rsid w:val="000B79B0"/>
    <w:rsid w:val="000C06CB"/>
    <w:rsid w:val="000C0ECD"/>
    <w:rsid w:val="000C25A2"/>
    <w:rsid w:val="000C2783"/>
    <w:rsid w:val="000C37FF"/>
    <w:rsid w:val="000C7B86"/>
    <w:rsid w:val="000D0849"/>
    <w:rsid w:val="000D0920"/>
    <w:rsid w:val="000D2727"/>
    <w:rsid w:val="000D3646"/>
    <w:rsid w:val="000D3ABA"/>
    <w:rsid w:val="000D49D9"/>
    <w:rsid w:val="000D4DD5"/>
    <w:rsid w:val="000D556C"/>
    <w:rsid w:val="000D6620"/>
    <w:rsid w:val="000D663E"/>
    <w:rsid w:val="000D75E9"/>
    <w:rsid w:val="000D7AE0"/>
    <w:rsid w:val="000D7BA1"/>
    <w:rsid w:val="000D7CD3"/>
    <w:rsid w:val="000E00D0"/>
    <w:rsid w:val="000E0725"/>
    <w:rsid w:val="000E0797"/>
    <w:rsid w:val="000E0A8C"/>
    <w:rsid w:val="000E2866"/>
    <w:rsid w:val="000E3F0A"/>
    <w:rsid w:val="000E4766"/>
    <w:rsid w:val="000E4966"/>
    <w:rsid w:val="000E4B67"/>
    <w:rsid w:val="000E62DF"/>
    <w:rsid w:val="000E75A4"/>
    <w:rsid w:val="000F04BE"/>
    <w:rsid w:val="000F0577"/>
    <w:rsid w:val="000F1088"/>
    <w:rsid w:val="000F17A1"/>
    <w:rsid w:val="000F1AC6"/>
    <w:rsid w:val="000F216F"/>
    <w:rsid w:val="000F296B"/>
    <w:rsid w:val="000F2E0F"/>
    <w:rsid w:val="000F5433"/>
    <w:rsid w:val="000F5F82"/>
    <w:rsid w:val="000F6F3D"/>
    <w:rsid w:val="000F744D"/>
    <w:rsid w:val="000F7DB2"/>
    <w:rsid w:val="001006EB"/>
    <w:rsid w:val="00100862"/>
    <w:rsid w:val="00102404"/>
    <w:rsid w:val="00105DA3"/>
    <w:rsid w:val="0011275F"/>
    <w:rsid w:val="00112E61"/>
    <w:rsid w:val="0011324F"/>
    <w:rsid w:val="001141AE"/>
    <w:rsid w:val="0011444D"/>
    <w:rsid w:val="00114777"/>
    <w:rsid w:val="0011575A"/>
    <w:rsid w:val="001168D0"/>
    <w:rsid w:val="00116C30"/>
    <w:rsid w:val="00117527"/>
    <w:rsid w:val="0011757C"/>
    <w:rsid w:val="0012084B"/>
    <w:rsid w:val="001211B0"/>
    <w:rsid w:val="0012138E"/>
    <w:rsid w:val="00122302"/>
    <w:rsid w:val="00124AF7"/>
    <w:rsid w:val="00125745"/>
    <w:rsid w:val="00126136"/>
    <w:rsid w:val="001277F6"/>
    <w:rsid w:val="00127B02"/>
    <w:rsid w:val="00127D23"/>
    <w:rsid w:val="00127FEF"/>
    <w:rsid w:val="001311E8"/>
    <w:rsid w:val="00131403"/>
    <w:rsid w:val="0013145C"/>
    <w:rsid w:val="001335F9"/>
    <w:rsid w:val="00134E07"/>
    <w:rsid w:val="00141D98"/>
    <w:rsid w:val="00142074"/>
    <w:rsid w:val="00142338"/>
    <w:rsid w:val="001423E4"/>
    <w:rsid w:val="00142F06"/>
    <w:rsid w:val="00142F51"/>
    <w:rsid w:val="001430BC"/>
    <w:rsid w:val="001451CF"/>
    <w:rsid w:val="001477E9"/>
    <w:rsid w:val="00152B19"/>
    <w:rsid w:val="00152F35"/>
    <w:rsid w:val="001530F5"/>
    <w:rsid w:val="00153BF4"/>
    <w:rsid w:val="00153CC3"/>
    <w:rsid w:val="00154159"/>
    <w:rsid w:val="00154551"/>
    <w:rsid w:val="00154F73"/>
    <w:rsid w:val="001566D6"/>
    <w:rsid w:val="001575EB"/>
    <w:rsid w:val="00157F80"/>
    <w:rsid w:val="0016307D"/>
    <w:rsid w:val="00163CA9"/>
    <w:rsid w:val="00164EEA"/>
    <w:rsid w:val="00165111"/>
    <w:rsid w:val="0016538A"/>
    <w:rsid w:val="001658D3"/>
    <w:rsid w:val="00165EAD"/>
    <w:rsid w:val="00165FE6"/>
    <w:rsid w:val="00166AC5"/>
    <w:rsid w:val="001712FE"/>
    <w:rsid w:val="001713B4"/>
    <w:rsid w:val="001714C8"/>
    <w:rsid w:val="00172C64"/>
    <w:rsid w:val="00176FAF"/>
    <w:rsid w:val="001777D9"/>
    <w:rsid w:val="00181171"/>
    <w:rsid w:val="0018185F"/>
    <w:rsid w:val="0018297D"/>
    <w:rsid w:val="00184611"/>
    <w:rsid w:val="00185088"/>
    <w:rsid w:val="00187603"/>
    <w:rsid w:val="00187F3D"/>
    <w:rsid w:val="00190641"/>
    <w:rsid w:val="00191772"/>
    <w:rsid w:val="0019262B"/>
    <w:rsid w:val="001926EA"/>
    <w:rsid w:val="00192B8D"/>
    <w:rsid w:val="00194398"/>
    <w:rsid w:val="00194BED"/>
    <w:rsid w:val="00195225"/>
    <w:rsid w:val="00196704"/>
    <w:rsid w:val="0019689E"/>
    <w:rsid w:val="001A10F7"/>
    <w:rsid w:val="001A2FC3"/>
    <w:rsid w:val="001A336D"/>
    <w:rsid w:val="001A52A5"/>
    <w:rsid w:val="001A53CD"/>
    <w:rsid w:val="001A5832"/>
    <w:rsid w:val="001A5B8D"/>
    <w:rsid w:val="001A6BB2"/>
    <w:rsid w:val="001A72D0"/>
    <w:rsid w:val="001A7FAD"/>
    <w:rsid w:val="001B0718"/>
    <w:rsid w:val="001B28FC"/>
    <w:rsid w:val="001B4932"/>
    <w:rsid w:val="001B4F25"/>
    <w:rsid w:val="001B5615"/>
    <w:rsid w:val="001B5DC3"/>
    <w:rsid w:val="001B6DF8"/>
    <w:rsid w:val="001B70C8"/>
    <w:rsid w:val="001B7420"/>
    <w:rsid w:val="001B77E4"/>
    <w:rsid w:val="001B795A"/>
    <w:rsid w:val="001C230E"/>
    <w:rsid w:val="001C2BC0"/>
    <w:rsid w:val="001C2CE4"/>
    <w:rsid w:val="001C3594"/>
    <w:rsid w:val="001C3C0B"/>
    <w:rsid w:val="001C509E"/>
    <w:rsid w:val="001C7384"/>
    <w:rsid w:val="001D07AD"/>
    <w:rsid w:val="001D0940"/>
    <w:rsid w:val="001D0E99"/>
    <w:rsid w:val="001D1172"/>
    <w:rsid w:val="001D153C"/>
    <w:rsid w:val="001D1A74"/>
    <w:rsid w:val="001D1DE7"/>
    <w:rsid w:val="001D31D8"/>
    <w:rsid w:val="001D4E79"/>
    <w:rsid w:val="001D50C3"/>
    <w:rsid w:val="001D53DD"/>
    <w:rsid w:val="001D6E16"/>
    <w:rsid w:val="001D7AC1"/>
    <w:rsid w:val="001D7F85"/>
    <w:rsid w:val="001E1930"/>
    <w:rsid w:val="001E30E0"/>
    <w:rsid w:val="001E4E2F"/>
    <w:rsid w:val="001E67A3"/>
    <w:rsid w:val="001F0089"/>
    <w:rsid w:val="001F03D6"/>
    <w:rsid w:val="001F0721"/>
    <w:rsid w:val="001F08EB"/>
    <w:rsid w:val="001F0DC3"/>
    <w:rsid w:val="001F36A8"/>
    <w:rsid w:val="001F375F"/>
    <w:rsid w:val="001F3B8A"/>
    <w:rsid w:val="001F4735"/>
    <w:rsid w:val="001F71F8"/>
    <w:rsid w:val="001F7A22"/>
    <w:rsid w:val="002008BE"/>
    <w:rsid w:val="00201173"/>
    <w:rsid w:val="002050BC"/>
    <w:rsid w:val="00206546"/>
    <w:rsid w:val="002102F8"/>
    <w:rsid w:val="00211051"/>
    <w:rsid w:val="00212EA0"/>
    <w:rsid w:val="00213189"/>
    <w:rsid w:val="00215A86"/>
    <w:rsid w:val="0021643E"/>
    <w:rsid w:val="0021653A"/>
    <w:rsid w:val="00216EF2"/>
    <w:rsid w:val="00217471"/>
    <w:rsid w:val="00217961"/>
    <w:rsid w:val="00217DE6"/>
    <w:rsid w:val="00220CCE"/>
    <w:rsid w:val="0022100F"/>
    <w:rsid w:val="00221EA1"/>
    <w:rsid w:val="00222709"/>
    <w:rsid w:val="00223BFF"/>
    <w:rsid w:val="00224D6E"/>
    <w:rsid w:val="00226B52"/>
    <w:rsid w:val="00227B11"/>
    <w:rsid w:val="00227F0C"/>
    <w:rsid w:val="002311B0"/>
    <w:rsid w:val="002318DA"/>
    <w:rsid w:val="00233138"/>
    <w:rsid w:val="002342D6"/>
    <w:rsid w:val="002343AB"/>
    <w:rsid w:val="0023458C"/>
    <w:rsid w:val="00234A8C"/>
    <w:rsid w:val="00234E12"/>
    <w:rsid w:val="0023544D"/>
    <w:rsid w:val="00235AC1"/>
    <w:rsid w:val="00235D36"/>
    <w:rsid w:val="002364AD"/>
    <w:rsid w:val="002366D0"/>
    <w:rsid w:val="002368C1"/>
    <w:rsid w:val="00236B53"/>
    <w:rsid w:val="002373D5"/>
    <w:rsid w:val="00237C3D"/>
    <w:rsid w:val="00240251"/>
    <w:rsid w:val="002407C5"/>
    <w:rsid w:val="00242C1A"/>
    <w:rsid w:val="00242EA1"/>
    <w:rsid w:val="00243A2A"/>
    <w:rsid w:val="002449B5"/>
    <w:rsid w:val="00245663"/>
    <w:rsid w:val="00245BB9"/>
    <w:rsid w:val="00245E48"/>
    <w:rsid w:val="0024608B"/>
    <w:rsid w:val="00247507"/>
    <w:rsid w:val="0025411C"/>
    <w:rsid w:val="00254E8F"/>
    <w:rsid w:val="002556A4"/>
    <w:rsid w:val="002570A2"/>
    <w:rsid w:val="00257146"/>
    <w:rsid w:val="002575AF"/>
    <w:rsid w:val="00257BDA"/>
    <w:rsid w:val="0026048C"/>
    <w:rsid w:val="00261104"/>
    <w:rsid w:val="00261CD1"/>
    <w:rsid w:val="00262942"/>
    <w:rsid w:val="00263931"/>
    <w:rsid w:val="00264797"/>
    <w:rsid w:val="0026506D"/>
    <w:rsid w:val="0026551F"/>
    <w:rsid w:val="002656FC"/>
    <w:rsid w:val="0026641E"/>
    <w:rsid w:val="002677A5"/>
    <w:rsid w:val="00270D63"/>
    <w:rsid w:val="00271896"/>
    <w:rsid w:val="00272866"/>
    <w:rsid w:val="00272885"/>
    <w:rsid w:val="00274EF8"/>
    <w:rsid w:val="0027508D"/>
    <w:rsid w:val="0027519C"/>
    <w:rsid w:val="002755D5"/>
    <w:rsid w:val="002755EC"/>
    <w:rsid w:val="00275E2F"/>
    <w:rsid w:val="00275EA9"/>
    <w:rsid w:val="0027699B"/>
    <w:rsid w:val="00277056"/>
    <w:rsid w:val="00277545"/>
    <w:rsid w:val="002775C6"/>
    <w:rsid w:val="002777F3"/>
    <w:rsid w:val="00280059"/>
    <w:rsid w:val="002806D5"/>
    <w:rsid w:val="002810CF"/>
    <w:rsid w:val="00281255"/>
    <w:rsid w:val="00281D7A"/>
    <w:rsid w:val="002820A7"/>
    <w:rsid w:val="002821F9"/>
    <w:rsid w:val="0028252B"/>
    <w:rsid w:val="00283790"/>
    <w:rsid w:val="00284A20"/>
    <w:rsid w:val="002857B3"/>
    <w:rsid w:val="00286EA3"/>
    <w:rsid w:val="002874FA"/>
    <w:rsid w:val="00287952"/>
    <w:rsid w:val="00290A8A"/>
    <w:rsid w:val="00290C2A"/>
    <w:rsid w:val="002917C1"/>
    <w:rsid w:val="00291954"/>
    <w:rsid w:val="00291A30"/>
    <w:rsid w:val="00292617"/>
    <w:rsid w:val="00292896"/>
    <w:rsid w:val="002951B0"/>
    <w:rsid w:val="00295217"/>
    <w:rsid w:val="00295EF8"/>
    <w:rsid w:val="00297E51"/>
    <w:rsid w:val="002A09AD"/>
    <w:rsid w:val="002A09C5"/>
    <w:rsid w:val="002A43ED"/>
    <w:rsid w:val="002A4610"/>
    <w:rsid w:val="002A4793"/>
    <w:rsid w:val="002A6863"/>
    <w:rsid w:val="002A6A1A"/>
    <w:rsid w:val="002A70BD"/>
    <w:rsid w:val="002B0795"/>
    <w:rsid w:val="002B2CB9"/>
    <w:rsid w:val="002B5999"/>
    <w:rsid w:val="002B5A57"/>
    <w:rsid w:val="002B5A5B"/>
    <w:rsid w:val="002C08F2"/>
    <w:rsid w:val="002C1088"/>
    <w:rsid w:val="002C186E"/>
    <w:rsid w:val="002C18FF"/>
    <w:rsid w:val="002C33F4"/>
    <w:rsid w:val="002C44D5"/>
    <w:rsid w:val="002C45DC"/>
    <w:rsid w:val="002C4DDF"/>
    <w:rsid w:val="002C4F72"/>
    <w:rsid w:val="002C6370"/>
    <w:rsid w:val="002C65F6"/>
    <w:rsid w:val="002C6A14"/>
    <w:rsid w:val="002C6ABE"/>
    <w:rsid w:val="002C70E2"/>
    <w:rsid w:val="002C737D"/>
    <w:rsid w:val="002D11B7"/>
    <w:rsid w:val="002D13EE"/>
    <w:rsid w:val="002D1EFA"/>
    <w:rsid w:val="002D3127"/>
    <w:rsid w:val="002D31EB"/>
    <w:rsid w:val="002D34FA"/>
    <w:rsid w:val="002D4647"/>
    <w:rsid w:val="002D5100"/>
    <w:rsid w:val="002D5F6E"/>
    <w:rsid w:val="002D6526"/>
    <w:rsid w:val="002D76F7"/>
    <w:rsid w:val="002D7A05"/>
    <w:rsid w:val="002E0007"/>
    <w:rsid w:val="002E02D9"/>
    <w:rsid w:val="002E0A0A"/>
    <w:rsid w:val="002E15D2"/>
    <w:rsid w:val="002E25AE"/>
    <w:rsid w:val="002E3420"/>
    <w:rsid w:val="002E397A"/>
    <w:rsid w:val="002E3BE7"/>
    <w:rsid w:val="002E3DB2"/>
    <w:rsid w:val="002E3E57"/>
    <w:rsid w:val="002E513C"/>
    <w:rsid w:val="002E6686"/>
    <w:rsid w:val="002E66FF"/>
    <w:rsid w:val="002E6872"/>
    <w:rsid w:val="002F146F"/>
    <w:rsid w:val="002F1850"/>
    <w:rsid w:val="002F19E3"/>
    <w:rsid w:val="002F1D62"/>
    <w:rsid w:val="002F2A7D"/>
    <w:rsid w:val="002F30F3"/>
    <w:rsid w:val="002F58E7"/>
    <w:rsid w:val="002F5A2A"/>
    <w:rsid w:val="002F5B92"/>
    <w:rsid w:val="002F6A02"/>
    <w:rsid w:val="002F7BA1"/>
    <w:rsid w:val="002F7DCB"/>
    <w:rsid w:val="003017E0"/>
    <w:rsid w:val="003019AA"/>
    <w:rsid w:val="00302133"/>
    <w:rsid w:val="003035CE"/>
    <w:rsid w:val="00303F6F"/>
    <w:rsid w:val="00304070"/>
    <w:rsid w:val="003041F3"/>
    <w:rsid w:val="00304C9D"/>
    <w:rsid w:val="00305678"/>
    <w:rsid w:val="00305F12"/>
    <w:rsid w:val="00307368"/>
    <w:rsid w:val="003078D6"/>
    <w:rsid w:val="00307999"/>
    <w:rsid w:val="0031063D"/>
    <w:rsid w:val="0031101D"/>
    <w:rsid w:val="00311B4E"/>
    <w:rsid w:val="00313B28"/>
    <w:rsid w:val="00313D2A"/>
    <w:rsid w:val="00313FC4"/>
    <w:rsid w:val="00314F8E"/>
    <w:rsid w:val="00315348"/>
    <w:rsid w:val="003165F1"/>
    <w:rsid w:val="00316976"/>
    <w:rsid w:val="00320510"/>
    <w:rsid w:val="00320FE2"/>
    <w:rsid w:val="00321002"/>
    <w:rsid w:val="00321394"/>
    <w:rsid w:val="00321565"/>
    <w:rsid w:val="00321DD5"/>
    <w:rsid w:val="00322C3D"/>
    <w:rsid w:val="00326C38"/>
    <w:rsid w:val="00326FA4"/>
    <w:rsid w:val="00327637"/>
    <w:rsid w:val="0033055B"/>
    <w:rsid w:val="0033091B"/>
    <w:rsid w:val="003309AA"/>
    <w:rsid w:val="00330BE5"/>
    <w:rsid w:val="00330CD0"/>
    <w:rsid w:val="00331582"/>
    <w:rsid w:val="00331E3B"/>
    <w:rsid w:val="00332159"/>
    <w:rsid w:val="00333999"/>
    <w:rsid w:val="00333CBB"/>
    <w:rsid w:val="0033541D"/>
    <w:rsid w:val="00336F22"/>
    <w:rsid w:val="0033731B"/>
    <w:rsid w:val="003374C8"/>
    <w:rsid w:val="003378DA"/>
    <w:rsid w:val="00337A19"/>
    <w:rsid w:val="00337D5C"/>
    <w:rsid w:val="003405D3"/>
    <w:rsid w:val="003405DD"/>
    <w:rsid w:val="0034080B"/>
    <w:rsid w:val="003409E5"/>
    <w:rsid w:val="00341BE1"/>
    <w:rsid w:val="00342C3A"/>
    <w:rsid w:val="00342C90"/>
    <w:rsid w:val="003436EF"/>
    <w:rsid w:val="003438B6"/>
    <w:rsid w:val="003439B9"/>
    <w:rsid w:val="003439C4"/>
    <w:rsid w:val="00345F59"/>
    <w:rsid w:val="00347472"/>
    <w:rsid w:val="0034764C"/>
    <w:rsid w:val="0035043B"/>
    <w:rsid w:val="00351078"/>
    <w:rsid w:val="00351259"/>
    <w:rsid w:val="00351A6B"/>
    <w:rsid w:val="00351D76"/>
    <w:rsid w:val="00351EC1"/>
    <w:rsid w:val="00355C80"/>
    <w:rsid w:val="00355E88"/>
    <w:rsid w:val="00357990"/>
    <w:rsid w:val="00360019"/>
    <w:rsid w:val="0036071A"/>
    <w:rsid w:val="00360DE5"/>
    <w:rsid w:val="003619CD"/>
    <w:rsid w:val="003623B2"/>
    <w:rsid w:val="00362A75"/>
    <w:rsid w:val="00363FCC"/>
    <w:rsid w:val="00364635"/>
    <w:rsid w:val="00364D63"/>
    <w:rsid w:val="00366C4C"/>
    <w:rsid w:val="003670DD"/>
    <w:rsid w:val="0036738D"/>
    <w:rsid w:val="003679D5"/>
    <w:rsid w:val="00370382"/>
    <w:rsid w:val="003707F6"/>
    <w:rsid w:val="00371062"/>
    <w:rsid w:val="0037257C"/>
    <w:rsid w:val="00372E16"/>
    <w:rsid w:val="0037397F"/>
    <w:rsid w:val="0037425D"/>
    <w:rsid w:val="003752CA"/>
    <w:rsid w:val="00375641"/>
    <w:rsid w:val="0037570E"/>
    <w:rsid w:val="003757FC"/>
    <w:rsid w:val="00377854"/>
    <w:rsid w:val="00377B95"/>
    <w:rsid w:val="00377FAB"/>
    <w:rsid w:val="003800D5"/>
    <w:rsid w:val="00380F9B"/>
    <w:rsid w:val="00382245"/>
    <w:rsid w:val="00382433"/>
    <w:rsid w:val="003831A4"/>
    <w:rsid w:val="003832C1"/>
    <w:rsid w:val="00383F1E"/>
    <w:rsid w:val="00383FEA"/>
    <w:rsid w:val="00385F9C"/>
    <w:rsid w:val="0038689F"/>
    <w:rsid w:val="00386E56"/>
    <w:rsid w:val="00391370"/>
    <w:rsid w:val="003922E6"/>
    <w:rsid w:val="00392B5E"/>
    <w:rsid w:val="00393F5E"/>
    <w:rsid w:val="00393FBF"/>
    <w:rsid w:val="00394536"/>
    <w:rsid w:val="003948E5"/>
    <w:rsid w:val="00394905"/>
    <w:rsid w:val="00394DBD"/>
    <w:rsid w:val="00395BAA"/>
    <w:rsid w:val="00396938"/>
    <w:rsid w:val="003A0C50"/>
    <w:rsid w:val="003A1C70"/>
    <w:rsid w:val="003A2C7C"/>
    <w:rsid w:val="003A3253"/>
    <w:rsid w:val="003A39F5"/>
    <w:rsid w:val="003A409F"/>
    <w:rsid w:val="003A5B6F"/>
    <w:rsid w:val="003A5CB9"/>
    <w:rsid w:val="003A6140"/>
    <w:rsid w:val="003A6FC5"/>
    <w:rsid w:val="003B0C41"/>
    <w:rsid w:val="003B1534"/>
    <w:rsid w:val="003B34CC"/>
    <w:rsid w:val="003B4A36"/>
    <w:rsid w:val="003C0BEF"/>
    <w:rsid w:val="003C204A"/>
    <w:rsid w:val="003C2A23"/>
    <w:rsid w:val="003C2D03"/>
    <w:rsid w:val="003C3EA7"/>
    <w:rsid w:val="003C4DCA"/>
    <w:rsid w:val="003C4DF2"/>
    <w:rsid w:val="003C506A"/>
    <w:rsid w:val="003C5F9C"/>
    <w:rsid w:val="003C5FFA"/>
    <w:rsid w:val="003C7316"/>
    <w:rsid w:val="003D1224"/>
    <w:rsid w:val="003D3860"/>
    <w:rsid w:val="003D4837"/>
    <w:rsid w:val="003D4BD8"/>
    <w:rsid w:val="003D4F89"/>
    <w:rsid w:val="003D5331"/>
    <w:rsid w:val="003D5358"/>
    <w:rsid w:val="003D54BA"/>
    <w:rsid w:val="003D63FE"/>
    <w:rsid w:val="003D6FB3"/>
    <w:rsid w:val="003D71DA"/>
    <w:rsid w:val="003E3397"/>
    <w:rsid w:val="003E3B56"/>
    <w:rsid w:val="003E3E1E"/>
    <w:rsid w:val="003E4213"/>
    <w:rsid w:val="003E5A69"/>
    <w:rsid w:val="003E5C78"/>
    <w:rsid w:val="003E6441"/>
    <w:rsid w:val="003E7CCE"/>
    <w:rsid w:val="003F07FE"/>
    <w:rsid w:val="003F13E0"/>
    <w:rsid w:val="003F16BE"/>
    <w:rsid w:val="003F2015"/>
    <w:rsid w:val="003F2AE6"/>
    <w:rsid w:val="003F3141"/>
    <w:rsid w:val="003F359E"/>
    <w:rsid w:val="003F428A"/>
    <w:rsid w:val="003F6938"/>
    <w:rsid w:val="003F6BB8"/>
    <w:rsid w:val="003F75BC"/>
    <w:rsid w:val="00401823"/>
    <w:rsid w:val="00401ADB"/>
    <w:rsid w:val="00402C85"/>
    <w:rsid w:val="00402D38"/>
    <w:rsid w:val="00404DD2"/>
    <w:rsid w:val="004057C2"/>
    <w:rsid w:val="00405AC1"/>
    <w:rsid w:val="00407E35"/>
    <w:rsid w:val="00410ECF"/>
    <w:rsid w:val="00414F5C"/>
    <w:rsid w:val="00416E0A"/>
    <w:rsid w:val="00416E5B"/>
    <w:rsid w:val="00417F24"/>
    <w:rsid w:val="00417F84"/>
    <w:rsid w:val="004204B9"/>
    <w:rsid w:val="004208EA"/>
    <w:rsid w:val="00421E73"/>
    <w:rsid w:val="00421F29"/>
    <w:rsid w:val="00422D6E"/>
    <w:rsid w:val="00423873"/>
    <w:rsid w:val="00423DD1"/>
    <w:rsid w:val="00424A11"/>
    <w:rsid w:val="00424CD3"/>
    <w:rsid w:val="00427D11"/>
    <w:rsid w:val="00430C67"/>
    <w:rsid w:val="00431A9C"/>
    <w:rsid w:val="004329B4"/>
    <w:rsid w:val="0043304D"/>
    <w:rsid w:val="0043367A"/>
    <w:rsid w:val="00433906"/>
    <w:rsid w:val="00434422"/>
    <w:rsid w:val="004344FB"/>
    <w:rsid w:val="00436F1A"/>
    <w:rsid w:val="004370F1"/>
    <w:rsid w:val="004420EA"/>
    <w:rsid w:val="00442212"/>
    <w:rsid w:val="00442989"/>
    <w:rsid w:val="00443145"/>
    <w:rsid w:val="00443CA5"/>
    <w:rsid w:val="00443FED"/>
    <w:rsid w:val="004447B7"/>
    <w:rsid w:val="00445E6D"/>
    <w:rsid w:val="00445FBA"/>
    <w:rsid w:val="004472F5"/>
    <w:rsid w:val="00453525"/>
    <w:rsid w:val="00453CD3"/>
    <w:rsid w:val="004542F4"/>
    <w:rsid w:val="004544EB"/>
    <w:rsid w:val="004604DB"/>
    <w:rsid w:val="00460864"/>
    <w:rsid w:val="00461313"/>
    <w:rsid w:val="00463277"/>
    <w:rsid w:val="0046351E"/>
    <w:rsid w:val="004635AB"/>
    <w:rsid w:val="004662A1"/>
    <w:rsid w:val="004662D3"/>
    <w:rsid w:val="004667CD"/>
    <w:rsid w:val="004669A0"/>
    <w:rsid w:val="00466A9B"/>
    <w:rsid w:val="00466DA5"/>
    <w:rsid w:val="0047012B"/>
    <w:rsid w:val="00470AB5"/>
    <w:rsid w:val="00471D14"/>
    <w:rsid w:val="004737DC"/>
    <w:rsid w:val="0047572F"/>
    <w:rsid w:val="004773A7"/>
    <w:rsid w:val="004778C1"/>
    <w:rsid w:val="00480420"/>
    <w:rsid w:val="00481B39"/>
    <w:rsid w:val="004821AE"/>
    <w:rsid w:val="0048266E"/>
    <w:rsid w:val="004829E2"/>
    <w:rsid w:val="004854D0"/>
    <w:rsid w:val="00485DF2"/>
    <w:rsid w:val="00486487"/>
    <w:rsid w:val="0048650C"/>
    <w:rsid w:val="0048657F"/>
    <w:rsid w:val="004874CE"/>
    <w:rsid w:val="004878D0"/>
    <w:rsid w:val="00491CAB"/>
    <w:rsid w:val="00491F4F"/>
    <w:rsid w:val="004933B1"/>
    <w:rsid w:val="004949B3"/>
    <w:rsid w:val="004956CB"/>
    <w:rsid w:val="00496FE3"/>
    <w:rsid w:val="004971C1"/>
    <w:rsid w:val="0049798C"/>
    <w:rsid w:val="004A367A"/>
    <w:rsid w:val="004A4CAD"/>
    <w:rsid w:val="004A4D0A"/>
    <w:rsid w:val="004A74AB"/>
    <w:rsid w:val="004A78D8"/>
    <w:rsid w:val="004A7B8A"/>
    <w:rsid w:val="004A7FC8"/>
    <w:rsid w:val="004B0E52"/>
    <w:rsid w:val="004B1828"/>
    <w:rsid w:val="004B1A3F"/>
    <w:rsid w:val="004B1ED5"/>
    <w:rsid w:val="004B222F"/>
    <w:rsid w:val="004B2BE1"/>
    <w:rsid w:val="004B5EF8"/>
    <w:rsid w:val="004B66AB"/>
    <w:rsid w:val="004B6F0A"/>
    <w:rsid w:val="004C01AE"/>
    <w:rsid w:val="004C0D1F"/>
    <w:rsid w:val="004C1187"/>
    <w:rsid w:val="004C1DA9"/>
    <w:rsid w:val="004C22E2"/>
    <w:rsid w:val="004C2946"/>
    <w:rsid w:val="004C2FCC"/>
    <w:rsid w:val="004C35DD"/>
    <w:rsid w:val="004C39BB"/>
    <w:rsid w:val="004C445D"/>
    <w:rsid w:val="004C46ED"/>
    <w:rsid w:val="004C5840"/>
    <w:rsid w:val="004C5EF6"/>
    <w:rsid w:val="004C67F0"/>
    <w:rsid w:val="004C7E0B"/>
    <w:rsid w:val="004D02F5"/>
    <w:rsid w:val="004D04FF"/>
    <w:rsid w:val="004D05BD"/>
    <w:rsid w:val="004D0E68"/>
    <w:rsid w:val="004D1474"/>
    <w:rsid w:val="004D23FB"/>
    <w:rsid w:val="004D30B5"/>
    <w:rsid w:val="004D3783"/>
    <w:rsid w:val="004D3BCA"/>
    <w:rsid w:val="004D5EDA"/>
    <w:rsid w:val="004D6DE4"/>
    <w:rsid w:val="004D73D6"/>
    <w:rsid w:val="004D7922"/>
    <w:rsid w:val="004D7C86"/>
    <w:rsid w:val="004D7DF5"/>
    <w:rsid w:val="004E0125"/>
    <w:rsid w:val="004E0EFB"/>
    <w:rsid w:val="004E10B5"/>
    <w:rsid w:val="004E1229"/>
    <w:rsid w:val="004E44F9"/>
    <w:rsid w:val="004E5688"/>
    <w:rsid w:val="004E706A"/>
    <w:rsid w:val="004E7458"/>
    <w:rsid w:val="004E7586"/>
    <w:rsid w:val="004E78FA"/>
    <w:rsid w:val="004F039D"/>
    <w:rsid w:val="004F04B9"/>
    <w:rsid w:val="004F1329"/>
    <w:rsid w:val="004F229B"/>
    <w:rsid w:val="004F2F7C"/>
    <w:rsid w:val="004F4627"/>
    <w:rsid w:val="004F4647"/>
    <w:rsid w:val="004F5534"/>
    <w:rsid w:val="004F5C01"/>
    <w:rsid w:val="004F5D78"/>
    <w:rsid w:val="004F617B"/>
    <w:rsid w:val="004F6BD7"/>
    <w:rsid w:val="004F6CED"/>
    <w:rsid w:val="00501BA2"/>
    <w:rsid w:val="0050218C"/>
    <w:rsid w:val="00503359"/>
    <w:rsid w:val="00503A45"/>
    <w:rsid w:val="00503B05"/>
    <w:rsid w:val="005045EF"/>
    <w:rsid w:val="00505065"/>
    <w:rsid w:val="0050514E"/>
    <w:rsid w:val="005057E9"/>
    <w:rsid w:val="00505E98"/>
    <w:rsid w:val="005062A8"/>
    <w:rsid w:val="00507186"/>
    <w:rsid w:val="00507574"/>
    <w:rsid w:val="00507FDD"/>
    <w:rsid w:val="005121D9"/>
    <w:rsid w:val="00512674"/>
    <w:rsid w:val="00512819"/>
    <w:rsid w:val="00512D5C"/>
    <w:rsid w:val="00513732"/>
    <w:rsid w:val="00514A69"/>
    <w:rsid w:val="00515381"/>
    <w:rsid w:val="005154FB"/>
    <w:rsid w:val="00515984"/>
    <w:rsid w:val="00515F9D"/>
    <w:rsid w:val="005160D5"/>
    <w:rsid w:val="00516133"/>
    <w:rsid w:val="00516A2C"/>
    <w:rsid w:val="00516BCB"/>
    <w:rsid w:val="0051736D"/>
    <w:rsid w:val="00520096"/>
    <w:rsid w:val="005202DC"/>
    <w:rsid w:val="00520A09"/>
    <w:rsid w:val="005225A7"/>
    <w:rsid w:val="0052274F"/>
    <w:rsid w:val="005229B4"/>
    <w:rsid w:val="00522C5E"/>
    <w:rsid w:val="00524891"/>
    <w:rsid w:val="00524F00"/>
    <w:rsid w:val="00525652"/>
    <w:rsid w:val="00525EAE"/>
    <w:rsid w:val="00526059"/>
    <w:rsid w:val="0052729D"/>
    <w:rsid w:val="005308F3"/>
    <w:rsid w:val="005310BB"/>
    <w:rsid w:val="00531AE6"/>
    <w:rsid w:val="00532499"/>
    <w:rsid w:val="005340DA"/>
    <w:rsid w:val="00534511"/>
    <w:rsid w:val="005357B2"/>
    <w:rsid w:val="00535BE8"/>
    <w:rsid w:val="00535EA9"/>
    <w:rsid w:val="005363C1"/>
    <w:rsid w:val="00537CDC"/>
    <w:rsid w:val="00540147"/>
    <w:rsid w:val="0054020F"/>
    <w:rsid w:val="005403D4"/>
    <w:rsid w:val="00541211"/>
    <w:rsid w:val="00541709"/>
    <w:rsid w:val="0054271E"/>
    <w:rsid w:val="00543015"/>
    <w:rsid w:val="005443B8"/>
    <w:rsid w:val="00545C90"/>
    <w:rsid w:val="00547683"/>
    <w:rsid w:val="00547D27"/>
    <w:rsid w:val="00551936"/>
    <w:rsid w:val="00551A62"/>
    <w:rsid w:val="005521A1"/>
    <w:rsid w:val="00552583"/>
    <w:rsid w:val="00552604"/>
    <w:rsid w:val="005545BC"/>
    <w:rsid w:val="00554CBD"/>
    <w:rsid w:val="00555566"/>
    <w:rsid w:val="0055622F"/>
    <w:rsid w:val="00556500"/>
    <w:rsid w:val="0055690C"/>
    <w:rsid w:val="005574D0"/>
    <w:rsid w:val="00557E44"/>
    <w:rsid w:val="00560951"/>
    <w:rsid w:val="00560C8E"/>
    <w:rsid w:val="00561AAC"/>
    <w:rsid w:val="00561E92"/>
    <w:rsid w:val="005639BD"/>
    <w:rsid w:val="00565516"/>
    <w:rsid w:val="00565643"/>
    <w:rsid w:val="0056696D"/>
    <w:rsid w:val="00566D80"/>
    <w:rsid w:val="005705A2"/>
    <w:rsid w:val="0057062D"/>
    <w:rsid w:val="0057321A"/>
    <w:rsid w:val="005735A6"/>
    <w:rsid w:val="00574609"/>
    <w:rsid w:val="00574F0F"/>
    <w:rsid w:val="00575412"/>
    <w:rsid w:val="00575D5F"/>
    <w:rsid w:val="0057730B"/>
    <w:rsid w:val="00577A55"/>
    <w:rsid w:val="00577CA4"/>
    <w:rsid w:val="00577F3A"/>
    <w:rsid w:val="00580E25"/>
    <w:rsid w:val="005820B4"/>
    <w:rsid w:val="0058211E"/>
    <w:rsid w:val="0058283E"/>
    <w:rsid w:val="00586F33"/>
    <w:rsid w:val="00587852"/>
    <w:rsid w:val="00587906"/>
    <w:rsid w:val="00590D08"/>
    <w:rsid w:val="00592097"/>
    <w:rsid w:val="00592299"/>
    <w:rsid w:val="00593866"/>
    <w:rsid w:val="005943FF"/>
    <w:rsid w:val="005948C5"/>
    <w:rsid w:val="00594A45"/>
    <w:rsid w:val="00595206"/>
    <w:rsid w:val="0059646E"/>
    <w:rsid w:val="005964D8"/>
    <w:rsid w:val="00596539"/>
    <w:rsid w:val="005965B2"/>
    <w:rsid w:val="005969A2"/>
    <w:rsid w:val="00596BE7"/>
    <w:rsid w:val="005A0AAD"/>
    <w:rsid w:val="005A0DB2"/>
    <w:rsid w:val="005A0EE6"/>
    <w:rsid w:val="005A1BA2"/>
    <w:rsid w:val="005A236E"/>
    <w:rsid w:val="005A3904"/>
    <w:rsid w:val="005A3987"/>
    <w:rsid w:val="005A3A0E"/>
    <w:rsid w:val="005A41D7"/>
    <w:rsid w:val="005A46D5"/>
    <w:rsid w:val="005A5C58"/>
    <w:rsid w:val="005A6467"/>
    <w:rsid w:val="005A70DD"/>
    <w:rsid w:val="005A772E"/>
    <w:rsid w:val="005B16CC"/>
    <w:rsid w:val="005B3BFD"/>
    <w:rsid w:val="005B4768"/>
    <w:rsid w:val="005B67E7"/>
    <w:rsid w:val="005B7944"/>
    <w:rsid w:val="005C33A1"/>
    <w:rsid w:val="005C34CA"/>
    <w:rsid w:val="005C582A"/>
    <w:rsid w:val="005C5917"/>
    <w:rsid w:val="005C5D7E"/>
    <w:rsid w:val="005C672F"/>
    <w:rsid w:val="005C674F"/>
    <w:rsid w:val="005C7897"/>
    <w:rsid w:val="005C797C"/>
    <w:rsid w:val="005C7D9F"/>
    <w:rsid w:val="005D0602"/>
    <w:rsid w:val="005D17F9"/>
    <w:rsid w:val="005D1819"/>
    <w:rsid w:val="005D1E33"/>
    <w:rsid w:val="005D21B3"/>
    <w:rsid w:val="005D25B4"/>
    <w:rsid w:val="005D28CE"/>
    <w:rsid w:val="005D2C5A"/>
    <w:rsid w:val="005D4194"/>
    <w:rsid w:val="005D4DF4"/>
    <w:rsid w:val="005D504E"/>
    <w:rsid w:val="005D5503"/>
    <w:rsid w:val="005D56E2"/>
    <w:rsid w:val="005D588E"/>
    <w:rsid w:val="005D6FB9"/>
    <w:rsid w:val="005E08B1"/>
    <w:rsid w:val="005E1F38"/>
    <w:rsid w:val="005E2505"/>
    <w:rsid w:val="005E2A08"/>
    <w:rsid w:val="005E2A5F"/>
    <w:rsid w:val="005E3CCC"/>
    <w:rsid w:val="005E5179"/>
    <w:rsid w:val="005E6460"/>
    <w:rsid w:val="005E6AD4"/>
    <w:rsid w:val="005F1CE2"/>
    <w:rsid w:val="005F29DF"/>
    <w:rsid w:val="005F2FB2"/>
    <w:rsid w:val="005F3598"/>
    <w:rsid w:val="005F3648"/>
    <w:rsid w:val="005F5D06"/>
    <w:rsid w:val="005F6F04"/>
    <w:rsid w:val="005F76E3"/>
    <w:rsid w:val="005F787C"/>
    <w:rsid w:val="005F7D1E"/>
    <w:rsid w:val="0060008A"/>
    <w:rsid w:val="006012E5"/>
    <w:rsid w:val="00604486"/>
    <w:rsid w:val="00605745"/>
    <w:rsid w:val="00606882"/>
    <w:rsid w:val="00607B72"/>
    <w:rsid w:val="00610035"/>
    <w:rsid w:val="00610124"/>
    <w:rsid w:val="00611018"/>
    <w:rsid w:val="00611509"/>
    <w:rsid w:val="006121FD"/>
    <w:rsid w:val="006126D6"/>
    <w:rsid w:val="00613AAC"/>
    <w:rsid w:val="00613E84"/>
    <w:rsid w:val="00614FAA"/>
    <w:rsid w:val="00615464"/>
    <w:rsid w:val="006166EF"/>
    <w:rsid w:val="00616756"/>
    <w:rsid w:val="00616DAB"/>
    <w:rsid w:val="006203CE"/>
    <w:rsid w:val="0062101A"/>
    <w:rsid w:val="00622648"/>
    <w:rsid w:val="00623771"/>
    <w:rsid w:val="00623FB1"/>
    <w:rsid w:val="006252F7"/>
    <w:rsid w:val="006255EF"/>
    <w:rsid w:val="00625CA0"/>
    <w:rsid w:val="00625D52"/>
    <w:rsid w:val="00626B7B"/>
    <w:rsid w:val="00627F86"/>
    <w:rsid w:val="006304CD"/>
    <w:rsid w:val="00631D62"/>
    <w:rsid w:val="00633540"/>
    <w:rsid w:val="006335D8"/>
    <w:rsid w:val="0063545F"/>
    <w:rsid w:val="00635F02"/>
    <w:rsid w:val="00636712"/>
    <w:rsid w:val="00637468"/>
    <w:rsid w:val="00637C78"/>
    <w:rsid w:val="00637EAB"/>
    <w:rsid w:val="0064004D"/>
    <w:rsid w:val="00643995"/>
    <w:rsid w:val="006446E2"/>
    <w:rsid w:val="00644DA4"/>
    <w:rsid w:val="0064616A"/>
    <w:rsid w:val="006465D1"/>
    <w:rsid w:val="0064704D"/>
    <w:rsid w:val="00647E82"/>
    <w:rsid w:val="00650031"/>
    <w:rsid w:val="00650EB2"/>
    <w:rsid w:val="00655490"/>
    <w:rsid w:val="00655A64"/>
    <w:rsid w:val="00656397"/>
    <w:rsid w:val="0065680B"/>
    <w:rsid w:val="00656CEB"/>
    <w:rsid w:val="0065715B"/>
    <w:rsid w:val="006611C3"/>
    <w:rsid w:val="006611C5"/>
    <w:rsid w:val="00661DA7"/>
    <w:rsid w:val="0066222B"/>
    <w:rsid w:val="00662393"/>
    <w:rsid w:val="00662765"/>
    <w:rsid w:val="00664004"/>
    <w:rsid w:val="006665CD"/>
    <w:rsid w:val="00666C8B"/>
    <w:rsid w:val="00667D0B"/>
    <w:rsid w:val="0067044E"/>
    <w:rsid w:val="00670668"/>
    <w:rsid w:val="00671271"/>
    <w:rsid w:val="006715B0"/>
    <w:rsid w:val="006726BF"/>
    <w:rsid w:val="00673753"/>
    <w:rsid w:val="00674A33"/>
    <w:rsid w:val="006757B9"/>
    <w:rsid w:val="006770E0"/>
    <w:rsid w:val="006772FC"/>
    <w:rsid w:val="00680D8A"/>
    <w:rsid w:val="00680E37"/>
    <w:rsid w:val="00680FF5"/>
    <w:rsid w:val="0068267C"/>
    <w:rsid w:val="0068398C"/>
    <w:rsid w:val="00683F85"/>
    <w:rsid w:val="00686538"/>
    <w:rsid w:val="00687BB5"/>
    <w:rsid w:val="0069056F"/>
    <w:rsid w:val="00690960"/>
    <w:rsid w:val="006915E5"/>
    <w:rsid w:val="00692E61"/>
    <w:rsid w:val="00692EE6"/>
    <w:rsid w:val="00693547"/>
    <w:rsid w:val="006944DC"/>
    <w:rsid w:val="00695E6C"/>
    <w:rsid w:val="00696398"/>
    <w:rsid w:val="00697A8D"/>
    <w:rsid w:val="006A0156"/>
    <w:rsid w:val="006A02E1"/>
    <w:rsid w:val="006A0610"/>
    <w:rsid w:val="006A0B9D"/>
    <w:rsid w:val="006A0FC1"/>
    <w:rsid w:val="006A1449"/>
    <w:rsid w:val="006A1972"/>
    <w:rsid w:val="006A1E2C"/>
    <w:rsid w:val="006A21FB"/>
    <w:rsid w:val="006A2CAD"/>
    <w:rsid w:val="006A3C28"/>
    <w:rsid w:val="006A3FCA"/>
    <w:rsid w:val="006A4D01"/>
    <w:rsid w:val="006A7294"/>
    <w:rsid w:val="006A7334"/>
    <w:rsid w:val="006A7EE2"/>
    <w:rsid w:val="006B1515"/>
    <w:rsid w:val="006B2C49"/>
    <w:rsid w:val="006B445F"/>
    <w:rsid w:val="006B5CBA"/>
    <w:rsid w:val="006B5CBC"/>
    <w:rsid w:val="006B6A3D"/>
    <w:rsid w:val="006B758E"/>
    <w:rsid w:val="006C1936"/>
    <w:rsid w:val="006C1AF4"/>
    <w:rsid w:val="006C1DC8"/>
    <w:rsid w:val="006C2A4E"/>
    <w:rsid w:val="006C3722"/>
    <w:rsid w:val="006C4369"/>
    <w:rsid w:val="006C45C7"/>
    <w:rsid w:val="006C4874"/>
    <w:rsid w:val="006C6922"/>
    <w:rsid w:val="006C6986"/>
    <w:rsid w:val="006C6C76"/>
    <w:rsid w:val="006C70FB"/>
    <w:rsid w:val="006D23AC"/>
    <w:rsid w:val="006D28A1"/>
    <w:rsid w:val="006D3034"/>
    <w:rsid w:val="006D3664"/>
    <w:rsid w:val="006D57AF"/>
    <w:rsid w:val="006D5841"/>
    <w:rsid w:val="006E0BC8"/>
    <w:rsid w:val="006E1639"/>
    <w:rsid w:val="006E2395"/>
    <w:rsid w:val="006E315E"/>
    <w:rsid w:val="006E6FAF"/>
    <w:rsid w:val="006E71D3"/>
    <w:rsid w:val="006F0255"/>
    <w:rsid w:val="006F0FFD"/>
    <w:rsid w:val="006F1230"/>
    <w:rsid w:val="006F1CCC"/>
    <w:rsid w:val="006F1D93"/>
    <w:rsid w:val="006F2F1A"/>
    <w:rsid w:val="006F332B"/>
    <w:rsid w:val="006F42C8"/>
    <w:rsid w:val="006F58B9"/>
    <w:rsid w:val="006F62B3"/>
    <w:rsid w:val="006F66C4"/>
    <w:rsid w:val="006F6E0E"/>
    <w:rsid w:val="006F7AA5"/>
    <w:rsid w:val="006F7D44"/>
    <w:rsid w:val="0070085A"/>
    <w:rsid w:val="00700D17"/>
    <w:rsid w:val="0070184C"/>
    <w:rsid w:val="00701F3B"/>
    <w:rsid w:val="00702325"/>
    <w:rsid w:val="007031CA"/>
    <w:rsid w:val="00703F80"/>
    <w:rsid w:val="00704C10"/>
    <w:rsid w:val="00705961"/>
    <w:rsid w:val="00706195"/>
    <w:rsid w:val="00706C89"/>
    <w:rsid w:val="00706EBF"/>
    <w:rsid w:val="00707B7F"/>
    <w:rsid w:val="0071020C"/>
    <w:rsid w:val="00710B1F"/>
    <w:rsid w:val="0071128C"/>
    <w:rsid w:val="00711498"/>
    <w:rsid w:val="0071315E"/>
    <w:rsid w:val="0071358A"/>
    <w:rsid w:val="00713DDB"/>
    <w:rsid w:val="00714101"/>
    <w:rsid w:val="00716674"/>
    <w:rsid w:val="00717E1C"/>
    <w:rsid w:val="00720A27"/>
    <w:rsid w:val="00720B40"/>
    <w:rsid w:val="00720EB5"/>
    <w:rsid w:val="0072124C"/>
    <w:rsid w:val="007227EC"/>
    <w:rsid w:val="0072348E"/>
    <w:rsid w:val="007237DF"/>
    <w:rsid w:val="00726C1C"/>
    <w:rsid w:val="00727AF5"/>
    <w:rsid w:val="00730A78"/>
    <w:rsid w:val="00731553"/>
    <w:rsid w:val="007316E8"/>
    <w:rsid w:val="007336B5"/>
    <w:rsid w:val="007337F9"/>
    <w:rsid w:val="0073567A"/>
    <w:rsid w:val="007368DB"/>
    <w:rsid w:val="00737AAE"/>
    <w:rsid w:val="00737F27"/>
    <w:rsid w:val="0074230C"/>
    <w:rsid w:val="0074248C"/>
    <w:rsid w:val="00742B8B"/>
    <w:rsid w:val="00743DAA"/>
    <w:rsid w:val="00744214"/>
    <w:rsid w:val="007453C7"/>
    <w:rsid w:val="007471F5"/>
    <w:rsid w:val="00750730"/>
    <w:rsid w:val="00750EC5"/>
    <w:rsid w:val="00752096"/>
    <w:rsid w:val="007550B7"/>
    <w:rsid w:val="007562B0"/>
    <w:rsid w:val="0075691A"/>
    <w:rsid w:val="00756F09"/>
    <w:rsid w:val="007579F8"/>
    <w:rsid w:val="00757BBE"/>
    <w:rsid w:val="00757F55"/>
    <w:rsid w:val="0076118E"/>
    <w:rsid w:val="007612AB"/>
    <w:rsid w:val="00764DF4"/>
    <w:rsid w:val="0076611D"/>
    <w:rsid w:val="0076644A"/>
    <w:rsid w:val="00767892"/>
    <w:rsid w:val="00770188"/>
    <w:rsid w:val="007704FA"/>
    <w:rsid w:val="0077056F"/>
    <w:rsid w:val="00770C5C"/>
    <w:rsid w:val="0077157E"/>
    <w:rsid w:val="00772B56"/>
    <w:rsid w:val="00772B63"/>
    <w:rsid w:val="00774273"/>
    <w:rsid w:val="00775060"/>
    <w:rsid w:val="007751F5"/>
    <w:rsid w:val="007754B2"/>
    <w:rsid w:val="0077550E"/>
    <w:rsid w:val="0077562B"/>
    <w:rsid w:val="00776213"/>
    <w:rsid w:val="007771A0"/>
    <w:rsid w:val="00777A36"/>
    <w:rsid w:val="00780482"/>
    <w:rsid w:val="00780AAB"/>
    <w:rsid w:val="0078141B"/>
    <w:rsid w:val="007817D0"/>
    <w:rsid w:val="007821B2"/>
    <w:rsid w:val="007827C1"/>
    <w:rsid w:val="0078465D"/>
    <w:rsid w:val="00785159"/>
    <w:rsid w:val="007851AD"/>
    <w:rsid w:val="00786293"/>
    <w:rsid w:val="007864F3"/>
    <w:rsid w:val="00790900"/>
    <w:rsid w:val="00790DAA"/>
    <w:rsid w:val="007912C3"/>
    <w:rsid w:val="00791BBC"/>
    <w:rsid w:val="00792012"/>
    <w:rsid w:val="00794F9B"/>
    <w:rsid w:val="00795A34"/>
    <w:rsid w:val="00795A80"/>
    <w:rsid w:val="00797848"/>
    <w:rsid w:val="007A009C"/>
    <w:rsid w:val="007A094C"/>
    <w:rsid w:val="007A1869"/>
    <w:rsid w:val="007A2F2A"/>
    <w:rsid w:val="007A32C2"/>
    <w:rsid w:val="007A5826"/>
    <w:rsid w:val="007A5C80"/>
    <w:rsid w:val="007A5DF0"/>
    <w:rsid w:val="007A7D27"/>
    <w:rsid w:val="007B06D9"/>
    <w:rsid w:val="007B0B1A"/>
    <w:rsid w:val="007B16F8"/>
    <w:rsid w:val="007B355B"/>
    <w:rsid w:val="007B4312"/>
    <w:rsid w:val="007B5BA6"/>
    <w:rsid w:val="007B7632"/>
    <w:rsid w:val="007B76D9"/>
    <w:rsid w:val="007C0A88"/>
    <w:rsid w:val="007C14CF"/>
    <w:rsid w:val="007C3288"/>
    <w:rsid w:val="007C3E1C"/>
    <w:rsid w:val="007C4CC4"/>
    <w:rsid w:val="007C5095"/>
    <w:rsid w:val="007C55D6"/>
    <w:rsid w:val="007C632C"/>
    <w:rsid w:val="007D0118"/>
    <w:rsid w:val="007D073A"/>
    <w:rsid w:val="007D149A"/>
    <w:rsid w:val="007D1DCA"/>
    <w:rsid w:val="007D1F1F"/>
    <w:rsid w:val="007D20EC"/>
    <w:rsid w:val="007D2CB0"/>
    <w:rsid w:val="007D33DF"/>
    <w:rsid w:val="007D3A38"/>
    <w:rsid w:val="007D609F"/>
    <w:rsid w:val="007D6474"/>
    <w:rsid w:val="007D65A8"/>
    <w:rsid w:val="007D6823"/>
    <w:rsid w:val="007D6E94"/>
    <w:rsid w:val="007D6EF0"/>
    <w:rsid w:val="007D77EA"/>
    <w:rsid w:val="007D7D0B"/>
    <w:rsid w:val="007E0077"/>
    <w:rsid w:val="007E0080"/>
    <w:rsid w:val="007E029C"/>
    <w:rsid w:val="007E1792"/>
    <w:rsid w:val="007E197B"/>
    <w:rsid w:val="007E1ECD"/>
    <w:rsid w:val="007E40EB"/>
    <w:rsid w:val="007E41DC"/>
    <w:rsid w:val="007E427F"/>
    <w:rsid w:val="007E64E6"/>
    <w:rsid w:val="007E6D66"/>
    <w:rsid w:val="007E7919"/>
    <w:rsid w:val="007E7BAF"/>
    <w:rsid w:val="007F0CD0"/>
    <w:rsid w:val="007F18FF"/>
    <w:rsid w:val="007F22D3"/>
    <w:rsid w:val="007F238A"/>
    <w:rsid w:val="007F27C0"/>
    <w:rsid w:val="007F28BF"/>
    <w:rsid w:val="007F2FD1"/>
    <w:rsid w:val="007F45ED"/>
    <w:rsid w:val="007F6335"/>
    <w:rsid w:val="007F6BF5"/>
    <w:rsid w:val="008002D3"/>
    <w:rsid w:val="0080106F"/>
    <w:rsid w:val="00802953"/>
    <w:rsid w:val="0080548E"/>
    <w:rsid w:val="00805DE9"/>
    <w:rsid w:val="008061E3"/>
    <w:rsid w:val="00806EDD"/>
    <w:rsid w:val="00807B1B"/>
    <w:rsid w:val="00807C23"/>
    <w:rsid w:val="00810E30"/>
    <w:rsid w:val="00811FAB"/>
    <w:rsid w:val="008126F7"/>
    <w:rsid w:val="00813E6F"/>
    <w:rsid w:val="00814240"/>
    <w:rsid w:val="00814B2F"/>
    <w:rsid w:val="0081540F"/>
    <w:rsid w:val="00815A9A"/>
    <w:rsid w:val="008216FD"/>
    <w:rsid w:val="00821864"/>
    <w:rsid w:val="00822C0E"/>
    <w:rsid w:val="008230A6"/>
    <w:rsid w:val="00823A4B"/>
    <w:rsid w:val="00823BA3"/>
    <w:rsid w:val="00823D00"/>
    <w:rsid w:val="00824896"/>
    <w:rsid w:val="00824C2C"/>
    <w:rsid w:val="00824E01"/>
    <w:rsid w:val="00825557"/>
    <w:rsid w:val="008258C5"/>
    <w:rsid w:val="00826035"/>
    <w:rsid w:val="008261EE"/>
    <w:rsid w:val="00826850"/>
    <w:rsid w:val="00826C44"/>
    <w:rsid w:val="00827185"/>
    <w:rsid w:val="008302CD"/>
    <w:rsid w:val="00830C36"/>
    <w:rsid w:val="008318B3"/>
    <w:rsid w:val="00832960"/>
    <w:rsid w:val="0083341E"/>
    <w:rsid w:val="0083389B"/>
    <w:rsid w:val="00833A13"/>
    <w:rsid w:val="00833C7A"/>
    <w:rsid w:val="0083517F"/>
    <w:rsid w:val="00835641"/>
    <w:rsid w:val="00837793"/>
    <w:rsid w:val="00837B40"/>
    <w:rsid w:val="00840BC3"/>
    <w:rsid w:val="0084530D"/>
    <w:rsid w:val="00845352"/>
    <w:rsid w:val="00845665"/>
    <w:rsid w:val="0084584B"/>
    <w:rsid w:val="0085190C"/>
    <w:rsid w:val="00851E57"/>
    <w:rsid w:val="00851EFB"/>
    <w:rsid w:val="008528E5"/>
    <w:rsid w:val="00852903"/>
    <w:rsid w:val="00852AD0"/>
    <w:rsid w:val="008533DE"/>
    <w:rsid w:val="00853BC8"/>
    <w:rsid w:val="0085422C"/>
    <w:rsid w:val="00855810"/>
    <w:rsid w:val="00860F5B"/>
    <w:rsid w:val="00862E4B"/>
    <w:rsid w:val="0086485F"/>
    <w:rsid w:val="0086522D"/>
    <w:rsid w:val="00866785"/>
    <w:rsid w:val="008678D9"/>
    <w:rsid w:val="00872660"/>
    <w:rsid w:val="008728E6"/>
    <w:rsid w:val="00872DF6"/>
    <w:rsid w:val="00873169"/>
    <w:rsid w:val="00874851"/>
    <w:rsid w:val="0087615B"/>
    <w:rsid w:val="00876DBF"/>
    <w:rsid w:val="00877795"/>
    <w:rsid w:val="00877BAC"/>
    <w:rsid w:val="008811D3"/>
    <w:rsid w:val="00882333"/>
    <w:rsid w:val="00883476"/>
    <w:rsid w:val="008839A3"/>
    <w:rsid w:val="0088432E"/>
    <w:rsid w:val="00887BE4"/>
    <w:rsid w:val="00890546"/>
    <w:rsid w:val="00890599"/>
    <w:rsid w:val="008920EC"/>
    <w:rsid w:val="00892D97"/>
    <w:rsid w:val="00893790"/>
    <w:rsid w:val="00893C55"/>
    <w:rsid w:val="00893D4A"/>
    <w:rsid w:val="0089480D"/>
    <w:rsid w:val="00894B52"/>
    <w:rsid w:val="0089556F"/>
    <w:rsid w:val="00895F47"/>
    <w:rsid w:val="00896592"/>
    <w:rsid w:val="008A131F"/>
    <w:rsid w:val="008A1544"/>
    <w:rsid w:val="008A1C77"/>
    <w:rsid w:val="008A28ED"/>
    <w:rsid w:val="008A3442"/>
    <w:rsid w:val="008A3734"/>
    <w:rsid w:val="008A54CD"/>
    <w:rsid w:val="008A5B2A"/>
    <w:rsid w:val="008A6E31"/>
    <w:rsid w:val="008A72BD"/>
    <w:rsid w:val="008A7DA0"/>
    <w:rsid w:val="008A7FB7"/>
    <w:rsid w:val="008B0881"/>
    <w:rsid w:val="008B0B31"/>
    <w:rsid w:val="008B112F"/>
    <w:rsid w:val="008B41DB"/>
    <w:rsid w:val="008B53A8"/>
    <w:rsid w:val="008B563D"/>
    <w:rsid w:val="008B5E3B"/>
    <w:rsid w:val="008B6CD3"/>
    <w:rsid w:val="008B7FB2"/>
    <w:rsid w:val="008C056F"/>
    <w:rsid w:val="008C187A"/>
    <w:rsid w:val="008C1BB4"/>
    <w:rsid w:val="008C1CF7"/>
    <w:rsid w:val="008C2A3D"/>
    <w:rsid w:val="008C2C06"/>
    <w:rsid w:val="008C430D"/>
    <w:rsid w:val="008C482A"/>
    <w:rsid w:val="008C4925"/>
    <w:rsid w:val="008C65A6"/>
    <w:rsid w:val="008D06DC"/>
    <w:rsid w:val="008D1104"/>
    <w:rsid w:val="008D2144"/>
    <w:rsid w:val="008D224A"/>
    <w:rsid w:val="008D3896"/>
    <w:rsid w:val="008D3E40"/>
    <w:rsid w:val="008D4FDB"/>
    <w:rsid w:val="008D4FE9"/>
    <w:rsid w:val="008D51A7"/>
    <w:rsid w:val="008D6092"/>
    <w:rsid w:val="008D6CAC"/>
    <w:rsid w:val="008D71E7"/>
    <w:rsid w:val="008D79D1"/>
    <w:rsid w:val="008D7CE4"/>
    <w:rsid w:val="008D7E48"/>
    <w:rsid w:val="008E1662"/>
    <w:rsid w:val="008E1AD4"/>
    <w:rsid w:val="008E1B78"/>
    <w:rsid w:val="008E29FA"/>
    <w:rsid w:val="008E3762"/>
    <w:rsid w:val="008E4EEE"/>
    <w:rsid w:val="008E558F"/>
    <w:rsid w:val="008E625A"/>
    <w:rsid w:val="008F1543"/>
    <w:rsid w:val="008F204C"/>
    <w:rsid w:val="008F212D"/>
    <w:rsid w:val="008F3854"/>
    <w:rsid w:val="008F46A8"/>
    <w:rsid w:val="008F4DA2"/>
    <w:rsid w:val="008F5541"/>
    <w:rsid w:val="008F5B7E"/>
    <w:rsid w:val="008F65DB"/>
    <w:rsid w:val="008F678E"/>
    <w:rsid w:val="008F6A4B"/>
    <w:rsid w:val="008F77ED"/>
    <w:rsid w:val="00900643"/>
    <w:rsid w:val="00900EE5"/>
    <w:rsid w:val="009011D9"/>
    <w:rsid w:val="00901936"/>
    <w:rsid w:val="00901AFF"/>
    <w:rsid w:val="00903304"/>
    <w:rsid w:val="00903480"/>
    <w:rsid w:val="00904765"/>
    <w:rsid w:val="009053B0"/>
    <w:rsid w:val="00905666"/>
    <w:rsid w:val="00906543"/>
    <w:rsid w:val="0091010F"/>
    <w:rsid w:val="009111F1"/>
    <w:rsid w:val="009115B5"/>
    <w:rsid w:val="009118AA"/>
    <w:rsid w:val="009123A5"/>
    <w:rsid w:val="009132CD"/>
    <w:rsid w:val="00913638"/>
    <w:rsid w:val="00913B22"/>
    <w:rsid w:val="009140F7"/>
    <w:rsid w:val="009149F2"/>
    <w:rsid w:val="00916029"/>
    <w:rsid w:val="00917232"/>
    <w:rsid w:val="009176F2"/>
    <w:rsid w:val="00920AB9"/>
    <w:rsid w:val="00921443"/>
    <w:rsid w:val="00921444"/>
    <w:rsid w:val="0092186D"/>
    <w:rsid w:val="00925863"/>
    <w:rsid w:val="00925DD8"/>
    <w:rsid w:val="00925EA2"/>
    <w:rsid w:val="009264E2"/>
    <w:rsid w:val="0092763F"/>
    <w:rsid w:val="00930020"/>
    <w:rsid w:val="009302E6"/>
    <w:rsid w:val="00931D67"/>
    <w:rsid w:val="00932198"/>
    <w:rsid w:val="00932AA8"/>
    <w:rsid w:val="0093358D"/>
    <w:rsid w:val="00933B8D"/>
    <w:rsid w:val="0093473E"/>
    <w:rsid w:val="00935EF4"/>
    <w:rsid w:val="0093654D"/>
    <w:rsid w:val="009375EB"/>
    <w:rsid w:val="009407A1"/>
    <w:rsid w:val="0094094E"/>
    <w:rsid w:val="009418D1"/>
    <w:rsid w:val="009426FB"/>
    <w:rsid w:val="00943358"/>
    <w:rsid w:val="00945638"/>
    <w:rsid w:val="00945CA3"/>
    <w:rsid w:val="00946C79"/>
    <w:rsid w:val="00951BB3"/>
    <w:rsid w:val="00951E11"/>
    <w:rsid w:val="00952647"/>
    <w:rsid w:val="00953B64"/>
    <w:rsid w:val="00954F09"/>
    <w:rsid w:val="00955B68"/>
    <w:rsid w:val="009568B7"/>
    <w:rsid w:val="00956DDD"/>
    <w:rsid w:val="009609ED"/>
    <w:rsid w:val="00960F66"/>
    <w:rsid w:val="0096136E"/>
    <w:rsid w:val="00961E40"/>
    <w:rsid w:val="00965066"/>
    <w:rsid w:val="00966B6F"/>
    <w:rsid w:val="009670B9"/>
    <w:rsid w:val="0097059A"/>
    <w:rsid w:val="0097086C"/>
    <w:rsid w:val="00970910"/>
    <w:rsid w:val="00971400"/>
    <w:rsid w:val="00971DA1"/>
    <w:rsid w:val="00972EE1"/>
    <w:rsid w:val="00972F0F"/>
    <w:rsid w:val="0097377D"/>
    <w:rsid w:val="00973EFA"/>
    <w:rsid w:val="0097459A"/>
    <w:rsid w:val="009748DC"/>
    <w:rsid w:val="00977C84"/>
    <w:rsid w:val="00980AC8"/>
    <w:rsid w:val="0098244E"/>
    <w:rsid w:val="0098335A"/>
    <w:rsid w:val="00983D97"/>
    <w:rsid w:val="00984485"/>
    <w:rsid w:val="00984727"/>
    <w:rsid w:val="009856F5"/>
    <w:rsid w:val="00987192"/>
    <w:rsid w:val="009900F4"/>
    <w:rsid w:val="00990B7F"/>
    <w:rsid w:val="00995718"/>
    <w:rsid w:val="00996513"/>
    <w:rsid w:val="009971FE"/>
    <w:rsid w:val="009978ED"/>
    <w:rsid w:val="009A08E4"/>
    <w:rsid w:val="009A41EE"/>
    <w:rsid w:val="009A576D"/>
    <w:rsid w:val="009A7937"/>
    <w:rsid w:val="009A7A50"/>
    <w:rsid w:val="009B1A2E"/>
    <w:rsid w:val="009B4822"/>
    <w:rsid w:val="009B4C39"/>
    <w:rsid w:val="009B5FF7"/>
    <w:rsid w:val="009B6B0D"/>
    <w:rsid w:val="009B6D7F"/>
    <w:rsid w:val="009B7C42"/>
    <w:rsid w:val="009C00FD"/>
    <w:rsid w:val="009C04DF"/>
    <w:rsid w:val="009C05B8"/>
    <w:rsid w:val="009C462E"/>
    <w:rsid w:val="009C5E77"/>
    <w:rsid w:val="009C6C7B"/>
    <w:rsid w:val="009C709C"/>
    <w:rsid w:val="009D0C2B"/>
    <w:rsid w:val="009D0FE9"/>
    <w:rsid w:val="009D24D9"/>
    <w:rsid w:val="009D2938"/>
    <w:rsid w:val="009D2E4F"/>
    <w:rsid w:val="009D427E"/>
    <w:rsid w:val="009D47E3"/>
    <w:rsid w:val="009D6645"/>
    <w:rsid w:val="009E10DE"/>
    <w:rsid w:val="009E1CB6"/>
    <w:rsid w:val="009E1E21"/>
    <w:rsid w:val="009E3426"/>
    <w:rsid w:val="009E457A"/>
    <w:rsid w:val="009E48AE"/>
    <w:rsid w:val="009E5D5D"/>
    <w:rsid w:val="009E648D"/>
    <w:rsid w:val="009E7248"/>
    <w:rsid w:val="009E7AD0"/>
    <w:rsid w:val="009E7CA1"/>
    <w:rsid w:val="009F0E77"/>
    <w:rsid w:val="009F0E8F"/>
    <w:rsid w:val="009F1751"/>
    <w:rsid w:val="009F256D"/>
    <w:rsid w:val="009F2888"/>
    <w:rsid w:val="009F3ABE"/>
    <w:rsid w:val="009F42B6"/>
    <w:rsid w:val="009F4EFD"/>
    <w:rsid w:val="00A00DF5"/>
    <w:rsid w:val="00A010A7"/>
    <w:rsid w:val="00A0201B"/>
    <w:rsid w:val="00A021D4"/>
    <w:rsid w:val="00A03307"/>
    <w:rsid w:val="00A03752"/>
    <w:rsid w:val="00A04425"/>
    <w:rsid w:val="00A04748"/>
    <w:rsid w:val="00A0533E"/>
    <w:rsid w:val="00A05723"/>
    <w:rsid w:val="00A05FB8"/>
    <w:rsid w:val="00A06DEC"/>
    <w:rsid w:val="00A07583"/>
    <w:rsid w:val="00A10A61"/>
    <w:rsid w:val="00A1150B"/>
    <w:rsid w:val="00A12403"/>
    <w:rsid w:val="00A12A81"/>
    <w:rsid w:val="00A12DD0"/>
    <w:rsid w:val="00A12F80"/>
    <w:rsid w:val="00A13CE7"/>
    <w:rsid w:val="00A14111"/>
    <w:rsid w:val="00A14281"/>
    <w:rsid w:val="00A142C8"/>
    <w:rsid w:val="00A15D08"/>
    <w:rsid w:val="00A1701F"/>
    <w:rsid w:val="00A175CC"/>
    <w:rsid w:val="00A20623"/>
    <w:rsid w:val="00A21F58"/>
    <w:rsid w:val="00A229D1"/>
    <w:rsid w:val="00A232A1"/>
    <w:rsid w:val="00A24421"/>
    <w:rsid w:val="00A24743"/>
    <w:rsid w:val="00A264E4"/>
    <w:rsid w:val="00A26E2E"/>
    <w:rsid w:val="00A277DC"/>
    <w:rsid w:val="00A30747"/>
    <w:rsid w:val="00A319C3"/>
    <w:rsid w:val="00A322C5"/>
    <w:rsid w:val="00A32E6E"/>
    <w:rsid w:val="00A3417A"/>
    <w:rsid w:val="00A352BC"/>
    <w:rsid w:val="00A35FCC"/>
    <w:rsid w:val="00A40164"/>
    <w:rsid w:val="00A40308"/>
    <w:rsid w:val="00A40D54"/>
    <w:rsid w:val="00A42911"/>
    <w:rsid w:val="00A42D99"/>
    <w:rsid w:val="00A44C1C"/>
    <w:rsid w:val="00A46983"/>
    <w:rsid w:val="00A5047D"/>
    <w:rsid w:val="00A504E3"/>
    <w:rsid w:val="00A517E9"/>
    <w:rsid w:val="00A55DC7"/>
    <w:rsid w:val="00A55F3E"/>
    <w:rsid w:val="00A5696D"/>
    <w:rsid w:val="00A5772D"/>
    <w:rsid w:val="00A605CD"/>
    <w:rsid w:val="00A60FDB"/>
    <w:rsid w:val="00A6311E"/>
    <w:rsid w:val="00A64518"/>
    <w:rsid w:val="00A6460F"/>
    <w:rsid w:val="00A64C0A"/>
    <w:rsid w:val="00A67B7A"/>
    <w:rsid w:val="00A70CF4"/>
    <w:rsid w:val="00A720F7"/>
    <w:rsid w:val="00A74958"/>
    <w:rsid w:val="00A74C40"/>
    <w:rsid w:val="00A75944"/>
    <w:rsid w:val="00A8168A"/>
    <w:rsid w:val="00A823BF"/>
    <w:rsid w:val="00A82D36"/>
    <w:rsid w:val="00A83BF7"/>
    <w:rsid w:val="00A8419A"/>
    <w:rsid w:val="00A85505"/>
    <w:rsid w:val="00A85A25"/>
    <w:rsid w:val="00A86EC8"/>
    <w:rsid w:val="00A876B4"/>
    <w:rsid w:val="00A90DD1"/>
    <w:rsid w:val="00A90F6F"/>
    <w:rsid w:val="00A912DF"/>
    <w:rsid w:val="00A918C4"/>
    <w:rsid w:val="00A91B7A"/>
    <w:rsid w:val="00A91D48"/>
    <w:rsid w:val="00A92D8C"/>
    <w:rsid w:val="00A94089"/>
    <w:rsid w:val="00A945B5"/>
    <w:rsid w:val="00A952CD"/>
    <w:rsid w:val="00A9573C"/>
    <w:rsid w:val="00A95C69"/>
    <w:rsid w:val="00A96070"/>
    <w:rsid w:val="00A97664"/>
    <w:rsid w:val="00AA04AE"/>
    <w:rsid w:val="00AA171C"/>
    <w:rsid w:val="00AA3407"/>
    <w:rsid w:val="00AA45C9"/>
    <w:rsid w:val="00AA69A7"/>
    <w:rsid w:val="00AA6D9F"/>
    <w:rsid w:val="00AA6E5F"/>
    <w:rsid w:val="00AA7174"/>
    <w:rsid w:val="00AB024E"/>
    <w:rsid w:val="00AB158F"/>
    <w:rsid w:val="00AB2102"/>
    <w:rsid w:val="00AB36FC"/>
    <w:rsid w:val="00AB38E6"/>
    <w:rsid w:val="00AB3FA8"/>
    <w:rsid w:val="00AB40F1"/>
    <w:rsid w:val="00AB5394"/>
    <w:rsid w:val="00AB721C"/>
    <w:rsid w:val="00AB72EE"/>
    <w:rsid w:val="00AB75A3"/>
    <w:rsid w:val="00AC0614"/>
    <w:rsid w:val="00AC1376"/>
    <w:rsid w:val="00AC137F"/>
    <w:rsid w:val="00AC2A20"/>
    <w:rsid w:val="00AC3E35"/>
    <w:rsid w:val="00AC4198"/>
    <w:rsid w:val="00AC4623"/>
    <w:rsid w:val="00AC467B"/>
    <w:rsid w:val="00AC47C2"/>
    <w:rsid w:val="00AC48B3"/>
    <w:rsid w:val="00AC5DAF"/>
    <w:rsid w:val="00AC71F9"/>
    <w:rsid w:val="00AC78BC"/>
    <w:rsid w:val="00AC7E85"/>
    <w:rsid w:val="00AD113F"/>
    <w:rsid w:val="00AD15CA"/>
    <w:rsid w:val="00AD1DC4"/>
    <w:rsid w:val="00AD27BD"/>
    <w:rsid w:val="00AD2BEE"/>
    <w:rsid w:val="00AD2F02"/>
    <w:rsid w:val="00AD3734"/>
    <w:rsid w:val="00AD4887"/>
    <w:rsid w:val="00AD48E4"/>
    <w:rsid w:val="00AD514D"/>
    <w:rsid w:val="00AD5D9B"/>
    <w:rsid w:val="00AD62B6"/>
    <w:rsid w:val="00AD6D5B"/>
    <w:rsid w:val="00AE18A9"/>
    <w:rsid w:val="00AE1BCA"/>
    <w:rsid w:val="00AE1DC4"/>
    <w:rsid w:val="00AE224C"/>
    <w:rsid w:val="00AE27EB"/>
    <w:rsid w:val="00AE347E"/>
    <w:rsid w:val="00AE5D45"/>
    <w:rsid w:val="00AE6CDA"/>
    <w:rsid w:val="00AE789E"/>
    <w:rsid w:val="00AF2051"/>
    <w:rsid w:val="00AF3FA4"/>
    <w:rsid w:val="00AF4015"/>
    <w:rsid w:val="00AF4393"/>
    <w:rsid w:val="00AF4EAF"/>
    <w:rsid w:val="00AF4F7B"/>
    <w:rsid w:val="00AF61A2"/>
    <w:rsid w:val="00AF694E"/>
    <w:rsid w:val="00AF6B9E"/>
    <w:rsid w:val="00AF6EC2"/>
    <w:rsid w:val="00AF706B"/>
    <w:rsid w:val="00AF70B6"/>
    <w:rsid w:val="00AF792D"/>
    <w:rsid w:val="00AF7FA7"/>
    <w:rsid w:val="00B00532"/>
    <w:rsid w:val="00B00A37"/>
    <w:rsid w:val="00B011D4"/>
    <w:rsid w:val="00B01A69"/>
    <w:rsid w:val="00B02845"/>
    <w:rsid w:val="00B0557C"/>
    <w:rsid w:val="00B07A59"/>
    <w:rsid w:val="00B10576"/>
    <w:rsid w:val="00B10EE5"/>
    <w:rsid w:val="00B10F13"/>
    <w:rsid w:val="00B11007"/>
    <w:rsid w:val="00B127F2"/>
    <w:rsid w:val="00B13D6D"/>
    <w:rsid w:val="00B1598E"/>
    <w:rsid w:val="00B15FAD"/>
    <w:rsid w:val="00B161CA"/>
    <w:rsid w:val="00B17138"/>
    <w:rsid w:val="00B209E2"/>
    <w:rsid w:val="00B21241"/>
    <w:rsid w:val="00B2152B"/>
    <w:rsid w:val="00B21F45"/>
    <w:rsid w:val="00B225EB"/>
    <w:rsid w:val="00B228B2"/>
    <w:rsid w:val="00B238A6"/>
    <w:rsid w:val="00B238F4"/>
    <w:rsid w:val="00B23DEC"/>
    <w:rsid w:val="00B2432E"/>
    <w:rsid w:val="00B24EB7"/>
    <w:rsid w:val="00B2542E"/>
    <w:rsid w:val="00B3028C"/>
    <w:rsid w:val="00B31347"/>
    <w:rsid w:val="00B31B71"/>
    <w:rsid w:val="00B32FF3"/>
    <w:rsid w:val="00B33907"/>
    <w:rsid w:val="00B339A5"/>
    <w:rsid w:val="00B355F3"/>
    <w:rsid w:val="00B3639D"/>
    <w:rsid w:val="00B3698B"/>
    <w:rsid w:val="00B36ABA"/>
    <w:rsid w:val="00B371DF"/>
    <w:rsid w:val="00B4158B"/>
    <w:rsid w:val="00B41C38"/>
    <w:rsid w:val="00B42623"/>
    <w:rsid w:val="00B43D46"/>
    <w:rsid w:val="00B43E82"/>
    <w:rsid w:val="00B45A41"/>
    <w:rsid w:val="00B465B2"/>
    <w:rsid w:val="00B47279"/>
    <w:rsid w:val="00B50DC6"/>
    <w:rsid w:val="00B50FD5"/>
    <w:rsid w:val="00B51D08"/>
    <w:rsid w:val="00B51ED0"/>
    <w:rsid w:val="00B5294A"/>
    <w:rsid w:val="00B54C2D"/>
    <w:rsid w:val="00B55472"/>
    <w:rsid w:val="00B57846"/>
    <w:rsid w:val="00B60859"/>
    <w:rsid w:val="00B630BC"/>
    <w:rsid w:val="00B6492E"/>
    <w:rsid w:val="00B64DB9"/>
    <w:rsid w:val="00B6532D"/>
    <w:rsid w:val="00B66829"/>
    <w:rsid w:val="00B71699"/>
    <w:rsid w:val="00B716DD"/>
    <w:rsid w:val="00B71F38"/>
    <w:rsid w:val="00B7248F"/>
    <w:rsid w:val="00B724EE"/>
    <w:rsid w:val="00B72A44"/>
    <w:rsid w:val="00B72DD5"/>
    <w:rsid w:val="00B73651"/>
    <w:rsid w:val="00B742E1"/>
    <w:rsid w:val="00B74CB1"/>
    <w:rsid w:val="00B75274"/>
    <w:rsid w:val="00B7531B"/>
    <w:rsid w:val="00B7552C"/>
    <w:rsid w:val="00B757FE"/>
    <w:rsid w:val="00B76C14"/>
    <w:rsid w:val="00B76D2D"/>
    <w:rsid w:val="00B81DF3"/>
    <w:rsid w:val="00B82A7F"/>
    <w:rsid w:val="00B84E26"/>
    <w:rsid w:val="00B85B93"/>
    <w:rsid w:val="00B86C3D"/>
    <w:rsid w:val="00B90787"/>
    <w:rsid w:val="00B92567"/>
    <w:rsid w:val="00B9346B"/>
    <w:rsid w:val="00B93EC0"/>
    <w:rsid w:val="00BA0C4A"/>
    <w:rsid w:val="00BA11B2"/>
    <w:rsid w:val="00BA125C"/>
    <w:rsid w:val="00BA1966"/>
    <w:rsid w:val="00BA1CE3"/>
    <w:rsid w:val="00BA2EA9"/>
    <w:rsid w:val="00BA35D6"/>
    <w:rsid w:val="00BA36BC"/>
    <w:rsid w:val="00BA3D4F"/>
    <w:rsid w:val="00BA3E2E"/>
    <w:rsid w:val="00BA4144"/>
    <w:rsid w:val="00BA5C0A"/>
    <w:rsid w:val="00BA5DC4"/>
    <w:rsid w:val="00BA64A3"/>
    <w:rsid w:val="00BA7BB5"/>
    <w:rsid w:val="00BB249A"/>
    <w:rsid w:val="00BB2D43"/>
    <w:rsid w:val="00BB7605"/>
    <w:rsid w:val="00BC0FCD"/>
    <w:rsid w:val="00BC3E0F"/>
    <w:rsid w:val="00BC4DD4"/>
    <w:rsid w:val="00BC617F"/>
    <w:rsid w:val="00BD052A"/>
    <w:rsid w:val="00BD09CA"/>
    <w:rsid w:val="00BD0C1C"/>
    <w:rsid w:val="00BD0FEF"/>
    <w:rsid w:val="00BD1640"/>
    <w:rsid w:val="00BD47BB"/>
    <w:rsid w:val="00BD4FF1"/>
    <w:rsid w:val="00BD663D"/>
    <w:rsid w:val="00BD743B"/>
    <w:rsid w:val="00BE08D3"/>
    <w:rsid w:val="00BE0ADA"/>
    <w:rsid w:val="00BE2A91"/>
    <w:rsid w:val="00BE2C22"/>
    <w:rsid w:val="00BE2F4F"/>
    <w:rsid w:val="00BE33C5"/>
    <w:rsid w:val="00BE398D"/>
    <w:rsid w:val="00BE3A09"/>
    <w:rsid w:val="00BE4BDF"/>
    <w:rsid w:val="00BE62CB"/>
    <w:rsid w:val="00BE66C5"/>
    <w:rsid w:val="00BE694F"/>
    <w:rsid w:val="00BE765B"/>
    <w:rsid w:val="00BF07E1"/>
    <w:rsid w:val="00BF0EB5"/>
    <w:rsid w:val="00BF201D"/>
    <w:rsid w:val="00BF450D"/>
    <w:rsid w:val="00BF45E1"/>
    <w:rsid w:val="00BF4ABC"/>
    <w:rsid w:val="00BF5A79"/>
    <w:rsid w:val="00BF5F00"/>
    <w:rsid w:val="00BF68D1"/>
    <w:rsid w:val="00BF7AA0"/>
    <w:rsid w:val="00BF7D9F"/>
    <w:rsid w:val="00C016E2"/>
    <w:rsid w:val="00C01ED4"/>
    <w:rsid w:val="00C0311B"/>
    <w:rsid w:val="00C03DA3"/>
    <w:rsid w:val="00C0553B"/>
    <w:rsid w:val="00C059A2"/>
    <w:rsid w:val="00C0675A"/>
    <w:rsid w:val="00C06D3A"/>
    <w:rsid w:val="00C07EF8"/>
    <w:rsid w:val="00C07F07"/>
    <w:rsid w:val="00C10027"/>
    <w:rsid w:val="00C1081A"/>
    <w:rsid w:val="00C1091E"/>
    <w:rsid w:val="00C109FF"/>
    <w:rsid w:val="00C10FA0"/>
    <w:rsid w:val="00C14B84"/>
    <w:rsid w:val="00C16784"/>
    <w:rsid w:val="00C16B46"/>
    <w:rsid w:val="00C17BA2"/>
    <w:rsid w:val="00C20365"/>
    <w:rsid w:val="00C21158"/>
    <w:rsid w:val="00C22DD8"/>
    <w:rsid w:val="00C22EEB"/>
    <w:rsid w:val="00C2382A"/>
    <w:rsid w:val="00C2498C"/>
    <w:rsid w:val="00C2537E"/>
    <w:rsid w:val="00C25D4A"/>
    <w:rsid w:val="00C26616"/>
    <w:rsid w:val="00C26AE7"/>
    <w:rsid w:val="00C26E21"/>
    <w:rsid w:val="00C26FD0"/>
    <w:rsid w:val="00C278F4"/>
    <w:rsid w:val="00C31A84"/>
    <w:rsid w:val="00C31BD3"/>
    <w:rsid w:val="00C32000"/>
    <w:rsid w:val="00C3211D"/>
    <w:rsid w:val="00C32FCA"/>
    <w:rsid w:val="00C3342E"/>
    <w:rsid w:val="00C33E6F"/>
    <w:rsid w:val="00C34291"/>
    <w:rsid w:val="00C3482C"/>
    <w:rsid w:val="00C37C6D"/>
    <w:rsid w:val="00C40925"/>
    <w:rsid w:val="00C439E2"/>
    <w:rsid w:val="00C43C20"/>
    <w:rsid w:val="00C44275"/>
    <w:rsid w:val="00C449D5"/>
    <w:rsid w:val="00C44C84"/>
    <w:rsid w:val="00C45D71"/>
    <w:rsid w:val="00C5040D"/>
    <w:rsid w:val="00C506DB"/>
    <w:rsid w:val="00C50786"/>
    <w:rsid w:val="00C51637"/>
    <w:rsid w:val="00C51D38"/>
    <w:rsid w:val="00C52C14"/>
    <w:rsid w:val="00C53C4C"/>
    <w:rsid w:val="00C53EFF"/>
    <w:rsid w:val="00C55405"/>
    <w:rsid w:val="00C56A18"/>
    <w:rsid w:val="00C57B88"/>
    <w:rsid w:val="00C6081F"/>
    <w:rsid w:val="00C6113E"/>
    <w:rsid w:val="00C61397"/>
    <w:rsid w:val="00C63449"/>
    <w:rsid w:val="00C63E30"/>
    <w:rsid w:val="00C6446A"/>
    <w:rsid w:val="00C6449F"/>
    <w:rsid w:val="00C64EA7"/>
    <w:rsid w:val="00C65587"/>
    <w:rsid w:val="00C67E75"/>
    <w:rsid w:val="00C70D05"/>
    <w:rsid w:val="00C70DD4"/>
    <w:rsid w:val="00C71FB9"/>
    <w:rsid w:val="00C72B6C"/>
    <w:rsid w:val="00C7306C"/>
    <w:rsid w:val="00C75228"/>
    <w:rsid w:val="00C756FB"/>
    <w:rsid w:val="00C75E37"/>
    <w:rsid w:val="00C75F66"/>
    <w:rsid w:val="00C76F85"/>
    <w:rsid w:val="00C777A2"/>
    <w:rsid w:val="00C77B7B"/>
    <w:rsid w:val="00C80332"/>
    <w:rsid w:val="00C829CE"/>
    <w:rsid w:val="00C831B1"/>
    <w:rsid w:val="00C8329E"/>
    <w:rsid w:val="00C837A1"/>
    <w:rsid w:val="00C83CE1"/>
    <w:rsid w:val="00C84952"/>
    <w:rsid w:val="00C84C30"/>
    <w:rsid w:val="00C85C41"/>
    <w:rsid w:val="00C85D90"/>
    <w:rsid w:val="00C864AA"/>
    <w:rsid w:val="00C90DE6"/>
    <w:rsid w:val="00C910BB"/>
    <w:rsid w:val="00C923CC"/>
    <w:rsid w:val="00C9268C"/>
    <w:rsid w:val="00C9285D"/>
    <w:rsid w:val="00C9385C"/>
    <w:rsid w:val="00C94B54"/>
    <w:rsid w:val="00C96A31"/>
    <w:rsid w:val="00C973B1"/>
    <w:rsid w:val="00C975DD"/>
    <w:rsid w:val="00C97852"/>
    <w:rsid w:val="00CA0385"/>
    <w:rsid w:val="00CA0547"/>
    <w:rsid w:val="00CA094B"/>
    <w:rsid w:val="00CA2ACD"/>
    <w:rsid w:val="00CA32A1"/>
    <w:rsid w:val="00CA3A7C"/>
    <w:rsid w:val="00CA6097"/>
    <w:rsid w:val="00CA6378"/>
    <w:rsid w:val="00CA7091"/>
    <w:rsid w:val="00CA7795"/>
    <w:rsid w:val="00CA7866"/>
    <w:rsid w:val="00CA7E6F"/>
    <w:rsid w:val="00CB1374"/>
    <w:rsid w:val="00CB2B79"/>
    <w:rsid w:val="00CB38C7"/>
    <w:rsid w:val="00CB5636"/>
    <w:rsid w:val="00CC05FE"/>
    <w:rsid w:val="00CC182E"/>
    <w:rsid w:val="00CC2DCF"/>
    <w:rsid w:val="00CC3767"/>
    <w:rsid w:val="00CC4458"/>
    <w:rsid w:val="00CC5DD1"/>
    <w:rsid w:val="00CD20FF"/>
    <w:rsid w:val="00CD2664"/>
    <w:rsid w:val="00CD26FD"/>
    <w:rsid w:val="00CD36DD"/>
    <w:rsid w:val="00CD426D"/>
    <w:rsid w:val="00CD53AD"/>
    <w:rsid w:val="00CD64A6"/>
    <w:rsid w:val="00CE0447"/>
    <w:rsid w:val="00CE08D1"/>
    <w:rsid w:val="00CE09DD"/>
    <w:rsid w:val="00CE10B5"/>
    <w:rsid w:val="00CE1C62"/>
    <w:rsid w:val="00CE281E"/>
    <w:rsid w:val="00CE2B15"/>
    <w:rsid w:val="00CE2EA6"/>
    <w:rsid w:val="00CE357A"/>
    <w:rsid w:val="00CE36C6"/>
    <w:rsid w:val="00CE37B6"/>
    <w:rsid w:val="00CE3829"/>
    <w:rsid w:val="00CE6071"/>
    <w:rsid w:val="00CE6104"/>
    <w:rsid w:val="00CE616D"/>
    <w:rsid w:val="00CE63B7"/>
    <w:rsid w:val="00CE72D1"/>
    <w:rsid w:val="00CE7FD3"/>
    <w:rsid w:val="00CF000E"/>
    <w:rsid w:val="00CF0322"/>
    <w:rsid w:val="00CF03A5"/>
    <w:rsid w:val="00CF1E3D"/>
    <w:rsid w:val="00CF24E6"/>
    <w:rsid w:val="00CF2B08"/>
    <w:rsid w:val="00CF2CB6"/>
    <w:rsid w:val="00CF306B"/>
    <w:rsid w:val="00CF35A2"/>
    <w:rsid w:val="00CF35D6"/>
    <w:rsid w:val="00CF3A08"/>
    <w:rsid w:val="00CF67C7"/>
    <w:rsid w:val="00CF7DAE"/>
    <w:rsid w:val="00D02247"/>
    <w:rsid w:val="00D02541"/>
    <w:rsid w:val="00D0296E"/>
    <w:rsid w:val="00D06654"/>
    <w:rsid w:val="00D07EE6"/>
    <w:rsid w:val="00D1251A"/>
    <w:rsid w:val="00D13A63"/>
    <w:rsid w:val="00D14A60"/>
    <w:rsid w:val="00D14F5F"/>
    <w:rsid w:val="00D15202"/>
    <w:rsid w:val="00D1571D"/>
    <w:rsid w:val="00D1649A"/>
    <w:rsid w:val="00D16E80"/>
    <w:rsid w:val="00D21510"/>
    <w:rsid w:val="00D22368"/>
    <w:rsid w:val="00D23062"/>
    <w:rsid w:val="00D24023"/>
    <w:rsid w:val="00D2521E"/>
    <w:rsid w:val="00D256C5"/>
    <w:rsid w:val="00D25BB5"/>
    <w:rsid w:val="00D2630C"/>
    <w:rsid w:val="00D26416"/>
    <w:rsid w:val="00D26B2B"/>
    <w:rsid w:val="00D27889"/>
    <w:rsid w:val="00D27C03"/>
    <w:rsid w:val="00D30276"/>
    <w:rsid w:val="00D304C5"/>
    <w:rsid w:val="00D3102A"/>
    <w:rsid w:val="00D315A3"/>
    <w:rsid w:val="00D31EED"/>
    <w:rsid w:val="00D334CA"/>
    <w:rsid w:val="00D34331"/>
    <w:rsid w:val="00D37162"/>
    <w:rsid w:val="00D4051E"/>
    <w:rsid w:val="00D408AA"/>
    <w:rsid w:val="00D42451"/>
    <w:rsid w:val="00D431AB"/>
    <w:rsid w:val="00D44382"/>
    <w:rsid w:val="00D44BD9"/>
    <w:rsid w:val="00D450C6"/>
    <w:rsid w:val="00D46375"/>
    <w:rsid w:val="00D47BB0"/>
    <w:rsid w:val="00D47E56"/>
    <w:rsid w:val="00D50219"/>
    <w:rsid w:val="00D503AF"/>
    <w:rsid w:val="00D549E4"/>
    <w:rsid w:val="00D55834"/>
    <w:rsid w:val="00D6039B"/>
    <w:rsid w:val="00D6057D"/>
    <w:rsid w:val="00D6078A"/>
    <w:rsid w:val="00D60BC5"/>
    <w:rsid w:val="00D60FF3"/>
    <w:rsid w:val="00D61415"/>
    <w:rsid w:val="00D61C66"/>
    <w:rsid w:val="00D62698"/>
    <w:rsid w:val="00D63306"/>
    <w:rsid w:val="00D63E85"/>
    <w:rsid w:val="00D649FB"/>
    <w:rsid w:val="00D6547F"/>
    <w:rsid w:val="00D6573F"/>
    <w:rsid w:val="00D65C6B"/>
    <w:rsid w:val="00D66AD4"/>
    <w:rsid w:val="00D730DF"/>
    <w:rsid w:val="00D7419F"/>
    <w:rsid w:val="00D75A48"/>
    <w:rsid w:val="00D75CD3"/>
    <w:rsid w:val="00D764FA"/>
    <w:rsid w:val="00D76B13"/>
    <w:rsid w:val="00D76B9B"/>
    <w:rsid w:val="00D7799F"/>
    <w:rsid w:val="00D801BD"/>
    <w:rsid w:val="00D804C5"/>
    <w:rsid w:val="00D81B55"/>
    <w:rsid w:val="00D8237E"/>
    <w:rsid w:val="00D8302A"/>
    <w:rsid w:val="00D83159"/>
    <w:rsid w:val="00D8383D"/>
    <w:rsid w:val="00D842CE"/>
    <w:rsid w:val="00D8457F"/>
    <w:rsid w:val="00D84C74"/>
    <w:rsid w:val="00D8527D"/>
    <w:rsid w:val="00D87952"/>
    <w:rsid w:val="00D879A0"/>
    <w:rsid w:val="00D87E57"/>
    <w:rsid w:val="00D91045"/>
    <w:rsid w:val="00D91524"/>
    <w:rsid w:val="00D9174E"/>
    <w:rsid w:val="00D917F6"/>
    <w:rsid w:val="00D91CC6"/>
    <w:rsid w:val="00D92EA5"/>
    <w:rsid w:val="00D93CFB"/>
    <w:rsid w:val="00D95433"/>
    <w:rsid w:val="00DA0400"/>
    <w:rsid w:val="00DA0A80"/>
    <w:rsid w:val="00DA18F1"/>
    <w:rsid w:val="00DA1B17"/>
    <w:rsid w:val="00DA35BB"/>
    <w:rsid w:val="00DA3798"/>
    <w:rsid w:val="00DA409B"/>
    <w:rsid w:val="00DA43D3"/>
    <w:rsid w:val="00DA5291"/>
    <w:rsid w:val="00DA5316"/>
    <w:rsid w:val="00DA5569"/>
    <w:rsid w:val="00DA6F62"/>
    <w:rsid w:val="00DA7B68"/>
    <w:rsid w:val="00DB1A9E"/>
    <w:rsid w:val="00DB29B8"/>
    <w:rsid w:val="00DB3087"/>
    <w:rsid w:val="00DB4018"/>
    <w:rsid w:val="00DB422B"/>
    <w:rsid w:val="00DB42C0"/>
    <w:rsid w:val="00DB4732"/>
    <w:rsid w:val="00DB4C6A"/>
    <w:rsid w:val="00DB5E3B"/>
    <w:rsid w:val="00DB64F3"/>
    <w:rsid w:val="00DB7333"/>
    <w:rsid w:val="00DB77ED"/>
    <w:rsid w:val="00DC073A"/>
    <w:rsid w:val="00DC08EE"/>
    <w:rsid w:val="00DC1025"/>
    <w:rsid w:val="00DC13A4"/>
    <w:rsid w:val="00DC2545"/>
    <w:rsid w:val="00DC626C"/>
    <w:rsid w:val="00DC6392"/>
    <w:rsid w:val="00DC67D8"/>
    <w:rsid w:val="00DC6FDC"/>
    <w:rsid w:val="00DD13B2"/>
    <w:rsid w:val="00DD2CD9"/>
    <w:rsid w:val="00DD3E22"/>
    <w:rsid w:val="00DD444D"/>
    <w:rsid w:val="00DD54A3"/>
    <w:rsid w:val="00DD5645"/>
    <w:rsid w:val="00DD5D40"/>
    <w:rsid w:val="00DD680A"/>
    <w:rsid w:val="00DE02FD"/>
    <w:rsid w:val="00DE04DE"/>
    <w:rsid w:val="00DE10CC"/>
    <w:rsid w:val="00DE14B7"/>
    <w:rsid w:val="00DE1592"/>
    <w:rsid w:val="00DE1E60"/>
    <w:rsid w:val="00DE4568"/>
    <w:rsid w:val="00DE499E"/>
    <w:rsid w:val="00DE610F"/>
    <w:rsid w:val="00DE63DF"/>
    <w:rsid w:val="00DE6836"/>
    <w:rsid w:val="00DE6E7E"/>
    <w:rsid w:val="00DE7BA6"/>
    <w:rsid w:val="00DF022B"/>
    <w:rsid w:val="00DF0B2A"/>
    <w:rsid w:val="00DF133D"/>
    <w:rsid w:val="00DF18CC"/>
    <w:rsid w:val="00DF29A9"/>
    <w:rsid w:val="00DF2C69"/>
    <w:rsid w:val="00DF2ECE"/>
    <w:rsid w:val="00DF3654"/>
    <w:rsid w:val="00DF4C02"/>
    <w:rsid w:val="00DF52CB"/>
    <w:rsid w:val="00DF55E2"/>
    <w:rsid w:val="00DF5952"/>
    <w:rsid w:val="00DF5D22"/>
    <w:rsid w:val="00DF6613"/>
    <w:rsid w:val="00DF6F56"/>
    <w:rsid w:val="00DF7090"/>
    <w:rsid w:val="00DF7F2F"/>
    <w:rsid w:val="00E0100D"/>
    <w:rsid w:val="00E01917"/>
    <w:rsid w:val="00E0262F"/>
    <w:rsid w:val="00E0357A"/>
    <w:rsid w:val="00E0501D"/>
    <w:rsid w:val="00E0529F"/>
    <w:rsid w:val="00E05BEE"/>
    <w:rsid w:val="00E060AF"/>
    <w:rsid w:val="00E06AEA"/>
    <w:rsid w:val="00E07E22"/>
    <w:rsid w:val="00E10323"/>
    <w:rsid w:val="00E103DB"/>
    <w:rsid w:val="00E11019"/>
    <w:rsid w:val="00E113D8"/>
    <w:rsid w:val="00E1147E"/>
    <w:rsid w:val="00E126A1"/>
    <w:rsid w:val="00E13D91"/>
    <w:rsid w:val="00E14903"/>
    <w:rsid w:val="00E15D5F"/>
    <w:rsid w:val="00E176C4"/>
    <w:rsid w:val="00E200AF"/>
    <w:rsid w:val="00E20392"/>
    <w:rsid w:val="00E20A78"/>
    <w:rsid w:val="00E21A6D"/>
    <w:rsid w:val="00E22F09"/>
    <w:rsid w:val="00E22F9E"/>
    <w:rsid w:val="00E23089"/>
    <w:rsid w:val="00E23410"/>
    <w:rsid w:val="00E2521E"/>
    <w:rsid w:val="00E25A55"/>
    <w:rsid w:val="00E262EC"/>
    <w:rsid w:val="00E3001A"/>
    <w:rsid w:val="00E30E5D"/>
    <w:rsid w:val="00E32046"/>
    <w:rsid w:val="00E32D8E"/>
    <w:rsid w:val="00E337D1"/>
    <w:rsid w:val="00E33E51"/>
    <w:rsid w:val="00E33F87"/>
    <w:rsid w:val="00E349EC"/>
    <w:rsid w:val="00E34E2A"/>
    <w:rsid w:val="00E36232"/>
    <w:rsid w:val="00E36799"/>
    <w:rsid w:val="00E368B0"/>
    <w:rsid w:val="00E36A1F"/>
    <w:rsid w:val="00E36C12"/>
    <w:rsid w:val="00E43FC9"/>
    <w:rsid w:val="00E452C0"/>
    <w:rsid w:val="00E456C6"/>
    <w:rsid w:val="00E464F6"/>
    <w:rsid w:val="00E50F39"/>
    <w:rsid w:val="00E510E2"/>
    <w:rsid w:val="00E524AC"/>
    <w:rsid w:val="00E529A9"/>
    <w:rsid w:val="00E53DB5"/>
    <w:rsid w:val="00E55EC5"/>
    <w:rsid w:val="00E55EFC"/>
    <w:rsid w:val="00E569FD"/>
    <w:rsid w:val="00E56C66"/>
    <w:rsid w:val="00E57ACC"/>
    <w:rsid w:val="00E60587"/>
    <w:rsid w:val="00E6234D"/>
    <w:rsid w:val="00E62784"/>
    <w:rsid w:val="00E63340"/>
    <w:rsid w:val="00E64CBF"/>
    <w:rsid w:val="00E65F15"/>
    <w:rsid w:val="00E6625F"/>
    <w:rsid w:val="00E6743C"/>
    <w:rsid w:val="00E7044D"/>
    <w:rsid w:val="00E71609"/>
    <w:rsid w:val="00E7163F"/>
    <w:rsid w:val="00E735D7"/>
    <w:rsid w:val="00E74E87"/>
    <w:rsid w:val="00E7554F"/>
    <w:rsid w:val="00E756EC"/>
    <w:rsid w:val="00E772CF"/>
    <w:rsid w:val="00E80E15"/>
    <w:rsid w:val="00E81102"/>
    <w:rsid w:val="00E81149"/>
    <w:rsid w:val="00E816B9"/>
    <w:rsid w:val="00E81C94"/>
    <w:rsid w:val="00E8394B"/>
    <w:rsid w:val="00E83F82"/>
    <w:rsid w:val="00E840FC"/>
    <w:rsid w:val="00E8450E"/>
    <w:rsid w:val="00E8452B"/>
    <w:rsid w:val="00E84C4F"/>
    <w:rsid w:val="00E850C3"/>
    <w:rsid w:val="00E850CE"/>
    <w:rsid w:val="00E85634"/>
    <w:rsid w:val="00E86B0A"/>
    <w:rsid w:val="00E872F9"/>
    <w:rsid w:val="00E87A80"/>
    <w:rsid w:val="00E87C0B"/>
    <w:rsid w:val="00E904CC"/>
    <w:rsid w:val="00E9106D"/>
    <w:rsid w:val="00E914CE"/>
    <w:rsid w:val="00E921CE"/>
    <w:rsid w:val="00E927B5"/>
    <w:rsid w:val="00E93DBD"/>
    <w:rsid w:val="00E94EDD"/>
    <w:rsid w:val="00E9549D"/>
    <w:rsid w:val="00E95FCA"/>
    <w:rsid w:val="00E96C3C"/>
    <w:rsid w:val="00E9701D"/>
    <w:rsid w:val="00E97194"/>
    <w:rsid w:val="00E976A5"/>
    <w:rsid w:val="00EA0EE4"/>
    <w:rsid w:val="00EA1164"/>
    <w:rsid w:val="00EA188A"/>
    <w:rsid w:val="00EA2A99"/>
    <w:rsid w:val="00EA4A28"/>
    <w:rsid w:val="00EA5559"/>
    <w:rsid w:val="00EA57D8"/>
    <w:rsid w:val="00EA580B"/>
    <w:rsid w:val="00EA6DD6"/>
    <w:rsid w:val="00EB122C"/>
    <w:rsid w:val="00EB1B4B"/>
    <w:rsid w:val="00EB237A"/>
    <w:rsid w:val="00EB256A"/>
    <w:rsid w:val="00EB358D"/>
    <w:rsid w:val="00EB5816"/>
    <w:rsid w:val="00EB622E"/>
    <w:rsid w:val="00EB6E46"/>
    <w:rsid w:val="00EB7283"/>
    <w:rsid w:val="00EC03B9"/>
    <w:rsid w:val="00EC0495"/>
    <w:rsid w:val="00EC1E1C"/>
    <w:rsid w:val="00EC2829"/>
    <w:rsid w:val="00EC31DF"/>
    <w:rsid w:val="00EC34A8"/>
    <w:rsid w:val="00EC3C10"/>
    <w:rsid w:val="00EC4366"/>
    <w:rsid w:val="00EC553D"/>
    <w:rsid w:val="00EC6057"/>
    <w:rsid w:val="00EC62D8"/>
    <w:rsid w:val="00EC791F"/>
    <w:rsid w:val="00ED0436"/>
    <w:rsid w:val="00ED1F40"/>
    <w:rsid w:val="00ED2605"/>
    <w:rsid w:val="00ED29A0"/>
    <w:rsid w:val="00ED2C30"/>
    <w:rsid w:val="00ED36EE"/>
    <w:rsid w:val="00ED3864"/>
    <w:rsid w:val="00ED3E49"/>
    <w:rsid w:val="00ED4919"/>
    <w:rsid w:val="00ED6424"/>
    <w:rsid w:val="00ED6594"/>
    <w:rsid w:val="00ED6B8C"/>
    <w:rsid w:val="00ED779D"/>
    <w:rsid w:val="00EE0955"/>
    <w:rsid w:val="00EE148D"/>
    <w:rsid w:val="00EE32EB"/>
    <w:rsid w:val="00EE3766"/>
    <w:rsid w:val="00EE3B67"/>
    <w:rsid w:val="00EE43F1"/>
    <w:rsid w:val="00EE6C09"/>
    <w:rsid w:val="00EE6F0B"/>
    <w:rsid w:val="00EE72BB"/>
    <w:rsid w:val="00EF40DC"/>
    <w:rsid w:val="00EF5AE4"/>
    <w:rsid w:val="00EF5BAA"/>
    <w:rsid w:val="00EF7305"/>
    <w:rsid w:val="00F00D6D"/>
    <w:rsid w:val="00F01B1D"/>
    <w:rsid w:val="00F01C42"/>
    <w:rsid w:val="00F03608"/>
    <w:rsid w:val="00F036D3"/>
    <w:rsid w:val="00F03723"/>
    <w:rsid w:val="00F03D12"/>
    <w:rsid w:val="00F04101"/>
    <w:rsid w:val="00F04DF8"/>
    <w:rsid w:val="00F051BE"/>
    <w:rsid w:val="00F05546"/>
    <w:rsid w:val="00F0597F"/>
    <w:rsid w:val="00F076CF"/>
    <w:rsid w:val="00F0773B"/>
    <w:rsid w:val="00F104BE"/>
    <w:rsid w:val="00F109A4"/>
    <w:rsid w:val="00F10A1A"/>
    <w:rsid w:val="00F10F77"/>
    <w:rsid w:val="00F126CF"/>
    <w:rsid w:val="00F12787"/>
    <w:rsid w:val="00F12927"/>
    <w:rsid w:val="00F144E7"/>
    <w:rsid w:val="00F14738"/>
    <w:rsid w:val="00F152DA"/>
    <w:rsid w:val="00F15BFB"/>
    <w:rsid w:val="00F15CF1"/>
    <w:rsid w:val="00F16361"/>
    <w:rsid w:val="00F16F62"/>
    <w:rsid w:val="00F203D1"/>
    <w:rsid w:val="00F224CD"/>
    <w:rsid w:val="00F263BC"/>
    <w:rsid w:val="00F268A0"/>
    <w:rsid w:val="00F278EB"/>
    <w:rsid w:val="00F27BBC"/>
    <w:rsid w:val="00F302D6"/>
    <w:rsid w:val="00F30E52"/>
    <w:rsid w:val="00F33449"/>
    <w:rsid w:val="00F334FB"/>
    <w:rsid w:val="00F33E89"/>
    <w:rsid w:val="00F34CA6"/>
    <w:rsid w:val="00F34D24"/>
    <w:rsid w:val="00F363F9"/>
    <w:rsid w:val="00F3684A"/>
    <w:rsid w:val="00F40539"/>
    <w:rsid w:val="00F405CF"/>
    <w:rsid w:val="00F40C4D"/>
    <w:rsid w:val="00F41A6F"/>
    <w:rsid w:val="00F41D5B"/>
    <w:rsid w:val="00F42B32"/>
    <w:rsid w:val="00F4327A"/>
    <w:rsid w:val="00F43488"/>
    <w:rsid w:val="00F45309"/>
    <w:rsid w:val="00F45ECA"/>
    <w:rsid w:val="00F5043C"/>
    <w:rsid w:val="00F50B85"/>
    <w:rsid w:val="00F50BAB"/>
    <w:rsid w:val="00F50C57"/>
    <w:rsid w:val="00F524B1"/>
    <w:rsid w:val="00F52969"/>
    <w:rsid w:val="00F52D09"/>
    <w:rsid w:val="00F53842"/>
    <w:rsid w:val="00F55A3A"/>
    <w:rsid w:val="00F566CB"/>
    <w:rsid w:val="00F56D9C"/>
    <w:rsid w:val="00F575E9"/>
    <w:rsid w:val="00F60513"/>
    <w:rsid w:val="00F6096B"/>
    <w:rsid w:val="00F61AE7"/>
    <w:rsid w:val="00F62720"/>
    <w:rsid w:val="00F63E0A"/>
    <w:rsid w:val="00F63F83"/>
    <w:rsid w:val="00F6400A"/>
    <w:rsid w:val="00F6425A"/>
    <w:rsid w:val="00F660D8"/>
    <w:rsid w:val="00F664E4"/>
    <w:rsid w:val="00F66BD2"/>
    <w:rsid w:val="00F67248"/>
    <w:rsid w:val="00F67501"/>
    <w:rsid w:val="00F716A3"/>
    <w:rsid w:val="00F71768"/>
    <w:rsid w:val="00F717D3"/>
    <w:rsid w:val="00F722E1"/>
    <w:rsid w:val="00F72D0B"/>
    <w:rsid w:val="00F72FBF"/>
    <w:rsid w:val="00F73C3B"/>
    <w:rsid w:val="00F74E34"/>
    <w:rsid w:val="00F75F26"/>
    <w:rsid w:val="00F7656D"/>
    <w:rsid w:val="00F77880"/>
    <w:rsid w:val="00F77F46"/>
    <w:rsid w:val="00F808BF"/>
    <w:rsid w:val="00F80D62"/>
    <w:rsid w:val="00F80E69"/>
    <w:rsid w:val="00F81C6F"/>
    <w:rsid w:val="00F81E44"/>
    <w:rsid w:val="00F820A3"/>
    <w:rsid w:val="00F82277"/>
    <w:rsid w:val="00F827D8"/>
    <w:rsid w:val="00F85787"/>
    <w:rsid w:val="00F8618B"/>
    <w:rsid w:val="00F8759D"/>
    <w:rsid w:val="00F901CC"/>
    <w:rsid w:val="00F9210B"/>
    <w:rsid w:val="00F92D16"/>
    <w:rsid w:val="00F930EA"/>
    <w:rsid w:val="00F9412D"/>
    <w:rsid w:val="00F947C4"/>
    <w:rsid w:val="00F951F8"/>
    <w:rsid w:val="00F95834"/>
    <w:rsid w:val="00F95FB4"/>
    <w:rsid w:val="00F962AD"/>
    <w:rsid w:val="00F96B3C"/>
    <w:rsid w:val="00FA0859"/>
    <w:rsid w:val="00FA0BD2"/>
    <w:rsid w:val="00FA0BDE"/>
    <w:rsid w:val="00FA0C11"/>
    <w:rsid w:val="00FA0D1F"/>
    <w:rsid w:val="00FA12E7"/>
    <w:rsid w:val="00FA1DBE"/>
    <w:rsid w:val="00FA22C0"/>
    <w:rsid w:val="00FA474F"/>
    <w:rsid w:val="00FA4991"/>
    <w:rsid w:val="00FA4DCB"/>
    <w:rsid w:val="00FA5862"/>
    <w:rsid w:val="00FB0E0B"/>
    <w:rsid w:val="00FB1576"/>
    <w:rsid w:val="00FB231A"/>
    <w:rsid w:val="00FB2BE8"/>
    <w:rsid w:val="00FB3616"/>
    <w:rsid w:val="00FB4FA7"/>
    <w:rsid w:val="00FB5640"/>
    <w:rsid w:val="00FB618B"/>
    <w:rsid w:val="00FB6D1F"/>
    <w:rsid w:val="00FC04E7"/>
    <w:rsid w:val="00FC0768"/>
    <w:rsid w:val="00FC1DAE"/>
    <w:rsid w:val="00FC1E26"/>
    <w:rsid w:val="00FC6F94"/>
    <w:rsid w:val="00FC7940"/>
    <w:rsid w:val="00FC7CE4"/>
    <w:rsid w:val="00FD0CF3"/>
    <w:rsid w:val="00FD23F6"/>
    <w:rsid w:val="00FD284F"/>
    <w:rsid w:val="00FD2C50"/>
    <w:rsid w:val="00FD41F0"/>
    <w:rsid w:val="00FD524C"/>
    <w:rsid w:val="00FD56E2"/>
    <w:rsid w:val="00FD5FF4"/>
    <w:rsid w:val="00FE005C"/>
    <w:rsid w:val="00FE1E23"/>
    <w:rsid w:val="00FE1E7C"/>
    <w:rsid w:val="00FE2564"/>
    <w:rsid w:val="00FE2768"/>
    <w:rsid w:val="00FE34AE"/>
    <w:rsid w:val="00FE38D7"/>
    <w:rsid w:val="00FE51E5"/>
    <w:rsid w:val="00FE707C"/>
    <w:rsid w:val="00FF0205"/>
    <w:rsid w:val="00FF0ACB"/>
    <w:rsid w:val="00FF16D1"/>
    <w:rsid w:val="00FF1D40"/>
    <w:rsid w:val="00FF2805"/>
    <w:rsid w:val="00FF2F7B"/>
    <w:rsid w:val="00FF3444"/>
    <w:rsid w:val="00FF3748"/>
    <w:rsid w:val="00FF39E5"/>
    <w:rsid w:val="00FF3C41"/>
    <w:rsid w:val="00FF5496"/>
    <w:rsid w:val="00FF7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42C7D7"/>
  <w15:chartTrackingRefBased/>
  <w15:docId w15:val="{368E4790-0AFF-454F-B68F-6030DDB99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jc w:val="center"/>
      <w:outlineLvl w:val="2"/>
    </w:pPr>
    <w:rPr>
      <w:rFonts w:ascii="Aquiline Book" w:hAnsi="Aquiline Book" w:cs="Arial"/>
      <w:sz w:val="28"/>
      <w:szCs w:val="20"/>
    </w:rPr>
  </w:style>
  <w:style w:type="paragraph" w:styleId="Heading4">
    <w:name w:val="heading 4"/>
    <w:basedOn w:val="Normal"/>
    <w:next w:val="Normal"/>
    <w:qFormat/>
    <w:pPr>
      <w:keepNext/>
      <w:spacing w:line="216" w:lineRule="auto"/>
      <w:jc w:val="center"/>
      <w:outlineLvl w:val="3"/>
    </w:pPr>
    <w:rPr>
      <w:rFonts w:ascii="Garamond" w:hAnsi="Garamond"/>
      <w:b/>
      <w:bCs/>
      <w:sz w:val="20"/>
      <w:szCs w:val="22"/>
    </w:rPr>
  </w:style>
  <w:style w:type="paragraph" w:styleId="Heading5">
    <w:name w:val="heading 5"/>
    <w:basedOn w:val="Normal"/>
    <w:next w:val="Normal"/>
    <w:qFormat/>
    <w:pPr>
      <w:keepNext/>
      <w:spacing w:line="216" w:lineRule="auto"/>
      <w:outlineLvl w:val="4"/>
    </w:pPr>
    <w:rPr>
      <w:rFonts w:ascii="Garamond" w:hAnsi="Garamond"/>
      <w:b/>
      <w:bCs/>
      <w:caps/>
      <w:sz w:val="22"/>
    </w:rPr>
  </w:style>
  <w:style w:type="paragraph" w:styleId="Heading6">
    <w:name w:val="heading 6"/>
    <w:basedOn w:val="Normal"/>
    <w:next w:val="Normal"/>
    <w:qFormat/>
    <w:pPr>
      <w:keepNext/>
      <w:outlineLvl w:val="5"/>
    </w:pPr>
    <w:rPr>
      <w:rFonts w:ascii="Garamond" w:hAnsi="Garamond"/>
      <w:b/>
      <w:bCs/>
      <w:sz w:val="20"/>
    </w:rPr>
  </w:style>
  <w:style w:type="paragraph" w:styleId="Heading7">
    <w:name w:val="heading 7"/>
    <w:basedOn w:val="Normal"/>
    <w:next w:val="Normal"/>
    <w:qFormat/>
    <w:pPr>
      <w:keepNext/>
      <w:outlineLvl w:val="6"/>
    </w:pPr>
    <w:rPr>
      <w:rFonts w:ascii="Arial" w:hAnsi="Arial" w:cs="Arial"/>
      <w:i/>
      <w:i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BodyText">
    <w:name w:val="Body Text"/>
    <w:basedOn w:val="Normal"/>
    <w:rPr>
      <w:rFonts w:ascii="Garamond" w:hAnsi="Garamond"/>
      <w:sz w:val="22"/>
    </w:rPr>
  </w:style>
  <w:style w:type="paragraph" w:styleId="BodyText2">
    <w:name w:val="Body Text 2"/>
    <w:basedOn w:val="Normal"/>
    <w:pPr>
      <w:jc w:val="both"/>
    </w:pPr>
    <w:rPr>
      <w:rFonts w:ascii="Garamond" w:hAnsi="Garamond"/>
      <w:sz w:val="22"/>
      <w:szCs w:val="22"/>
    </w:rPr>
  </w:style>
  <w:style w:type="paragraph" w:styleId="BodyText3">
    <w:name w:val="Body Text 3"/>
    <w:basedOn w:val="Normal"/>
    <w:rPr>
      <w:rFonts w:ascii="Garamond" w:hAnsi="Garamond"/>
      <w:b/>
      <w:bCs/>
      <w:smallCaps/>
      <w:sz w:val="22"/>
    </w:rPr>
  </w:style>
  <w:style w:type="paragraph" w:styleId="BodyTextIndent2">
    <w:name w:val="Body Text Indent 2"/>
    <w:basedOn w:val="Normal"/>
    <w:pPr>
      <w:ind w:left="72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eastAsia="x-none"/>
    </w:rPr>
  </w:style>
  <w:style w:type="character" w:customStyle="1" w:styleId="bodytext1">
    <w:name w:val="bodytext1"/>
    <w:rsid w:val="00966B6F"/>
    <w:rPr>
      <w:rFonts w:ascii="Arial" w:hAnsi="Arial" w:cs="Arial" w:hint="default"/>
      <w:sz w:val="19"/>
      <w:szCs w:val="19"/>
    </w:rPr>
  </w:style>
  <w:style w:type="paragraph" w:styleId="BalloonText">
    <w:name w:val="Balloon Text"/>
    <w:basedOn w:val="Normal"/>
    <w:semiHidden/>
    <w:rsid w:val="00CB1374"/>
    <w:rPr>
      <w:rFonts w:ascii="Tahoma" w:hAnsi="Tahoma" w:cs="Tahoma"/>
      <w:sz w:val="16"/>
      <w:szCs w:val="16"/>
    </w:rPr>
  </w:style>
  <w:style w:type="paragraph" w:styleId="PlainText">
    <w:name w:val="Plain Text"/>
    <w:basedOn w:val="Normal"/>
    <w:link w:val="PlainTextChar"/>
    <w:uiPriority w:val="99"/>
    <w:unhideWhenUsed/>
    <w:rsid w:val="00351D76"/>
    <w:rPr>
      <w:rFonts w:ascii="Consolas" w:eastAsia="Calibri" w:hAnsi="Consolas"/>
      <w:sz w:val="21"/>
      <w:szCs w:val="21"/>
      <w:lang w:val="x-none" w:eastAsia="x-none"/>
    </w:rPr>
  </w:style>
  <w:style w:type="character" w:customStyle="1" w:styleId="PlainTextChar">
    <w:name w:val="Plain Text Char"/>
    <w:link w:val="PlainText"/>
    <w:uiPriority w:val="99"/>
    <w:rsid w:val="00351D76"/>
    <w:rPr>
      <w:rFonts w:ascii="Consolas" w:eastAsia="Calibri" w:hAnsi="Consolas" w:cs="Times New Roman"/>
      <w:sz w:val="21"/>
      <w:szCs w:val="21"/>
    </w:rPr>
  </w:style>
  <w:style w:type="character" w:customStyle="1" w:styleId="FooterChar">
    <w:name w:val="Footer Char"/>
    <w:link w:val="Footer"/>
    <w:uiPriority w:val="99"/>
    <w:rsid w:val="006304CD"/>
    <w:rPr>
      <w:sz w:val="24"/>
      <w:szCs w:val="24"/>
    </w:rPr>
  </w:style>
  <w:style w:type="paragraph" w:styleId="ListParagraph">
    <w:name w:val="List Paragraph"/>
    <w:basedOn w:val="Normal"/>
    <w:uiPriority w:val="34"/>
    <w:qFormat/>
    <w:rsid w:val="00FE38D7"/>
    <w:pPr>
      <w:spacing w:after="160" w:line="259" w:lineRule="auto"/>
      <w:ind w:left="720"/>
      <w:contextualSpacing/>
    </w:pPr>
    <w:rPr>
      <w:rFonts w:ascii="Calibri" w:eastAsia="Calibri" w:hAnsi="Calibri"/>
      <w:sz w:val="22"/>
      <w:szCs w:val="22"/>
    </w:rPr>
  </w:style>
  <w:style w:type="paragraph" w:customStyle="1" w:styleId="Default">
    <w:name w:val="Default"/>
    <w:rsid w:val="007B16F8"/>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5D25B4"/>
    <w:rPr>
      <w:sz w:val="24"/>
      <w:szCs w:val="24"/>
    </w:rPr>
  </w:style>
  <w:style w:type="paragraph" w:styleId="NormalWeb">
    <w:name w:val="Normal (Web)"/>
    <w:basedOn w:val="Normal"/>
    <w:uiPriority w:val="99"/>
    <w:unhideWhenUsed/>
    <w:rsid w:val="00F036D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09927">
      <w:bodyDiv w:val="1"/>
      <w:marLeft w:val="0"/>
      <w:marRight w:val="0"/>
      <w:marTop w:val="0"/>
      <w:marBottom w:val="0"/>
      <w:divBdr>
        <w:top w:val="none" w:sz="0" w:space="0" w:color="auto"/>
        <w:left w:val="none" w:sz="0" w:space="0" w:color="auto"/>
        <w:bottom w:val="none" w:sz="0" w:space="0" w:color="auto"/>
        <w:right w:val="none" w:sz="0" w:space="0" w:color="auto"/>
      </w:divBdr>
    </w:div>
    <w:div w:id="76439360">
      <w:bodyDiv w:val="1"/>
      <w:marLeft w:val="0"/>
      <w:marRight w:val="0"/>
      <w:marTop w:val="0"/>
      <w:marBottom w:val="0"/>
      <w:divBdr>
        <w:top w:val="none" w:sz="0" w:space="0" w:color="auto"/>
        <w:left w:val="none" w:sz="0" w:space="0" w:color="auto"/>
        <w:bottom w:val="none" w:sz="0" w:space="0" w:color="auto"/>
        <w:right w:val="none" w:sz="0" w:space="0" w:color="auto"/>
      </w:divBdr>
    </w:div>
    <w:div w:id="407729646">
      <w:bodyDiv w:val="1"/>
      <w:marLeft w:val="0"/>
      <w:marRight w:val="0"/>
      <w:marTop w:val="0"/>
      <w:marBottom w:val="0"/>
      <w:divBdr>
        <w:top w:val="none" w:sz="0" w:space="0" w:color="auto"/>
        <w:left w:val="none" w:sz="0" w:space="0" w:color="auto"/>
        <w:bottom w:val="none" w:sz="0" w:space="0" w:color="auto"/>
        <w:right w:val="none" w:sz="0" w:space="0" w:color="auto"/>
      </w:divBdr>
    </w:div>
    <w:div w:id="901406503">
      <w:bodyDiv w:val="1"/>
      <w:marLeft w:val="0"/>
      <w:marRight w:val="0"/>
      <w:marTop w:val="0"/>
      <w:marBottom w:val="0"/>
      <w:divBdr>
        <w:top w:val="none" w:sz="0" w:space="0" w:color="auto"/>
        <w:left w:val="none" w:sz="0" w:space="0" w:color="auto"/>
        <w:bottom w:val="none" w:sz="0" w:space="0" w:color="auto"/>
        <w:right w:val="none" w:sz="0" w:space="0" w:color="auto"/>
      </w:divBdr>
    </w:div>
    <w:div w:id="1487433279">
      <w:bodyDiv w:val="1"/>
      <w:marLeft w:val="0"/>
      <w:marRight w:val="0"/>
      <w:marTop w:val="0"/>
      <w:marBottom w:val="0"/>
      <w:divBdr>
        <w:top w:val="none" w:sz="0" w:space="0" w:color="auto"/>
        <w:left w:val="none" w:sz="0" w:space="0" w:color="auto"/>
        <w:bottom w:val="none" w:sz="0" w:space="0" w:color="auto"/>
        <w:right w:val="none" w:sz="0" w:space="0" w:color="auto"/>
      </w:divBdr>
    </w:div>
    <w:div w:id="1638955393">
      <w:bodyDiv w:val="1"/>
      <w:marLeft w:val="0"/>
      <w:marRight w:val="0"/>
      <w:marTop w:val="0"/>
      <w:marBottom w:val="0"/>
      <w:divBdr>
        <w:top w:val="none" w:sz="0" w:space="0" w:color="auto"/>
        <w:left w:val="none" w:sz="0" w:space="0" w:color="auto"/>
        <w:bottom w:val="none" w:sz="0" w:space="0" w:color="auto"/>
        <w:right w:val="none" w:sz="0" w:space="0" w:color="auto"/>
      </w:divBdr>
    </w:div>
    <w:div w:id="1745951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e04e0c9-9494-420f-b140-07a302d5c722">
      <Terms xmlns="http://schemas.microsoft.com/office/infopath/2007/PartnerControls"/>
    </lcf76f155ced4ddcb4097134ff3c332f>
    <TaxCatchAll xmlns="ca0ba720-3133-4a7c-ad08-bfb79d2d2e8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0961A004644A4C9B35DE73D460D173" ma:contentTypeVersion="12" ma:contentTypeDescription="Create a new document." ma:contentTypeScope="" ma:versionID="a151967744aa10fd2bda726d61d744fa">
  <xsd:schema xmlns:xsd="http://www.w3.org/2001/XMLSchema" xmlns:xs="http://www.w3.org/2001/XMLSchema" xmlns:p="http://schemas.microsoft.com/office/2006/metadata/properties" xmlns:ns2="fe04e0c9-9494-420f-b140-07a302d5c722" xmlns:ns3="ca0ba720-3133-4a7c-ad08-bfb79d2d2e8c" targetNamespace="http://schemas.microsoft.com/office/2006/metadata/properties" ma:root="true" ma:fieldsID="b566d5fe1469730be3544caba8cfb962" ns2:_="" ns3:_="">
    <xsd:import namespace="fe04e0c9-9494-420f-b140-07a302d5c722"/>
    <xsd:import namespace="ca0ba720-3133-4a7c-ad08-bfb79d2d2e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4e0c9-9494-420f-b140-07a302d5c7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d364f35-aaa9-4b43-893e-5457f988928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0ba720-3133-4a7c-ad08-bfb79d2d2e8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4978217-5e73-4483-968d-2ae7244c6da4}" ma:internalName="TaxCatchAll" ma:showField="CatchAllData" ma:web="ca0ba720-3133-4a7c-ad08-bfb79d2d2e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290CCC-D578-4177-B591-B333A13235BF}">
  <ds:schemaRefs>
    <ds:schemaRef ds:uri="http://schemas.microsoft.com/office/2006/metadata/properties"/>
    <ds:schemaRef ds:uri="http://schemas.microsoft.com/office/infopath/2007/PartnerControls"/>
    <ds:schemaRef ds:uri="fe04e0c9-9494-420f-b140-07a302d5c722"/>
    <ds:schemaRef ds:uri="ca0ba720-3133-4a7c-ad08-bfb79d2d2e8c"/>
  </ds:schemaRefs>
</ds:datastoreItem>
</file>

<file path=customXml/itemProps2.xml><?xml version="1.0" encoding="utf-8"?>
<ds:datastoreItem xmlns:ds="http://schemas.openxmlformats.org/officeDocument/2006/customXml" ds:itemID="{55969E42-1EDE-4530-8423-4F11EA8F84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4e0c9-9494-420f-b140-07a302d5c722"/>
    <ds:schemaRef ds:uri="ca0ba720-3133-4a7c-ad08-bfb79d2d2e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23BD9E-9F06-452D-B1CA-8F5EAA11DCD2}">
  <ds:schemaRefs>
    <ds:schemaRef ds:uri="http://schemas.openxmlformats.org/officeDocument/2006/bibliography"/>
  </ds:schemaRefs>
</ds:datastoreItem>
</file>

<file path=customXml/itemProps4.xml><?xml version="1.0" encoding="utf-8"?>
<ds:datastoreItem xmlns:ds="http://schemas.openxmlformats.org/officeDocument/2006/customXml" ds:itemID="{1E3711A8-9729-4F2C-8BA8-7D212A037C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23</Words>
  <Characters>10659</Characters>
  <Application>Microsoft Office Word</Application>
  <DocSecurity>0</DocSecurity>
  <Lines>380</Lines>
  <Paragraphs>349</Paragraphs>
  <ScaleCrop>false</ScaleCrop>
  <HeadingPairs>
    <vt:vector size="2" baseType="variant">
      <vt:variant>
        <vt:lpstr>Title</vt:lpstr>
      </vt:variant>
      <vt:variant>
        <vt:i4>1</vt:i4>
      </vt:variant>
    </vt:vector>
  </HeadingPairs>
  <TitlesOfParts>
    <vt:vector size="1" baseType="lpstr">
      <vt:lpstr>Georgia Association of Training, Employment &amp; Supports</vt:lpstr>
    </vt:vector>
  </TitlesOfParts>
  <Company>RESPECT of Florida</Company>
  <LinksUpToDate>false</LinksUpToDate>
  <CharactersWithSpaces>1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Association of Training, Employment &amp; Supports</dc:title>
  <dc:subject/>
  <dc:creator>Tripp Cook</dc:creator>
  <cp:keywords/>
  <cp:lastModifiedBy>Shawn Pursley</cp:lastModifiedBy>
  <cp:revision>2</cp:revision>
  <cp:lastPrinted>2026-01-14T20:20:00Z</cp:lastPrinted>
  <dcterms:created xsi:type="dcterms:W3CDTF">2026-03-05T17:48:00Z</dcterms:created>
  <dcterms:modified xsi:type="dcterms:W3CDTF">2026-03-05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0994e1d2ffa4b29d2ba554830efd3a8d3100f2480765ad7495f534113a1743</vt:lpwstr>
  </property>
  <property fmtid="{D5CDD505-2E9C-101B-9397-08002B2CF9AE}" pid="3" name="ContentTypeId">
    <vt:lpwstr>0x010100EE0961A004644A4C9B35DE73D460D173</vt:lpwstr>
  </property>
  <property fmtid="{D5CDD505-2E9C-101B-9397-08002B2CF9AE}" pid="4" name="MediaServiceImageTags">
    <vt:lpwstr/>
  </property>
</Properties>
</file>